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6E7458" w14:textId="3146AF5F" w:rsidR="00B03F08" w:rsidRPr="001E43CE" w:rsidRDefault="006A371C" w:rsidP="00D43FFC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8"/>
        </w:rPr>
        <w:t>Research paper</w:t>
      </w:r>
    </w:p>
    <w:p w14:paraId="31721E00" w14:textId="77777777" w:rsidR="00E03444" w:rsidRPr="001E43CE" w:rsidRDefault="002C179E" w:rsidP="00D43FFC">
      <w:pPr>
        <w:spacing w:line="480" w:lineRule="auto"/>
        <w:rPr>
          <w:rFonts w:ascii="Times New Roman" w:hAnsi="Times New Roman" w:cs="Times New Roman"/>
          <w:b/>
          <w:bCs/>
          <w:sz w:val="28"/>
        </w:rPr>
      </w:pPr>
      <w:r w:rsidRPr="001E43CE">
        <w:rPr>
          <w:rFonts w:ascii="Times New Roman" w:hAnsi="Times New Roman" w:cs="Times New Roman"/>
          <w:b/>
          <w:bCs/>
          <w:sz w:val="28"/>
        </w:rPr>
        <w:t xml:space="preserve">KIR </w:t>
      </w:r>
      <w:r w:rsidR="00847F4C" w:rsidRPr="001E43CE">
        <w:rPr>
          <w:rFonts w:ascii="Times New Roman" w:hAnsi="Times New Roman" w:cs="Times New Roman"/>
          <w:b/>
          <w:bCs/>
          <w:sz w:val="28"/>
        </w:rPr>
        <w:t xml:space="preserve">copy number </w:t>
      </w:r>
      <w:r w:rsidR="00BD0366" w:rsidRPr="001E43CE">
        <w:rPr>
          <w:rFonts w:ascii="Times New Roman" w:hAnsi="Times New Roman" w:cs="Times New Roman"/>
          <w:b/>
          <w:bCs/>
          <w:sz w:val="28"/>
        </w:rPr>
        <w:t xml:space="preserve">variations </w:t>
      </w:r>
      <w:r w:rsidR="00B5122D" w:rsidRPr="001E43CE">
        <w:rPr>
          <w:rFonts w:ascii="Times New Roman" w:hAnsi="Times New Roman" w:cs="Times New Roman"/>
          <w:b/>
          <w:bCs/>
          <w:sz w:val="28"/>
        </w:rPr>
        <w:t>in</w:t>
      </w:r>
      <w:r w:rsidRPr="001E43CE">
        <w:rPr>
          <w:rFonts w:ascii="Times New Roman" w:hAnsi="Times New Roman" w:cs="Angsana New"/>
          <w:b/>
          <w:bCs/>
          <w:sz w:val="28"/>
          <w:cs/>
        </w:rPr>
        <w:t xml:space="preserve"> </w:t>
      </w:r>
      <w:r w:rsidR="009740FB" w:rsidRPr="001E43CE">
        <w:rPr>
          <w:rFonts w:ascii="Times New Roman" w:hAnsi="Times New Roman" w:cs="Times New Roman"/>
          <w:b/>
          <w:bCs/>
          <w:sz w:val="28"/>
        </w:rPr>
        <w:t>dengue</w:t>
      </w:r>
      <w:r w:rsidR="00847F4C" w:rsidRPr="001E43CE">
        <w:rPr>
          <w:rFonts w:ascii="Times New Roman" w:hAnsi="Times New Roman" w:cs="Angsana New"/>
          <w:b/>
          <w:bCs/>
          <w:sz w:val="28"/>
          <w:cs/>
        </w:rPr>
        <w:t>-</w:t>
      </w:r>
      <w:r w:rsidR="00847F4C" w:rsidRPr="001E43CE">
        <w:rPr>
          <w:rFonts w:ascii="Times New Roman" w:hAnsi="Times New Roman" w:cs="Times New Roman"/>
          <w:b/>
          <w:bCs/>
          <w:sz w:val="28"/>
        </w:rPr>
        <w:t>infected patients from northeastern Thailan</w:t>
      </w:r>
      <w:r w:rsidR="009D1E19" w:rsidRPr="001E43CE">
        <w:rPr>
          <w:rFonts w:ascii="Times New Roman" w:hAnsi="Times New Roman" w:cs="Times New Roman"/>
          <w:b/>
          <w:bCs/>
          <w:sz w:val="28"/>
        </w:rPr>
        <w:t>d</w:t>
      </w:r>
    </w:p>
    <w:p w14:paraId="48B41079" w14:textId="158BA65B" w:rsidR="002C4895" w:rsidRPr="000539CD" w:rsidRDefault="002C4895" w:rsidP="000539CD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cs/>
        </w:rPr>
      </w:pPr>
      <w:r w:rsidRPr="00E03444">
        <w:rPr>
          <w:rFonts w:ascii="Times New Roman" w:hAnsi="Times New Roman" w:cs="Times New Roman"/>
          <w:b/>
          <w:bCs/>
          <w:sz w:val="24"/>
          <w:szCs w:val="24"/>
        </w:rPr>
        <w:t>Suwit Chaisri</w:t>
      </w:r>
      <w:r w:rsidRPr="00E034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2</w:t>
      </w:r>
      <w:r w:rsidRPr="00E0344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5111" w:rsidRPr="00E03444">
        <w:rPr>
          <w:rFonts w:ascii="Times New Roman" w:hAnsi="Times New Roman" w:cs="Times New Roman"/>
          <w:b/>
          <w:bCs/>
          <w:sz w:val="24"/>
          <w:szCs w:val="24"/>
        </w:rPr>
        <w:t>Jyothi Jayaraman</w:t>
      </w:r>
      <w:r w:rsidR="00495111" w:rsidRPr="00E034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 w:rsidR="0049511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GB"/>
        </w:rPr>
        <w:t xml:space="preserve">, </w:t>
      </w:r>
      <w:r w:rsidR="00E41CCA" w:rsidRPr="0049511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GB"/>
        </w:rPr>
        <w:t>Juthathip</w:t>
      </w:r>
      <w:r w:rsidR="00E41CCA" w:rsidRPr="002C489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GB"/>
        </w:rPr>
        <w:t xml:space="preserve"> Mongkolsapaya</w:t>
      </w:r>
      <w:r w:rsidR="00E41CCA" w:rsidRPr="00E0344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vertAlign w:val="superscript"/>
          <w:lang w:val="en-GB"/>
        </w:rPr>
        <w:t>5,6</w:t>
      </w:r>
      <w:r w:rsidR="00E41CCA" w:rsidRPr="00E0344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GB"/>
        </w:rPr>
        <w:t>,</w:t>
      </w:r>
      <w:r w:rsidR="00E41CCA" w:rsidRPr="00E03444"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="00E41CCA" w:rsidRPr="00E0344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GB"/>
        </w:rPr>
        <w:t>Thaniya Duangchinda</w:t>
      </w:r>
      <w:r w:rsidR="00E41CCA" w:rsidRPr="00E0344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vertAlign w:val="superscript"/>
          <w:lang w:val="en-GB"/>
        </w:rPr>
        <w:t>7</w:t>
      </w:r>
      <w:r w:rsidR="00E41CC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16FE1">
        <w:rPr>
          <w:rFonts w:ascii="Times New Roman" w:hAnsi="Times New Roman" w:cs="Times New Roman"/>
          <w:b/>
          <w:bCs/>
          <w:sz w:val="24"/>
          <w:szCs w:val="24"/>
        </w:rPr>
        <w:t>Amo</w:t>
      </w:r>
      <w:r w:rsidRPr="00E03444">
        <w:rPr>
          <w:rFonts w:ascii="Times New Roman" w:hAnsi="Times New Roman" w:cs="Times New Roman"/>
          <w:b/>
          <w:bCs/>
          <w:sz w:val="24"/>
          <w:szCs w:val="24"/>
        </w:rPr>
        <w:t>nrat Jumniansong</w:t>
      </w:r>
      <w:r w:rsidRPr="00E034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,4</w:t>
      </w:r>
      <w:r w:rsidRPr="00E0344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Pr="00E03444">
        <w:rPr>
          <w:rFonts w:ascii="Times New Roman" w:hAnsi="Times New Roman" w:cs="Times New Roman"/>
          <w:b/>
          <w:bCs/>
          <w:sz w:val="24"/>
          <w:szCs w:val="24"/>
        </w:rPr>
        <w:t>John Trowsdale</w:t>
      </w:r>
      <w:r w:rsidRPr="00E0344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 w:rsidRPr="00E03444">
        <w:rPr>
          <w:rFonts w:ascii="Times New Roman" w:hAnsi="Times New Roman" w:cs="Times New Roman"/>
          <w:b/>
          <w:bCs/>
          <w:sz w:val="24"/>
          <w:szCs w:val="24"/>
          <w:lang w:val="fr-CA"/>
        </w:rPr>
        <w:t xml:space="preserve">, </w:t>
      </w:r>
      <w:r w:rsidR="0081082D" w:rsidRPr="00E03444">
        <w:rPr>
          <w:rFonts w:ascii="Times New Roman" w:hAnsi="Times New Roman" w:cs="Times New Roman"/>
          <w:b/>
          <w:bCs/>
          <w:sz w:val="24"/>
          <w:szCs w:val="24"/>
        </w:rPr>
        <w:t>James A</w:t>
      </w:r>
      <w:r w:rsidR="0081082D" w:rsidRPr="00E03444">
        <w:rPr>
          <w:rFonts w:ascii="Times New Roman" w:hAnsi="Times New Roman" w:cs="Angsana New"/>
          <w:b/>
          <w:bCs/>
          <w:sz w:val="24"/>
          <w:szCs w:val="24"/>
          <w:cs/>
        </w:rPr>
        <w:t xml:space="preserve">. </w:t>
      </w:r>
      <w:r w:rsidR="0081082D" w:rsidRPr="0081082D">
        <w:rPr>
          <w:rFonts w:ascii="Times New Roman" w:hAnsi="Times New Roman" w:cs="Times New Roman"/>
          <w:b/>
          <w:bCs/>
          <w:sz w:val="24"/>
          <w:szCs w:val="24"/>
        </w:rPr>
        <w:t>Traherne</w:t>
      </w:r>
      <w:r w:rsidR="0081082D" w:rsidRPr="0081082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 w:rsidR="00B13211">
        <w:rPr>
          <w:rFonts w:ascii="Times New Roman" w:hAnsi="Times New Roman" w:cs="Angsana New"/>
          <w:b/>
          <w:bCs/>
          <w:sz w:val="24"/>
          <w:szCs w:val="24"/>
          <w:vertAlign w:val="superscript"/>
          <w:cs/>
        </w:rPr>
        <w:t>*</w:t>
      </w:r>
      <w:r w:rsidR="0081082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81082D">
        <w:rPr>
          <w:rFonts w:ascii="Times New Roman" w:hAnsi="Times New Roman" w:cs="Times New Roman"/>
          <w:b/>
          <w:bCs/>
          <w:sz w:val="24"/>
          <w:szCs w:val="24"/>
          <w:lang w:val="fr-CA"/>
        </w:rPr>
        <w:t>Chanvit</w:t>
      </w:r>
      <w:r w:rsidRPr="00E03444">
        <w:rPr>
          <w:rFonts w:ascii="Times New Roman" w:hAnsi="Times New Roman" w:cs="Times New Roman"/>
          <w:b/>
          <w:bCs/>
          <w:sz w:val="24"/>
          <w:szCs w:val="24"/>
          <w:lang w:val="fr-CA"/>
        </w:rPr>
        <w:t xml:space="preserve">  Leelayuwat</w:t>
      </w:r>
      <w:r w:rsidRPr="00E03444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fr-CA"/>
        </w:rPr>
        <w:t>2, 5</w:t>
      </w:r>
      <w:r w:rsidR="00B13211">
        <w:rPr>
          <w:rFonts w:ascii="Times New Roman" w:hAnsi="Times New Roman" w:cs="Angsana New"/>
          <w:b/>
          <w:bCs/>
          <w:sz w:val="24"/>
          <w:szCs w:val="24"/>
          <w:vertAlign w:val="superscript"/>
          <w:cs/>
          <w:lang w:val="fr-CA"/>
        </w:rPr>
        <w:t>*</w:t>
      </w:r>
    </w:p>
    <w:p w14:paraId="01C891D8" w14:textId="6DEFF1C6" w:rsidR="009740FB" w:rsidRPr="009740FB" w:rsidRDefault="002C4895" w:rsidP="000539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740F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9740FB">
        <w:rPr>
          <w:rFonts w:ascii="Times New Roman" w:hAnsi="Times New Roman" w:cs="Times New Roman"/>
          <w:sz w:val="24"/>
          <w:szCs w:val="24"/>
        </w:rPr>
        <w:t xml:space="preserve">Chulabhorn International College of Medicine </w:t>
      </w:r>
      <w:r w:rsidRPr="009740FB">
        <w:rPr>
          <w:rFonts w:ascii="Times New Roman" w:hAnsi="Times New Roman" w:cs="Angsana New"/>
          <w:sz w:val="24"/>
          <w:szCs w:val="24"/>
          <w:cs/>
        </w:rPr>
        <w:t>(</w:t>
      </w:r>
      <w:r w:rsidRPr="009740FB">
        <w:rPr>
          <w:rFonts w:ascii="Times New Roman" w:hAnsi="Times New Roman" w:cs="Times New Roman"/>
          <w:sz w:val="24"/>
          <w:szCs w:val="24"/>
        </w:rPr>
        <w:t>CICM</w:t>
      </w:r>
      <w:r w:rsidRPr="009740FB">
        <w:rPr>
          <w:rFonts w:ascii="Times New Roman" w:hAnsi="Times New Roman" w:cs="Angsana New"/>
          <w:sz w:val="24"/>
          <w:szCs w:val="24"/>
          <w:cs/>
        </w:rPr>
        <w:t>)</w:t>
      </w:r>
      <w:r w:rsidRPr="009740FB">
        <w:rPr>
          <w:rFonts w:ascii="Times New Roman" w:hAnsi="Times New Roman" w:cs="Times New Roman"/>
          <w:sz w:val="24"/>
          <w:szCs w:val="24"/>
        </w:rPr>
        <w:t>, Thammasat University, Pathum Thani, Thailand</w:t>
      </w:r>
    </w:p>
    <w:p w14:paraId="52134D4E" w14:textId="62013AA6" w:rsidR="00FD6CED" w:rsidRPr="009740FB" w:rsidRDefault="002C4895" w:rsidP="000539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740F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740FB">
        <w:rPr>
          <w:rFonts w:ascii="Times New Roman" w:hAnsi="Times New Roman" w:cs="Times New Roman"/>
          <w:sz w:val="24"/>
          <w:szCs w:val="24"/>
        </w:rPr>
        <w:t xml:space="preserve">The Centre for Research and Development of Medical Diagnostic Laboratories </w:t>
      </w:r>
      <w:r w:rsidRPr="009740FB">
        <w:rPr>
          <w:rFonts w:ascii="Times New Roman" w:hAnsi="Times New Roman" w:cs="Angsana New"/>
          <w:sz w:val="24"/>
          <w:szCs w:val="24"/>
          <w:cs/>
        </w:rPr>
        <w:t>(</w:t>
      </w:r>
      <w:r w:rsidRPr="009740FB">
        <w:rPr>
          <w:rFonts w:ascii="Times New Roman" w:hAnsi="Times New Roman" w:cs="Times New Roman"/>
          <w:sz w:val="24"/>
          <w:szCs w:val="24"/>
        </w:rPr>
        <w:t>CMDL</w:t>
      </w:r>
      <w:r w:rsidRPr="009740FB">
        <w:rPr>
          <w:rFonts w:ascii="Times New Roman" w:hAnsi="Times New Roman" w:cs="Angsana New"/>
          <w:sz w:val="24"/>
          <w:szCs w:val="24"/>
          <w:cs/>
        </w:rPr>
        <w:t>)</w:t>
      </w:r>
      <w:r w:rsidRPr="009740FB">
        <w:rPr>
          <w:rFonts w:ascii="Times New Roman" w:hAnsi="Times New Roman" w:cs="Times New Roman"/>
          <w:sz w:val="24"/>
          <w:szCs w:val="24"/>
        </w:rPr>
        <w:t xml:space="preserve">, Faculty of Associated Medical Sciences, Khon Kaen University, Khon Kaen, </w:t>
      </w:r>
      <w:r w:rsidR="009740FB">
        <w:rPr>
          <w:rFonts w:ascii="Times New Roman" w:hAnsi="Times New Roman" w:cs="Times New Roman"/>
          <w:sz w:val="24"/>
          <w:szCs w:val="24"/>
        </w:rPr>
        <w:t>Thailand</w:t>
      </w:r>
    </w:p>
    <w:p w14:paraId="3D3A36D5" w14:textId="6A49758B" w:rsidR="00FD6CED" w:rsidRPr="009740FB" w:rsidRDefault="002C4895" w:rsidP="000539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740F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740FB">
        <w:rPr>
          <w:rFonts w:ascii="Times New Roman" w:hAnsi="Times New Roman" w:cs="Times New Roman"/>
          <w:sz w:val="24"/>
          <w:szCs w:val="24"/>
        </w:rPr>
        <w:t>Division of Immunology, Department of Pathology, University of Cambridge, Cambridge CB2 1QP, United Kingdom</w:t>
      </w:r>
    </w:p>
    <w:p w14:paraId="772BE160" w14:textId="6E731CAE" w:rsidR="009740FB" w:rsidRPr="009740FB" w:rsidRDefault="002C4895" w:rsidP="000539CD">
      <w:pPr>
        <w:spacing w:after="0" w:line="480" w:lineRule="auto"/>
        <w:rPr>
          <w:rFonts w:ascii="Times New Roman" w:eastAsia="Angsana New" w:hAnsi="Times New Roman" w:cs="Times New Roman"/>
          <w:sz w:val="24"/>
          <w:szCs w:val="24"/>
        </w:rPr>
      </w:pPr>
      <w:r w:rsidRPr="009740FB">
        <w:rPr>
          <w:rFonts w:ascii="Times New Roman" w:eastAsia="Angsana New" w:hAnsi="Times New Roman" w:cs="Times New Roman"/>
          <w:sz w:val="24"/>
          <w:szCs w:val="24"/>
          <w:vertAlign w:val="superscript"/>
        </w:rPr>
        <w:t>4</w:t>
      </w:r>
      <w:r w:rsidRPr="009740FB">
        <w:rPr>
          <w:rFonts w:ascii="Times New Roman" w:eastAsia="Angsana New" w:hAnsi="Times New Roman" w:cs="Times New Roman"/>
          <w:sz w:val="24"/>
          <w:szCs w:val="24"/>
        </w:rPr>
        <w:t xml:space="preserve">Department of Clinical Immunology </w:t>
      </w:r>
      <w:r w:rsidRPr="009740FB">
        <w:rPr>
          <w:rFonts w:ascii="Times New Roman" w:hAnsi="Times New Roman" w:cs="Times New Roman"/>
          <w:sz w:val="24"/>
          <w:szCs w:val="24"/>
        </w:rPr>
        <w:t>and Transfusion Sciences</w:t>
      </w:r>
      <w:r w:rsidRPr="009740FB">
        <w:rPr>
          <w:rFonts w:ascii="Times New Roman" w:eastAsia="Angsana New" w:hAnsi="Times New Roman" w:cs="Times New Roman"/>
          <w:sz w:val="24"/>
          <w:szCs w:val="24"/>
        </w:rPr>
        <w:t xml:space="preserve">, Faculty of Associated Medical Sciences, Khon Kaen University, Khon Kaen </w:t>
      </w:r>
      <w:r w:rsidR="009740FB">
        <w:rPr>
          <w:rFonts w:ascii="Times New Roman" w:eastAsia="Angsana New" w:hAnsi="Times New Roman" w:cs="Times New Roman"/>
          <w:sz w:val="24"/>
          <w:szCs w:val="24"/>
        </w:rPr>
        <w:t>Thailand</w:t>
      </w:r>
    </w:p>
    <w:p w14:paraId="565D1E04" w14:textId="67D739AD" w:rsidR="002C4895" w:rsidRPr="000539CD" w:rsidRDefault="002C4895" w:rsidP="000539CD">
      <w:pPr>
        <w:shd w:val="clear" w:color="auto" w:fill="FFFFFF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9740F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5</w:t>
      </w:r>
      <w:r w:rsidRPr="002C4895">
        <w:rPr>
          <w:rFonts w:ascii="Times New Roman" w:eastAsia="Times New Roman" w:hAnsi="Times New Roman" w:cs="Times New Roman"/>
          <w:sz w:val="24"/>
          <w:szCs w:val="24"/>
          <w:lang w:val="en-GB"/>
        </w:rPr>
        <w:t>Wellcome Centre for Human Genetics, Nuffield Department of Medicine, University of Oxford, Oxford, United Kingdom</w:t>
      </w:r>
    </w:p>
    <w:p w14:paraId="617CDF51" w14:textId="5DF9017A" w:rsidR="002C4895" w:rsidRPr="000539CD" w:rsidRDefault="002C4895" w:rsidP="000539CD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FB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6</w:t>
      </w:r>
      <w:r w:rsidRPr="002C4895">
        <w:rPr>
          <w:rFonts w:ascii="Times New Roman" w:eastAsia="Times New Roman" w:hAnsi="Times New Roman" w:cs="Times New Roman"/>
          <w:sz w:val="24"/>
          <w:szCs w:val="24"/>
          <w:lang w:val="en-GB"/>
        </w:rPr>
        <w:t>Dengue Hemorrhagic Fever Research Unit, Office for Research and Development, Faculty of Medicine, Siriraj Hospital, Mahido</w:t>
      </w:r>
      <w:r w:rsidR="009740FB">
        <w:rPr>
          <w:rFonts w:ascii="Times New Roman" w:eastAsia="Times New Roman" w:hAnsi="Times New Roman" w:cs="Times New Roman"/>
          <w:sz w:val="24"/>
          <w:szCs w:val="24"/>
          <w:lang w:val="en-GB"/>
        </w:rPr>
        <w:t>l University, Bangkok, Thailand</w:t>
      </w:r>
      <w:r w:rsidRPr="002C4895">
        <w:rPr>
          <w:rFonts w:ascii="Times New Roman" w:eastAsia="Times New Roman" w:hAnsi="Times New Roman" w:cs="Times New Roman"/>
          <w:sz w:val="24"/>
          <w:szCs w:val="24"/>
        </w:rPr>
        <w:t>    </w:t>
      </w:r>
    </w:p>
    <w:p w14:paraId="6D56882C" w14:textId="6C394ACE" w:rsidR="00914973" w:rsidRPr="004A0F0D" w:rsidRDefault="002C4895" w:rsidP="004A0F0D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740FB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7</w:t>
      </w:r>
      <w:r w:rsidRPr="002C4895">
        <w:rPr>
          <w:rFonts w:ascii="Times New Roman" w:eastAsia="Times New Roman" w:hAnsi="Times New Roman" w:cs="Times New Roman"/>
          <w:color w:val="222222"/>
          <w:sz w:val="24"/>
          <w:szCs w:val="24"/>
        </w:rPr>
        <w:t>Medical Biotechnology Research Unit, National Center for Genetic Engineering and Biotechnology, Faculty of Medicine Siriraj Hospital, Mahido</w:t>
      </w:r>
      <w:r w:rsidR="009740FB">
        <w:rPr>
          <w:rFonts w:ascii="Times New Roman" w:eastAsia="Times New Roman" w:hAnsi="Times New Roman" w:cs="Times New Roman"/>
          <w:color w:val="222222"/>
          <w:sz w:val="24"/>
          <w:szCs w:val="24"/>
        </w:rPr>
        <w:t>l University, Bangkok, Thailand</w:t>
      </w:r>
    </w:p>
    <w:p w14:paraId="6CCDE9BB" w14:textId="45F51C7F" w:rsidR="004A0F0D" w:rsidRDefault="009025C4" w:rsidP="004A0F0D">
      <w:pPr>
        <w:pStyle w:val="Title"/>
        <w:spacing w:line="480" w:lineRule="auto"/>
        <w:jc w:val="both"/>
        <w:rPr>
          <w:rFonts w:ascii="Times New Roman" w:eastAsia="Angsana New" w:hAnsi="Times New Roman" w:cs="Times New Roman"/>
          <w:b w:val="0"/>
          <w:bCs w:val="0"/>
          <w:sz w:val="24"/>
          <w:szCs w:val="24"/>
        </w:rPr>
      </w:pPr>
      <w:r w:rsidRPr="009025C4">
        <w:rPr>
          <w:rFonts w:ascii="Times New Roman" w:eastAsia="Angsana New" w:hAnsi="Times New Roman" w:cs="Angsana New"/>
          <w:b w:val="0"/>
          <w:bCs w:val="0"/>
          <w:sz w:val="24"/>
          <w:szCs w:val="24"/>
          <w:cs/>
        </w:rPr>
        <w:t xml:space="preserve">* </w:t>
      </w:r>
      <w:r w:rsidRPr="009025C4">
        <w:rPr>
          <w:rFonts w:ascii="Times New Roman" w:eastAsia="Angsana New" w:hAnsi="Times New Roman" w:cs="Times New Roman"/>
          <w:b w:val="0"/>
          <w:bCs w:val="0"/>
          <w:sz w:val="24"/>
          <w:szCs w:val="24"/>
        </w:rPr>
        <w:t xml:space="preserve">These authors contributed </w:t>
      </w:r>
      <w:r w:rsidR="004A0F0D">
        <w:rPr>
          <w:rFonts w:ascii="Times New Roman" w:eastAsia="Angsana New" w:hAnsi="Times New Roman" w:cs="Times New Roman"/>
          <w:b w:val="0"/>
          <w:bCs w:val="0"/>
          <w:sz w:val="24"/>
          <w:szCs w:val="24"/>
        </w:rPr>
        <w:t>e</w:t>
      </w:r>
      <w:r w:rsidR="004A0F0D" w:rsidRPr="009025C4">
        <w:rPr>
          <w:rFonts w:ascii="Times New Roman" w:eastAsia="Angsana New" w:hAnsi="Times New Roman" w:cs="Times New Roman"/>
          <w:b w:val="0"/>
          <w:bCs w:val="0"/>
          <w:sz w:val="24"/>
          <w:szCs w:val="24"/>
        </w:rPr>
        <w:t>qually</w:t>
      </w:r>
      <w:r w:rsidR="004A0F0D">
        <w:rPr>
          <w:rFonts w:ascii="Times New Roman" w:eastAsia="Angsana New" w:hAnsi="Times New Roman" w:cs="Times New Roman"/>
          <w:b w:val="0"/>
          <w:bCs w:val="0"/>
          <w:sz w:val="24"/>
          <w:szCs w:val="24"/>
        </w:rPr>
        <w:t xml:space="preserve">, 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>Corresponding Author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  <w:r w:rsidR="004A0F0D" w:rsidRPr="009025C4">
        <w:rPr>
          <w:rFonts w:ascii="Times New Roman" w:hAnsi="Times New Roman" w:cs="Angsana New"/>
          <w:b w:val="0"/>
          <w:bCs w:val="0"/>
          <w:sz w:val="24"/>
          <w:szCs w:val="24"/>
          <w:cs/>
          <w:lang w:val="fr-CA"/>
        </w:rPr>
        <w:t xml:space="preserve">: 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 xml:space="preserve"> Chanvit Leelayuwat, PhD</w:t>
      </w:r>
      <w:r w:rsidR="004A0F0D">
        <w:rPr>
          <w:rFonts w:ascii="Times New Roman" w:hAnsi="Times New Roman" w:cs="Angsana New"/>
          <w:b w:val="0"/>
          <w:bCs w:val="0"/>
          <w:sz w:val="24"/>
          <w:szCs w:val="30"/>
        </w:rPr>
        <w:t>;</w:t>
      </w:r>
      <w:r w:rsidR="004A0F0D" w:rsidRPr="009025C4">
        <w:rPr>
          <w:rFonts w:ascii="Times New Roman" w:hAnsi="Times New Roman" w:cs="Angsana New"/>
          <w:b w:val="0"/>
          <w:bCs w:val="0"/>
          <w:sz w:val="24"/>
          <w:szCs w:val="24"/>
          <w:cs/>
          <w:lang w:val="fr-CA"/>
        </w:rPr>
        <w:t xml:space="preserve">  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>James A</w:t>
      </w:r>
      <w:r w:rsidR="004A0F0D" w:rsidRPr="009025C4">
        <w:rPr>
          <w:rFonts w:ascii="Times New Roman" w:hAnsi="Times New Roman" w:cs="Angsana New"/>
          <w:b w:val="0"/>
          <w:bCs w:val="0"/>
          <w:sz w:val="24"/>
          <w:szCs w:val="24"/>
          <w:cs/>
          <w:lang w:val="fr-CA"/>
        </w:rPr>
        <w:t xml:space="preserve">. 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>Traherne</w:t>
      </w:r>
      <w:r w:rsidR="004A0F0D" w:rsidRPr="009025C4">
        <w:rPr>
          <w:cs/>
        </w:rPr>
        <w:t xml:space="preserve"> 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>PhD,  E</w:t>
      </w:r>
      <w:r w:rsidR="004A0F0D" w:rsidRPr="009025C4">
        <w:rPr>
          <w:rFonts w:ascii="Times New Roman" w:hAnsi="Times New Roman" w:cs="Angsana New"/>
          <w:b w:val="0"/>
          <w:bCs w:val="0"/>
          <w:sz w:val="24"/>
          <w:szCs w:val="24"/>
          <w:cs/>
          <w:lang w:val="fr-CA"/>
        </w:rPr>
        <w:t>-</w:t>
      </w:r>
      <w:r w:rsidR="004A0F0D" w:rsidRPr="009025C4">
        <w:rPr>
          <w:rFonts w:ascii="Times New Roman" w:hAnsi="Times New Roman" w:cs="Times New Roman"/>
          <w:b w:val="0"/>
          <w:bCs w:val="0"/>
          <w:sz w:val="24"/>
          <w:szCs w:val="24"/>
          <w:lang w:val="fr-CA"/>
        </w:rPr>
        <w:t>mail</w:t>
      </w:r>
      <w:r w:rsidR="004A0F0D" w:rsidRPr="009025C4">
        <w:rPr>
          <w:rFonts w:ascii="Times New Roman" w:hAnsi="Times New Roman" w:cs="Angsana New"/>
          <w:b w:val="0"/>
          <w:bCs w:val="0"/>
          <w:sz w:val="24"/>
          <w:szCs w:val="24"/>
          <w:cs/>
          <w:lang w:val="fr-CA"/>
        </w:rPr>
        <w:t xml:space="preserve">: </w:t>
      </w:r>
      <w:hyperlink r:id="rId8" w:history="1">
        <w:r w:rsidR="004A0F0D" w:rsidRPr="009025C4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  <w:lang w:val="fr-CA"/>
          </w:rPr>
          <w:t>chanvit@kku</w:t>
        </w:r>
        <w:r w:rsidR="004A0F0D" w:rsidRPr="009025C4">
          <w:rPr>
            <w:rStyle w:val="Hyperlink"/>
            <w:rFonts w:ascii="Times New Roman" w:hAnsi="Times New Roman" w:cs="Angsana New"/>
            <w:b w:val="0"/>
            <w:bCs w:val="0"/>
            <w:sz w:val="24"/>
            <w:szCs w:val="24"/>
            <w:cs/>
            <w:lang w:val="fr-CA"/>
          </w:rPr>
          <w:t>.</w:t>
        </w:r>
        <w:r w:rsidR="004A0F0D" w:rsidRPr="009025C4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  <w:lang w:val="fr-CA"/>
          </w:rPr>
          <w:t>ac</w:t>
        </w:r>
        <w:r w:rsidR="004A0F0D" w:rsidRPr="009025C4">
          <w:rPr>
            <w:rStyle w:val="Hyperlink"/>
            <w:rFonts w:ascii="Times New Roman" w:hAnsi="Times New Roman" w:cs="Angsana New"/>
            <w:b w:val="0"/>
            <w:bCs w:val="0"/>
            <w:sz w:val="24"/>
            <w:szCs w:val="24"/>
            <w:cs/>
            <w:lang w:val="fr-CA"/>
          </w:rPr>
          <w:t>.</w:t>
        </w:r>
        <w:r w:rsidR="004A0F0D" w:rsidRPr="009025C4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  <w:lang w:val="fr-CA"/>
          </w:rPr>
          <w:t>th</w:t>
        </w:r>
      </w:hyperlink>
      <w:r w:rsidR="004A0F0D" w:rsidRPr="009025C4">
        <w:rPr>
          <w:rFonts w:ascii="Times New Roman" w:hAnsi="Times New Roman" w:cstheme="minorBidi"/>
          <w:b w:val="0"/>
          <w:bCs w:val="0"/>
          <w:sz w:val="24"/>
          <w:szCs w:val="24"/>
        </w:rPr>
        <w:t xml:space="preserve">, </w:t>
      </w:r>
      <w:hyperlink r:id="rId9" w:history="1">
        <w:r w:rsidR="004A0F0D" w:rsidRPr="009025C4">
          <w:rPr>
            <w:rStyle w:val="Hyperlink"/>
            <w:rFonts w:ascii="Times New Roman" w:hAnsi="Times New Roman" w:cstheme="minorBidi"/>
            <w:b w:val="0"/>
            <w:bCs w:val="0"/>
            <w:sz w:val="24"/>
            <w:szCs w:val="24"/>
          </w:rPr>
          <w:t>jat51@cam</w:t>
        </w:r>
        <w:r w:rsidR="004A0F0D" w:rsidRPr="009025C4">
          <w:rPr>
            <w:rStyle w:val="Hyperlink"/>
            <w:rFonts w:ascii="Times New Roman" w:hAnsi="Times New Roman" w:cs="Angsana New"/>
            <w:b w:val="0"/>
            <w:bCs w:val="0"/>
            <w:sz w:val="24"/>
            <w:szCs w:val="24"/>
            <w:cs/>
          </w:rPr>
          <w:t>.</w:t>
        </w:r>
        <w:r w:rsidR="004A0F0D" w:rsidRPr="009025C4">
          <w:rPr>
            <w:rStyle w:val="Hyperlink"/>
            <w:rFonts w:ascii="Times New Roman" w:hAnsi="Times New Roman" w:cstheme="minorBidi"/>
            <w:b w:val="0"/>
            <w:bCs w:val="0"/>
            <w:sz w:val="24"/>
            <w:szCs w:val="24"/>
          </w:rPr>
          <w:t>ac</w:t>
        </w:r>
        <w:r w:rsidR="004A0F0D" w:rsidRPr="009025C4">
          <w:rPr>
            <w:rStyle w:val="Hyperlink"/>
            <w:rFonts w:ascii="Times New Roman" w:hAnsi="Times New Roman" w:cs="Angsana New"/>
            <w:b w:val="0"/>
            <w:bCs w:val="0"/>
            <w:sz w:val="24"/>
            <w:szCs w:val="24"/>
            <w:cs/>
          </w:rPr>
          <w:t>.</w:t>
        </w:r>
        <w:r w:rsidR="004A0F0D" w:rsidRPr="009025C4">
          <w:rPr>
            <w:rStyle w:val="Hyperlink"/>
            <w:rFonts w:ascii="Times New Roman" w:hAnsi="Times New Roman" w:cstheme="minorBidi"/>
            <w:b w:val="0"/>
            <w:bCs w:val="0"/>
            <w:sz w:val="24"/>
            <w:szCs w:val="24"/>
          </w:rPr>
          <w:t>uk</w:t>
        </w:r>
      </w:hyperlink>
    </w:p>
    <w:p w14:paraId="2A1809A0" w14:textId="752E5BAE" w:rsidR="004A0F0D" w:rsidRPr="009025C4" w:rsidRDefault="004A0F0D" w:rsidP="004A0F0D">
      <w:pPr>
        <w:pStyle w:val="Title"/>
        <w:spacing w:line="480" w:lineRule="auto"/>
        <w:jc w:val="both"/>
        <w:rPr>
          <w:rFonts w:ascii="Times New Roman" w:hAnsi="Times New Roman" w:cstheme="minorBidi"/>
          <w:b w:val="0"/>
          <w:bCs w:val="0"/>
          <w:sz w:val="24"/>
          <w:szCs w:val="24"/>
        </w:rPr>
      </w:pPr>
      <w:r w:rsidRPr="009025C4">
        <w:rPr>
          <w:rFonts w:ascii="Times New Roman" w:hAnsi="Times New Roman" w:cs="Angsana New"/>
          <w:b w:val="0"/>
          <w:bCs w:val="0"/>
          <w:sz w:val="24"/>
          <w:szCs w:val="24"/>
          <w:cs/>
        </w:rPr>
        <w:t xml:space="preserve">  </w:t>
      </w:r>
    </w:p>
    <w:p w14:paraId="421785AD" w14:textId="6448387C" w:rsidR="002A4071" w:rsidRPr="00B550E8" w:rsidRDefault="002A4071" w:rsidP="00D43FF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550E8">
        <w:rPr>
          <w:rFonts w:ascii="Times New Roman" w:hAnsi="Times New Roman" w:cs="Times New Roman"/>
          <w:b/>
          <w:bCs/>
          <w:sz w:val="24"/>
          <w:szCs w:val="24"/>
          <w:lang w:val="fr-CA"/>
        </w:rPr>
        <w:lastRenderedPageBreak/>
        <w:t>ABSTRACT</w:t>
      </w:r>
    </w:p>
    <w:p w14:paraId="37775F08" w14:textId="0A58C027" w:rsidR="00E23DF9" w:rsidRPr="00B550E8" w:rsidRDefault="00B550E8" w:rsidP="00B550E8">
      <w:pPr>
        <w:spacing w:line="480" w:lineRule="auto"/>
        <w:jc w:val="thaiDistribute"/>
        <w:rPr>
          <w:rFonts w:ascii="Times New Roman" w:hAnsi="Times New Roman"/>
          <w:color w:val="002060"/>
          <w:sz w:val="24"/>
          <w:szCs w:val="24"/>
          <w:cs/>
          <w:lang w:val="fr-CA"/>
        </w:rPr>
      </w:pPr>
      <w:bookmarkStart w:id="0" w:name="_Hlk78981021"/>
      <w:r w:rsidRPr="00B550E8">
        <w:rPr>
          <w:rFonts w:ascii="Times New Roman" w:hAnsi="Times New Roman" w:cs="Times New Roman"/>
          <w:sz w:val="24"/>
          <w:szCs w:val="24"/>
          <w:lang w:val="fr-CA"/>
        </w:rPr>
        <w:t>Killer immunoglobulin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-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like receptors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KIRs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)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are a family of receptors expressed on Natural killer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NK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)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cells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The extensive polymorphism of KIR is involved in the immune response</w:t>
      </w:r>
      <w:r w:rsidR="004A0F0D">
        <w:rPr>
          <w:rFonts w:ascii="Times New Roman" w:hAnsi="Times New Roman" w:cs="Times New Roman"/>
          <w:sz w:val="24"/>
          <w:szCs w:val="24"/>
          <w:lang w:val="fr-CA"/>
        </w:rPr>
        <w:t>s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of NK cells and influences dengue infections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bookmarkStart w:id="1" w:name="_Hlk78981492"/>
      <w:r w:rsidR="00175FD3">
        <w:rPr>
          <w:rFonts w:ascii="Times New Roman" w:hAnsi="Times New Roman" w:cs="Times New Roman"/>
          <w:sz w:val="24"/>
          <w:szCs w:val="24"/>
          <w:lang w:val="fr-CA"/>
        </w:rPr>
        <w:t>We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investigate</w:t>
      </w:r>
      <w:r w:rsidR="00175FD3">
        <w:rPr>
          <w:rFonts w:ascii="Times New Roman" w:hAnsi="Times New Roman" w:cs="Times New Roman"/>
          <w:sz w:val="24"/>
          <w:szCs w:val="24"/>
          <w:lang w:val="fr-CA"/>
        </w:rPr>
        <w:t>d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the diversity of KIR copy numbers in dengue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-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infected patients from northeastern Thailand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Copy numbers of KIRs were determined by quantitative polymerase chain reaction in 137 dengue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-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infected patients, comprising 63 dengue fever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DF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)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and 74 dengue hemorrhagic fever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DHF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)</w:t>
      </w:r>
      <w:bookmarkEnd w:id="1"/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The distribution of  KIRs was observed to be between 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-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4 copies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The  KIR AA genotype with heterozygous KIR2DS4D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/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WT was the most common in dengue patients, 25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4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%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DF and 23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%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DHF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="00175FD3">
        <w:rPr>
          <w:rFonts w:ascii="Times New Roman" w:hAnsi="Times New Roman" w:cs="Times New Roman"/>
          <w:sz w:val="24"/>
          <w:szCs w:val="24"/>
          <w:lang w:val="fr-CA"/>
        </w:rPr>
        <w:t>F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orty KIR profiles were determined in dengue patients, including 31 usual, 6 expanded, and 3 contracted profiles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Investigation of KIR copy number and dengue severity indicated that two copies of </w:t>
      </w:r>
      <w:r w:rsidRPr="00C22F99">
        <w:rPr>
          <w:rFonts w:ascii="Times New Roman" w:hAnsi="Times New Roman" w:cs="Times New Roman"/>
          <w:i/>
          <w:iCs/>
          <w:sz w:val="24"/>
          <w:szCs w:val="24"/>
          <w:lang w:val="fr-CA"/>
        </w:rPr>
        <w:t>KIR2DL3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combined with HLA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-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C1C1 associated with an increased risk of DHF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OR 2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32, 95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%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CI 1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159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 -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4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624, P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=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016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)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, whereas one copy of </w:t>
      </w:r>
      <w:r w:rsidRPr="00C22F99">
        <w:rPr>
          <w:rFonts w:ascii="Times New Roman" w:hAnsi="Times New Roman" w:cs="Times New Roman"/>
          <w:i/>
          <w:iCs/>
          <w:sz w:val="24"/>
          <w:szCs w:val="24"/>
          <w:lang w:val="fr-CA"/>
        </w:rPr>
        <w:t>KIR2DL2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and  </w:t>
      </w:r>
      <w:r w:rsidRPr="00C22F99">
        <w:rPr>
          <w:rFonts w:ascii="Times New Roman" w:hAnsi="Times New Roman" w:cs="Times New Roman"/>
          <w:i/>
          <w:iCs/>
          <w:sz w:val="24"/>
          <w:szCs w:val="24"/>
          <w:lang w:val="fr-CA"/>
        </w:rPr>
        <w:t>KIR2DL3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together with </w:t>
      </w:r>
      <w:r w:rsidRPr="00C22F99">
        <w:rPr>
          <w:rFonts w:ascii="Times New Roman" w:hAnsi="Times New Roman" w:cs="Times New Roman"/>
          <w:i/>
          <w:iCs/>
          <w:sz w:val="24"/>
          <w:szCs w:val="24"/>
          <w:lang w:val="fr-CA"/>
        </w:rPr>
        <w:t>HLA</w:t>
      </w:r>
      <w:r w:rsidRPr="00C22F99">
        <w:rPr>
          <w:rFonts w:ascii="Times New Roman" w:hAnsi="Times New Roman" w:cs="Angsana New"/>
          <w:i/>
          <w:iCs/>
          <w:sz w:val="24"/>
          <w:szCs w:val="24"/>
          <w:cs/>
          <w:lang w:val="fr-CA"/>
        </w:rPr>
        <w:t>-</w:t>
      </w:r>
      <w:r w:rsidRPr="00C22F99">
        <w:rPr>
          <w:rFonts w:ascii="Times New Roman" w:hAnsi="Times New Roman" w:cs="Times New Roman"/>
          <w:i/>
          <w:iCs/>
          <w:sz w:val="24"/>
          <w:szCs w:val="24"/>
          <w:lang w:val="fr-CA"/>
        </w:rPr>
        <w:t>C1C1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associated with a reduced risk of DHF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(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OR 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17, 95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%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CI 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058 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-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482, P&lt;0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>.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001</w:t>
      </w:r>
      <w:r w:rsidRPr="00B550E8">
        <w:rPr>
          <w:rFonts w:ascii="Times New Roman" w:hAnsi="Times New Roman" w:cs="Angsana New"/>
          <w:sz w:val="24"/>
          <w:szCs w:val="24"/>
          <w:cs/>
          <w:lang w:val="fr-CA"/>
        </w:rPr>
        <w:t xml:space="preserve">). 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>The outcomes of this study will contribute to the understanding of KIR complexity and innate immune response</w:t>
      </w:r>
      <w:r w:rsidR="004A0F0D">
        <w:rPr>
          <w:rFonts w:ascii="Times New Roman" w:hAnsi="Times New Roman" w:cs="Times New Roman"/>
          <w:sz w:val="24"/>
          <w:szCs w:val="24"/>
          <w:lang w:val="fr-CA"/>
        </w:rPr>
        <w:t>s</w:t>
      </w:r>
      <w:r w:rsidRPr="00B550E8">
        <w:rPr>
          <w:rFonts w:ascii="Times New Roman" w:hAnsi="Times New Roman" w:cs="Times New Roman"/>
          <w:sz w:val="24"/>
          <w:szCs w:val="24"/>
          <w:lang w:val="fr-CA"/>
        </w:rPr>
        <w:t xml:space="preserve"> in dengue infections</w:t>
      </w:r>
      <w:bookmarkEnd w:id="0"/>
      <w:r w:rsidR="00175FD3">
        <w:rPr>
          <w:rFonts w:ascii="Times New Roman" w:hAnsi="Times New Roman" w:cs="Times New Roman"/>
          <w:sz w:val="24"/>
          <w:szCs w:val="24"/>
          <w:lang w:val="fr-CA"/>
        </w:rPr>
        <w:t>.</w:t>
      </w:r>
    </w:p>
    <w:p w14:paraId="79858494" w14:textId="77777777" w:rsidR="00C226B2" w:rsidRDefault="000A3412" w:rsidP="00D43FFC">
      <w:pPr>
        <w:spacing w:line="480" w:lineRule="auto"/>
        <w:rPr>
          <w:rFonts w:ascii="Times New Roman" w:hAnsi="Times New Roman"/>
          <w:sz w:val="24"/>
          <w:szCs w:val="24"/>
        </w:rPr>
      </w:pPr>
      <w:r w:rsidRPr="00273E46">
        <w:rPr>
          <w:rFonts w:ascii="Times New Roman" w:hAnsi="Times New Roman" w:cs="Times New Roman"/>
          <w:b/>
          <w:bCs/>
          <w:sz w:val="24"/>
          <w:szCs w:val="24"/>
          <w:lang w:val="fr-CA"/>
        </w:rPr>
        <w:t>Keywords</w:t>
      </w:r>
      <w:r w:rsidRPr="000A3412">
        <w:rPr>
          <w:rFonts w:ascii="Times New Roman" w:hAnsi="Times New Roman" w:cs="Angsana New"/>
          <w:sz w:val="24"/>
          <w:szCs w:val="24"/>
          <w:cs/>
          <w:lang w:val="fr-CA"/>
        </w:rPr>
        <w:t xml:space="preserve">: </w:t>
      </w:r>
      <w:r w:rsidRPr="00F349D6">
        <w:rPr>
          <w:rFonts w:ascii="Times New Roman" w:hAnsi="Times New Roman" w:cs="Times New Roman"/>
          <w:i/>
          <w:iCs/>
          <w:sz w:val="24"/>
          <w:szCs w:val="24"/>
          <w:lang w:val="fr-CA"/>
        </w:rPr>
        <w:t>KIR</w:t>
      </w:r>
      <w:r w:rsidRPr="000A3412">
        <w:rPr>
          <w:rFonts w:ascii="Times New Roman" w:hAnsi="Times New Roman" w:cs="Times New Roman"/>
          <w:sz w:val="24"/>
          <w:szCs w:val="24"/>
          <w:lang w:val="fr-CA"/>
        </w:rPr>
        <w:t xml:space="preserve"> copy number</w:t>
      </w:r>
      <w:r w:rsidR="00C43BA3">
        <w:rPr>
          <w:rFonts w:ascii="Times New Roman" w:hAnsi="Times New Roman" w:cs="Times New Roman"/>
          <w:sz w:val="24"/>
          <w:szCs w:val="24"/>
          <w:lang w:val="fr-CA"/>
        </w:rPr>
        <w:t>;</w:t>
      </w:r>
      <w:r>
        <w:rPr>
          <w:rFonts w:ascii="Times New Roman" w:hAnsi="Times New Roman" w:cs="Angsana New"/>
          <w:sz w:val="24"/>
          <w:szCs w:val="24"/>
          <w:cs/>
          <w:lang w:val="fr-CA"/>
        </w:rPr>
        <w:t xml:space="preserve"> </w:t>
      </w:r>
      <w:r w:rsidR="008F2AA1">
        <w:rPr>
          <w:rFonts w:ascii="Times New Roman" w:hAnsi="Times New Roman" w:cs="Times New Roman"/>
          <w:sz w:val="24"/>
          <w:szCs w:val="24"/>
          <w:lang w:val="fr-CA"/>
        </w:rPr>
        <w:t>d</w:t>
      </w:r>
      <w:r w:rsidR="00BC128F">
        <w:rPr>
          <w:rFonts w:ascii="Times New Roman" w:hAnsi="Times New Roman" w:cs="Times New Roman"/>
          <w:sz w:val="24"/>
          <w:szCs w:val="24"/>
          <w:lang w:val="fr-CA"/>
        </w:rPr>
        <w:t xml:space="preserve">engue </w:t>
      </w:r>
      <w:r w:rsidR="006037DB">
        <w:rPr>
          <w:rFonts w:ascii="Times New Roman" w:hAnsi="Times New Roman" w:cs="Angsana New"/>
          <w:sz w:val="24"/>
          <w:szCs w:val="30"/>
        </w:rPr>
        <w:t>infection</w:t>
      </w:r>
      <w:r w:rsidR="00CD70D5">
        <w:rPr>
          <w:rFonts w:ascii="Times New Roman" w:hAnsi="Times New Roman" w:cs="Angsana New"/>
          <w:sz w:val="24"/>
          <w:szCs w:val="30"/>
        </w:rPr>
        <w:t>;</w:t>
      </w:r>
      <w:r w:rsidR="00BC128F">
        <w:rPr>
          <w:rFonts w:ascii="Times New Roman" w:hAnsi="Times New Roman" w:cs="Angsana New"/>
          <w:sz w:val="24"/>
          <w:szCs w:val="24"/>
          <w:cs/>
          <w:lang w:val="fr-CA"/>
        </w:rPr>
        <w:t xml:space="preserve"> </w:t>
      </w:r>
      <w:r w:rsidR="00CD70D5">
        <w:rPr>
          <w:rFonts w:ascii="Times New Roman" w:hAnsi="Times New Roman"/>
          <w:sz w:val="24"/>
          <w:szCs w:val="24"/>
        </w:rPr>
        <w:t xml:space="preserve">dengue </w:t>
      </w:r>
      <w:r w:rsidR="0045158A">
        <w:rPr>
          <w:rFonts w:ascii="Times New Roman" w:hAnsi="Times New Roman"/>
          <w:sz w:val="24"/>
          <w:szCs w:val="24"/>
        </w:rPr>
        <w:t>fever</w:t>
      </w:r>
      <w:r w:rsidR="00CD70D5">
        <w:rPr>
          <w:rFonts w:ascii="Times New Roman" w:hAnsi="Times New Roman"/>
          <w:sz w:val="24"/>
          <w:szCs w:val="24"/>
        </w:rPr>
        <w:t>;</w:t>
      </w:r>
      <w:r w:rsidR="00A45602">
        <w:rPr>
          <w:rFonts w:ascii="Times New Roman" w:hAnsi="Times New Roman"/>
          <w:sz w:val="24"/>
          <w:szCs w:val="24"/>
        </w:rPr>
        <w:t xml:space="preserve"> dengue </w:t>
      </w:r>
      <w:r w:rsidR="00A45602" w:rsidRPr="00A45602">
        <w:rPr>
          <w:rFonts w:ascii="Times New Roman" w:hAnsi="Times New Roman"/>
          <w:sz w:val="24"/>
          <w:szCs w:val="24"/>
        </w:rPr>
        <w:t>hemorrhagic fever</w:t>
      </w:r>
      <w:r w:rsidR="00323C71">
        <w:rPr>
          <w:rFonts w:ascii="Times New Roman" w:hAnsi="Times New Roman"/>
          <w:sz w:val="24"/>
          <w:szCs w:val="24"/>
        </w:rPr>
        <w:t xml:space="preserve">; </w:t>
      </w:r>
      <w:r w:rsidR="00663DC4">
        <w:rPr>
          <w:rFonts w:ascii="Times New Roman" w:hAnsi="Times New Roman"/>
          <w:sz w:val="24"/>
          <w:szCs w:val="24"/>
        </w:rPr>
        <w:t>dengue severity</w:t>
      </w:r>
    </w:p>
    <w:p w14:paraId="2B10BC8C" w14:textId="77777777" w:rsidR="00121F3C" w:rsidRPr="00B16CCB" w:rsidRDefault="00121F3C" w:rsidP="00D43FFC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53FF940" w14:textId="77777777" w:rsidR="00D731A7" w:rsidRDefault="00D731A7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</w:p>
    <w:p w14:paraId="111B73FE" w14:textId="7B24939D" w:rsidR="00A03258" w:rsidRPr="006A371C" w:rsidRDefault="00E23DF9" w:rsidP="006A371C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Times New Roman" w:hAnsi="Times New Roman"/>
          <w:b/>
          <w:bCs/>
          <w:sz w:val="24"/>
          <w:szCs w:val="24"/>
        </w:rPr>
      </w:pPr>
      <w:r w:rsidRPr="006A371C">
        <w:rPr>
          <w:rFonts w:ascii="Times New Roman" w:hAnsi="Times New Roman"/>
          <w:b/>
          <w:bCs/>
          <w:sz w:val="24"/>
          <w:szCs w:val="24"/>
        </w:rPr>
        <w:lastRenderedPageBreak/>
        <w:t>Introduction</w:t>
      </w:r>
    </w:p>
    <w:p w14:paraId="653D928A" w14:textId="46121AF1" w:rsidR="00AE342C" w:rsidRPr="00430128" w:rsidRDefault="00AA4EBB" w:rsidP="00C6142A">
      <w:pPr>
        <w:spacing w:after="0" w:line="480" w:lineRule="auto"/>
        <w:jc w:val="both"/>
        <w:rPr>
          <w:rFonts w:ascii="Times New Roman" w:hAnsi="Times New Roman" w:cs="Angsana New"/>
          <w:color w:val="231F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ue</w:t>
      </w:r>
      <w:r w:rsidR="00DC64C6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027F5D">
        <w:rPr>
          <w:rFonts w:ascii="Times New Roman" w:hAnsi="Times New Roman" w:cs="Times New Roman"/>
          <w:sz w:val="24"/>
          <w:szCs w:val="24"/>
        </w:rPr>
        <w:t xml:space="preserve">is </w:t>
      </w:r>
      <w:r w:rsidR="00027F5D" w:rsidRPr="00AA4EBB">
        <w:rPr>
          <w:rFonts w:ascii="Times New Roman" w:hAnsi="Times New Roman" w:cs="Times New Roman"/>
          <w:sz w:val="24"/>
          <w:szCs w:val="24"/>
        </w:rPr>
        <w:t>a mosquito</w:t>
      </w:r>
      <w:r w:rsidR="00027F5D" w:rsidRPr="00AA4EBB">
        <w:rPr>
          <w:rFonts w:ascii="Times New Roman" w:hAnsi="Times New Roman" w:cs="Angsana New"/>
          <w:sz w:val="24"/>
          <w:szCs w:val="24"/>
          <w:cs/>
        </w:rPr>
        <w:t>-</w:t>
      </w:r>
      <w:r w:rsidR="00027F5D" w:rsidRPr="00AA4EBB">
        <w:rPr>
          <w:rFonts w:ascii="Times New Roman" w:hAnsi="Times New Roman" w:cs="Times New Roman"/>
          <w:sz w:val="24"/>
          <w:szCs w:val="24"/>
        </w:rPr>
        <w:t xml:space="preserve">borne </w:t>
      </w:r>
      <w:r w:rsidR="009E51D5">
        <w:rPr>
          <w:rFonts w:ascii="Times New Roman" w:hAnsi="Times New Roman" w:cs="Times New Roman"/>
          <w:sz w:val="24"/>
          <w:szCs w:val="24"/>
        </w:rPr>
        <w:t xml:space="preserve">infectious disease that </w:t>
      </w:r>
      <w:r w:rsidR="00027F5D">
        <w:rPr>
          <w:rFonts w:ascii="Times New Roman" w:hAnsi="Times New Roman" w:cs="Times New Roman"/>
          <w:sz w:val="24"/>
          <w:szCs w:val="24"/>
        </w:rPr>
        <w:t xml:space="preserve">is endemic in </w:t>
      </w:r>
      <w:r w:rsidR="00027F5D" w:rsidRPr="00906F4D">
        <w:rPr>
          <w:rFonts w:ascii="Times New Roman" w:hAnsi="Times New Roman" w:cs="Times New Roman"/>
          <w:color w:val="000000"/>
          <w:sz w:val="24"/>
          <w:szCs w:val="24"/>
        </w:rPr>
        <w:t>tropical</w:t>
      </w:r>
      <w:r w:rsidR="00027F5D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027F5D" w:rsidRPr="00906F4D">
        <w:rPr>
          <w:rFonts w:ascii="Times New Roman" w:hAnsi="Times New Roman" w:cs="Times New Roman"/>
          <w:color w:val="000000"/>
          <w:sz w:val="24"/>
          <w:szCs w:val="24"/>
        </w:rPr>
        <w:t>and subtropical countries</w:t>
      </w:r>
      <w:r w:rsidR="001B4C84">
        <w:rPr>
          <w:rFonts w:ascii="Times New Roman" w:hAnsi="Times New Roman" w:cs="Angsana New"/>
          <w:color w:val="000000"/>
          <w:sz w:val="24"/>
          <w:szCs w:val="24"/>
          <w:cs/>
        </w:rPr>
        <w:t>.</w:t>
      </w:r>
      <w:r w:rsidR="001B4C84" w:rsidRPr="001B4C84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4F495A">
        <w:rPr>
          <w:rFonts w:ascii="Times New Roman" w:hAnsi="Times New Roman" w:cs="Times New Roman"/>
          <w:sz w:val="24"/>
          <w:szCs w:val="24"/>
        </w:rPr>
        <w:t xml:space="preserve">It has been estimated that </w:t>
      </w:r>
      <w:r w:rsidR="00026F90">
        <w:rPr>
          <w:rFonts w:ascii="Times New Roman" w:hAnsi="Times New Roman" w:cs="Times New Roman"/>
          <w:sz w:val="24"/>
          <w:szCs w:val="24"/>
        </w:rPr>
        <w:t>4</w:t>
      </w:r>
      <w:r w:rsidR="001B4C84">
        <w:rPr>
          <w:rFonts w:ascii="Times New Roman" w:hAnsi="Times New Roman" w:cs="Times New Roman"/>
          <w:sz w:val="24"/>
          <w:szCs w:val="24"/>
        </w:rPr>
        <w:t>00 million people worldwide</w:t>
      </w:r>
      <w:r w:rsidR="001B4C84">
        <w:rPr>
          <w:rFonts w:ascii="Times New Roman" w:hAnsi="Times New Roman" w:cs="Times New Roman"/>
          <w:color w:val="000000"/>
          <w:sz w:val="24"/>
          <w:szCs w:val="24"/>
        </w:rPr>
        <w:t xml:space="preserve"> were </w:t>
      </w:r>
      <w:r w:rsidR="00026F90">
        <w:rPr>
          <w:rFonts w:ascii="Times New Roman" w:hAnsi="Times New Roman" w:cs="Times New Roman"/>
          <w:color w:val="000000"/>
          <w:sz w:val="24"/>
          <w:szCs w:val="24"/>
        </w:rPr>
        <w:t xml:space="preserve">annually </w:t>
      </w:r>
      <w:r w:rsidR="001B4C84">
        <w:rPr>
          <w:rFonts w:ascii="Times New Roman" w:hAnsi="Times New Roman" w:cs="Times New Roman"/>
          <w:color w:val="000000"/>
          <w:sz w:val="24"/>
          <w:szCs w:val="24"/>
        </w:rPr>
        <w:t xml:space="preserve">infected by </w:t>
      </w:r>
      <w:r w:rsidR="001B4C84">
        <w:rPr>
          <w:rFonts w:ascii="Times New Roman" w:hAnsi="Times New Roman" w:cs="Times New Roman"/>
          <w:sz w:val="24"/>
          <w:szCs w:val="24"/>
        </w:rPr>
        <w:t xml:space="preserve">Dengue virus </w:t>
      </w:r>
      <w:r w:rsidR="001B4C84">
        <w:rPr>
          <w:rFonts w:ascii="Times New Roman" w:hAnsi="Times New Roman" w:cs="Angsana New"/>
          <w:sz w:val="24"/>
          <w:szCs w:val="24"/>
          <w:cs/>
        </w:rPr>
        <w:t>(</w:t>
      </w:r>
      <w:r w:rsidR="001B4C84">
        <w:rPr>
          <w:rFonts w:ascii="Times New Roman" w:hAnsi="Times New Roman" w:cs="Times New Roman"/>
          <w:sz w:val="24"/>
          <w:szCs w:val="24"/>
        </w:rPr>
        <w:t>DENV</w:t>
      </w:r>
      <w:r w:rsidR="001B4C84">
        <w:rPr>
          <w:rFonts w:ascii="Times New Roman" w:hAnsi="Times New Roman" w:cs="Angsana New"/>
          <w:sz w:val="24"/>
          <w:szCs w:val="24"/>
          <w:cs/>
        </w:rPr>
        <w:t>)</w:t>
      </w:r>
      <w:r w:rsidR="004F495A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026F9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aGF0dDwvQXV0aG9yPjxZZWFyPjIwMTM8L1llYXI+PFJl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</w:fldData>
        </w:fldChar>
      </w:r>
      <w:r w:rsidR="001E2094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E209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aGF0dDwvQXV0aG9yPjxZZWFyPjIwMTM8L1llYXI+PFJl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</w:fldData>
        </w:fldChar>
      </w:r>
      <w:r w:rsidR="001E2094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E2094">
        <w:rPr>
          <w:rFonts w:ascii="Times New Roman" w:hAnsi="Times New Roman" w:cs="Times New Roman"/>
          <w:sz w:val="24"/>
          <w:szCs w:val="24"/>
        </w:rPr>
      </w:r>
      <w:r w:rsidR="001E2094">
        <w:rPr>
          <w:rFonts w:ascii="Times New Roman" w:hAnsi="Times New Roman" w:cs="Times New Roman"/>
          <w:sz w:val="24"/>
          <w:szCs w:val="24"/>
        </w:rPr>
        <w:fldChar w:fldCharType="end"/>
      </w:r>
      <w:r w:rsidR="00026F90">
        <w:rPr>
          <w:rFonts w:ascii="Times New Roman" w:hAnsi="Times New Roman" w:cs="Times New Roman"/>
          <w:sz w:val="24"/>
          <w:szCs w:val="24"/>
        </w:rPr>
      </w:r>
      <w:r w:rsidR="00026F90">
        <w:rPr>
          <w:rFonts w:ascii="Times New Roman" w:hAnsi="Times New Roman" w:cs="Times New Roman"/>
          <w:sz w:val="24"/>
          <w:szCs w:val="24"/>
        </w:rPr>
        <w:fldChar w:fldCharType="separate"/>
      </w:r>
      <w:r w:rsidR="001E2094">
        <w:rPr>
          <w:rFonts w:ascii="Times New Roman" w:hAnsi="Times New Roman" w:cs="Times New Roman"/>
          <w:noProof/>
          <w:sz w:val="24"/>
          <w:szCs w:val="24"/>
        </w:rPr>
        <w:t>[1]</w:t>
      </w:r>
      <w:r w:rsidR="00026F90">
        <w:rPr>
          <w:rFonts w:ascii="Times New Roman" w:hAnsi="Times New Roman" w:cs="Times New Roman"/>
          <w:sz w:val="24"/>
          <w:szCs w:val="24"/>
        </w:rPr>
        <w:fldChar w:fldCharType="end"/>
      </w:r>
      <w:r w:rsidR="001B4C84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8906C0">
        <w:rPr>
          <w:rFonts w:ascii="Times New Roman" w:hAnsi="Times New Roman" w:cs="Times New Roman"/>
          <w:sz w:val="24"/>
          <w:szCs w:val="24"/>
        </w:rPr>
        <w:t>In addition</w:t>
      </w:r>
      <w:r w:rsidR="00026F90">
        <w:rPr>
          <w:rFonts w:ascii="Times New Roman" w:hAnsi="Times New Roman" w:cs="Times New Roman"/>
          <w:sz w:val="24"/>
          <w:szCs w:val="24"/>
        </w:rPr>
        <w:t xml:space="preserve">, </w:t>
      </w:r>
      <w:r w:rsidR="00707A0D">
        <w:rPr>
          <w:rFonts w:ascii="Times New Roman" w:hAnsi="Times New Roman" w:cs="Times New Roman"/>
          <w:sz w:val="24"/>
          <w:szCs w:val="24"/>
        </w:rPr>
        <w:t>the number of</w:t>
      </w:r>
      <w:r w:rsidR="003E4416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DC1128">
        <w:rPr>
          <w:rFonts w:ascii="Times New Roman" w:hAnsi="Times New Roman" w:cs="Times New Roman"/>
          <w:sz w:val="24"/>
          <w:szCs w:val="24"/>
        </w:rPr>
        <w:t xml:space="preserve">dengue cases </w:t>
      </w:r>
      <w:r w:rsidR="00FF2101">
        <w:rPr>
          <w:rFonts w:ascii="Times New Roman" w:hAnsi="Times New Roman" w:cs="Times New Roman"/>
          <w:sz w:val="24"/>
          <w:szCs w:val="24"/>
        </w:rPr>
        <w:t xml:space="preserve">reported to the </w:t>
      </w:r>
      <w:r w:rsidR="00FF2101" w:rsidRPr="00FF2101">
        <w:rPr>
          <w:rFonts w:ascii="Times New Roman" w:hAnsi="Times New Roman" w:cs="Times New Roman"/>
          <w:sz w:val="24"/>
          <w:szCs w:val="24"/>
        </w:rPr>
        <w:t>World Health Organization</w:t>
      </w:r>
      <w:r w:rsidR="00FF2101">
        <w:rPr>
          <w:rFonts w:ascii="Times New Roman" w:hAnsi="Times New Roman" w:cs="Angsana New"/>
          <w:sz w:val="24"/>
          <w:szCs w:val="24"/>
          <w:cs/>
        </w:rPr>
        <w:t xml:space="preserve"> (</w:t>
      </w:r>
      <w:r w:rsidR="00FF2101">
        <w:rPr>
          <w:rFonts w:ascii="Times New Roman" w:hAnsi="Times New Roman" w:cs="Times New Roman"/>
          <w:sz w:val="24"/>
          <w:szCs w:val="24"/>
        </w:rPr>
        <w:t>WHO</w:t>
      </w:r>
      <w:r w:rsidR="00FF2101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="00FF2101">
        <w:rPr>
          <w:rFonts w:ascii="Times New Roman" w:hAnsi="Times New Roman" w:cs="Times New Roman"/>
          <w:sz w:val="24"/>
          <w:szCs w:val="24"/>
        </w:rPr>
        <w:t xml:space="preserve">from 2000 to 2019 </w:t>
      </w:r>
      <w:r w:rsidR="00FA0190">
        <w:rPr>
          <w:rFonts w:ascii="Times New Roman" w:hAnsi="Times New Roman" w:cs="Times New Roman"/>
          <w:sz w:val="24"/>
          <w:szCs w:val="24"/>
        </w:rPr>
        <w:t xml:space="preserve">has </w:t>
      </w:r>
      <w:r w:rsidR="005E6DE0">
        <w:rPr>
          <w:rFonts w:ascii="Times New Roman" w:hAnsi="Times New Roman" w:cs="Times New Roman"/>
          <w:sz w:val="24"/>
          <w:szCs w:val="24"/>
        </w:rPr>
        <w:t>increas</w:t>
      </w:r>
      <w:r w:rsidR="00DC1128">
        <w:rPr>
          <w:rFonts w:ascii="Times New Roman" w:hAnsi="Times New Roman" w:cs="Times New Roman"/>
          <w:sz w:val="24"/>
          <w:szCs w:val="24"/>
        </w:rPr>
        <w:t>ed</w:t>
      </w:r>
      <w:r w:rsidR="006933A8">
        <w:rPr>
          <w:rFonts w:ascii="Times New Roman" w:hAnsi="Times New Roman" w:cs="Times New Roman"/>
          <w:sz w:val="24"/>
          <w:szCs w:val="24"/>
        </w:rPr>
        <w:t xml:space="preserve"> over eightfold</w:t>
      </w:r>
      <w:r w:rsidR="00FF2101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6933A8">
        <w:rPr>
          <w:rFonts w:ascii="Times New Roman" w:hAnsi="Times New Roman" w:cs="Times New Roman"/>
          <w:sz w:val="24"/>
          <w:szCs w:val="24"/>
        </w:rPr>
        <w:fldChar w:fldCharType="begin"/>
      </w:r>
      <w:r w:rsidR="001E209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Organization&lt;/Author&gt;&lt;Year&gt;2020&lt;/Year&gt;&lt;RecNum&gt;147&lt;/RecNum&gt;&lt;DisplayText&gt;[2]&lt;/DisplayText&gt;&lt;record&gt;&lt;rec-number&gt;147&lt;/rec-number&gt;&lt;foreign-keys&gt;&lt;key app="EN" db-id="f5wv2sdf5aaep2ea9ph5rt5wxv0p0wxefarp" timestamp="1619249687"&gt;147&lt;/key&gt;&lt;/foreign-keys&gt;&lt;ref-type name="Journal Article"&gt;17&lt;/ref-type&gt;&lt;contributors&gt;&lt;authors&gt;&lt;author&gt;World Health Organization&lt;/author&gt;&lt;/authors&gt;&lt;/contributors&gt;&lt;titles&gt;&lt;title&gt;Dengue and severe dengue&lt;/title&gt;&lt;/titles&gt;&lt;dates&gt;&lt;year&gt;2020&lt;/year&gt;&lt;/dates&gt;&lt;urls&gt;&lt;related-urls&gt;&lt;url&gt;https://www.who.int/news-room/fact-sheets/detail/dengue-and-severe-dengue&lt;/url&gt;&lt;/related-urls&gt;&lt;/urls&gt;&lt;/record&gt;&lt;/Cite&gt;&lt;/EndNote&gt;</w:instrText>
      </w:r>
      <w:r w:rsidR="006933A8">
        <w:rPr>
          <w:rFonts w:ascii="Times New Roman" w:hAnsi="Times New Roman" w:cs="Times New Roman"/>
          <w:sz w:val="24"/>
          <w:szCs w:val="24"/>
        </w:rPr>
        <w:fldChar w:fldCharType="separate"/>
      </w:r>
      <w:r w:rsidR="001E2094">
        <w:rPr>
          <w:rFonts w:ascii="Times New Roman" w:hAnsi="Times New Roman" w:cs="Times New Roman"/>
          <w:noProof/>
          <w:sz w:val="24"/>
          <w:szCs w:val="24"/>
        </w:rPr>
        <w:t>[2]</w:t>
      </w:r>
      <w:r w:rsidR="006933A8">
        <w:rPr>
          <w:rFonts w:ascii="Times New Roman" w:hAnsi="Times New Roman" w:cs="Times New Roman"/>
          <w:sz w:val="24"/>
          <w:szCs w:val="24"/>
        </w:rPr>
        <w:fldChar w:fldCharType="end"/>
      </w:r>
      <w:r w:rsidR="006933A8">
        <w:rPr>
          <w:rFonts w:ascii="Times New Roman" w:hAnsi="Times New Roman" w:cs="Angsana New"/>
          <w:sz w:val="24"/>
          <w:szCs w:val="24"/>
          <w:cs/>
        </w:rPr>
        <w:t>.</w:t>
      </w:r>
      <w:r w:rsidR="00A52442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764950">
        <w:rPr>
          <w:rFonts w:ascii="Times New Roman" w:hAnsi="Times New Roman" w:cs="Times New Roman"/>
          <w:color w:val="131413"/>
          <w:sz w:val="24"/>
          <w:szCs w:val="24"/>
        </w:rPr>
        <w:t xml:space="preserve">Dengue infections can result </w:t>
      </w:r>
      <w:r w:rsidR="00764950" w:rsidRPr="00764950">
        <w:rPr>
          <w:rFonts w:ascii="Times New Roman" w:hAnsi="Times New Roman" w:cs="Times New Roman"/>
          <w:color w:val="131413"/>
          <w:sz w:val="24"/>
          <w:szCs w:val="24"/>
        </w:rPr>
        <w:t>i</w:t>
      </w:r>
      <w:r w:rsidR="007E1021">
        <w:rPr>
          <w:rFonts w:ascii="Times New Roman" w:hAnsi="Times New Roman" w:cs="Angsana New"/>
          <w:color w:val="131413"/>
          <w:sz w:val="24"/>
          <w:szCs w:val="30"/>
        </w:rPr>
        <w:t>n</w:t>
      </w:r>
      <w:r w:rsidR="00764950" w:rsidRPr="00764950">
        <w:rPr>
          <w:rFonts w:ascii="Times New Roman" w:hAnsi="Times New Roman" w:cs="Angsana New"/>
          <w:color w:val="131413"/>
          <w:sz w:val="24"/>
          <w:szCs w:val="24"/>
          <w:cs/>
        </w:rPr>
        <w:t xml:space="preserve"> </w:t>
      </w:r>
      <w:r w:rsidR="00764950" w:rsidRPr="00764950">
        <w:rPr>
          <w:rFonts w:ascii="Times New Roman" w:hAnsi="Times New Roman" w:cs="Times New Roman"/>
          <w:color w:val="231F20"/>
          <w:sz w:val="24"/>
          <w:szCs w:val="24"/>
        </w:rPr>
        <w:t>a spectrum of</w:t>
      </w:r>
      <w:r w:rsidR="00764950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764950" w:rsidRPr="00764950">
        <w:rPr>
          <w:rFonts w:ascii="Times New Roman" w:hAnsi="Times New Roman" w:cs="Times New Roman"/>
          <w:color w:val="231F20"/>
          <w:sz w:val="24"/>
          <w:szCs w:val="24"/>
        </w:rPr>
        <w:t xml:space="preserve">clinically distinct outcomes, </w:t>
      </w:r>
      <w:r w:rsidR="008B6B7D" w:rsidRPr="008B6B7D">
        <w:rPr>
          <w:rFonts w:ascii="Times New Roman" w:hAnsi="Times New Roman" w:cs="Times New Roman"/>
          <w:color w:val="231F20"/>
          <w:sz w:val="24"/>
          <w:szCs w:val="24"/>
        </w:rPr>
        <w:t>ranging from asymptomatic</w:t>
      </w:r>
      <w:r w:rsidR="008B6B7D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8B6B7D" w:rsidRPr="008B6B7D">
        <w:rPr>
          <w:rFonts w:ascii="Times New Roman" w:hAnsi="Times New Roman" w:cs="Times New Roman"/>
          <w:color w:val="231F20"/>
          <w:sz w:val="24"/>
          <w:szCs w:val="24"/>
        </w:rPr>
        <w:t>infection to a severe life</w:t>
      </w:r>
      <w:r w:rsidR="008B6B7D" w:rsidRPr="008B6B7D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8B6B7D" w:rsidRPr="008B6B7D">
        <w:rPr>
          <w:rFonts w:ascii="Times New Roman" w:hAnsi="Times New Roman" w:cs="Times New Roman"/>
          <w:color w:val="231F20"/>
          <w:sz w:val="24"/>
          <w:szCs w:val="24"/>
        </w:rPr>
        <w:t>threatening illness</w:t>
      </w:r>
      <w:r w:rsidR="001A6613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211970">
        <w:rPr>
          <w:rFonts w:ascii="Times New Roman" w:hAnsi="Times New Roman" w:cs="Times New Roman"/>
          <w:color w:val="231F20"/>
          <w:sz w:val="24"/>
          <w:szCs w:val="24"/>
        </w:rPr>
        <w:fldChar w:fldCharType="begin">
          <w:fldData xml:space="preserve">PEVuZE5vdGU+PENpdGU+PEF1dGhvcj5Sb2Rlbmh1aXMtWnliZXJ0PC9BdXRob3I+PFllYXI+MjAx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</w:fldData>
        </w:fldChar>
      </w:r>
      <w:r w:rsidR="001E2094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 </w:instrText>
      </w:r>
      <w:r w:rsidR="001E2094">
        <w:rPr>
          <w:rFonts w:ascii="Times New Roman" w:hAnsi="Times New Roman" w:cs="Times New Roman"/>
          <w:color w:val="231F20"/>
          <w:sz w:val="24"/>
          <w:szCs w:val="24"/>
        </w:rPr>
        <w:fldChar w:fldCharType="begin">
          <w:fldData xml:space="preserve">PEVuZE5vdGU+PENpdGU+PEF1dGhvcj5Sb2Rlbmh1aXMtWnliZXJ0PC9BdXRob3I+PFllYXI+MjAx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</w:fldData>
        </w:fldChar>
      </w:r>
      <w:r w:rsidR="001E2094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.DATA </w:instrText>
      </w:r>
      <w:r w:rsidR="001E2094">
        <w:rPr>
          <w:rFonts w:ascii="Times New Roman" w:hAnsi="Times New Roman" w:cs="Times New Roman"/>
          <w:color w:val="231F20"/>
          <w:sz w:val="24"/>
          <w:szCs w:val="24"/>
        </w:rPr>
      </w:r>
      <w:r w:rsidR="001E2094">
        <w:rPr>
          <w:rFonts w:ascii="Times New Roman" w:hAnsi="Times New Roman" w:cs="Times New Roman"/>
          <w:color w:val="231F20"/>
          <w:sz w:val="24"/>
          <w:szCs w:val="24"/>
        </w:rPr>
        <w:fldChar w:fldCharType="end"/>
      </w:r>
      <w:r w:rsidR="00211970">
        <w:rPr>
          <w:rFonts w:ascii="Times New Roman" w:hAnsi="Times New Roman" w:cs="Times New Roman"/>
          <w:color w:val="231F20"/>
          <w:sz w:val="24"/>
          <w:szCs w:val="24"/>
        </w:rPr>
      </w:r>
      <w:r w:rsidR="00211970">
        <w:rPr>
          <w:rFonts w:ascii="Times New Roman" w:hAnsi="Times New Roman" w:cs="Times New Roman"/>
          <w:color w:val="231F20"/>
          <w:sz w:val="24"/>
          <w:szCs w:val="24"/>
        </w:rPr>
        <w:fldChar w:fldCharType="separate"/>
      </w:r>
      <w:r w:rsidR="001E2094">
        <w:rPr>
          <w:rFonts w:ascii="Times New Roman" w:hAnsi="Times New Roman" w:cs="Times New Roman"/>
          <w:noProof/>
          <w:color w:val="231F20"/>
          <w:sz w:val="24"/>
          <w:szCs w:val="24"/>
        </w:rPr>
        <w:t>[3]</w:t>
      </w:r>
      <w:r w:rsidR="00211970">
        <w:rPr>
          <w:rFonts w:ascii="Times New Roman" w:hAnsi="Times New Roman" w:cs="Times New Roman"/>
          <w:color w:val="231F20"/>
          <w:sz w:val="24"/>
          <w:szCs w:val="24"/>
        </w:rPr>
        <w:fldChar w:fldCharType="end"/>
      </w:r>
      <w:r w:rsidR="008B6B7D">
        <w:rPr>
          <w:rFonts w:ascii="Times New Roman" w:hAnsi="Times New Roman" w:cs="Angsana New"/>
          <w:color w:val="231F20"/>
          <w:sz w:val="24"/>
          <w:szCs w:val="24"/>
          <w:cs/>
        </w:rPr>
        <w:t xml:space="preserve">. </w:t>
      </w:r>
      <w:r w:rsidR="008B6B7D" w:rsidRPr="00260035">
        <w:rPr>
          <w:rFonts w:ascii="Times New Roman" w:hAnsi="Times New Roman" w:cs="Times New Roman"/>
          <w:color w:val="231F20"/>
          <w:sz w:val="24"/>
          <w:szCs w:val="24"/>
        </w:rPr>
        <w:t xml:space="preserve">Symptomatic </w:t>
      </w:r>
      <w:r w:rsidR="00F02A34" w:rsidRPr="00260035">
        <w:rPr>
          <w:rFonts w:ascii="Times New Roman" w:hAnsi="Times New Roman" w:cs="Times New Roman"/>
          <w:color w:val="231F20"/>
          <w:sz w:val="24"/>
          <w:szCs w:val="24"/>
        </w:rPr>
        <w:t>dengue illness</w:t>
      </w:r>
      <w:r w:rsidR="008B6B7D" w:rsidRPr="00260035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F02A34" w:rsidRPr="00260035">
        <w:rPr>
          <w:rFonts w:ascii="Times New Roman" w:hAnsi="Times New Roman" w:cs="Times New Roman"/>
          <w:color w:val="231F20"/>
          <w:sz w:val="24"/>
          <w:szCs w:val="24"/>
        </w:rPr>
        <w:t xml:space="preserve">is clinically classified to </w:t>
      </w:r>
      <w:r w:rsidR="004E429A">
        <w:rPr>
          <w:rFonts w:ascii="Times New Roman" w:hAnsi="Times New Roman" w:cs="Times New Roman"/>
          <w:color w:val="231F20"/>
          <w:sz w:val="24"/>
          <w:szCs w:val="24"/>
        </w:rPr>
        <w:t xml:space="preserve">a </w:t>
      </w:r>
      <w:r w:rsidR="00F02A34" w:rsidRPr="00260035">
        <w:rPr>
          <w:rFonts w:ascii="Times New Roman" w:hAnsi="Times New Roman" w:cs="Times New Roman"/>
          <w:color w:val="231F20"/>
          <w:sz w:val="24"/>
          <w:szCs w:val="24"/>
        </w:rPr>
        <w:t>self</w:t>
      </w:r>
      <w:r w:rsidR="00260035" w:rsidRPr="00260035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260035" w:rsidRPr="00260035">
        <w:rPr>
          <w:rFonts w:ascii="Times New Roman" w:hAnsi="Times New Roman" w:cs="Times New Roman"/>
          <w:color w:val="231F20"/>
          <w:sz w:val="24"/>
          <w:szCs w:val="24"/>
        </w:rPr>
        <w:t xml:space="preserve">limiting febrile </w:t>
      </w:r>
      <w:r w:rsidR="00F02A34" w:rsidRPr="00260035">
        <w:rPr>
          <w:rFonts w:ascii="Times New Roman" w:hAnsi="Times New Roman" w:cs="Times New Roman"/>
          <w:color w:val="231F20"/>
          <w:sz w:val="24"/>
          <w:szCs w:val="24"/>
        </w:rPr>
        <w:t>illness</w:t>
      </w:r>
      <w:r w:rsidR="004E429A" w:rsidRPr="004E429A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4E429A">
        <w:rPr>
          <w:rFonts w:ascii="Times New Roman" w:hAnsi="Times New Roman" w:cs="Times New Roman"/>
          <w:color w:val="231F20"/>
          <w:sz w:val="24"/>
          <w:szCs w:val="24"/>
        </w:rPr>
        <w:t xml:space="preserve">or </w:t>
      </w:r>
      <w:r w:rsidR="004E429A" w:rsidRPr="00260035">
        <w:rPr>
          <w:rFonts w:ascii="Times New Roman" w:hAnsi="Times New Roman" w:cs="Times New Roman"/>
          <w:color w:val="231F20"/>
          <w:sz w:val="24"/>
          <w:szCs w:val="24"/>
        </w:rPr>
        <w:t xml:space="preserve">dengue fever </w:t>
      </w:r>
      <w:r w:rsidR="004E429A" w:rsidRPr="00260035">
        <w:rPr>
          <w:rFonts w:ascii="Times New Roman" w:hAnsi="Times New Roman" w:cs="Angsana New"/>
          <w:color w:val="231F20"/>
          <w:sz w:val="24"/>
          <w:szCs w:val="24"/>
          <w:cs/>
        </w:rPr>
        <w:t>(</w:t>
      </w:r>
      <w:r w:rsidR="004E429A" w:rsidRPr="00260035">
        <w:rPr>
          <w:rFonts w:ascii="Times New Roman" w:hAnsi="Times New Roman" w:cs="Times New Roman"/>
          <w:color w:val="231F20"/>
          <w:sz w:val="24"/>
          <w:szCs w:val="24"/>
        </w:rPr>
        <w:t>DF</w:t>
      </w:r>
      <w:r w:rsidR="004E429A" w:rsidRPr="00260035">
        <w:rPr>
          <w:rFonts w:ascii="Times New Roman" w:hAnsi="Times New Roman" w:cs="Angsana New"/>
          <w:color w:val="231F20"/>
          <w:sz w:val="24"/>
          <w:szCs w:val="24"/>
          <w:cs/>
        </w:rPr>
        <w:t>)</w:t>
      </w:r>
      <w:r w:rsidR="00260035" w:rsidRPr="00260035">
        <w:rPr>
          <w:rFonts w:ascii="Times New Roman" w:hAnsi="Times New Roman" w:cs="Times New Roman"/>
          <w:color w:val="231F20"/>
          <w:sz w:val="24"/>
          <w:szCs w:val="24"/>
        </w:rPr>
        <w:t xml:space="preserve">, and a severe illness, </w:t>
      </w:r>
      <w:r w:rsidR="00260035" w:rsidRPr="00260035">
        <w:rPr>
          <w:rFonts w:ascii="Times New Roman" w:hAnsi="Times New Roman" w:cs="Times New Roman"/>
          <w:color w:val="131413"/>
          <w:sz w:val="24"/>
          <w:szCs w:val="24"/>
        </w:rPr>
        <w:t xml:space="preserve">known as dengue hemorrhagic fever </w:t>
      </w:r>
      <w:r w:rsidR="00260035" w:rsidRPr="00260035">
        <w:rPr>
          <w:rFonts w:ascii="Times New Roman" w:hAnsi="Times New Roman" w:cs="Angsana New"/>
          <w:color w:val="131413"/>
          <w:sz w:val="24"/>
          <w:szCs w:val="24"/>
          <w:cs/>
        </w:rPr>
        <w:t>(</w:t>
      </w:r>
      <w:r w:rsidR="00260035" w:rsidRPr="00260035">
        <w:rPr>
          <w:rFonts w:ascii="Times New Roman" w:hAnsi="Times New Roman" w:cs="Times New Roman"/>
          <w:color w:val="131413"/>
          <w:sz w:val="24"/>
          <w:szCs w:val="24"/>
        </w:rPr>
        <w:t>DHF</w:t>
      </w:r>
      <w:r w:rsidR="00260035" w:rsidRPr="00260035">
        <w:rPr>
          <w:rFonts w:ascii="Times New Roman" w:hAnsi="Times New Roman" w:cs="Angsana New"/>
          <w:color w:val="131413"/>
          <w:sz w:val="24"/>
          <w:szCs w:val="24"/>
          <w:cs/>
        </w:rPr>
        <w:t xml:space="preserve">) </w:t>
      </w:r>
      <w:r w:rsidR="00260035" w:rsidRPr="00260035">
        <w:rPr>
          <w:rFonts w:ascii="Times New Roman" w:hAnsi="Times New Roman" w:cs="Times New Roman"/>
          <w:color w:val="131413"/>
          <w:sz w:val="24"/>
          <w:szCs w:val="24"/>
        </w:rPr>
        <w:t xml:space="preserve">and dengue shock syndrome </w:t>
      </w:r>
      <w:r w:rsidR="00260035" w:rsidRPr="00260035">
        <w:rPr>
          <w:rFonts w:ascii="Times New Roman" w:hAnsi="Times New Roman" w:cs="Angsana New"/>
          <w:color w:val="131413"/>
          <w:sz w:val="24"/>
          <w:szCs w:val="24"/>
          <w:cs/>
        </w:rPr>
        <w:t>(</w:t>
      </w:r>
      <w:r w:rsidR="00260035" w:rsidRPr="00260035">
        <w:rPr>
          <w:rFonts w:ascii="Times New Roman" w:hAnsi="Times New Roman" w:cs="Times New Roman"/>
          <w:color w:val="131413"/>
          <w:sz w:val="24"/>
          <w:szCs w:val="24"/>
        </w:rPr>
        <w:t>DSS</w:t>
      </w:r>
      <w:r w:rsidR="00260035" w:rsidRPr="00260035">
        <w:rPr>
          <w:rFonts w:ascii="Times New Roman" w:hAnsi="Times New Roman" w:cs="Angsana New"/>
          <w:color w:val="131413"/>
          <w:sz w:val="24"/>
          <w:szCs w:val="24"/>
          <w:cs/>
        </w:rPr>
        <w:t>).</w:t>
      </w:r>
      <w:r w:rsidR="001F37A6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1370DA">
        <w:rPr>
          <w:rFonts w:ascii="Times New Roman" w:hAnsi="Times New Roman" w:cs="Times New Roman"/>
          <w:color w:val="231F20"/>
          <w:sz w:val="24"/>
          <w:szCs w:val="24"/>
        </w:rPr>
        <w:t>T</w:t>
      </w:r>
      <w:r w:rsidR="008066C2">
        <w:rPr>
          <w:rFonts w:ascii="Times New Roman" w:hAnsi="Times New Roman" w:cs="Times New Roman"/>
          <w:color w:val="231F20"/>
          <w:sz w:val="24"/>
          <w:szCs w:val="24"/>
        </w:rPr>
        <w:t xml:space="preserve">he pathogenesis of </w:t>
      </w:r>
      <w:r w:rsidR="00DC1519">
        <w:rPr>
          <w:rFonts w:ascii="Times New Roman" w:hAnsi="Times New Roman" w:cs="Times New Roman"/>
          <w:color w:val="231F20"/>
          <w:sz w:val="24"/>
          <w:szCs w:val="24"/>
        </w:rPr>
        <w:t xml:space="preserve">DHF is not </w:t>
      </w:r>
      <w:r w:rsidR="00961EE3">
        <w:rPr>
          <w:rFonts w:ascii="Times New Roman" w:hAnsi="Times New Roman" w:cs="Times New Roman"/>
          <w:color w:val="231F20"/>
          <w:sz w:val="24"/>
          <w:szCs w:val="24"/>
        </w:rPr>
        <w:t>thorough</w:t>
      </w:r>
      <w:r w:rsidR="00DC1519">
        <w:rPr>
          <w:rFonts w:ascii="Times New Roman" w:hAnsi="Times New Roman" w:cs="Times New Roman"/>
          <w:color w:val="231F20"/>
          <w:sz w:val="24"/>
          <w:szCs w:val="24"/>
        </w:rPr>
        <w:t>ly characterized</w:t>
      </w:r>
      <w:r w:rsidR="00DF58DA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953B7F">
        <w:rPr>
          <w:rFonts w:ascii="Times New Roman" w:hAnsi="Times New Roman" w:cs="Times New Roman"/>
          <w:color w:val="231F20"/>
          <w:sz w:val="24"/>
          <w:szCs w:val="24"/>
        </w:rPr>
        <w:t>but</w:t>
      </w:r>
      <w:r w:rsidR="00DF58DA">
        <w:rPr>
          <w:rFonts w:ascii="Times New Roman" w:hAnsi="Times New Roman" w:cs="Times New Roman"/>
          <w:color w:val="231F20"/>
          <w:sz w:val="24"/>
          <w:szCs w:val="24"/>
        </w:rPr>
        <w:t xml:space="preserve"> t</w:t>
      </w:r>
      <w:r w:rsidR="00203FEB">
        <w:rPr>
          <w:rFonts w:ascii="Times New Roman" w:hAnsi="Times New Roman" w:cs="Times New Roman"/>
          <w:color w:val="231F20"/>
          <w:sz w:val="24"/>
          <w:szCs w:val="24"/>
        </w:rPr>
        <w:t xml:space="preserve">he host </w:t>
      </w:r>
      <w:r w:rsidR="00A91DCA">
        <w:rPr>
          <w:rFonts w:ascii="Times New Roman" w:hAnsi="Times New Roman" w:cs="Times New Roman"/>
          <w:color w:val="231F20"/>
          <w:sz w:val="24"/>
          <w:szCs w:val="24"/>
        </w:rPr>
        <w:t xml:space="preserve">innate </w:t>
      </w:r>
      <w:r w:rsidR="00E97553">
        <w:rPr>
          <w:rFonts w:ascii="Times New Roman" w:hAnsi="Times New Roman" w:cs="Times New Roman"/>
          <w:color w:val="231F20"/>
          <w:sz w:val="24"/>
          <w:szCs w:val="24"/>
        </w:rPr>
        <w:t xml:space="preserve">immune response </w:t>
      </w:r>
      <w:r w:rsidR="00E97553" w:rsidRPr="00CE0D7D">
        <w:rPr>
          <w:rFonts w:ascii="Times New Roman" w:hAnsi="Times New Roman" w:cs="Times New Roman"/>
          <w:color w:val="231F20"/>
          <w:sz w:val="24"/>
          <w:szCs w:val="24"/>
        </w:rPr>
        <w:t>ha</w:t>
      </w:r>
      <w:r w:rsidR="00E32742">
        <w:rPr>
          <w:rFonts w:ascii="Times New Roman" w:hAnsi="Times New Roman" w:cs="Times New Roman"/>
          <w:color w:val="231F20"/>
          <w:sz w:val="24"/>
          <w:szCs w:val="24"/>
        </w:rPr>
        <w:t>s</w:t>
      </w:r>
      <w:r w:rsidR="00E97553" w:rsidRPr="00CE0D7D">
        <w:rPr>
          <w:rFonts w:ascii="Times New Roman" w:hAnsi="Times New Roman" w:cs="Times New Roman"/>
          <w:color w:val="231F20"/>
          <w:sz w:val="24"/>
          <w:szCs w:val="24"/>
        </w:rPr>
        <w:t xml:space="preserve"> been implicated </w:t>
      </w:r>
      <w:r w:rsidR="007E63DF">
        <w:rPr>
          <w:rFonts w:ascii="Times New Roman" w:hAnsi="Times New Roman" w:cs="Times New Roman"/>
          <w:color w:val="231F20"/>
          <w:sz w:val="24"/>
          <w:szCs w:val="24"/>
        </w:rPr>
        <w:fldChar w:fldCharType="begin"/>
      </w:r>
      <w:r w:rsidR="001E2094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 &lt;EndNote&gt;&lt;Cite&gt;&lt;Author&gt;Uno&lt;/Author&gt;&lt;Year&gt;2018&lt;/Year&gt;&lt;RecNum&gt;208&lt;/RecNum&gt;&lt;DisplayText&gt;[4]&lt;/DisplayText&gt;&lt;record&gt;&lt;rec-number&gt;208&lt;/rec-number&gt;&lt;foreign-keys&gt;&lt;key app="EN" db-id="f5wv2sdf5aaep2ea9ph5rt5wxv0p0wxefarp" timestamp="1619254175"&gt;208&lt;/key&gt;&lt;/foreign-keys&gt;&lt;ref-type name="Journal Article"&gt;17&lt;/ref-type&gt;&lt;contributors&gt;&lt;authors&gt;&lt;author&gt;Uno, N.&lt;/author&gt;&lt;author&gt;Ross, T. M.&lt;/author&gt;&lt;/authors&gt;&lt;/contributors&gt;&lt;auth-address&gt;Center for Vaccines and Immunology, University of Georgia, Athens, GA, USA.&amp;#xD;Center for Vaccines and Immunology, University of Georgia, Athens, GA, USA. tedross@uga.edu.&amp;#xD;Department of Infectious Diseases, University of Georgia, Athens, GA, USA. tedross@uga.edu.&lt;/auth-address&gt;&lt;titles&gt;&lt;title&gt;Dengue virus and the host innate immune response&lt;/title&gt;&lt;secondary-title&gt;Emerg Microbes Infect&lt;/secondary-title&gt;&lt;/titles&gt;&lt;periodical&gt;&lt;full-title&gt;Emerg Microbes Infect&lt;/full-title&gt;&lt;/periodical&gt;&lt;pages&gt;167&lt;/pages&gt;&lt;volume&gt;7&lt;/volume&gt;&lt;number&gt;1&lt;/number&gt;&lt;keywords&gt;&lt;keyword&gt;Animals&lt;/keyword&gt;&lt;keyword&gt;Antibodies, Viral/immunology&lt;/keyword&gt;&lt;keyword&gt;Dengue/genetics/*immunology/virology&lt;/keyword&gt;&lt;keyword&gt;Dengue Virus/genetics/*immunology/physiology&lt;/keyword&gt;&lt;keyword&gt;Humans&lt;/keyword&gt;&lt;keyword&gt;*Immunity, Innate&lt;/keyword&gt;&lt;/keywords&gt;&lt;dates&gt;&lt;year&gt;2018&lt;/year&gt;&lt;pub-dates&gt;&lt;date&gt;Oct 10&lt;/date&gt;&lt;/pub-dates&gt;&lt;/dates&gt;&lt;isbn&gt;2222-1751 (Electronic)&amp;#xD;2222-1751 (Linking)&lt;/isbn&gt;&lt;accession-num&gt;30301880&lt;/accession-num&gt;&lt;urls&gt;&lt;related-urls&gt;&lt;url&gt;https://www.ncbi.nlm.nih.gov/pubmed/30301880&lt;/url&gt;&lt;/related-urls&gt;&lt;/urls&gt;&lt;custom2&gt;PMC6177401&lt;/custom2&gt;&lt;electronic-resource-num&gt;10.1038/s41426-018-0168-0&lt;/electronic-resource-num&gt;&lt;/record&gt;&lt;/Cite&gt;&lt;/EndNote&gt;</w:instrText>
      </w:r>
      <w:r w:rsidR="007E63DF">
        <w:rPr>
          <w:rFonts w:ascii="Times New Roman" w:hAnsi="Times New Roman" w:cs="Times New Roman"/>
          <w:color w:val="231F20"/>
          <w:sz w:val="24"/>
          <w:szCs w:val="24"/>
        </w:rPr>
        <w:fldChar w:fldCharType="separate"/>
      </w:r>
      <w:r w:rsidR="001E2094">
        <w:rPr>
          <w:rFonts w:ascii="Times New Roman" w:hAnsi="Times New Roman" w:cs="Times New Roman"/>
          <w:noProof/>
          <w:color w:val="231F20"/>
          <w:sz w:val="24"/>
          <w:szCs w:val="24"/>
        </w:rPr>
        <w:t>[4]</w:t>
      </w:r>
      <w:r w:rsidR="007E63DF">
        <w:rPr>
          <w:rFonts w:ascii="Times New Roman" w:hAnsi="Times New Roman" w:cs="Times New Roman"/>
          <w:color w:val="231F20"/>
          <w:sz w:val="24"/>
          <w:szCs w:val="24"/>
        </w:rPr>
        <w:fldChar w:fldCharType="end"/>
      </w:r>
      <w:r w:rsidR="00E97553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332140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bookmarkStart w:id="2" w:name="_Hlk83410873"/>
      <w:r w:rsidR="00E32742" w:rsidRPr="007D7933">
        <w:rPr>
          <w:rFonts w:ascii="Times New Roman" w:hAnsi="Times New Roman" w:cs="Times New Roman"/>
          <w:sz w:val="24"/>
          <w:szCs w:val="24"/>
        </w:rPr>
        <w:t xml:space="preserve">Natural killer </w:t>
      </w:r>
      <w:r w:rsidR="00E32742" w:rsidRPr="007D7933">
        <w:rPr>
          <w:rFonts w:ascii="Times New Roman" w:hAnsi="Times New Roman" w:cs="Angsana New"/>
          <w:sz w:val="24"/>
          <w:szCs w:val="24"/>
          <w:cs/>
        </w:rPr>
        <w:t>(</w:t>
      </w:r>
      <w:r w:rsidR="00E32742" w:rsidRPr="007D7933">
        <w:rPr>
          <w:rFonts w:ascii="Times New Roman" w:hAnsi="Times New Roman" w:cs="Times New Roman"/>
          <w:sz w:val="24"/>
          <w:szCs w:val="24"/>
        </w:rPr>
        <w:t>NK</w:t>
      </w:r>
      <w:r w:rsidR="00E32742" w:rsidRPr="007D7933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="00E32742" w:rsidRPr="007D7933">
        <w:rPr>
          <w:rFonts w:ascii="Times New Roman" w:hAnsi="Times New Roman" w:cs="Times New Roman"/>
          <w:sz w:val="24"/>
          <w:szCs w:val="24"/>
        </w:rPr>
        <w:t>cells</w:t>
      </w:r>
      <w:r w:rsidR="000E7044">
        <w:rPr>
          <w:rFonts w:ascii="Times New Roman" w:hAnsi="Times New Roman" w:cs="Times New Roman"/>
          <w:sz w:val="24"/>
          <w:szCs w:val="24"/>
        </w:rPr>
        <w:t xml:space="preserve"> are a group of innate immune cells that</w:t>
      </w:r>
      <w:r w:rsidR="00E32742" w:rsidRPr="007D7933">
        <w:rPr>
          <w:rFonts w:ascii="Times New Roman" w:hAnsi="Times New Roman" w:cs="Times New Roman"/>
          <w:sz w:val="24"/>
          <w:szCs w:val="24"/>
        </w:rPr>
        <w:t xml:space="preserve"> play a critical role against dengue infections</w:t>
      </w:r>
      <w:r w:rsidR="00781726" w:rsidRPr="007D7933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081F1B" w:rsidRPr="007D7933">
        <w:rPr>
          <w:rFonts w:ascii="Times New Roman" w:hAnsi="Times New Roman" w:cs="Times New Roman"/>
          <w:sz w:val="24"/>
          <w:szCs w:val="24"/>
        </w:rPr>
        <w:t>and clinical outcome</w:t>
      </w:r>
      <w:r w:rsidR="001370DA">
        <w:rPr>
          <w:rFonts w:ascii="Times New Roman" w:hAnsi="Times New Roman" w:cs="Times New Roman"/>
          <w:sz w:val="24"/>
          <w:szCs w:val="24"/>
        </w:rPr>
        <w:t>s</w:t>
      </w:r>
      <w:bookmarkEnd w:id="2"/>
      <w:r w:rsidR="00081F1B" w:rsidRPr="007D7933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781726" w:rsidRPr="007D793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W1tZXI8L0F1dGhvcj48WWVhcj4yMDE5PC9ZZWFyPjxS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</w:fldData>
        </w:fldChar>
      </w:r>
      <w:r w:rsidR="001E2094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E209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W1tZXI8L0F1dGhvcj48WWVhcj4yMDE5PC9ZZWFyPjxS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</w:fldData>
        </w:fldChar>
      </w:r>
      <w:r w:rsidR="001E2094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E2094">
        <w:rPr>
          <w:rFonts w:ascii="Times New Roman" w:hAnsi="Times New Roman" w:cs="Times New Roman"/>
          <w:sz w:val="24"/>
          <w:szCs w:val="24"/>
        </w:rPr>
      </w:r>
      <w:r w:rsidR="001E2094">
        <w:rPr>
          <w:rFonts w:ascii="Times New Roman" w:hAnsi="Times New Roman" w:cs="Times New Roman"/>
          <w:sz w:val="24"/>
          <w:szCs w:val="24"/>
        </w:rPr>
        <w:fldChar w:fldCharType="end"/>
      </w:r>
      <w:r w:rsidR="00781726" w:rsidRPr="007D7933">
        <w:rPr>
          <w:rFonts w:ascii="Times New Roman" w:hAnsi="Times New Roman" w:cs="Times New Roman"/>
          <w:sz w:val="24"/>
          <w:szCs w:val="24"/>
        </w:rPr>
      </w:r>
      <w:r w:rsidR="00781726" w:rsidRPr="007D7933">
        <w:rPr>
          <w:rFonts w:ascii="Times New Roman" w:hAnsi="Times New Roman" w:cs="Times New Roman"/>
          <w:sz w:val="24"/>
          <w:szCs w:val="24"/>
        </w:rPr>
        <w:fldChar w:fldCharType="separate"/>
      </w:r>
      <w:r w:rsidR="001E2094">
        <w:rPr>
          <w:rFonts w:ascii="Times New Roman" w:hAnsi="Times New Roman" w:cs="Times New Roman"/>
          <w:noProof/>
          <w:sz w:val="24"/>
          <w:szCs w:val="24"/>
        </w:rPr>
        <w:t>[5-7]</w:t>
      </w:r>
      <w:r w:rsidR="00781726" w:rsidRPr="007D7933">
        <w:rPr>
          <w:rFonts w:ascii="Times New Roman" w:hAnsi="Times New Roman" w:cs="Times New Roman"/>
          <w:sz w:val="24"/>
          <w:szCs w:val="24"/>
        </w:rPr>
        <w:fldChar w:fldCharType="end"/>
      </w:r>
      <w:r w:rsidR="00B1134F" w:rsidRPr="007D7933">
        <w:rPr>
          <w:rFonts w:ascii="Times New Roman" w:hAnsi="Times New Roman" w:cs="Angsana New"/>
          <w:sz w:val="24"/>
          <w:szCs w:val="24"/>
          <w:cs/>
        </w:rPr>
        <w:t>.</w:t>
      </w:r>
      <w:r w:rsidR="003133F0" w:rsidRPr="007D7933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961EE3">
        <w:rPr>
          <w:rFonts w:ascii="Times New Roman" w:hAnsi="Times New Roman" w:cs="Times New Roman"/>
          <w:color w:val="231F20"/>
          <w:sz w:val="24"/>
          <w:szCs w:val="24"/>
        </w:rPr>
        <w:t>The f</w:t>
      </w:r>
      <w:r w:rsidR="003133F0">
        <w:rPr>
          <w:rFonts w:ascii="Times New Roman" w:hAnsi="Times New Roman" w:cs="Times New Roman"/>
          <w:color w:val="231F20"/>
          <w:sz w:val="24"/>
          <w:szCs w:val="24"/>
        </w:rPr>
        <w:t xml:space="preserve">unctional heterogeneity of NK cells is </w:t>
      </w:r>
      <w:r w:rsidR="00B938F6">
        <w:rPr>
          <w:rFonts w:ascii="Times New Roman" w:hAnsi="Times New Roman" w:cs="Times New Roman"/>
          <w:color w:val="231F20"/>
          <w:sz w:val="24"/>
          <w:szCs w:val="24"/>
        </w:rPr>
        <w:t>influenced</w:t>
      </w:r>
      <w:r w:rsidR="003133F0">
        <w:rPr>
          <w:rFonts w:ascii="Times New Roman" w:hAnsi="Times New Roman" w:cs="Times New Roman"/>
          <w:color w:val="231F20"/>
          <w:sz w:val="24"/>
          <w:szCs w:val="24"/>
        </w:rPr>
        <w:t xml:space="preserve"> by an expression of surface receptors</w:t>
      </w:r>
      <w:r w:rsidR="00B938F6">
        <w:rPr>
          <w:rFonts w:ascii="Times New Roman" w:hAnsi="Times New Roman" w:cs="Times New Roman"/>
          <w:color w:val="231F20"/>
          <w:sz w:val="24"/>
          <w:szCs w:val="24"/>
        </w:rPr>
        <w:t xml:space="preserve"> on NK cells</w:t>
      </w:r>
      <w:r w:rsidR="00B938F6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3133F0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B938F6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3D6D21">
        <w:rPr>
          <w:rFonts w:ascii="Times New Roman" w:hAnsi="Times New Roman" w:cs="Times New Roman"/>
          <w:color w:val="231F20"/>
          <w:sz w:val="24"/>
          <w:szCs w:val="24"/>
        </w:rPr>
        <w:t xml:space="preserve">Among NK receptors, </w:t>
      </w:r>
      <w:r w:rsidR="00DF58DA">
        <w:rPr>
          <w:rFonts w:ascii="Times New Roman" w:hAnsi="Times New Roman" w:cs="Times New Roman"/>
          <w:color w:val="231F20"/>
          <w:sz w:val="24"/>
          <w:szCs w:val="24"/>
        </w:rPr>
        <w:t xml:space="preserve">killer </w:t>
      </w:r>
      <w:r w:rsidR="00AA53F0">
        <w:rPr>
          <w:rFonts w:ascii="Times New Roman" w:hAnsi="Times New Roman" w:cs="Times New Roman"/>
          <w:color w:val="231F20"/>
          <w:sz w:val="24"/>
          <w:szCs w:val="24"/>
        </w:rPr>
        <w:t>immunoglobulin</w:t>
      </w:r>
      <w:r w:rsidR="00AA53F0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AA53F0">
        <w:rPr>
          <w:rFonts w:ascii="Times New Roman" w:hAnsi="Times New Roman" w:cs="Times New Roman"/>
          <w:color w:val="231F20"/>
          <w:sz w:val="24"/>
          <w:szCs w:val="24"/>
        </w:rPr>
        <w:t xml:space="preserve">like receptors </w:t>
      </w:r>
      <w:r w:rsidR="00AA53F0">
        <w:rPr>
          <w:rFonts w:ascii="Times New Roman" w:hAnsi="Times New Roman" w:cs="Angsana New"/>
          <w:color w:val="231F20"/>
          <w:sz w:val="24"/>
          <w:szCs w:val="24"/>
          <w:cs/>
        </w:rPr>
        <w:t>(</w:t>
      </w:r>
      <w:r w:rsidR="00AA53F0">
        <w:rPr>
          <w:rFonts w:ascii="Times New Roman" w:hAnsi="Times New Roman" w:cs="Times New Roman"/>
          <w:color w:val="231F20"/>
          <w:sz w:val="24"/>
          <w:szCs w:val="24"/>
        </w:rPr>
        <w:t>KIRs</w:t>
      </w:r>
      <w:r w:rsidR="00AA53F0">
        <w:rPr>
          <w:rFonts w:ascii="Times New Roman" w:hAnsi="Times New Roman" w:cs="Angsana New"/>
          <w:color w:val="231F20"/>
          <w:sz w:val="24"/>
          <w:szCs w:val="24"/>
          <w:cs/>
        </w:rPr>
        <w:t>)</w:t>
      </w:r>
      <w:r w:rsidR="005C2C07">
        <w:rPr>
          <w:rFonts w:ascii="Times New Roman" w:hAnsi="Times New Roman" w:cs="Times New Roman"/>
          <w:color w:val="231F20"/>
          <w:sz w:val="24"/>
          <w:szCs w:val="24"/>
        </w:rPr>
        <w:t xml:space="preserve"> are </w:t>
      </w:r>
      <w:r w:rsidR="000A45AF" w:rsidRPr="000A45AF">
        <w:rPr>
          <w:rFonts w:ascii="Times New Roman" w:hAnsi="Times New Roman" w:cs="Times New Roman"/>
          <w:color w:val="231F20"/>
          <w:sz w:val="24"/>
          <w:szCs w:val="24"/>
        </w:rPr>
        <w:t xml:space="preserve">an essential regulator of </w:t>
      </w:r>
      <w:r w:rsidR="00C23039">
        <w:rPr>
          <w:rFonts w:ascii="Times New Roman" w:hAnsi="Times New Roman" w:cs="Times New Roman"/>
          <w:color w:val="231F20"/>
          <w:sz w:val="24"/>
          <w:szCs w:val="24"/>
        </w:rPr>
        <w:t>NK</w:t>
      </w:r>
      <w:r w:rsidR="000A45AF" w:rsidRPr="000A45AF">
        <w:rPr>
          <w:rFonts w:ascii="Times New Roman" w:hAnsi="Times New Roman" w:cs="Times New Roman"/>
          <w:color w:val="231F20"/>
          <w:sz w:val="24"/>
          <w:szCs w:val="24"/>
        </w:rPr>
        <w:t xml:space="preserve"> cell activity</w:t>
      </w:r>
      <w:r w:rsidR="00C23039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FD1729">
        <w:rPr>
          <w:rFonts w:ascii="Times New Roman" w:hAnsi="Times New Roman"/>
          <w:color w:val="231F20"/>
          <w:sz w:val="24"/>
          <w:szCs w:val="24"/>
        </w:rPr>
        <w:t>which can either deliver activating or inhibitory signal to NK cells</w:t>
      </w:r>
      <w:r w:rsidR="00FD1729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2E36A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746256" w:rsidRPr="00D052F8">
        <w:rPr>
          <w:rFonts w:ascii="Times New Roman" w:hAnsi="Times New Roman"/>
          <w:color w:val="231F20"/>
          <w:sz w:val="24"/>
          <w:szCs w:val="24"/>
        </w:rPr>
        <w:t xml:space="preserve">The </w:t>
      </w:r>
      <w:r w:rsidR="00746256" w:rsidRPr="00D052F8">
        <w:rPr>
          <w:rFonts w:ascii="Times New Roman" w:hAnsi="Times New Roman"/>
          <w:i/>
          <w:iCs/>
          <w:color w:val="231F20"/>
          <w:sz w:val="24"/>
          <w:szCs w:val="24"/>
        </w:rPr>
        <w:t xml:space="preserve">KIR </w:t>
      </w:r>
      <w:r w:rsidR="00746256" w:rsidRPr="00D052F8">
        <w:rPr>
          <w:rFonts w:ascii="Times New Roman" w:hAnsi="Times New Roman"/>
          <w:color w:val="231F20"/>
          <w:sz w:val="24"/>
          <w:szCs w:val="24"/>
        </w:rPr>
        <w:t>gene family includes</w:t>
      </w:r>
      <w:r w:rsidR="002E36A8" w:rsidRPr="00D052F8">
        <w:rPr>
          <w:rFonts w:ascii="Times New Roman" w:hAnsi="Times New Roman"/>
          <w:color w:val="231F20"/>
          <w:sz w:val="24"/>
          <w:szCs w:val="24"/>
        </w:rPr>
        <w:t xml:space="preserve"> s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ix </w:t>
      </w:r>
      <w:r w:rsidR="002E36A8" w:rsidRPr="00D052F8">
        <w:rPr>
          <w:rFonts w:ascii="Times New Roman" w:hAnsi="Times New Roman"/>
          <w:color w:val="231F20"/>
          <w:sz w:val="24"/>
          <w:szCs w:val="24"/>
        </w:rPr>
        <w:t xml:space="preserve">genes </w:t>
      </w:r>
      <w:r w:rsidR="00DF58DA" w:rsidRPr="00D052F8">
        <w:rPr>
          <w:rFonts w:ascii="Times New Roman" w:hAnsi="Times New Roman"/>
          <w:color w:val="231F20"/>
          <w:sz w:val="24"/>
          <w:szCs w:val="24"/>
        </w:rPr>
        <w:t xml:space="preserve">encoding </w:t>
      </w:r>
      <w:r w:rsidR="002E36A8" w:rsidRPr="00D052F8">
        <w:rPr>
          <w:rFonts w:ascii="Times New Roman" w:hAnsi="Times New Roman"/>
          <w:color w:val="231F20"/>
          <w:sz w:val="24"/>
          <w:szCs w:val="24"/>
        </w:rPr>
        <w:t xml:space="preserve">activating KIRs </w:t>
      </w:r>
      <w:r w:rsidR="00DF58DA" w:rsidRPr="00D052F8">
        <w:rPr>
          <w:rFonts w:ascii="Times New Roman" w:hAnsi="Times New Roman"/>
          <w:color w:val="231F20"/>
          <w:sz w:val="24"/>
          <w:szCs w:val="24"/>
        </w:rPr>
        <w:t xml:space="preserve">with 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the short cytoplasmic tails </w:t>
      </w:r>
      <w:r w:rsidR="00FE3453" w:rsidRPr="00D052F8">
        <w:rPr>
          <w:rFonts w:ascii="Times New Roman" w:hAnsi="Times New Roman" w:cs="Angsana New"/>
          <w:color w:val="231F20"/>
          <w:sz w:val="24"/>
          <w:szCs w:val="24"/>
          <w:cs/>
        </w:rPr>
        <w:t>(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KIR2DS1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2DS2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2DS3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2DS4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>,</w:t>
      </w:r>
      <w:r w:rsidR="007525E0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2DS5</w:t>
      </w:r>
      <w:r w:rsidR="00FE3453" w:rsidRPr="00D052F8">
        <w:rPr>
          <w:rFonts w:ascii="Times New Roman" w:hAnsi="Times New Roman"/>
          <w:color w:val="231F20"/>
          <w:sz w:val="24"/>
          <w:szCs w:val="24"/>
        </w:rPr>
        <w:t xml:space="preserve">, and </w:t>
      </w:r>
      <w:r w:rsidR="00FE3453" w:rsidRPr="00D052F8">
        <w:rPr>
          <w:rFonts w:ascii="Times New Roman" w:hAnsi="Times New Roman"/>
          <w:i/>
          <w:iCs/>
          <w:color w:val="231F20"/>
          <w:sz w:val="24"/>
          <w:szCs w:val="24"/>
        </w:rPr>
        <w:t>3DS1</w:t>
      </w:r>
      <w:r w:rsidR="00FE3453" w:rsidRPr="00D052F8">
        <w:rPr>
          <w:rFonts w:ascii="Times New Roman" w:hAnsi="Times New Roman" w:cs="Angsana New"/>
          <w:color w:val="231F20"/>
          <w:sz w:val="24"/>
          <w:szCs w:val="24"/>
          <w:cs/>
        </w:rPr>
        <w:t>)</w:t>
      </w:r>
      <w:r w:rsidR="0087439F">
        <w:rPr>
          <w:rFonts w:ascii="Times New Roman" w:hAnsi="Times New Roman" w:cs="Angsana New"/>
          <w:color w:val="231F20"/>
          <w:sz w:val="24"/>
          <w:szCs w:val="24"/>
        </w:rPr>
        <w:t>, and</w:t>
      </w:r>
      <w:r w:rsidR="00FE3453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eight inhibitory genes encoding receptors with long cytoplasmic tails </w:t>
      </w:r>
      <w:r w:rsidR="0087439F" w:rsidRPr="00D052F8">
        <w:rPr>
          <w:rFonts w:ascii="Times New Roman" w:hAnsi="Times New Roman" w:cs="Angsana New"/>
          <w:color w:val="231F20"/>
          <w:sz w:val="24"/>
          <w:szCs w:val="24"/>
          <w:cs/>
        </w:rPr>
        <w:t>(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KIR2DL1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2DL2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2DL3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2DL5A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2DL5B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3DL1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3DL2</w:t>
      </w:r>
      <w:r w:rsidR="0087439F" w:rsidRPr="00D052F8">
        <w:rPr>
          <w:rFonts w:ascii="Times New Roman" w:hAnsi="Times New Roman"/>
          <w:color w:val="231F20"/>
          <w:sz w:val="24"/>
          <w:szCs w:val="24"/>
        </w:rPr>
        <w:t xml:space="preserve">, and </w:t>
      </w:r>
      <w:r w:rsidR="0087439F" w:rsidRPr="00D052F8">
        <w:rPr>
          <w:rFonts w:ascii="Times New Roman" w:hAnsi="Times New Roman"/>
          <w:i/>
          <w:iCs/>
          <w:color w:val="231F20"/>
          <w:sz w:val="24"/>
          <w:szCs w:val="24"/>
        </w:rPr>
        <w:t>3DL3</w:t>
      </w:r>
      <w:r w:rsidR="0087439F" w:rsidRPr="00D052F8">
        <w:rPr>
          <w:rFonts w:ascii="Times New Roman" w:hAnsi="Times New Roman" w:cs="Angsana New"/>
          <w:color w:val="231F20"/>
          <w:sz w:val="24"/>
          <w:szCs w:val="24"/>
          <w:cs/>
        </w:rPr>
        <w:t>)</w:t>
      </w:r>
      <w:r w:rsidR="0087439F">
        <w:rPr>
          <w:rFonts w:ascii="Times New Roman" w:hAnsi="Times New Roman"/>
          <w:color w:val="231F20"/>
          <w:sz w:val="24"/>
          <w:szCs w:val="24"/>
        </w:rPr>
        <w:t>,</w:t>
      </w:r>
      <w:r w:rsidR="00626C94" w:rsidRPr="00626C94">
        <w:rPr>
          <w:rFonts w:ascii="Times New Roman" w:hAnsi="Times New Roman"/>
          <w:color w:val="231F20"/>
          <w:sz w:val="24"/>
          <w:szCs w:val="24"/>
        </w:rPr>
        <w:t xml:space="preserve"> </w:t>
      </w:r>
      <w:r w:rsidR="00626C94">
        <w:rPr>
          <w:rFonts w:ascii="Times New Roman" w:hAnsi="Times New Roman"/>
          <w:color w:val="231F20"/>
          <w:sz w:val="24"/>
          <w:szCs w:val="24"/>
        </w:rPr>
        <w:t xml:space="preserve">whereas </w:t>
      </w:r>
      <w:r w:rsidR="00626C94" w:rsidRPr="00626C94">
        <w:rPr>
          <w:rFonts w:ascii="Times New Roman" w:hAnsi="Times New Roman"/>
          <w:i/>
          <w:iCs/>
          <w:color w:val="231F20"/>
          <w:sz w:val="24"/>
          <w:szCs w:val="24"/>
        </w:rPr>
        <w:t>KIR2DL4</w:t>
      </w:r>
      <w:r w:rsidR="00626C94" w:rsidRPr="00D052F8">
        <w:rPr>
          <w:rFonts w:ascii="Times New Roman" w:hAnsi="Times New Roman"/>
          <w:color w:val="231F20"/>
          <w:sz w:val="24"/>
          <w:szCs w:val="24"/>
        </w:rPr>
        <w:t xml:space="preserve"> can either deliver an activating or inhibitory signal to NK cells</w:t>
      </w:r>
      <w:r w:rsidR="00626C94">
        <w:rPr>
          <w:rFonts w:ascii="Times New Roman" w:hAnsi="Times New Roman"/>
          <w:color w:val="231F20"/>
          <w:sz w:val="24"/>
          <w:szCs w:val="24"/>
        </w:rPr>
        <w:t xml:space="preserve"> </w:t>
      </w:r>
      <w:r w:rsidR="00626C94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begin">
          <w:fldData xml:space="preserve">PEVuZE5vdGU+PENpdGU+PEF1dGhvcj5Qb250ZTwvQXV0aG9yPjxZZWFyPjE5OTk8L1llYXI+PFJl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</w:fldData>
        </w:fldChar>
      </w:r>
      <w:r w:rsidR="00626C94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 </w:instrText>
      </w:r>
      <w:r w:rsidR="00626C94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begin">
          <w:fldData xml:space="preserve">PEVuZE5vdGU+PENpdGU+PEF1dGhvcj5Qb250ZTwvQXV0aG9yPjxZZWFyPjE5OTk8L1llYXI+PFJl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</w:fldData>
        </w:fldChar>
      </w:r>
      <w:r w:rsidR="00626C94">
        <w:rPr>
          <w:rFonts w:ascii="Times New Roman" w:hAnsi="Times New Roman" w:cs="Angsana New"/>
          <w:color w:val="231F20"/>
          <w:sz w:val="24"/>
          <w:szCs w:val="24"/>
        </w:rPr>
        <w:instrText xml:space="preserve"> ADDIN EN.CITE.DATA </w:instrText>
      </w:r>
      <w:r w:rsidR="00626C94">
        <w:rPr>
          <w:rFonts w:ascii="Times New Roman" w:hAnsi="Times New Roman" w:cs="Times New Roman"/>
          <w:color w:val="231F20"/>
          <w:sz w:val="24"/>
          <w:szCs w:val="24"/>
          <w:cs/>
        </w:rPr>
      </w:r>
      <w:r w:rsidR="00626C94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end"/>
      </w:r>
      <w:r w:rsidR="00626C94" w:rsidRPr="00D052F8">
        <w:rPr>
          <w:rFonts w:ascii="Times New Roman" w:hAnsi="Times New Roman" w:cs="Times New Roman"/>
          <w:color w:val="231F20"/>
          <w:sz w:val="24"/>
          <w:szCs w:val="24"/>
          <w:cs/>
        </w:rPr>
      </w:r>
      <w:r w:rsidR="00626C94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separate"/>
      </w:r>
      <w:r w:rsidR="00626C94" w:rsidRPr="00626C94">
        <w:rPr>
          <w:rFonts w:ascii="Times New Roman" w:hAnsi="Times New Roman" w:cs="Times New Roman"/>
          <w:noProof/>
          <w:color w:val="231F20"/>
          <w:sz w:val="24"/>
          <w:szCs w:val="24"/>
          <w:cs/>
        </w:rPr>
        <w:t>[8</w:t>
      </w:r>
      <w:r w:rsidR="00626C94" w:rsidRPr="00626C94">
        <w:rPr>
          <w:rFonts w:ascii="Times New Roman" w:hAnsi="Times New Roman" w:cs="Times New Roman"/>
          <w:noProof/>
          <w:color w:val="231F20"/>
          <w:sz w:val="24"/>
          <w:szCs w:val="24"/>
        </w:rPr>
        <w:t xml:space="preserve">, </w:t>
      </w:r>
      <w:r w:rsidR="00626C94" w:rsidRPr="00626C94">
        <w:rPr>
          <w:rFonts w:ascii="Times New Roman" w:hAnsi="Times New Roman" w:cs="Times New Roman"/>
          <w:noProof/>
          <w:color w:val="231F20"/>
          <w:sz w:val="24"/>
          <w:szCs w:val="24"/>
          <w:cs/>
        </w:rPr>
        <w:t>9]</w:t>
      </w:r>
      <w:r w:rsidR="00626C94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end"/>
      </w:r>
      <w:r w:rsidR="00626C94">
        <w:rPr>
          <w:rFonts w:ascii="Times New Roman" w:hAnsi="Times New Roman" w:cs="Angsana New"/>
          <w:color w:val="231F20"/>
          <w:sz w:val="24"/>
          <w:szCs w:val="24"/>
        </w:rPr>
        <w:t>.</w:t>
      </w:r>
      <w:r w:rsidR="00626C94" w:rsidRPr="00626C94">
        <w:rPr>
          <w:rFonts w:ascii="Times New Roman" w:hAnsi="Times New Roman"/>
          <w:i/>
          <w:iCs/>
          <w:color w:val="231F20"/>
          <w:sz w:val="24"/>
          <w:szCs w:val="24"/>
        </w:rPr>
        <w:t xml:space="preserve"> KIR2DP1</w:t>
      </w:r>
      <w:r w:rsidR="00626C94" w:rsidRPr="00626C94">
        <w:rPr>
          <w:rFonts w:ascii="Times New Roman" w:hAnsi="Times New Roman"/>
          <w:color w:val="231F20"/>
          <w:sz w:val="24"/>
          <w:szCs w:val="24"/>
        </w:rPr>
        <w:t xml:space="preserve"> and </w:t>
      </w:r>
      <w:r w:rsidR="00626C94" w:rsidRPr="00626C94">
        <w:rPr>
          <w:rFonts w:ascii="Times New Roman" w:hAnsi="Times New Roman"/>
          <w:i/>
          <w:iCs/>
          <w:color w:val="231F20"/>
          <w:sz w:val="24"/>
          <w:szCs w:val="24"/>
        </w:rPr>
        <w:t>3DP1</w:t>
      </w:r>
      <w:r w:rsidR="00626C94" w:rsidRPr="00626C94">
        <w:rPr>
          <w:rFonts w:ascii="Times New Roman" w:hAnsi="Times New Roman"/>
          <w:color w:val="231F20"/>
          <w:sz w:val="24"/>
          <w:szCs w:val="24"/>
        </w:rPr>
        <w:t xml:space="preserve"> are pseudogenes</w:t>
      </w:r>
      <w:r w:rsidR="00626C94" w:rsidRPr="00626C94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631D6E">
        <w:rPr>
          <w:rFonts w:ascii="Times New Roman" w:hAnsi="Times New Roman"/>
          <w:color w:val="231F20"/>
          <w:sz w:val="24"/>
          <w:szCs w:val="24"/>
        </w:rPr>
        <w:t xml:space="preserve"> </w:t>
      </w:r>
      <w:r w:rsidR="0017398F" w:rsidRPr="00626C94">
        <w:rPr>
          <w:rFonts w:ascii="Times New Roman" w:hAnsi="Times New Roman" w:cs="Times New Roman"/>
          <w:color w:val="231F20"/>
          <w:sz w:val="24"/>
          <w:szCs w:val="24"/>
        </w:rPr>
        <w:t>The d</w:t>
      </w:r>
      <w:r w:rsidR="00335D96" w:rsidRPr="00626C94">
        <w:rPr>
          <w:rFonts w:ascii="Times New Roman" w:hAnsi="Times New Roman" w:cs="Times New Roman"/>
          <w:color w:val="231F20"/>
          <w:sz w:val="24"/>
          <w:szCs w:val="24"/>
        </w:rPr>
        <w:t xml:space="preserve">iversity of </w:t>
      </w:r>
      <w:r w:rsidR="00335D96" w:rsidRPr="00626C94">
        <w:rPr>
          <w:rFonts w:ascii="Times New Roman" w:hAnsi="Times New Roman" w:cs="Times New Roman"/>
          <w:i/>
          <w:iCs/>
          <w:color w:val="231F20"/>
          <w:sz w:val="24"/>
          <w:szCs w:val="24"/>
        </w:rPr>
        <w:t>KIRs</w:t>
      </w:r>
      <w:r w:rsidR="00335D96" w:rsidRPr="00626C94">
        <w:rPr>
          <w:rFonts w:ascii="Times New Roman" w:hAnsi="Times New Roman" w:cs="Times New Roman"/>
          <w:color w:val="231F20"/>
          <w:sz w:val="24"/>
          <w:szCs w:val="24"/>
        </w:rPr>
        <w:t xml:space="preserve"> is</w:t>
      </w:r>
      <w:r w:rsidR="00181733" w:rsidRPr="00626C94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335D96" w:rsidRPr="00626C94">
        <w:rPr>
          <w:rFonts w:ascii="Times New Roman" w:hAnsi="Times New Roman" w:cs="Times New Roman"/>
          <w:color w:val="231F20"/>
          <w:sz w:val="24"/>
          <w:szCs w:val="24"/>
        </w:rPr>
        <w:t>generated th</w:t>
      </w:r>
      <w:r w:rsidR="00567EBD" w:rsidRPr="00626C94">
        <w:rPr>
          <w:rFonts w:ascii="Times New Roman" w:hAnsi="Times New Roman" w:cs="Times New Roman"/>
          <w:color w:val="231F20"/>
          <w:sz w:val="24"/>
          <w:szCs w:val="24"/>
        </w:rPr>
        <w:t>r</w:t>
      </w:r>
      <w:r w:rsidR="00335D96" w:rsidRPr="00626C94">
        <w:rPr>
          <w:rFonts w:ascii="Times New Roman" w:hAnsi="Times New Roman" w:cs="Times New Roman"/>
          <w:color w:val="231F20"/>
          <w:sz w:val="24"/>
          <w:szCs w:val="24"/>
        </w:rPr>
        <w:t>ough a combination of gene contents, allelic polymorphisms, copy number variations</w:t>
      </w:r>
      <w:r w:rsidR="00567EBD" w:rsidRPr="00626C94">
        <w:rPr>
          <w:rFonts w:ascii="Times New Roman" w:hAnsi="Times New Roman" w:cs="Times New Roman"/>
          <w:color w:val="231F20"/>
          <w:sz w:val="24"/>
          <w:szCs w:val="24"/>
        </w:rPr>
        <w:t>,</w:t>
      </w:r>
      <w:r w:rsidR="00335D96" w:rsidRPr="00626C94">
        <w:rPr>
          <w:rFonts w:ascii="Times New Roman" w:hAnsi="Times New Roman" w:cs="Times New Roman"/>
          <w:color w:val="231F20"/>
          <w:sz w:val="24"/>
          <w:szCs w:val="24"/>
        </w:rPr>
        <w:t xml:space="preserve"> and gene expressions</w:t>
      </w:r>
      <w:r w:rsidR="00811CDD" w:rsidRPr="00626C94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3B0DA4" w:rsidRPr="00626C94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lsbGluZzwvQXV0aG9yPjxZZWFyPjIwMDI8L1llYXI+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</w:fldData>
        </w:fldChar>
      </w:r>
      <w:r w:rsidR="00631D6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631D6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lsbGluZzwvQXV0aG9yPjxZZWFyPjIwMDI8L1llYXI+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</w:fldData>
        </w:fldChar>
      </w:r>
      <w:r w:rsidR="00631D6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631D6E">
        <w:rPr>
          <w:rFonts w:ascii="Times New Roman" w:hAnsi="Times New Roman" w:cs="Times New Roman"/>
          <w:sz w:val="24"/>
          <w:szCs w:val="24"/>
        </w:rPr>
      </w:r>
      <w:r w:rsidR="00631D6E">
        <w:rPr>
          <w:rFonts w:ascii="Times New Roman" w:hAnsi="Times New Roman" w:cs="Times New Roman"/>
          <w:sz w:val="24"/>
          <w:szCs w:val="24"/>
        </w:rPr>
        <w:fldChar w:fldCharType="end"/>
      </w:r>
      <w:r w:rsidR="003B0DA4" w:rsidRPr="00626C94">
        <w:rPr>
          <w:rFonts w:ascii="Times New Roman" w:hAnsi="Times New Roman" w:cs="Times New Roman"/>
          <w:sz w:val="24"/>
          <w:szCs w:val="24"/>
        </w:rPr>
      </w:r>
      <w:r w:rsidR="003B0DA4" w:rsidRPr="00626C94">
        <w:rPr>
          <w:rFonts w:ascii="Times New Roman" w:hAnsi="Times New Roman" w:cs="Times New Roman"/>
          <w:sz w:val="24"/>
          <w:szCs w:val="24"/>
        </w:rPr>
        <w:fldChar w:fldCharType="separate"/>
      </w:r>
      <w:r w:rsidR="00631D6E">
        <w:rPr>
          <w:rFonts w:ascii="Times New Roman" w:hAnsi="Times New Roman" w:cs="Times New Roman"/>
          <w:noProof/>
          <w:sz w:val="24"/>
          <w:szCs w:val="24"/>
        </w:rPr>
        <w:t>[10]</w:t>
      </w:r>
      <w:r w:rsidR="003B0DA4" w:rsidRPr="00626C94">
        <w:rPr>
          <w:rFonts w:ascii="Times New Roman" w:hAnsi="Times New Roman" w:cs="Times New Roman"/>
          <w:sz w:val="24"/>
          <w:szCs w:val="24"/>
        </w:rPr>
        <w:fldChar w:fldCharType="end"/>
      </w:r>
      <w:r w:rsidR="00335D96" w:rsidRPr="00626C94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E44C7E" w:rsidRPr="00626C94">
        <w:rPr>
          <w:rFonts w:ascii="Times New Roman" w:hAnsi="Times New Roman" w:cs="Times New Roman"/>
          <w:sz w:val="24"/>
          <w:szCs w:val="24"/>
        </w:rPr>
        <w:t xml:space="preserve"> Based on gene content variations, </w:t>
      </w:r>
      <w:r w:rsidR="00E44C7E" w:rsidRPr="00626C94">
        <w:rPr>
          <w:rFonts w:ascii="Times New Roman" w:hAnsi="Times New Roman" w:cs="Times New Roman"/>
          <w:i/>
          <w:iCs/>
          <w:sz w:val="24"/>
          <w:szCs w:val="24"/>
        </w:rPr>
        <w:t>KIRs</w:t>
      </w:r>
      <w:r w:rsidR="00E44C7E" w:rsidRPr="00626C94">
        <w:rPr>
          <w:rFonts w:ascii="Times New Roman" w:hAnsi="Times New Roman" w:cs="Times New Roman"/>
          <w:sz w:val="24"/>
          <w:szCs w:val="24"/>
        </w:rPr>
        <w:t xml:space="preserve"> are classified </w:t>
      </w:r>
      <w:r w:rsidR="006C2F65">
        <w:rPr>
          <w:rFonts w:ascii="Times New Roman" w:hAnsi="Times New Roman" w:cs="Times New Roman"/>
          <w:sz w:val="24"/>
          <w:szCs w:val="24"/>
        </w:rPr>
        <w:t>in</w:t>
      </w:r>
      <w:r w:rsidR="00E44C7E" w:rsidRPr="00626C94">
        <w:rPr>
          <w:rFonts w:ascii="Times New Roman" w:hAnsi="Times New Roman" w:cs="Times New Roman"/>
          <w:sz w:val="24"/>
          <w:szCs w:val="24"/>
        </w:rPr>
        <w:t>to A and B haplotypes</w:t>
      </w:r>
      <w:r w:rsidR="00B11292">
        <w:rPr>
          <w:rFonts w:ascii="Times New Roman" w:hAnsi="Times New Roman" w:cs="Times New Roman"/>
          <w:sz w:val="24"/>
          <w:szCs w:val="24"/>
        </w:rPr>
        <w:t xml:space="preserve"> </w:t>
      </w:r>
      <w:r w:rsidR="00E44C7E" w:rsidRPr="00626C94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="00631D6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Uhrberg&lt;/Author&gt;&lt;Year&gt;1997&lt;/Year&gt;&lt;RecNum&gt;139&lt;/RecNum&gt;&lt;DisplayText&gt;[11]&lt;/DisplayText&gt;&lt;record&gt;&lt;rec-number&gt;139&lt;/rec-number&gt;&lt;foreign-keys&gt;&lt;key app="EN" db-id="pzwederdoza0dqe2daapdp2fxe9w5ztrd5e9" timestamp="1632590052"&gt;139&lt;/key&gt;&lt;/foreign-keys&gt;&lt;ref-type name="Journal Article"&gt;17&lt;/ref-type&gt;&lt;contributors&gt;&lt;authors&gt;&lt;author&gt;Uhrberg, M.&lt;/author&gt;&lt;author&gt;Valiante, N. M.&lt;/author&gt;&lt;author&gt;Shum, B. P.&lt;/author&gt;&lt;author&gt;Shilling, H. G.&lt;/author&gt;&lt;author&gt;Lienert-Weidenbach, K.&lt;/author&gt;&lt;author&gt;Corliss, B.&lt;/author&gt;&lt;author&gt;Tyan, D.&lt;/author&gt;&lt;author&gt;Lanier, L. L.&lt;/author&gt;&lt;author&gt;Parham, P.&lt;/author&gt;&lt;/authors&gt;&lt;/contributors&gt;&lt;auth-address&gt;Department of Structural Biology, Stanford University School of Medicine, California 94305, USA.&lt;/auth-address&gt;&lt;titles&gt;&lt;title&gt;Human diversity in killer cell inhibitory receptor genes&lt;/title&gt;&lt;secondary-title&gt;Immunity&lt;/secondary-title&gt;&lt;/titles&gt;&lt;periodical&gt;&lt;full-title&gt;Immunity&lt;/full-title&gt;&lt;/periodical&gt;&lt;pages&gt;753-63&lt;/pages&gt;&lt;volume&gt;7&lt;/volume&gt;&lt;number&gt;6&lt;/number&gt;&lt;keywords&gt;&lt;keyword&gt;Antigens, CD/*genetics&lt;/keyword&gt;&lt;keyword&gt;Gene Expression&lt;/keyword&gt;&lt;keyword&gt;*Genetic Variation&lt;/keyword&gt;&lt;keyword&gt;Genotype&lt;/keyword&gt;&lt;keyword&gt;Humans&lt;/keyword&gt;&lt;keyword&gt;Killer Cells, Natural/*immunology&lt;/keyword&gt;&lt;keyword&gt;*Lectins, C-Type&lt;/keyword&gt;&lt;keyword&gt;Membrane Glycoproteins/*genetics&lt;/keyword&gt;&lt;keyword&gt;NK Cell Lectin-Like Receptor Subfamily C&lt;/keyword&gt;&lt;keyword&gt;NK Cell Lectin-Like Receptor Subfamily D&lt;/keyword&gt;&lt;keyword&gt;RNA, Messenger&lt;/keyword&gt;&lt;keyword&gt;Receptors, Immunologic/*genetics&lt;/keyword&gt;&lt;keyword&gt;Receptors, KIR&lt;/keyword&gt;&lt;keyword&gt;Receptors, Natural Killer Cell&lt;/keyword&gt;&lt;/keywords&gt;&lt;dates&gt;&lt;year&gt;1997&lt;/year&gt;&lt;pub-dates&gt;&lt;date&gt;Dec&lt;/date&gt;&lt;/pub-dates&gt;&lt;/dates&gt;&lt;isbn&gt;1074-7613 (Print)&amp;#xD;1074-7613 (Linking)&lt;/isbn&gt;&lt;accession-num&gt;9430221&lt;/accession-num&gt;&lt;urls&gt;&lt;related-urls&gt;&lt;url&gt;https://www.ncbi.nlm.nih.gov/pubmed/9430221&lt;/url&gt;&lt;/related-urls&gt;&lt;/urls&gt;&lt;electronic-resource-num&gt;10.1016/s1074-7613(00)80394-5&lt;/electronic-resource-num&gt;&lt;/record&gt;&lt;/Cite&gt;&lt;/EndNote&gt;</w:instrText>
      </w:r>
      <w:r w:rsidR="00E44C7E" w:rsidRPr="00626C94">
        <w:rPr>
          <w:rFonts w:ascii="Times New Roman" w:hAnsi="Times New Roman" w:cs="Times New Roman"/>
          <w:sz w:val="24"/>
          <w:szCs w:val="24"/>
        </w:rPr>
        <w:fldChar w:fldCharType="separate"/>
      </w:r>
      <w:r w:rsidR="00631D6E">
        <w:rPr>
          <w:rFonts w:ascii="Times New Roman" w:hAnsi="Times New Roman" w:cs="Times New Roman"/>
          <w:noProof/>
          <w:sz w:val="24"/>
          <w:szCs w:val="24"/>
        </w:rPr>
        <w:t>[11]</w:t>
      </w:r>
      <w:r w:rsidR="00E44C7E" w:rsidRPr="00626C94">
        <w:rPr>
          <w:rFonts w:ascii="Times New Roman" w:hAnsi="Times New Roman" w:cs="Times New Roman"/>
          <w:sz w:val="24"/>
          <w:szCs w:val="24"/>
        </w:rPr>
        <w:fldChar w:fldCharType="end"/>
      </w:r>
      <w:r w:rsidR="00E44C7E" w:rsidRPr="00626C94">
        <w:rPr>
          <w:rFonts w:ascii="Times New Roman" w:hAnsi="Times New Roman" w:cs="Times New Roman"/>
          <w:sz w:val="24"/>
          <w:szCs w:val="24"/>
        </w:rPr>
        <w:t xml:space="preserve">. </w:t>
      </w:r>
      <w:r w:rsidR="0043012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IR-</w:t>
      </w:r>
      <w:r w:rsidR="0027622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43012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aplotype </w:t>
      </w:r>
      <w:r w:rsidR="00E44C7E" w:rsidRPr="00626C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characterized by the presence of nine genes, including </w:t>
      </w:r>
      <w:r w:rsidR="00B1129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KIR</w:t>
      </w:r>
      <w:r w:rsidR="00E44C7E" w:rsidRPr="00626C9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2DL1, 2DL3, 3DL1, 2DS4</w:t>
      </w:r>
      <w:r w:rsidR="00E44C7E" w:rsidRPr="00626C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framework/pseudogenes (</w:t>
      </w:r>
      <w:r w:rsidR="00E44C7E" w:rsidRPr="00626C9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3DL3, 2DP1, 3DP1, 2DL4</w:t>
      </w:r>
      <w:r w:rsidR="00E44C7E" w:rsidRPr="00626C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and </w:t>
      </w:r>
      <w:r w:rsidR="00E44C7E" w:rsidRPr="00626C9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3DL2</w:t>
      </w:r>
      <w:r w:rsidR="00E44C7E" w:rsidRPr="00626C9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</w:t>
      </w:r>
      <w:r w:rsidR="00631D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="00631D6E" w:rsidRPr="00631D6E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KIR2DS4</w:t>
      </w:r>
      <w:r w:rsidR="00631D6E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631D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 </w:t>
      </w:r>
      <w:r w:rsidR="0027622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y a si</w:t>
      </w:r>
      <w:r w:rsidR="002C15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 w:rsidR="0027622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le activating gene</w:t>
      </w:r>
      <w:r w:rsidR="00631D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haplotype </w:t>
      </w:r>
      <w:r w:rsidR="0043012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631D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ich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encodes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either a wild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type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form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(</w:t>
      </w:r>
      <w:r w:rsidR="00631D6E" w:rsidRPr="00D052F8">
        <w:rPr>
          <w:rFonts w:ascii="Times New Roman" w:hAnsi="Times New Roman"/>
          <w:i/>
          <w:iCs/>
          <w:color w:val="231F20"/>
          <w:sz w:val="24"/>
          <w:szCs w:val="24"/>
        </w:rPr>
        <w:t>KIR2DS4WT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)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serving as a membrane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bound receptor or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>a deleted form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 (</w:t>
      </w:r>
      <w:r w:rsidR="00631D6E" w:rsidRPr="00D052F8">
        <w:rPr>
          <w:rFonts w:ascii="Times New Roman" w:hAnsi="Times New Roman"/>
          <w:i/>
          <w:iCs/>
          <w:color w:val="231F20"/>
          <w:sz w:val="24"/>
          <w:szCs w:val="24"/>
        </w:rPr>
        <w:t>KIR2DS4D</w:t>
      </w:r>
      <w:r w:rsidR="00631D6E" w:rsidRPr="00D052F8">
        <w:rPr>
          <w:rFonts w:ascii="Times New Roman" w:hAnsi="Times New Roman" w:cs="Angsana New"/>
          <w:color w:val="231F20"/>
          <w:sz w:val="24"/>
          <w:szCs w:val="24"/>
          <w:cs/>
        </w:rPr>
        <w:t xml:space="preserve">) </w:t>
      </w:r>
      <w:r w:rsidR="00631D6E" w:rsidRPr="00D052F8">
        <w:rPr>
          <w:rFonts w:ascii="Times New Roman" w:hAnsi="Times New Roman"/>
          <w:color w:val="231F20"/>
          <w:sz w:val="24"/>
          <w:szCs w:val="24"/>
        </w:rPr>
        <w:t xml:space="preserve">yielding a truncated soluble protein </w:t>
      </w:r>
      <w:r w:rsidR="00631D6E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begin"/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 &lt;EndNote&gt;&lt;Cite&gt;&lt;Author&gt;Middleton&lt;/Author&gt;&lt;Year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007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Year&gt;&lt;RecNum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34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RecNum&gt;&lt;DisplayText&gt;[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2]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DisplayText&gt;&lt;record&gt;&lt;rec-number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34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rec-number&gt;&lt;foreign-keys&gt;&lt;key app="EN" db-id="pzwederdoza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0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dqe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daapdp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fxe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9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w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5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ztrd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5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e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 xml:space="preserve">9" 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timestamp="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632317549"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34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key&gt;&lt;/foreign-keys&gt;&lt;ref-type name="Journal Article"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7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ref-type&gt;&lt;contributors&gt;&lt;authors&gt;&lt;author&gt;Middleton, D.&lt;/author&gt;&lt;author&gt;Gonzalez, A.&lt;/author&gt;&lt;author&gt;Gilmore, P. M.&lt;/author&gt;&lt;/authors&gt;&lt;/contributors&gt;&lt;auth-address&gt;Northern Ireland Regional Histocompatibility and Immunogenetics Laboratory, Belfast City Hospital, Belfast, Northern Ireland. derek.middleton@bll.n-i.nhs.uk&lt;/auth-address&gt;&lt;titles&gt;&lt;title&gt;Studies on the expression of the deleted KIR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DS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 xml:space="preserve">4*003 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gene product and distribution of KIR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DS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 xml:space="preserve">4 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deleted and nondeleted versions in different populations&lt;/title&gt;&lt;secondary-title&gt;Hum Immunol&lt;/secondary-title&gt;&lt;/titles&gt;&lt;periodical&gt;&lt;full-title&gt;Hum Immunol&lt;/full-title&gt;&lt;/periodical&gt;&lt;pages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28-34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pages&gt;&lt;volume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68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volume&gt;&lt;number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number&gt;&lt;keywords&gt;&lt;keyword&gt;Animals&lt;/keyword&gt;&lt;keyword&gt;Brazil&lt;/keyword&gt;&lt;keyword&gt;COS Cells&lt;/keyword&gt;&lt;keyword&gt;Chlorocebus aethiops&lt;/keyword&gt;&lt;keyword&gt;Cuba&lt;/keyword&gt;&lt;keyword&gt;Finland&lt;/keyword&gt;&lt;keyword&gt;Gene Deletion&lt;/keyword&gt;&lt;keyword&gt;*Gene Frequency&lt;/keyword&gt;&lt;keyword&gt;Hong Kong&lt;/keyword&gt;&lt;keyword&gt;Humans&lt;/keyword&gt;&lt;keyword&gt;Killer Cells, Natural/*metabolism&lt;/keyword&gt;&lt;keyword&gt;Mexico&lt;/keyword&gt;&lt;keyword&gt;Oman&lt;/keyword&gt;&lt;keyword&gt;Receptors, Immunologic/chemistry/*genetics/metabolism&lt;/keyword&gt;&lt;keyword&gt;Receptors, KIR&lt;/keyword&gt;&lt;keyword&gt;Singapore&lt;/keyword&gt;&lt;keyword&gt;Solubility&lt;/keyword&gt;&lt;keyword&gt;South Africa&lt;/keyword&gt;&lt;keyword&gt;Spain&lt;/keyword&gt;&lt;/keywords&gt;&lt;dates&gt;&lt;year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007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year&gt;&lt;pub-dates&gt;&lt;date&gt;Feb&lt;/date&gt;&lt;/pub-dates&gt;&lt;/dates&gt;&lt;isbn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0198-8859 (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Print)&amp;#xD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0198-8859 (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Linking)&lt;/isbn&gt;&lt;accession-num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7321903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accession-num&gt;&lt;urls&gt;&lt;related-urls&gt;&lt;url&gt;https://www.ncbi.nlm.nih.gov/pubmed/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7321903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url&gt;&lt;/related-urls&gt;&lt;/urls&gt;&lt;electronic-resource-num&gt;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10.1016/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j.humimm.</w:instrText>
      </w:r>
      <w:r w:rsidR="00631D6E">
        <w:rPr>
          <w:rFonts w:ascii="Times New Roman" w:hAnsi="Times New Roman" w:cs="Angsana New"/>
          <w:color w:val="231F20"/>
          <w:sz w:val="24"/>
          <w:szCs w:val="24"/>
          <w:cs/>
        </w:rPr>
        <w:instrText>2006.12.007</w:instrText>
      </w:r>
      <w:r w:rsidR="00631D6E">
        <w:rPr>
          <w:rFonts w:ascii="Times New Roman" w:hAnsi="Times New Roman" w:cs="Times New Roman"/>
          <w:color w:val="231F20"/>
          <w:sz w:val="24"/>
          <w:szCs w:val="24"/>
        </w:rPr>
        <w:instrText>&lt;/electronic-resource-num&gt;&lt;/record&gt;&lt;/Cite&gt;&lt;/EndNote&gt;</w:instrText>
      </w:r>
      <w:r w:rsidR="00631D6E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separate"/>
      </w:r>
      <w:r w:rsidR="00631D6E" w:rsidRPr="00631D6E">
        <w:rPr>
          <w:rFonts w:ascii="Times New Roman" w:hAnsi="Times New Roman" w:cs="Times New Roman"/>
          <w:noProof/>
          <w:color w:val="231F20"/>
          <w:sz w:val="24"/>
          <w:szCs w:val="24"/>
          <w:cs/>
        </w:rPr>
        <w:t>[12]</w:t>
      </w:r>
      <w:r w:rsidR="00631D6E" w:rsidRPr="00D052F8">
        <w:rPr>
          <w:rFonts w:ascii="Times New Roman" w:hAnsi="Times New Roman" w:cs="Times New Roman"/>
          <w:color w:val="231F20"/>
          <w:sz w:val="24"/>
          <w:szCs w:val="24"/>
          <w:cs/>
        </w:rPr>
        <w:fldChar w:fldCharType="end"/>
      </w:r>
      <w:r w:rsidR="00631D6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B11292">
        <w:rPr>
          <w:rFonts w:ascii="Times New Roman" w:hAnsi="Times New Roman" w:cs="Times New Roman"/>
          <w:sz w:val="24"/>
          <w:szCs w:val="24"/>
        </w:rPr>
        <w:t xml:space="preserve"> </w:t>
      </w:r>
      <w:r w:rsidR="00E44C7E" w:rsidRPr="00626C94">
        <w:rPr>
          <w:rFonts w:ascii="Times New Roman" w:hAnsi="Times New Roman" w:cs="Times New Roman"/>
          <w:sz w:val="24"/>
          <w:szCs w:val="24"/>
        </w:rPr>
        <w:t xml:space="preserve">Conversely, </w:t>
      </w:r>
      <w:r w:rsidR="00430128">
        <w:rPr>
          <w:rFonts w:ascii="Times New Roman" w:hAnsi="Times New Roman" w:cs="Times New Roman"/>
          <w:sz w:val="24"/>
          <w:szCs w:val="24"/>
        </w:rPr>
        <w:t>KIR-</w:t>
      </w:r>
      <w:r w:rsidR="00E44C7E" w:rsidRPr="00626C94">
        <w:rPr>
          <w:rFonts w:ascii="Times New Roman" w:hAnsi="Times New Roman" w:cs="Times New Roman"/>
          <w:sz w:val="24"/>
          <w:szCs w:val="24"/>
        </w:rPr>
        <w:t xml:space="preserve">B haplotype has a variable gene content and usually contains multiple activating </w:t>
      </w:r>
      <w:r w:rsidR="00E44C7E" w:rsidRPr="00626C94">
        <w:rPr>
          <w:rFonts w:ascii="Times New Roman" w:hAnsi="Times New Roman" w:cs="Times New Roman"/>
          <w:i/>
          <w:iCs/>
          <w:sz w:val="24"/>
          <w:szCs w:val="24"/>
        </w:rPr>
        <w:t xml:space="preserve">KIR </w:t>
      </w:r>
      <w:r w:rsidR="00E44C7E" w:rsidRPr="00626C94">
        <w:rPr>
          <w:rFonts w:ascii="Times New Roman" w:hAnsi="Times New Roman" w:cs="Times New Roman"/>
          <w:sz w:val="24"/>
          <w:szCs w:val="24"/>
        </w:rPr>
        <w:t>genes.</w:t>
      </w:r>
      <w:r w:rsidR="00862280">
        <w:rPr>
          <w:rFonts w:ascii="Times New Roman" w:hAnsi="Times New Roman" w:cs="Times New Roman"/>
          <w:sz w:val="24"/>
          <w:szCs w:val="24"/>
        </w:rPr>
        <w:t xml:space="preserve"> </w:t>
      </w:r>
      <w:r w:rsidR="00C23039">
        <w:rPr>
          <w:rFonts w:ascii="Times New Roman" w:hAnsi="Times New Roman" w:cs="Times New Roman"/>
          <w:color w:val="231F20"/>
          <w:sz w:val="24"/>
          <w:szCs w:val="24"/>
        </w:rPr>
        <w:t>T</w:t>
      </w:r>
      <w:r w:rsidR="00660523" w:rsidRPr="00660523">
        <w:rPr>
          <w:rFonts w:ascii="Times New Roman" w:hAnsi="Times New Roman" w:cs="Times New Roman"/>
          <w:color w:val="231F20"/>
          <w:sz w:val="24"/>
          <w:szCs w:val="24"/>
        </w:rPr>
        <w:t xml:space="preserve">he </w:t>
      </w:r>
      <w:bookmarkStart w:id="3" w:name="_Hlk78482587"/>
      <w:r w:rsidR="00660523" w:rsidRPr="00660523">
        <w:rPr>
          <w:rFonts w:ascii="Times New Roman" w:hAnsi="Times New Roman" w:cs="Times New Roman"/>
          <w:color w:val="231F20"/>
          <w:sz w:val="24"/>
          <w:szCs w:val="24"/>
        </w:rPr>
        <w:t xml:space="preserve">human leukocyte antigen </w:t>
      </w:r>
      <w:bookmarkEnd w:id="3"/>
      <w:r w:rsidR="00660523" w:rsidRPr="00660523">
        <w:rPr>
          <w:rFonts w:ascii="Times New Roman" w:hAnsi="Times New Roman" w:cs="Angsana New"/>
          <w:color w:val="231F20"/>
          <w:sz w:val="24"/>
          <w:szCs w:val="24"/>
          <w:cs/>
        </w:rPr>
        <w:t>(</w:t>
      </w:r>
      <w:r w:rsidR="00660523" w:rsidRPr="00660523">
        <w:rPr>
          <w:rFonts w:ascii="Times New Roman" w:hAnsi="Times New Roman" w:cs="Times New Roman"/>
          <w:color w:val="231F20"/>
          <w:sz w:val="24"/>
          <w:szCs w:val="24"/>
        </w:rPr>
        <w:t>HLA</w:t>
      </w:r>
      <w:r w:rsidR="00660523" w:rsidRPr="00660523">
        <w:rPr>
          <w:rFonts w:ascii="Times New Roman" w:hAnsi="Times New Roman" w:cs="Angsana New"/>
          <w:color w:val="231F20"/>
          <w:sz w:val="24"/>
          <w:szCs w:val="24"/>
          <w:cs/>
        </w:rPr>
        <w:t xml:space="preserve">) </w:t>
      </w:r>
      <w:r w:rsidR="00660523" w:rsidRPr="00660523">
        <w:rPr>
          <w:rFonts w:ascii="Times New Roman" w:hAnsi="Times New Roman" w:cs="Times New Roman"/>
          <w:color w:val="231F20"/>
          <w:sz w:val="24"/>
          <w:szCs w:val="24"/>
        </w:rPr>
        <w:t xml:space="preserve">class I </w:t>
      </w:r>
      <w:r w:rsidR="00660523">
        <w:rPr>
          <w:rFonts w:ascii="Times New Roman" w:hAnsi="Times New Roman" w:cs="Times New Roman"/>
          <w:color w:val="231F20"/>
          <w:sz w:val="24"/>
          <w:szCs w:val="24"/>
        </w:rPr>
        <w:t xml:space="preserve">molecules </w:t>
      </w:r>
      <w:r w:rsidR="00C23039">
        <w:rPr>
          <w:rFonts w:ascii="Times New Roman" w:hAnsi="Times New Roman" w:cs="Times New Roman"/>
          <w:color w:val="231F20"/>
          <w:sz w:val="24"/>
          <w:szCs w:val="24"/>
        </w:rPr>
        <w:t>on target cell</w:t>
      </w:r>
      <w:r w:rsidR="00567EBD">
        <w:rPr>
          <w:rFonts w:ascii="Times New Roman" w:hAnsi="Times New Roman" w:cs="Times New Roman"/>
          <w:color w:val="231F20"/>
          <w:sz w:val="24"/>
          <w:szCs w:val="24"/>
        </w:rPr>
        <w:t>s</w:t>
      </w:r>
      <w:r w:rsidR="00C23039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660523">
        <w:rPr>
          <w:rFonts w:ascii="Times New Roman" w:hAnsi="Times New Roman" w:cs="Times New Roman"/>
          <w:color w:val="231F20"/>
          <w:sz w:val="24"/>
          <w:szCs w:val="24"/>
        </w:rPr>
        <w:t>are recognized by KIR</w:t>
      </w:r>
      <w:r w:rsidR="00B61F71">
        <w:rPr>
          <w:rFonts w:ascii="Times New Roman" w:hAnsi="Times New Roman" w:cs="Times New Roman"/>
          <w:color w:val="231F20"/>
          <w:sz w:val="24"/>
          <w:szCs w:val="24"/>
        </w:rPr>
        <w:t xml:space="preserve">s </w:t>
      </w:r>
      <w:r w:rsidR="00A81B6D">
        <w:rPr>
          <w:rFonts w:ascii="Times New Roman" w:hAnsi="Times New Roman" w:cs="Times New Roman"/>
          <w:color w:val="231F20"/>
          <w:sz w:val="24"/>
          <w:szCs w:val="24"/>
        </w:rPr>
        <w:t xml:space="preserve">on NK cells </w:t>
      </w:r>
      <w:r w:rsidR="00A81B6D">
        <w:rPr>
          <w:rFonts w:ascii="Times New Roman" w:hAnsi="Times New Roman" w:cs="Times New Roman"/>
          <w:color w:val="231F20"/>
          <w:sz w:val="24"/>
          <w:szCs w:val="24"/>
        </w:rPr>
        <w:fldChar w:fldCharType="begin"/>
      </w:r>
      <w:r w:rsidR="00E44C7E">
        <w:rPr>
          <w:rFonts w:ascii="Times New Roman" w:hAnsi="Times New Roman" w:cs="Times New Roman"/>
          <w:color w:val="231F20"/>
          <w:sz w:val="24"/>
          <w:szCs w:val="24"/>
        </w:rPr>
        <w:instrText xml:space="preserve"> ADDIN EN.CITE &lt;EndNote&gt;&lt;Cite&gt;&lt;Author&gt;Lanier&lt;/Author&gt;&lt;Year&gt;2005&lt;/Year&gt;&lt;RecNum&gt;213&lt;/RecNum&gt;&lt;DisplayText&gt;[13]&lt;/DisplayText&gt;&lt;record&gt;&lt;rec-number&gt;213&lt;/rec-number&gt;&lt;foreign-keys&gt;&lt;key app="EN" db-id="f5wv2sdf5aaep2ea9ph5rt5wxv0p0wxefarp" timestamp="1619256867"&gt;213&lt;/key&gt;&lt;/foreign-keys&gt;&lt;ref-type name="Journal Article"&gt;17&lt;/ref-type&gt;&lt;contributors&gt;&lt;authors&gt;&lt;author&gt;Lanier, L. L.&lt;/author&gt;&lt;/authors&gt;&lt;/contributors&gt;&lt;auth-address&gt;Department of Microbiology and Immunology and the Cancer Research Institute, University of California, San Francisco School of Medicine, San Francisco, California 94143-0414, USA. lanier@itsa.ucsf.edu&lt;/auth-address&gt;&lt;titles&gt;&lt;title&gt;NK cell recognition&lt;/title&gt;&lt;secondary-title&gt;Annu Rev Immunol&lt;/secondary-title&gt;&lt;/titles&gt;&lt;periodical&gt;&lt;full-title&gt;Annu Rev Immunol&lt;/full-title&gt;&lt;/periodical&gt;&lt;pages&gt;225-74&lt;/pages&gt;&lt;volume&gt;23&lt;/volume&gt;&lt;keywords&gt;&lt;keyword&gt;Animals&lt;/keyword&gt;&lt;keyword&gt;Histocompatibility Antigens Class I/metabolism&lt;/keyword&gt;&lt;keyword&gt;Humans&lt;/keyword&gt;&lt;keyword&gt;Immunity, Innate&lt;/keyword&gt;&lt;keyword&gt;Killer Cells, Natural/*immunology&lt;/keyword&gt;&lt;keyword&gt;Ligands&lt;/keyword&gt;&lt;keyword&gt;Mice&lt;/keyword&gt;&lt;keyword&gt;Models, Immunological&lt;/keyword&gt;&lt;keyword&gt;Receptors, Immunologic/chemistry/genetics/metabolism&lt;/keyword&gt;&lt;keyword&gt;Signal Transduction&lt;/keyword&gt;&lt;/keywords&gt;&lt;dates&gt;&lt;year&gt;2005&lt;/year&gt;&lt;/dates&gt;&lt;isbn&gt;0732-0582 (Print)&amp;#xD;0732-0582 (Linking)&lt;/isbn&gt;&lt;accession-num&gt;15771571&lt;/accession-num&gt;&lt;urls&gt;&lt;related-urls&gt;&lt;url&gt;https://www.ncbi.nlm.nih.gov/pubmed/15771571&lt;/url&gt;&lt;/related-urls&gt;&lt;/urls&gt;&lt;electronic-resource-num&gt;10.1146/annurev.immunol.23.021704.115526&lt;/electronic-resource-num&gt;&lt;/record&gt;&lt;/Cite&gt;&lt;/EndNote&gt;</w:instrText>
      </w:r>
      <w:r w:rsidR="00A81B6D">
        <w:rPr>
          <w:rFonts w:ascii="Times New Roman" w:hAnsi="Times New Roman" w:cs="Times New Roman"/>
          <w:color w:val="231F20"/>
          <w:sz w:val="24"/>
          <w:szCs w:val="24"/>
        </w:rPr>
        <w:fldChar w:fldCharType="separate"/>
      </w:r>
      <w:r w:rsidR="00E44C7E">
        <w:rPr>
          <w:rFonts w:ascii="Times New Roman" w:hAnsi="Times New Roman" w:cs="Times New Roman"/>
          <w:noProof/>
          <w:color w:val="231F20"/>
          <w:sz w:val="24"/>
          <w:szCs w:val="24"/>
        </w:rPr>
        <w:t>[13]</w:t>
      </w:r>
      <w:r w:rsidR="00A81B6D">
        <w:rPr>
          <w:rFonts w:ascii="Times New Roman" w:hAnsi="Times New Roman" w:cs="Times New Roman"/>
          <w:color w:val="231F20"/>
          <w:sz w:val="24"/>
          <w:szCs w:val="24"/>
        </w:rPr>
        <w:fldChar w:fldCharType="end"/>
      </w:r>
      <w:r w:rsidR="00660523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BA2049">
        <w:rPr>
          <w:rFonts w:ascii="Times New Roman" w:hAnsi="Times New Roman" w:cs="Times New Roman"/>
          <w:color w:val="231F20"/>
          <w:sz w:val="24"/>
          <w:szCs w:val="24"/>
        </w:rPr>
        <w:t xml:space="preserve"> KIR2DL1 recognizes HLA</w:t>
      </w:r>
      <w:r w:rsidR="00BA2049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BA2049">
        <w:rPr>
          <w:rFonts w:ascii="Times New Roman" w:hAnsi="Times New Roman" w:cs="Times New Roman"/>
          <w:color w:val="231F20"/>
          <w:sz w:val="24"/>
          <w:szCs w:val="24"/>
        </w:rPr>
        <w:t xml:space="preserve">C group 2, while KIR2DL2 and </w:t>
      </w:r>
      <w:r w:rsidR="00DF58DA">
        <w:rPr>
          <w:rFonts w:ascii="Times New Roman" w:hAnsi="Times New Roman" w:cs="Times New Roman"/>
          <w:color w:val="231F20"/>
          <w:sz w:val="24"/>
          <w:szCs w:val="24"/>
        </w:rPr>
        <w:t>KIR</w:t>
      </w:r>
      <w:r w:rsidR="00BA2049">
        <w:rPr>
          <w:rFonts w:ascii="Times New Roman" w:hAnsi="Times New Roman" w:cs="Times New Roman"/>
          <w:color w:val="231F20"/>
          <w:sz w:val="24"/>
          <w:szCs w:val="24"/>
        </w:rPr>
        <w:t>2DL3 bind to HLA</w:t>
      </w:r>
      <w:r w:rsidR="00A81B6D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A81B6D">
        <w:rPr>
          <w:rFonts w:ascii="Times New Roman" w:hAnsi="Times New Roman" w:cs="Times New Roman"/>
          <w:color w:val="231F20"/>
          <w:sz w:val="24"/>
          <w:szCs w:val="24"/>
        </w:rPr>
        <w:t>C</w:t>
      </w:r>
      <w:r w:rsidR="00BA2049">
        <w:rPr>
          <w:rFonts w:ascii="Times New Roman" w:hAnsi="Times New Roman" w:cs="Times New Roman"/>
          <w:color w:val="231F20"/>
          <w:sz w:val="24"/>
          <w:szCs w:val="24"/>
        </w:rPr>
        <w:t xml:space="preserve"> group 1</w:t>
      </w:r>
      <w:r w:rsidR="002D4C27">
        <w:rPr>
          <w:rFonts w:ascii="Times New Roman" w:hAnsi="Times New Roman" w:cs="Angsana New"/>
          <w:color w:val="231F20"/>
          <w:sz w:val="24"/>
          <w:szCs w:val="24"/>
          <w:cs/>
        </w:rPr>
        <w:t xml:space="preserve">. </w:t>
      </w:r>
      <w:r w:rsidR="002D4C27">
        <w:rPr>
          <w:rFonts w:ascii="Times New Roman" w:hAnsi="Times New Roman" w:cs="Times New Roman"/>
          <w:color w:val="231F20"/>
          <w:sz w:val="24"/>
          <w:szCs w:val="24"/>
        </w:rPr>
        <w:t xml:space="preserve">KIR3DL1 </w:t>
      </w:r>
      <w:r w:rsidR="004A473B">
        <w:rPr>
          <w:rFonts w:ascii="Times New Roman" w:hAnsi="Times New Roman" w:cs="Times New Roman"/>
          <w:color w:val="231F20"/>
          <w:sz w:val="24"/>
          <w:szCs w:val="24"/>
        </w:rPr>
        <w:t>recognizes</w:t>
      </w:r>
      <w:r w:rsidR="004A473B" w:rsidRPr="002D4C2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4A473B">
        <w:rPr>
          <w:rFonts w:ascii="Times New Roman" w:hAnsi="Times New Roman" w:cs="Times New Roman"/>
          <w:color w:val="231F20"/>
          <w:sz w:val="24"/>
          <w:szCs w:val="24"/>
        </w:rPr>
        <w:t xml:space="preserve">HLA-A and HLA-B </w:t>
      </w:r>
      <w:r w:rsidR="00EA1683">
        <w:rPr>
          <w:rFonts w:ascii="Times New Roman" w:hAnsi="Times New Roman" w:cs="Times New Roman"/>
          <w:color w:val="231F20"/>
          <w:sz w:val="24"/>
          <w:szCs w:val="24"/>
        </w:rPr>
        <w:t>allotype</w:t>
      </w:r>
      <w:r w:rsidR="005B7BD5">
        <w:rPr>
          <w:rFonts w:ascii="Times New Roman" w:hAnsi="Times New Roman" w:cs="Times New Roman"/>
          <w:color w:val="231F20"/>
          <w:sz w:val="24"/>
          <w:szCs w:val="24"/>
        </w:rPr>
        <w:t>s</w:t>
      </w:r>
      <w:r w:rsidR="00EA1683">
        <w:rPr>
          <w:rFonts w:ascii="Times New Roman" w:hAnsi="Times New Roman" w:cs="Times New Roman"/>
          <w:color w:val="231F20"/>
          <w:sz w:val="24"/>
          <w:szCs w:val="24"/>
        </w:rPr>
        <w:t xml:space="preserve"> with</w:t>
      </w:r>
      <w:r w:rsidR="001220B9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8B1438" w:rsidRPr="000F6008">
        <w:rPr>
          <w:rFonts w:ascii="Times New Roman" w:hAnsi="Times New Roman" w:cs="Times New Roman"/>
          <w:color w:val="231F20"/>
          <w:sz w:val="24"/>
          <w:szCs w:val="24"/>
        </w:rPr>
        <w:t xml:space="preserve">the </w:t>
      </w:r>
      <w:r w:rsidR="002D4C27" w:rsidRPr="000F6008">
        <w:rPr>
          <w:rFonts w:ascii="Times New Roman" w:hAnsi="Times New Roman" w:cs="Times New Roman"/>
          <w:color w:val="231F20"/>
          <w:sz w:val="24"/>
          <w:szCs w:val="24"/>
        </w:rPr>
        <w:t>Bw4</w:t>
      </w:r>
      <w:r w:rsidR="008F62BC" w:rsidRPr="000F600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B1438" w:rsidRPr="000F6008">
        <w:rPr>
          <w:rFonts w:ascii="Times New Roman" w:hAnsi="Times New Roman" w:cs="Times New Roman"/>
          <w:color w:val="000000"/>
          <w:sz w:val="24"/>
          <w:szCs w:val="24"/>
        </w:rPr>
        <w:t>motif (HLA-Bw4)</w:t>
      </w:r>
      <w:r w:rsidR="00BD6619" w:rsidRPr="000F6008">
        <w:rPr>
          <w:rFonts w:ascii="Times New Roman" w:hAnsi="Times New Roman" w:cs="Times New Roman"/>
          <w:color w:val="000000"/>
          <w:sz w:val="24"/>
          <w:szCs w:val="24"/>
        </w:rPr>
        <w:t>, defined by amino acid residues 77–83 in the α1 domain</w:t>
      </w:r>
      <w:r w:rsidR="005B7BD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7BD5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E44C7E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Gumperz&lt;/Author&gt;&lt;Year&gt;1995&lt;/Year&gt;&lt;RecNum&gt;137&lt;/RecNum&gt;&lt;DisplayText&gt;[14]&lt;/DisplayText&gt;&lt;record&gt;&lt;rec-number&gt;137&lt;/rec-number&gt;&lt;foreign-keys&gt;&lt;key app="EN" db-id="pzwederdoza0dqe2daapdp2fxe9w5ztrd5e9" timestamp="1632322784"&gt;137&lt;/key&gt;&lt;/foreign-keys&gt;&lt;ref-type name="Journal Article"&gt;17&lt;/ref-type&gt;&lt;contributors&gt;&lt;authors&gt;&lt;author&gt;Gumperz, J. E.&lt;/author&gt;&lt;author&gt;Litwin, V.&lt;/author&gt;&lt;author&gt;Phillips, J. H.&lt;/author&gt;&lt;author&gt;Lanier, L. L.&lt;/author&gt;&lt;author&gt;Parham, P.&lt;/author&gt;&lt;/authors&gt;&lt;/contributors&gt;&lt;auth-address&gt;Department of Microbiology &amp;amp; Immunology, Stanford University, California 94305.&lt;/auth-address&gt;&lt;titles&gt;&lt;title&gt;The Bw4 public epitope of HLA-B molecules confers reactivity with natural killer cell clones that express NKB1, a putative HLA receptor&lt;/title&gt;&lt;secondary-title&gt;J Exp Med&lt;/secondary-title&gt;&lt;/titles&gt;&lt;periodical&gt;&lt;full-title&gt;J Exp Med&lt;/full-title&gt;&lt;/periodical&gt;&lt;pages&gt;1133-44&lt;/pages&gt;&lt;volume&gt;181&lt;/volume&gt;&lt;number&gt;3&lt;/number&gt;&lt;keywords&gt;&lt;keyword&gt;Adult&lt;/keyword&gt;&lt;keyword&gt;Amino Acid Sequence&lt;/keyword&gt;&lt;keyword&gt;Animals&lt;/keyword&gt;&lt;keyword&gt;Base Sequence&lt;/keyword&gt;&lt;keyword&gt;Bone Marrow Transplantation/immunology&lt;/keyword&gt;&lt;keyword&gt;Carbohydrates/physiology&lt;/keyword&gt;&lt;keyword&gt;*Epitopes&lt;/keyword&gt;&lt;keyword&gt;Graft Rejection&lt;/keyword&gt;&lt;keyword&gt;HLA-B Antigens/chemistry/*genetics/*immunology&lt;/keyword&gt;&lt;keyword&gt;Humans&lt;/keyword&gt;&lt;keyword&gt;Killer Cells, Natural/*immunology&lt;/keyword&gt;&lt;keyword&gt;Mice&lt;/keyword&gt;&lt;keyword&gt;Mice, Inbred BALB C&lt;/keyword&gt;&lt;keyword&gt;Molecular Sequence Data&lt;/keyword&gt;&lt;keyword&gt;Receptors, Immunologic/analysis/*physiology&lt;/keyword&gt;&lt;keyword&gt;Structure-Activity Relationship&lt;/keyword&gt;&lt;/keywords&gt;&lt;dates&gt;&lt;year&gt;1995&lt;/year&gt;&lt;pub-dates&gt;&lt;date&gt;Mar 1&lt;/date&gt;&lt;/pub-dates&gt;&lt;/dates&gt;&lt;isbn&gt;0022-1007 (Print)&amp;#xD;0022-1007 (Linking)&lt;/isbn&gt;&lt;accession-num&gt;7532677&lt;/accession-num&gt;&lt;urls&gt;&lt;related-urls&gt;&lt;url&gt;https://www.ncbi.nlm.nih.gov/pubmed/7532677&lt;/url&gt;&lt;/related-urls&gt;&lt;/urls&gt;&lt;custom2&gt;PMC2191933&lt;/custom2&gt;&lt;electronic-resource-num&gt;10.1084/jem.181.3.1133&lt;/electronic-resource-num&gt;&lt;/record&gt;&lt;/Cite&gt;&lt;/EndNote&gt;</w:instrText>
      </w:r>
      <w:r w:rsidR="005B7BD5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E44C7E">
        <w:rPr>
          <w:rFonts w:ascii="Times New Roman" w:hAnsi="Times New Roman" w:cs="Times New Roman"/>
          <w:noProof/>
          <w:color w:val="000000"/>
          <w:sz w:val="24"/>
          <w:szCs w:val="24"/>
        </w:rPr>
        <w:t>[14]</w:t>
      </w:r>
      <w:r w:rsidR="005B7BD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BD6619" w:rsidRPr="000F6008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0F600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F6008" w:rsidRPr="000F6008">
        <w:rPr>
          <w:rFonts w:ascii="Times New Roman" w:hAnsi="Times New Roman" w:cs="Times New Roman"/>
          <w:color w:val="000000"/>
          <w:sz w:val="24"/>
          <w:szCs w:val="24"/>
        </w:rPr>
        <w:t>Based</w:t>
      </w:r>
      <w:r w:rsidR="000F6008">
        <w:rPr>
          <w:rFonts w:ascii="Times New Roman" w:hAnsi="Times New Roman" w:cs="Times New Roman"/>
          <w:color w:val="000000"/>
          <w:sz w:val="24"/>
          <w:szCs w:val="24"/>
        </w:rPr>
        <w:t xml:space="preserve"> on a dimorphism at position 80, HLA-Bw4 can be </w:t>
      </w:r>
      <w:r w:rsidR="00EA1683">
        <w:rPr>
          <w:rFonts w:ascii="Times New Roman" w:hAnsi="Times New Roman" w:cs="Times New Roman"/>
          <w:color w:val="000000"/>
          <w:sz w:val="24"/>
          <w:szCs w:val="24"/>
        </w:rPr>
        <w:t>either</w:t>
      </w:r>
      <w:r w:rsidR="000F6008">
        <w:rPr>
          <w:rFonts w:ascii="Times New Roman" w:hAnsi="Times New Roman" w:cs="Times New Roman"/>
          <w:color w:val="000000"/>
          <w:sz w:val="24"/>
          <w:szCs w:val="24"/>
        </w:rPr>
        <w:t xml:space="preserve"> divided into</w:t>
      </w:r>
      <w:r w:rsidR="00EA1683" w:rsidRPr="00EA1683">
        <w:t xml:space="preserve"> </w:t>
      </w:r>
      <w:r w:rsidR="00EA1683" w:rsidRPr="00EA1683">
        <w:rPr>
          <w:rFonts w:ascii="Times New Roman" w:hAnsi="Times New Roman" w:cs="Times New Roman"/>
          <w:color w:val="000000"/>
          <w:sz w:val="24"/>
          <w:szCs w:val="24"/>
        </w:rPr>
        <w:t>isoleucine (Bw4 80I) or threonine (Bw4 80T).</w:t>
      </w:r>
      <w:r w:rsidR="001220B9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2D4C27" w:rsidRPr="002D4C27">
        <w:rPr>
          <w:rFonts w:ascii="Times New Roman" w:hAnsi="Times New Roman" w:cs="Times New Roman"/>
          <w:color w:val="231F20"/>
          <w:sz w:val="24"/>
          <w:szCs w:val="24"/>
        </w:rPr>
        <w:t xml:space="preserve">KIR3DL2 </w:t>
      </w:r>
      <w:r w:rsidR="002D4C27" w:rsidRPr="002D4C27">
        <w:rPr>
          <w:rFonts w:ascii="Times New Roman" w:hAnsi="Times New Roman" w:cs="Times New Roman"/>
          <w:sz w:val="24"/>
          <w:szCs w:val="24"/>
        </w:rPr>
        <w:t xml:space="preserve">has specificity for </w:t>
      </w:r>
      <w:r w:rsidR="002D4C27" w:rsidRPr="002D4C27">
        <w:rPr>
          <w:rFonts w:ascii="Times New Roman" w:hAnsi="Times New Roman" w:cs="Times New Roman"/>
          <w:color w:val="231F20"/>
          <w:sz w:val="24"/>
          <w:szCs w:val="24"/>
        </w:rPr>
        <w:t>HLA</w:t>
      </w:r>
      <w:r w:rsidR="002D4C27" w:rsidRPr="002D4C27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2D4C27" w:rsidRPr="002D4C27">
        <w:rPr>
          <w:rFonts w:ascii="Times New Roman" w:hAnsi="Times New Roman" w:cs="Times New Roman"/>
          <w:color w:val="231F20"/>
          <w:sz w:val="24"/>
          <w:szCs w:val="24"/>
        </w:rPr>
        <w:t>A3 and HLA</w:t>
      </w:r>
      <w:r w:rsidR="002D4C27" w:rsidRPr="002D4C27">
        <w:rPr>
          <w:rFonts w:ascii="Times New Roman" w:hAnsi="Times New Roman" w:cs="Angsana New"/>
          <w:color w:val="231F20"/>
          <w:sz w:val="24"/>
          <w:szCs w:val="24"/>
          <w:cs/>
        </w:rPr>
        <w:t>-</w:t>
      </w:r>
      <w:r w:rsidR="002D4C27" w:rsidRPr="002D4C27">
        <w:rPr>
          <w:rFonts w:ascii="Times New Roman" w:hAnsi="Times New Roman" w:cs="Times New Roman"/>
          <w:color w:val="231F20"/>
          <w:sz w:val="24"/>
          <w:szCs w:val="24"/>
        </w:rPr>
        <w:t>A11</w:t>
      </w:r>
      <w:r w:rsidR="002D4C27" w:rsidRPr="002D4C27">
        <w:rPr>
          <w:rFonts w:ascii="Times New Roman" w:hAnsi="Times New Roman" w:cs="Angsana New"/>
          <w:color w:val="231F20"/>
          <w:sz w:val="24"/>
          <w:szCs w:val="24"/>
          <w:cs/>
        </w:rPr>
        <w:t>.</w:t>
      </w:r>
      <w:r w:rsidR="002C613E">
        <w:rPr>
          <w:rFonts w:ascii="Times New Roman" w:hAnsi="Times New Roman" w:cs="Angsana New"/>
          <w:color w:val="231F20"/>
          <w:sz w:val="24"/>
          <w:szCs w:val="24"/>
          <w:cs/>
        </w:rPr>
        <w:t xml:space="preserve"> </w:t>
      </w:r>
      <w:r w:rsidR="0090294A">
        <w:rPr>
          <w:rFonts w:ascii="Times New Roman" w:hAnsi="Times New Roman" w:cs="Angsana New"/>
          <w:color w:val="231F20"/>
          <w:sz w:val="24"/>
          <w:szCs w:val="24"/>
        </w:rPr>
        <w:t xml:space="preserve">The effect of KIR and their ligands </w:t>
      </w:r>
      <w:r w:rsidR="00D73A43">
        <w:rPr>
          <w:rFonts w:ascii="Times New Roman" w:hAnsi="Times New Roman" w:cs="Angsana New"/>
          <w:color w:val="231F20"/>
          <w:sz w:val="24"/>
          <w:szCs w:val="24"/>
        </w:rPr>
        <w:t xml:space="preserve">has been implicated in </w:t>
      </w:r>
      <w:r w:rsidR="00D73A43" w:rsidRPr="00D73A43">
        <w:rPr>
          <w:rFonts w:ascii="Times New Roman" w:hAnsi="Times New Roman" w:cs="Angsana New"/>
          <w:color w:val="231F20"/>
          <w:sz w:val="24"/>
          <w:szCs w:val="24"/>
        </w:rPr>
        <w:t>viral infections</w:t>
      </w:r>
      <w:r w:rsidR="00255505" w:rsidRPr="00255505">
        <w:t xml:space="preserve"> </w:t>
      </w:r>
      <w:r w:rsidR="00255505" w:rsidRPr="00255505">
        <w:rPr>
          <w:rFonts w:ascii="Times New Roman" w:hAnsi="Times New Roman" w:cs="Angsana New"/>
          <w:color w:val="231F20"/>
          <w:sz w:val="24"/>
          <w:szCs w:val="24"/>
        </w:rPr>
        <w:t>and disease pathogenesis</w:t>
      </w:r>
      <w:r w:rsidR="00190F38">
        <w:rPr>
          <w:rFonts w:ascii="Times New Roman" w:hAnsi="Times New Roman" w:cs="Angsana New"/>
          <w:color w:val="231F20"/>
          <w:sz w:val="24"/>
          <w:szCs w:val="24"/>
        </w:rPr>
        <w:t xml:space="preserve"> </w:t>
      </w:r>
      <w:r w:rsidR="00190F38">
        <w:rPr>
          <w:rFonts w:ascii="Times New Roman" w:hAnsi="Times New Roman" w:cs="Angsana New"/>
          <w:color w:val="231F20"/>
          <w:sz w:val="24"/>
          <w:szCs w:val="24"/>
        </w:rPr>
        <w:fldChar w:fldCharType="begin">
          <w:fldData xml:space="preserve">PEVuZE5vdGU+PENpdGU+PEF1dGhvcj5Cb2VsZW48L0F1dGhvcj48WWVhcj4yMDE4PC9ZZWFyPjxS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</w:fldData>
        </w:fldChar>
      </w:r>
      <w:r w:rsidR="00171320">
        <w:rPr>
          <w:rFonts w:ascii="Times New Roman" w:hAnsi="Times New Roman" w:cs="Angsana New"/>
          <w:color w:val="231F20"/>
          <w:sz w:val="24"/>
          <w:szCs w:val="24"/>
        </w:rPr>
        <w:instrText xml:space="preserve"> ADDIN EN.CITE </w:instrText>
      </w:r>
      <w:r w:rsidR="00171320">
        <w:rPr>
          <w:rFonts w:ascii="Times New Roman" w:hAnsi="Times New Roman" w:cs="Angsana New"/>
          <w:color w:val="231F20"/>
          <w:sz w:val="24"/>
          <w:szCs w:val="24"/>
        </w:rPr>
        <w:fldChar w:fldCharType="begin">
          <w:fldData xml:space="preserve">PEVuZE5vdGU+PENpdGU+PEF1dGhvcj5Cb2VsZW48L0F1dGhvcj48WWVhcj4yMDE4PC9ZZWFyPjxS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</w:fldData>
        </w:fldChar>
      </w:r>
      <w:r w:rsidR="00171320">
        <w:rPr>
          <w:rFonts w:ascii="Times New Roman" w:hAnsi="Times New Roman" w:cs="Angsana New"/>
          <w:color w:val="231F20"/>
          <w:sz w:val="24"/>
          <w:szCs w:val="24"/>
        </w:rPr>
        <w:instrText xml:space="preserve"> ADDIN EN.CITE.DATA </w:instrText>
      </w:r>
      <w:r w:rsidR="00171320">
        <w:rPr>
          <w:rFonts w:ascii="Times New Roman" w:hAnsi="Times New Roman" w:cs="Angsana New"/>
          <w:color w:val="231F20"/>
          <w:sz w:val="24"/>
          <w:szCs w:val="24"/>
        </w:rPr>
      </w:r>
      <w:r w:rsidR="00171320">
        <w:rPr>
          <w:rFonts w:ascii="Times New Roman" w:hAnsi="Times New Roman" w:cs="Angsana New"/>
          <w:color w:val="231F20"/>
          <w:sz w:val="24"/>
          <w:szCs w:val="24"/>
        </w:rPr>
        <w:fldChar w:fldCharType="end"/>
      </w:r>
      <w:r w:rsidR="00190F38">
        <w:rPr>
          <w:rFonts w:ascii="Times New Roman" w:hAnsi="Times New Roman" w:cs="Angsana New"/>
          <w:color w:val="231F20"/>
          <w:sz w:val="24"/>
          <w:szCs w:val="24"/>
        </w:rPr>
      </w:r>
      <w:r w:rsidR="00190F38">
        <w:rPr>
          <w:rFonts w:ascii="Times New Roman" w:hAnsi="Times New Roman" w:cs="Angsana New"/>
          <w:color w:val="231F20"/>
          <w:sz w:val="24"/>
          <w:szCs w:val="24"/>
        </w:rPr>
        <w:fldChar w:fldCharType="separate"/>
      </w:r>
      <w:r w:rsidR="00171320">
        <w:rPr>
          <w:rFonts w:ascii="Times New Roman" w:hAnsi="Times New Roman" w:cs="Angsana New"/>
          <w:noProof/>
          <w:color w:val="231F20"/>
          <w:sz w:val="24"/>
          <w:szCs w:val="24"/>
        </w:rPr>
        <w:t>[15-17]</w:t>
      </w:r>
      <w:r w:rsidR="00190F38">
        <w:rPr>
          <w:rFonts w:ascii="Times New Roman" w:hAnsi="Times New Roman" w:cs="Angsana New"/>
          <w:color w:val="231F20"/>
          <w:sz w:val="24"/>
          <w:szCs w:val="24"/>
        </w:rPr>
        <w:fldChar w:fldCharType="end"/>
      </w:r>
      <w:r w:rsidR="00D73A43">
        <w:rPr>
          <w:rFonts w:ascii="Times New Roman" w:hAnsi="Times New Roman" w:cs="Angsana New"/>
          <w:color w:val="231F20"/>
          <w:sz w:val="24"/>
          <w:szCs w:val="24"/>
        </w:rPr>
        <w:t>.</w:t>
      </w:r>
      <w:r w:rsidR="00D73A43" w:rsidRPr="00D73A43">
        <w:rPr>
          <w:rFonts w:ascii="Times New Roman" w:hAnsi="Times New Roman" w:cs="Angsana New"/>
          <w:color w:val="231F20"/>
          <w:sz w:val="24"/>
          <w:szCs w:val="24"/>
        </w:rPr>
        <w:t xml:space="preserve"> </w:t>
      </w:r>
      <w:r w:rsidR="00255505" w:rsidRPr="00255505">
        <w:rPr>
          <w:rFonts w:ascii="Times New Roman" w:hAnsi="Times New Roman" w:cs="Angsana New"/>
          <w:color w:val="231F20"/>
          <w:sz w:val="24"/>
          <w:szCs w:val="24"/>
        </w:rPr>
        <w:t>Evidently,</w:t>
      </w:r>
      <w:r w:rsidR="00B76981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044F8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9044F8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tudies </w:t>
      </w:r>
      <w:r w:rsidR="00FD4764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have </w:t>
      </w:r>
      <w:r w:rsidR="00691DEE" w:rsidRPr="0090294A">
        <w:rPr>
          <w:rFonts w:ascii="Times New Roman" w:hAnsi="Times New Roman" w:cs="Times New Roman"/>
          <w:color w:val="000000"/>
          <w:sz w:val="24"/>
          <w:szCs w:val="24"/>
        </w:rPr>
        <w:t>describ</w:t>
      </w:r>
      <w:r w:rsidR="0096736F" w:rsidRPr="0090294A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="00FD4764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B847B7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associations of </w:t>
      </w:r>
      <w:r w:rsidR="00B847B7" w:rsidRPr="009029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KIR</w:t>
      </w:r>
      <w:r w:rsidR="00B847B7" w:rsidRPr="0090294A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120745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r w:rsidR="00B847B7" w:rsidRPr="0090294A">
        <w:rPr>
          <w:rFonts w:ascii="Times New Roman" w:hAnsi="Times New Roman" w:cs="Times New Roman"/>
          <w:color w:val="000000"/>
          <w:sz w:val="24"/>
          <w:szCs w:val="24"/>
        </w:rPr>
        <w:t>dengue</w:t>
      </w:r>
      <w:r w:rsidR="00456D05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 infection and clinical outcomes</w:t>
      </w:r>
      <w:r w:rsidR="00D11548" w:rsidRPr="0090294A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456D05" w:rsidRPr="0090294A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CZWx0cmFtZTwvQXV0aG9yPjxZZWFyPjIwMTM8L1llYXI+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CZWx0cmFtZTwvQXV0aG9yPjxZZWFyPjIwMTM8L1llYXI+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.DATA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456D05" w:rsidRPr="0090294A">
        <w:rPr>
          <w:rFonts w:ascii="Times New Roman" w:hAnsi="Times New Roman" w:cs="Times New Roman"/>
          <w:color w:val="000000"/>
          <w:sz w:val="24"/>
          <w:szCs w:val="24"/>
        </w:rPr>
      </w:r>
      <w:r w:rsidR="00456D05" w:rsidRPr="0090294A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171320">
        <w:rPr>
          <w:rFonts w:ascii="Times New Roman" w:hAnsi="Times New Roman" w:cs="Times New Roman"/>
          <w:noProof/>
          <w:color w:val="000000"/>
          <w:sz w:val="24"/>
          <w:szCs w:val="24"/>
        </w:rPr>
        <w:t>[18-20]</w:t>
      </w:r>
      <w:r w:rsidR="00456D05" w:rsidRPr="0090294A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775195" w:rsidRPr="0090294A">
        <w:rPr>
          <w:rFonts w:ascii="Times New Roman" w:hAnsi="Times New Roman" w:cs="Angsana New"/>
          <w:color w:val="000000"/>
          <w:sz w:val="24"/>
          <w:szCs w:val="24"/>
          <w:cs/>
        </w:rPr>
        <w:t>.</w:t>
      </w:r>
      <w:r w:rsidR="008F09CE" w:rsidRPr="0090294A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691DEE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Recently, </w:t>
      </w:r>
      <w:r w:rsidR="0096736F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our previous studies demonstrated the effect of </w:t>
      </w:r>
      <w:r w:rsidR="00107E84" w:rsidRPr="0090294A">
        <w:rPr>
          <w:rFonts w:ascii="Times New Roman" w:hAnsi="Times New Roman" w:cs="Times New Roman"/>
          <w:i/>
          <w:iCs/>
          <w:color w:val="000000"/>
          <w:sz w:val="24"/>
          <w:szCs w:val="24"/>
        </w:rPr>
        <w:t>KIR</w:t>
      </w:r>
      <w:r w:rsidR="00107E84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 gene</w:t>
      </w:r>
      <w:r w:rsidR="00107E84" w:rsidRPr="0090294A">
        <w:rPr>
          <w:rFonts w:ascii="Times New Roman" w:hAnsi="Times New Roman" w:cs="Angsana New"/>
          <w:color w:val="000000"/>
          <w:sz w:val="24"/>
          <w:szCs w:val="24"/>
          <w:cs/>
        </w:rPr>
        <w:t>-</w:t>
      </w:r>
      <w:r w:rsidR="00107E84" w:rsidRPr="0090294A">
        <w:rPr>
          <w:rFonts w:ascii="Times New Roman" w:hAnsi="Times New Roman" w:cs="Times New Roman"/>
          <w:color w:val="000000"/>
          <w:sz w:val="24"/>
          <w:szCs w:val="24"/>
        </w:rPr>
        <w:t xml:space="preserve">content variations </w:t>
      </w:r>
      <w:r w:rsidR="0096736F" w:rsidRPr="0090294A">
        <w:rPr>
          <w:rFonts w:ascii="Times New Roman" w:hAnsi="Times New Roman" w:cs="Times New Roman"/>
          <w:color w:val="000000"/>
          <w:sz w:val="24"/>
          <w:szCs w:val="24"/>
        </w:rPr>
        <w:t>on dengue severity in northeastern Thais</w:t>
      </w:r>
      <w:r w:rsidR="00270A3A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456D05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.DATA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456D05">
        <w:rPr>
          <w:rFonts w:ascii="Times New Roman" w:hAnsi="Times New Roman" w:cs="Times New Roman"/>
          <w:color w:val="000000"/>
          <w:sz w:val="24"/>
          <w:szCs w:val="24"/>
        </w:rPr>
      </w:r>
      <w:r w:rsidR="00456D05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171320">
        <w:rPr>
          <w:rFonts w:ascii="Times New Roman" w:hAnsi="Times New Roman" w:cs="Times New Roman"/>
          <w:noProof/>
          <w:color w:val="000000"/>
          <w:sz w:val="24"/>
          <w:szCs w:val="24"/>
        </w:rPr>
        <w:t>[21]</w:t>
      </w:r>
      <w:r w:rsidR="00456D05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96736F">
        <w:rPr>
          <w:rFonts w:ascii="Times New Roman" w:hAnsi="Times New Roman" w:cs="Angsana New"/>
          <w:color w:val="000000"/>
          <w:sz w:val="24"/>
          <w:szCs w:val="24"/>
          <w:cs/>
        </w:rPr>
        <w:t xml:space="preserve">.  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282E30">
        <w:rPr>
          <w:rFonts w:ascii="Times New Roman" w:hAnsi="Times New Roman" w:cs="Times New Roman"/>
          <w:color w:val="000000"/>
          <w:sz w:val="24"/>
          <w:szCs w:val="24"/>
        </w:rPr>
        <w:t xml:space="preserve">herefore, </w:t>
      </w:r>
      <w:r w:rsidR="00961EE3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81677D">
        <w:rPr>
          <w:rFonts w:ascii="Times New Roman" w:hAnsi="Times New Roman" w:cs="Times New Roman"/>
          <w:color w:val="000000"/>
          <w:sz w:val="24"/>
          <w:szCs w:val="24"/>
        </w:rPr>
        <w:t xml:space="preserve">present </w:t>
      </w:r>
      <w:r w:rsidR="00545459">
        <w:rPr>
          <w:rFonts w:ascii="Times New Roman" w:hAnsi="Times New Roman" w:cs="Times New Roman"/>
          <w:color w:val="000000"/>
          <w:sz w:val="24"/>
          <w:szCs w:val="24"/>
        </w:rPr>
        <w:t>study</w:t>
      </w:r>
      <w:r w:rsidR="001E29E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66E8">
        <w:rPr>
          <w:rFonts w:ascii="Times New Roman" w:hAnsi="Times New Roman" w:cs="Times New Roman"/>
          <w:color w:val="000000"/>
          <w:sz w:val="24"/>
          <w:szCs w:val="24"/>
        </w:rPr>
        <w:t xml:space="preserve">continuously </w:t>
      </w:r>
      <w:r w:rsidR="0081677D">
        <w:rPr>
          <w:rFonts w:ascii="Times New Roman" w:hAnsi="Times New Roman" w:cs="Times New Roman"/>
          <w:color w:val="000000"/>
          <w:sz w:val="24"/>
          <w:szCs w:val="24"/>
        </w:rPr>
        <w:t xml:space="preserve">investigates </w:t>
      </w:r>
      <w:r w:rsidR="00545459" w:rsidRPr="00CA3416">
        <w:rPr>
          <w:rFonts w:ascii="Times New Roman" w:hAnsi="Times New Roman" w:cs="Times New Roman"/>
          <w:i/>
          <w:iCs/>
          <w:color w:val="000000"/>
          <w:sz w:val="24"/>
          <w:szCs w:val="24"/>
        </w:rPr>
        <w:t>KIR</w:t>
      </w:r>
      <w:r w:rsidR="00545459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81677D">
        <w:rPr>
          <w:rFonts w:ascii="Times New Roman" w:hAnsi="Times New Roman" w:cs="Times New Roman"/>
          <w:color w:val="000000"/>
          <w:sz w:val="24"/>
          <w:szCs w:val="24"/>
        </w:rPr>
        <w:t>copy number in dengue</w:t>
      </w:r>
      <w:r w:rsidR="00282E30">
        <w:rPr>
          <w:rFonts w:ascii="Times New Roman" w:hAnsi="Times New Roman" w:cs="Angsana New"/>
          <w:color w:val="000000"/>
          <w:sz w:val="24"/>
          <w:szCs w:val="24"/>
          <w:cs/>
        </w:rPr>
        <w:t>-</w:t>
      </w:r>
      <w:r w:rsidR="0081677D">
        <w:rPr>
          <w:rFonts w:ascii="Times New Roman" w:hAnsi="Times New Roman" w:cs="Times New Roman"/>
          <w:color w:val="000000"/>
          <w:sz w:val="24"/>
          <w:szCs w:val="24"/>
        </w:rPr>
        <w:t xml:space="preserve">infected patients with </w:t>
      </w:r>
      <w:r w:rsidR="00A93110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545459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724127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A678F3">
        <w:rPr>
          <w:rFonts w:ascii="Times New Roman" w:hAnsi="Times New Roman" w:cs="Times New Roman"/>
          <w:color w:val="000000"/>
          <w:sz w:val="24"/>
          <w:szCs w:val="24"/>
        </w:rPr>
        <w:t>quantitative polymerase chai</w:t>
      </w:r>
      <w:r w:rsidR="00BC2D03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="00A678F3">
        <w:rPr>
          <w:rFonts w:ascii="Times New Roman" w:hAnsi="Times New Roman" w:cs="Times New Roman"/>
          <w:color w:val="000000"/>
          <w:sz w:val="24"/>
          <w:szCs w:val="24"/>
        </w:rPr>
        <w:t xml:space="preserve"> reaction</w:t>
      </w:r>
      <w:r w:rsidR="000B22EB">
        <w:rPr>
          <w:rFonts w:ascii="Times New Roman" w:hAnsi="Times New Roman" w:cs="Times New Roman"/>
          <w:color w:val="000000"/>
          <w:sz w:val="24"/>
          <w:szCs w:val="24"/>
        </w:rPr>
        <w:t xml:space="preserve"> method</w:t>
      </w:r>
      <w:r w:rsidR="00BC46A4">
        <w:rPr>
          <w:rFonts w:ascii="Times New Roman" w:hAnsi="Times New Roman" w:cs="Times New Roman"/>
          <w:color w:val="000000"/>
          <w:sz w:val="24"/>
          <w:szCs w:val="24"/>
        </w:rPr>
        <w:t xml:space="preserve"> called qKAT</w:t>
      </w:r>
      <w:r w:rsidR="00B900E3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B900E3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KaWFuZzwvQXV0aG9yPjxZZWFyPjIwMTY8L1llYXI+PFJl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begin">
          <w:fldData xml:space="preserve">PEVuZE5vdGU+PENpdGU+PEF1dGhvcj5KaWFuZzwvQXV0aG9yPjxZZWFyPjIwMTY8L1llYXI+PFJl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</w:fldData>
        </w:fldCha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.DATA </w:instrText>
      </w:r>
      <w:r w:rsidR="00171320">
        <w:rPr>
          <w:rFonts w:ascii="Times New Roman" w:hAnsi="Times New Roman" w:cs="Times New Roman"/>
          <w:color w:val="000000"/>
          <w:sz w:val="24"/>
          <w:szCs w:val="24"/>
        </w:rPr>
      </w:r>
      <w:r w:rsidR="00171320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B900E3">
        <w:rPr>
          <w:rFonts w:ascii="Times New Roman" w:hAnsi="Times New Roman" w:cs="Times New Roman"/>
          <w:color w:val="000000"/>
          <w:sz w:val="24"/>
          <w:szCs w:val="24"/>
        </w:rPr>
      </w:r>
      <w:r w:rsidR="00B900E3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171320">
        <w:rPr>
          <w:rFonts w:ascii="Times New Roman" w:hAnsi="Times New Roman" w:cs="Times New Roman"/>
          <w:noProof/>
          <w:color w:val="000000"/>
          <w:sz w:val="24"/>
          <w:szCs w:val="24"/>
        </w:rPr>
        <w:t>[22, 23]</w:t>
      </w:r>
      <w:r w:rsidR="00B900E3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81677D">
        <w:rPr>
          <w:rFonts w:ascii="Times New Roman" w:hAnsi="Times New Roman" w:cs="Angsana New"/>
          <w:color w:val="000000"/>
          <w:sz w:val="24"/>
          <w:szCs w:val="24"/>
          <w:cs/>
        </w:rPr>
        <w:t xml:space="preserve">. </w:t>
      </w:r>
      <w:r w:rsidR="00E27AA1">
        <w:rPr>
          <w:rFonts w:ascii="Times New Roman" w:hAnsi="Times New Roman"/>
          <w:color w:val="000000"/>
          <w:sz w:val="24"/>
          <w:szCs w:val="24"/>
        </w:rPr>
        <w:t>Regarding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 xml:space="preserve"> the complexity of </w:t>
      </w:r>
      <w:r w:rsidR="00CA7691" w:rsidRPr="00CA3416">
        <w:rPr>
          <w:rFonts w:ascii="Times New Roman" w:hAnsi="Times New Roman" w:cs="Times New Roman"/>
          <w:i/>
          <w:iCs/>
          <w:color w:val="000000"/>
          <w:sz w:val="24"/>
          <w:szCs w:val="24"/>
        </w:rPr>
        <w:t>KIRs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>, t</w:t>
      </w:r>
      <w:r w:rsidR="0081677D">
        <w:rPr>
          <w:rFonts w:ascii="Times New Roman" w:hAnsi="Times New Roman" w:cs="Times New Roman"/>
          <w:color w:val="000000"/>
          <w:sz w:val="24"/>
          <w:szCs w:val="24"/>
        </w:rPr>
        <w:t xml:space="preserve">his study </w:t>
      </w:r>
      <w:r w:rsidR="00B9520A">
        <w:rPr>
          <w:rFonts w:ascii="Times New Roman" w:hAnsi="Times New Roman" w:cs="Times New Roman"/>
          <w:color w:val="000000"/>
          <w:sz w:val="24"/>
          <w:szCs w:val="24"/>
        </w:rPr>
        <w:t>will</w:t>
      </w:r>
      <w:r w:rsidR="00A93110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282E30">
        <w:rPr>
          <w:rFonts w:ascii="Times New Roman" w:hAnsi="Times New Roman" w:cs="Times New Roman"/>
          <w:color w:val="000000"/>
          <w:sz w:val="24"/>
          <w:szCs w:val="24"/>
        </w:rPr>
        <w:t>help</w:t>
      </w:r>
      <w:r w:rsidR="00A93110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BC46A4">
        <w:rPr>
          <w:rFonts w:ascii="Times New Roman" w:hAnsi="Times New Roman" w:cs="Times New Roman"/>
          <w:color w:val="000000"/>
          <w:sz w:val="24"/>
          <w:szCs w:val="24"/>
        </w:rPr>
        <w:t>elucidate</w:t>
      </w:r>
      <w:r w:rsidR="00A93110">
        <w:rPr>
          <w:rFonts w:ascii="Times New Roman" w:hAnsi="Times New Roman" w:cs="Angsana New"/>
          <w:color w:val="000000"/>
          <w:sz w:val="24"/>
          <w:szCs w:val="24"/>
          <w:cs/>
        </w:rPr>
        <w:t xml:space="preserve"> </w:t>
      </w:r>
      <w:r w:rsidR="00961EE3">
        <w:rPr>
          <w:rFonts w:ascii="Times New Roman" w:hAnsi="Times New Roman" w:cs="Times New Roman"/>
          <w:color w:val="000000"/>
          <w:sz w:val="24"/>
          <w:szCs w:val="24"/>
        </w:rPr>
        <w:t>the further dimension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961EE3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961EE3" w:rsidRPr="00CA769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KIR </w:t>
      </w:r>
      <w:r w:rsidR="00961EE3">
        <w:rPr>
          <w:rFonts w:ascii="Times New Roman" w:hAnsi="Times New Roman" w:cs="Times New Roman"/>
          <w:color w:val="000000"/>
          <w:sz w:val="24"/>
          <w:szCs w:val="24"/>
        </w:rPr>
        <w:t xml:space="preserve">genetics 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>in dengue</w:t>
      </w:r>
      <w:r w:rsidR="00CA7691">
        <w:rPr>
          <w:rFonts w:ascii="Times New Roman" w:hAnsi="Times New Roman" w:cs="Angsana New"/>
          <w:color w:val="000000"/>
          <w:sz w:val="24"/>
          <w:szCs w:val="24"/>
          <w:cs/>
        </w:rPr>
        <w:t>-</w:t>
      </w:r>
      <w:r w:rsidR="00CA7691">
        <w:rPr>
          <w:rFonts w:ascii="Times New Roman" w:hAnsi="Times New Roman" w:cs="Times New Roman"/>
          <w:color w:val="000000"/>
          <w:sz w:val="24"/>
          <w:szCs w:val="24"/>
        </w:rPr>
        <w:t>infected patients from</w:t>
      </w:r>
      <w:r w:rsidR="00CA7691" w:rsidRPr="00CA7691">
        <w:rPr>
          <w:rFonts w:ascii="Times New Roman" w:hAnsi="Times New Roman" w:cs="Times New Roman"/>
          <w:color w:val="000000"/>
          <w:sz w:val="24"/>
          <w:szCs w:val="24"/>
        </w:rPr>
        <w:t xml:space="preserve">  northeastern Thai</w:t>
      </w:r>
      <w:r w:rsidR="008F0067">
        <w:rPr>
          <w:rFonts w:ascii="Times New Roman" w:hAnsi="Times New Roman" w:cs="Times New Roman"/>
          <w:color w:val="000000"/>
          <w:sz w:val="24"/>
          <w:szCs w:val="24"/>
        </w:rPr>
        <w:t>land</w:t>
      </w:r>
      <w:r w:rsidR="00CA7691">
        <w:rPr>
          <w:rFonts w:ascii="Times New Roman" w:hAnsi="Times New Roman" w:cs="Angsana New"/>
          <w:color w:val="000000"/>
          <w:sz w:val="24"/>
          <w:szCs w:val="24"/>
          <w:cs/>
        </w:rPr>
        <w:t>.</w:t>
      </w:r>
    </w:p>
    <w:p w14:paraId="2F1DDFC9" w14:textId="77777777" w:rsidR="004815AA" w:rsidRPr="00A93D42" w:rsidRDefault="004815AA" w:rsidP="00D43FFC">
      <w:pPr>
        <w:spacing w:line="480" w:lineRule="auto"/>
        <w:jc w:val="thaiDistribute"/>
        <w:rPr>
          <w:rFonts w:ascii="Times New Roman" w:hAnsi="Times New Roman"/>
          <w:color w:val="231F20"/>
          <w:sz w:val="24"/>
          <w:szCs w:val="24"/>
        </w:rPr>
      </w:pPr>
    </w:p>
    <w:p w14:paraId="25CDE8D4" w14:textId="6A5E2C95" w:rsidR="004815AA" w:rsidRPr="006A371C" w:rsidRDefault="004815AA" w:rsidP="006A371C">
      <w:pPr>
        <w:pStyle w:val="ListParagraph"/>
        <w:numPr>
          <w:ilvl w:val="0"/>
          <w:numId w:val="4"/>
        </w:numPr>
        <w:spacing w:after="0" w:line="480" w:lineRule="auto"/>
        <w:ind w:left="284" w:hanging="284"/>
        <w:jc w:val="both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Materials and methods</w:t>
      </w:r>
    </w:p>
    <w:p w14:paraId="6769D22C" w14:textId="11479EE6" w:rsidR="004815AA" w:rsidRPr="00B73D2D" w:rsidRDefault="006A371C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b/>
          <w:bCs/>
          <w:sz w:val="24"/>
          <w:szCs w:val="24"/>
        </w:rPr>
        <w:lastRenderedPageBreak/>
        <w:t xml:space="preserve">2.1 </w:t>
      </w:r>
      <w:r w:rsidR="004815AA" w:rsidRPr="00B73D2D">
        <w:rPr>
          <w:rFonts w:ascii="Times New Roman" w:eastAsia="Angsana New" w:hAnsi="Times New Roman" w:cs="Times New Roman"/>
          <w:b/>
          <w:bCs/>
          <w:sz w:val="24"/>
          <w:szCs w:val="24"/>
        </w:rPr>
        <w:t>Study subjects</w:t>
      </w:r>
    </w:p>
    <w:p w14:paraId="61B0D4EC" w14:textId="52A605B5" w:rsidR="004815AA" w:rsidRPr="00431534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  <w:r w:rsidRPr="00431534">
        <w:rPr>
          <w:rFonts w:ascii="Times New Roman" w:eastAsia="Angsana New" w:hAnsi="Times New Roman" w:cs="Times New Roman"/>
          <w:sz w:val="24"/>
          <w:szCs w:val="24"/>
        </w:rPr>
        <w:t>The dengue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infected patients consisted of 137 unrelated individuals from the northeastern provinces of Thailand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Dengue patients were classified </w:t>
      </w:r>
      <w:r>
        <w:rPr>
          <w:rFonts w:ascii="Times New Roman" w:eastAsia="Angsana New" w:hAnsi="Times New Roman" w:cs="Times New Roman"/>
          <w:sz w:val="24"/>
          <w:szCs w:val="24"/>
        </w:rPr>
        <w:t>as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DF and DHF based on the World Health Organization criteria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/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&lt;EndNote&gt;&lt;Cite&gt;&lt;Author&gt;(WHO)&lt;/Author&gt;&lt;Year&gt;1997&lt;/Year&gt;&lt;RecNum&gt;82&lt;/RecNum&gt;&lt;DisplayText&gt;[24]&lt;/DisplayText&gt;&lt;record&gt;&lt;rec-number&gt;82&lt;/rec-number&gt;&lt;foreign-keys&gt;&lt;key app="EN" db-id="f5wv2sdf5aaep2ea9ph5rt5wxv0p0wxefarp" timestamp="0"&gt;82&lt;/key&gt;&lt;/foreign-keys&gt;&lt;ref-type name="Conference Paper"&gt;47&lt;/ref-type&gt;&lt;contributors&gt;&lt;authors&gt;&lt;author&gt;World Health Organization (WHO)&lt;/author&gt;&lt;/authors&gt;&lt;/contributors&gt;&lt;titles&gt;&lt;title&gt; Dengue haemorrhagic fever: diagnostic, treatment, prevention and control &lt;/title&gt;&lt;/titles&gt;&lt;dates&gt;&lt;year&gt;1997&lt;/year&gt;&lt;/dates&gt;&lt;pub-location&gt;Geneva&lt;/pub-location&gt;&lt;urls&gt;&lt;/urls&gt;&lt;/record&gt;&lt;/Cite&gt;&lt;/EndNote&gt;</w:instrText>
      </w:r>
      <w:r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4]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Genomic DNA of all dengue patients were provided by the Dengue Hemorrhagic Fever Research Unit, Office for Research and Development, Siriraj Hospital, Faculty of Medicine, Mahidol University, Bangkok, Thailand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This investigation was approved for ethical permission by the Human Research Ethics Committee of Thammasat University No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1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OA 057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/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59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).</w:t>
      </w:r>
    </w:p>
    <w:p w14:paraId="57E55400" w14:textId="77777777" w:rsidR="004815AA" w:rsidRPr="00431534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13D45DEB" w14:textId="73DB840C" w:rsidR="004815AA" w:rsidRPr="00431534" w:rsidRDefault="006A371C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2.2 </w:t>
      </w:r>
      <w:r w:rsidR="004815AA" w:rsidRPr="00431534">
        <w:rPr>
          <w:rFonts w:ascii="Times New Roman" w:eastAsia="Angsana New" w:hAnsi="Times New Roman" w:cs="Times New Roman"/>
          <w:b/>
          <w:bCs/>
          <w:sz w:val="24"/>
          <w:szCs w:val="24"/>
        </w:rPr>
        <w:t>HLA typing and KIR copy number identification</w:t>
      </w:r>
    </w:p>
    <w:p w14:paraId="5523B2A6" w14:textId="4103E1E3" w:rsidR="004815AA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The HLA typing </w:t>
      </w:r>
      <w:r w:rsidR="005969E4">
        <w:rPr>
          <w:rFonts w:ascii="Times New Roman" w:eastAsia="Angsana New" w:hAnsi="Times New Roman" w:cs="Times New Roman"/>
          <w:sz w:val="24"/>
          <w:szCs w:val="24"/>
        </w:rPr>
        <w:t xml:space="preserve">method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of the dengue samples w</w:t>
      </w:r>
      <w:r>
        <w:rPr>
          <w:rFonts w:ascii="Times New Roman" w:eastAsia="Angsana New" w:hAnsi="Times New Roman" w:cs="Times New Roman"/>
          <w:sz w:val="24"/>
          <w:szCs w:val="24"/>
        </w:rPr>
        <w:t>a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969E4">
        <w:rPr>
          <w:rFonts w:ascii="Times New Roman" w:eastAsia="Angsana New" w:hAnsi="Times New Roman" w:cs="Angsana New"/>
          <w:sz w:val="24"/>
          <w:szCs w:val="24"/>
        </w:rPr>
        <w:t>adapted from Tajik et al</w:t>
      </w:r>
      <w:r w:rsidR="004C18F9">
        <w:rPr>
          <w:rFonts w:ascii="Times New Roman" w:eastAsia="Angsana New" w:hAnsi="Times New Roman" w:cs="Angsana New"/>
          <w:sz w:val="24"/>
          <w:szCs w:val="24"/>
        </w:rPr>
        <w:t>.</w:t>
      </w:r>
      <w:r w:rsidR="005969E4">
        <w:rPr>
          <w:rFonts w:ascii="Times New Roman" w:eastAsia="Angsana New" w:hAnsi="Times New Roman" w:cs="Angsana New"/>
          <w:sz w:val="24"/>
          <w:szCs w:val="24"/>
        </w:rPr>
        <w:t xml:space="preserve">, 2010 </w:t>
      </w:r>
      <w:r w:rsidR="00A16F97">
        <w:rPr>
          <w:rFonts w:ascii="Times New Roman" w:eastAsia="Angsana New" w:hAnsi="Times New Roman" w:cs="Angsana New"/>
          <w:sz w:val="24"/>
          <w:szCs w:val="24"/>
        </w:rPr>
        <w:fldChar w:fldCharType="begin"/>
      </w:r>
      <w:r w:rsidR="00171320">
        <w:rPr>
          <w:rFonts w:ascii="Times New Roman" w:eastAsia="Angsana New" w:hAnsi="Times New Roman" w:cs="Angsana New"/>
          <w:sz w:val="24"/>
          <w:szCs w:val="24"/>
        </w:rPr>
        <w:instrText xml:space="preserve"> ADDIN EN.CITE &lt;EndNote&gt;&lt;Cite&gt;&lt;Author&gt;Tajik&lt;/Author&gt;&lt;Year&gt;2010&lt;/Year&gt;&lt;RecNum&gt;138&lt;/RecNum&gt;&lt;DisplayText&gt;[25]&lt;/DisplayText&gt;&lt;record&gt;&lt;rec-number&gt;138&lt;/rec-number&gt;&lt;foreign-keys&gt;&lt;key app="EN" db-id="pzwederdoza0dqe2daapdp2fxe9w5ztrd5e9" timestamp="1632416424"&gt;138&lt;/key&gt;&lt;/foreign-keys&gt;&lt;ref-type name="Journal Article"&gt;17&lt;/ref-type&gt;&lt;contributors&gt;&lt;authors&gt;&lt;author&gt;Tajik, N.&lt;/author&gt;&lt;author&gt;Shahsavar, F.&lt;/author&gt;&lt;author&gt;Nasiri, M.&lt;/author&gt;&lt;author&gt;Radjabzadeh, M. F.&lt;/author&gt;&lt;/authors&gt;&lt;/contributors&gt;&lt;auth-address&gt;Division of Transplant Immunology and Immunogenetics, Department of Immunology, Iran University of Medical Sciences, Tehran, Iran. nadertajik@iums.ac.ir&lt;/auth-address&gt;&lt;titles&gt;&lt;title&gt;Compound KIR-HLA genotype analyses in the Iranian population by a novel PCR-SSP assay&lt;/title&gt;&lt;secondary-title&gt;Int J Immunogenet&lt;/secondary-title&gt;&lt;/titles&gt;&lt;periodical&gt;&lt;full-title&gt;Int J Immunogenet&lt;/full-title&gt;&lt;/periodical&gt;&lt;pages&gt;159-68&lt;/pages&gt;&lt;volume&gt;37&lt;/volume&gt;&lt;number&gt;3&lt;/number&gt;&lt;keywords&gt;&lt;keyword&gt;Adult&lt;/keyword&gt;&lt;keyword&gt;Female&lt;/keyword&gt;&lt;keyword&gt;*Gene Frequency&lt;/keyword&gt;&lt;keyword&gt;*Genotype&lt;/keyword&gt;&lt;keyword&gt;Histocompatibility Antigens Class I/*genetics/immunology/metabolism&lt;/keyword&gt;&lt;keyword&gt;Humans&lt;/keyword&gt;&lt;keyword&gt;Iran&lt;/keyword&gt;&lt;keyword&gt;Killer Cells, Natural/immunology&lt;/keyword&gt;&lt;keyword&gt;Ligands&lt;/keyword&gt;&lt;keyword&gt;Male&lt;/keyword&gt;&lt;keyword&gt;Middle Aged&lt;/keyword&gt;&lt;keyword&gt;Polymerase Chain Reaction/methods&lt;/keyword&gt;&lt;keyword&gt;Polymorphism, Genetic&lt;/keyword&gt;&lt;keyword&gt;Receptors, KIR/*genetics/immunology&lt;/keyword&gt;&lt;keyword&gt;Sequence Analysis, DNA&lt;/keyword&gt;&lt;/keywords&gt;&lt;dates&gt;&lt;year&gt;2010&lt;/year&gt;&lt;pub-dates&gt;&lt;date&gt;Jun&lt;/date&gt;&lt;/pub-dates&gt;&lt;/dates&gt;&lt;isbn&gt;1744-313X (Electronic)&amp;#xD;1744-3121 (Linking)&lt;/isbn&gt;&lt;accession-num&gt;20193031&lt;/accession-num&gt;&lt;urls&gt;&lt;related-urls&gt;&lt;url&gt;https://www.ncbi.nlm.nih.gov/pubmed/20193031&lt;/url&gt;&lt;/related-urls&gt;&lt;/urls&gt;&lt;electronic-resource-num&gt;10.1111/j.1744-313X.2010.00906.x&lt;/electronic-resource-num&gt;&lt;/record&gt;&lt;/Cite&gt;&lt;/EndNote&gt;</w:instrText>
      </w:r>
      <w:r w:rsidR="00A16F97">
        <w:rPr>
          <w:rFonts w:ascii="Times New Roman" w:eastAsia="Angsana New" w:hAnsi="Times New Roman" w:cs="Angsana New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Angsana New"/>
          <w:noProof/>
          <w:sz w:val="24"/>
          <w:szCs w:val="24"/>
        </w:rPr>
        <w:t>[25]</w:t>
      </w:r>
      <w:r w:rsidR="00A16F97">
        <w:rPr>
          <w:rFonts w:ascii="Times New Roman" w:eastAsia="Angsana New" w:hAnsi="Times New Roman" w:cs="Angsana New"/>
          <w:sz w:val="24"/>
          <w:szCs w:val="24"/>
        </w:rPr>
        <w:fldChar w:fldCharType="end"/>
      </w:r>
      <w:r w:rsidR="005969E4">
        <w:rPr>
          <w:rFonts w:ascii="Times New Roman" w:eastAsia="Angsana New" w:hAnsi="Times New Roman" w:cs="Angsana New"/>
          <w:sz w:val="24"/>
          <w:szCs w:val="24"/>
        </w:rPr>
        <w:t xml:space="preserve">, which </w:t>
      </w:r>
      <w:r w:rsidR="00371908">
        <w:rPr>
          <w:rFonts w:ascii="Times New Roman" w:eastAsia="Angsana New" w:hAnsi="Times New Roman" w:cs="Times New Roman"/>
          <w:sz w:val="24"/>
          <w:szCs w:val="24"/>
        </w:rPr>
        <w:t xml:space="preserve">used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polymerase chain reaction</w:t>
      </w:r>
      <w:r w:rsidR="00371908">
        <w:rPr>
          <w:rFonts w:ascii="Times New Roman" w:eastAsia="Angsana New" w:hAnsi="Times New Roman" w:cs="Times New Roman"/>
          <w:sz w:val="24"/>
          <w:szCs w:val="24"/>
        </w:rPr>
        <w:t>s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with sequence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specific primer</w:t>
      </w:r>
      <w:r>
        <w:rPr>
          <w:rFonts w:ascii="Times New Roman" w:eastAsia="Angsana New" w:hAnsi="Times New Roman" w:cs="Times New Roman"/>
          <w:sz w:val="24"/>
          <w:szCs w:val="24"/>
        </w:rPr>
        <w:t>s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F32073">
        <w:rPr>
          <w:rFonts w:ascii="Times New Roman" w:eastAsia="Angsana New" w:hAnsi="Times New Roman" w:cs="Times New Roman"/>
          <w:sz w:val="24"/>
          <w:szCs w:val="24"/>
        </w:rPr>
        <w:t xml:space="preserve">(PCR-SSP) </w:t>
      </w:r>
      <w:r w:rsidR="005969E4">
        <w:rPr>
          <w:rFonts w:ascii="Times New Roman" w:eastAsia="Angsana New" w:hAnsi="Times New Roman" w:cs="Times New Roman"/>
          <w:sz w:val="24"/>
          <w:szCs w:val="24"/>
        </w:rPr>
        <w:t xml:space="preserve">to identify KIR ligands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as previously described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/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&lt;EndNote&gt;&lt;Cite&gt;&lt;Author&gt;Chaisri&lt;/Author&gt;&lt;Year&gt;2013&lt;/Year&gt;&lt;RecNum&gt;26&lt;/RecNum&gt;&lt;DisplayText&gt;[26]&lt;/DisplayText&gt;&lt;record&gt;&lt;rec-number&gt;26&lt;/rec-number&gt;&lt;foreign-keys&gt;&lt;key app="EN" db-id="pzwederdoza0dqe2daapdp2fxe9w5ztrd5e9" timestamp="0"&gt;26&lt;/key&gt;&lt;/foreign-keys&gt;&lt;ref-type name="Journal Article"&gt;17&lt;/ref-type&gt;&lt;contributors&gt;&lt;authors&gt;&lt;author&gt;Chaisri, S.&lt;/author&gt;&lt;author&gt;Kitcharoen, K.&lt;/author&gt;&lt;author&gt;Romphruk, A. V.&lt;/author&gt;&lt;author&gt;Romphruk, A.&lt;/author&gt;&lt;author&gt;Witt, C. S.&lt;/author&gt;&lt;author&gt;Leelayuwat, C.&lt;/author&gt;&lt;/authors&gt;&lt;/contributors&gt;&lt;auth-address&gt;Biomedical Sciences Program, Graduate School, Khon Kaen University, Khon Kaen 40002, Thailand. top_ams@hotmail.com&lt;/auth-address&gt;&lt;titles&gt;&lt;title&gt;Polymorphisms of killer immunoglobulin-like receptors (KIRs) and HLA ligands in northeastern Thais&lt;/title&gt;&lt;secondary-title&gt;Immunogenetics&lt;/secondary-title&gt;&lt;/titles&gt;&lt;pages&gt;645-53&lt;/pages&gt;&lt;volume&gt;65&lt;/volume&gt;&lt;number&gt;9&lt;/number&gt;&lt;edition&gt;2013/07/03&lt;/edition&gt;&lt;dates&gt;&lt;year&gt;2013&lt;/year&gt;&lt;pub-dates&gt;&lt;date&gt;Sep&lt;/date&gt;&lt;/pub-dates&gt;&lt;/dates&gt;&lt;isbn&gt;1432-1211 (Electronic)&amp;#xD;0093-7711 (Linking)&lt;/isbn&gt;&lt;accession-num&gt;23812166&lt;/accession-num&gt;&lt;urls&gt;&lt;/urls&gt;&lt;electronic-resource-num&gt;10.1007/s00251-013-0716-7&lt;/electronic-resource-num&gt;&lt;remote-database-provider&gt;NLM&lt;/remote-database-provider&gt;&lt;language&gt;eng&lt;/language&gt;&lt;/record&gt;&lt;/Cite&gt;&lt;/EndNote&gt;</w:instrText>
      </w:r>
      <w:r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6]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HLA ligands were grouped into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1,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2,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Bw4,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A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Bw4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,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Bw4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I80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, and HL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Bw4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T80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The KIR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HLA ligand pairs were analyzed based on individual </w:t>
      </w:r>
      <w:r w:rsidRPr="00D9194A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copy number</w:t>
      </w:r>
      <w:r>
        <w:rPr>
          <w:rFonts w:ascii="Times New Roman" w:eastAsia="Angsana New" w:hAnsi="Times New Roman" w:cs="Times New Roman"/>
          <w:sz w:val="24"/>
          <w:szCs w:val="24"/>
        </w:rPr>
        <w:t>s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as follow</w:t>
      </w:r>
      <w:r>
        <w:rPr>
          <w:rFonts w:ascii="Times New Roman" w:eastAsia="Angsana New" w:hAnsi="Times New Roman" w:cs="Times New Roman"/>
          <w:sz w:val="24"/>
          <w:szCs w:val="24"/>
        </w:rPr>
        <w:t>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: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KIR2DL1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2, KIR2DL2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1, KIR2DL3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1, KIR2DS1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2, KIR2DS2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1</w:t>
      </w:r>
      <w:r w:rsidR="00213135">
        <w:rPr>
          <w:rFonts w:ascii="Times New Roman" w:eastAsia="Angsana New" w:hAnsi="Times New Roman" w:cs="Times New Roman"/>
          <w:sz w:val="24"/>
          <w:szCs w:val="24"/>
        </w:rPr>
        <w:t>,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KIR3DL1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Bw4, and KIR3DS1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Bw4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For KIR copy number identification,  all 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genes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KIR2DL1</w:t>
      </w:r>
      <w:r w:rsidRPr="00FF6BA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5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2DS1</w:t>
      </w:r>
      <w:r w:rsidRPr="00FF6BA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5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2DP1, 3DP1, 3DL1, 3DL2, 3DL3</w:t>
      </w:r>
      <w:r>
        <w:rPr>
          <w:rFonts w:ascii="Times New Roman" w:eastAsia="Angsana New" w:hAnsi="Times New Roman" w:cs="Times New Roman"/>
          <w:sz w:val="24"/>
          <w:szCs w:val="24"/>
        </w:rPr>
        <w:t>,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and </w:t>
      </w:r>
      <w:r w:rsidRPr="00FF6BAD">
        <w:rPr>
          <w:rFonts w:ascii="Times New Roman" w:eastAsia="Angsana New" w:hAnsi="Times New Roman" w:cs="Times New Roman"/>
          <w:i/>
          <w:iCs/>
          <w:sz w:val="24"/>
          <w:szCs w:val="24"/>
        </w:rPr>
        <w:t>3DS1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were determined in 137 dengue patients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DF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=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63, DHF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=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74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using a Roche LightCycler 480 at 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Cambridge Institute for Medical Research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IMR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, University of Cambridge, UK as previously described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/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&lt;EndNote&gt;&lt;Cite&gt;&lt;Author&gt;Jiang&lt;/Author&gt;&lt;Year&gt;2016&lt;/Year&gt;&lt;RecNum&gt;75&lt;/RecNum&gt;&lt;DisplayText&gt;[22]&lt;/DisplayText&gt;&lt;record&gt;&lt;rec-number&gt;75&lt;/rec-number&gt;&lt;foreign-keys&gt;&lt;key app="EN" db-id="pzwederdoza0dqe2daapdp2fxe9w5ztrd5e9" timestamp="0"&gt;75&lt;/key&gt;&lt;/foreign-keys&gt;&lt;ref-type name="Journal Article"&gt;17&lt;/ref-type&gt;&lt;contributors&gt;&lt;authors&gt;&lt;author&gt;Jiang, W.&lt;/author&gt;&lt;author&gt;Johnson, C.&lt;/author&gt;&lt;author&gt;Simecek, N.&lt;/author&gt;&lt;author&gt;Lopez-Alvarez, M. R.&lt;/author&gt;&lt;author&gt;Di, D.&lt;/author&gt;&lt;author&gt;Trowsdale, J.&lt;/author&gt;&lt;author&gt;Traherne, J. A.&lt;/author&gt;&lt;/authors&gt;&lt;/contributors&gt;&lt;auth-address&gt;Cambridge Institute for Medical Research, University of Cambridge, Cambridge Biomedical Campus, Wellcome Trust/MRC Building, Hills Road, Cambridge, CB2 0XY, UK.&amp;#xD;Immunology Division, Department of Pathology, University of Cambridge, Tennis Court Road, Cambridge, CB2 1QP, UK.&amp;#xD;Immunology Division, Department of Pathology, University of Cambridge, Tennis Court Road, Cambridge, CB2 1QP, UK. jat51@cam.ac.uk.&lt;/auth-address&gt;&lt;titles&gt;&lt;title&gt;qKAT: a high-throughput qPCR method for KIR gene copy number and haplotype determination&lt;/title&gt;&lt;secondary-title&gt;Genome Med&lt;/secondary-title&gt;&lt;/titles&gt;&lt;pages&gt;99&lt;/pages&gt;&lt;volume&gt;8&lt;/volume&gt;&lt;number&gt;1&lt;/number&gt;&lt;keywords&gt;&lt;keyword&gt;Copy number variation&lt;/keyword&gt;&lt;keyword&gt;Haplotype&lt;/keyword&gt;&lt;keyword&gt;Killer cell immunoglobulin-like receptor (KIR)&lt;/keyword&gt;&lt;keyword&gt;Real-time quantitative polymerase chain reaction&lt;/keyword&gt;&lt;/keywords&gt;&lt;dates&gt;&lt;year&gt;2016&lt;/year&gt;&lt;pub-dates&gt;&lt;date&gt;Sep 29&lt;/date&gt;&lt;/pub-dates&gt;&lt;/dates&gt;&lt;isbn&gt;1756-994X (Electronic)&amp;#xD;1756-994X (Linking)&lt;/isbn&gt;&lt;accession-num&gt;27686127&lt;/accession-num&gt;&lt;urls&gt;&lt;related-urls&gt;&lt;url&gt;https://www.ncbi.nlm.nih.gov/pubmed/27686127&lt;/url&gt;&lt;/related-urls&gt;&lt;/urls&gt;&lt;custom2&gt;PMC5041586&lt;/custom2&gt;&lt;electronic-resource-num&gt;10.1186/s13073-016-0358-0&lt;/electronic-resource-num&gt;&lt;/record&gt;&lt;/Cite&gt;&lt;/EndNote&gt;</w:instrText>
      </w:r>
      <w:r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2]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>
        <w:rPr>
          <w:rFonts w:ascii="Times New Roman" w:eastAsia="Angsana New" w:hAnsi="Times New Roman" w:cs="Angsana New"/>
          <w:sz w:val="24"/>
          <w:szCs w:val="24"/>
          <w:cs/>
        </w:rPr>
        <w:t>.</w:t>
      </w:r>
    </w:p>
    <w:p w14:paraId="55895F92" w14:textId="3C9EC75A" w:rsidR="004815AA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3252A9A1" w14:textId="77777777" w:rsidR="006D56D1" w:rsidRPr="00431534" w:rsidRDefault="006D56D1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12245901" w14:textId="38C01C4D" w:rsidR="004815AA" w:rsidRPr="00431534" w:rsidRDefault="006A371C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2.3 </w:t>
      </w:r>
      <w:r w:rsidR="004815AA" w:rsidRPr="00431534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KIR genotypes and haplotypes </w:t>
      </w:r>
    </w:p>
    <w:p w14:paraId="17774399" w14:textId="4ACB3C19" w:rsidR="004815AA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The KIR genotypes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ID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were ascertained according to the Allele Frequency Net Database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AFND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) (</w:t>
      </w:r>
      <w:hyperlink r:id="rId10" w:history="1">
        <w:r w:rsidRPr="004312D9">
          <w:rPr>
            <w:rStyle w:val="Hyperlink"/>
            <w:rFonts w:ascii="Times New Roman" w:eastAsia="Angsana New" w:hAnsi="Times New Roman" w:cs="Times New Roman"/>
            <w:sz w:val="24"/>
            <w:szCs w:val="24"/>
          </w:rPr>
          <w:t>http</w:t>
        </w:r>
        <w:r w:rsidRPr="004312D9">
          <w:rPr>
            <w:rStyle w:val="Hyperlink"/>
            <w:rFonts w:ascii="Times New Roman" w:eastAsia="Angsana New" w:hAnsi="Times New Roman" w:cs="Angsana New"/>
            <w:sz w:val="24"/>
            <w:szCs w:val="24"/>
            <w:cs/>
          </w:rPr>
          <w:t>://</w:t>
        </w:r>
        <w:r w:rsidRPr="004312D9">
          <w:rPr>
            <w:rStyle w:val="Hyperlink"/>
            <w:rFonts w:ascii="Times New Roman" w:eastAsia="Angsana New" w:hAnsi="Times New Roman" w:cs="Times New Roman"/>
            <w:sz w:val="24"/>
            <w:szCs w:val="24"/>
          </w:rPr>
          <w:t>www</w:t>
        </w:r>
        <w:r w:rsidRPr="004312D9">
          <w:rPr>
            <w:rStyle w:val="Hyperlink"/>
            <w:rFonts w:ascii="Times New Roman" w:eastAsia="Angsana New" w:hAnsi="Times New Roman" w:cs="Angsana New"/>
            <w:sz w:val="24"/>
            <w:szCs w:val="24"/>
            <w:cs/>
          </w:rPr>
          <w:t>.</w:t>
        </w:r>
        <w:r w:rsidRPr="004312D9">
          <w:rPr>
            <w:rStyle w:val="Hyperlink"/>
            <w:rFonts w:ascii="Times New Roman" w:eastAsia="Angsana New" w:hAnsi="Times New Roman" w:cs="Times New Roman"/>
            <w:sz w:val="24"/>
            <w:szCs w:val="24"/>
          </w:rPr>
          <w:t>allelefrequencies</w:t>
        </w:r>
        <w:r w:rsidRPr="004312D9">
          <w:rPr>
            <w:rStyle w:val="Hyperlink"/>
            <w:rFonts w:ascii="Times New Roman" w:eastAsia="Angsana New" w:hAnsi="Times New Roman" w:cs="Angsana New"/>
            <w:sz w:val="24"/>
            <w:szCs w:val="24"/>
            <w:cs/>
          </w:rPr>
          <w:t>.</w:t>
        </w:r>
        <w:r w:rsidRPr="004312D9">
          <w:rPr>
            <w:rStyle w:val="Hyperlink"/>
            <w:rFonts w:ascii="Times New Roman" w:eastAsia="Angsana New" w:hAnsi="Times New Roman" w:cs="Times New Roman"/>
            <w:sz w:val="24"/>
            <w:szCs w:val="24"/>
          </w:rPr>
          <w:t>net</w:t>
        </w:r>
      </w:hyperlink>
      <w:r w:rsidRPr="00431534">
        <w:rPr>
          <w:rFonts w:ascii="Times New Roman" w:eastAsia="Angsana New" w:hAnsi="Times New Roman" w:cs="Angsana New"/>
          <w:sz w:val="24"/>
          <w:szCs w:val="24"/>
          <w:cs/>
        </w:rPr>
        <w:t>)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Hb256YWxlei1HYWxhcnphPC9BdXRob3I+PFllYXI+MjAy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Hb256YWxlei1HYWxhcnphPC9BdXRob3I+PFllYXI+MjAy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>
        <w:rPr>
          <w:rFonts w:ascii="Times New Roman" w:eastAsia="Angsana New" w:hAnsi="Times New Roman" w:cs="Times New Roman"/>
          <w:sz w:val="24"/>
          <w:szCs w:val="24"/>
        </w:rPr>
      </w:r>
      <w:r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7]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The KIR haplotypes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entromeric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–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telomeric motif pairing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in dengue patients were predicted by the KIR Haplotype Identifier program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www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bioinformatic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imr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am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ac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uk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/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haplotype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/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using the determined copy number for each </w:t>
      </w:r>
      <w:r w:rsidRPr="00722DF4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KIR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gene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/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&lt;EndNote&gt;&lt;Cite&gt;&lt;Author&gt;Jiang&lt;/Author&gt;&lt;Year&gt;2016&lt;/Year&gt;&lt;RecNum&gt;75&lt;/RecNum&gt;&lt;DisplayText&gt;[22]&lt;/DisplayText&gt;&lt;record&gt;&lt;rec-number&gt;75&lt;/rec-number&gt;&lt;foreign-keys&gt;&lt;key app="EN" db-id="pzwederdoza0dqe2daapdp2fxe9w5ztrd5e9" timestamp="0"&gt;75&lt;/key&gt;&lt;/foreign-keys&gt;&lt;ref-type name="Journal Article"&gt;17&lt;/ref-type&gt;&lt;contributors&gt;&lt;authors&gt;&lt;author&gt;Jiang, W.&lt;/author&gt;&lt;author&gt;Johnson, C.&lt;/author&gt;&lt;author&gt;Simecek, N.&lt;/author&gt;&lt;author&gt;Lopez-Alvarez, M. R.&lt;/author&gt;&lt;author&gt;Di, D.&lt;/author&gt;&lt;author&gt;Trowsdale, J.&lt;/author&gt;&lt;author&gt;Traherne, J. A.&lt;/author&gt;&lt;/authors&gt;&lt;/contributors&gt;&lt;auth-address&gt;Cambridge Institute for Medical Research, University of Cambridge, Cambridge Biomedical Campus, Wellcome Trust/MRC Building, Hills Road, Cambridge, CB2 0XY, UK.&amp;#xD;Immunology Division, Department of Pathology, University of Cambridge, Tennis Court Road, Cambridge, CB2 1QP, UK.&amp;#xD;Immunology Division, Department of Pathology, University of Cambridge, Tennis Court Road, Cambridge, CB2 1QP, UK. jat51@cam.ac.uk.&lt;/auth-address&gt;&lt;titles&gt;&lt;title&gt;qKAT: a high-throughput qPCR method for KIR gene copy number and haplotype determination&lt;/title&gt;&lt;secondary-title&gt;Genome Med&lt;/secondary-title&gt;&lt;/titles&gt;&lt;pages&gt;99&lt;/pages&gt;&lt;volume&gt;8&lt;/volume&gt;&lt;number&gt;1&lt;/number&gt;&lt;keywords&gt;&lt;keyword&gt;Copy number variation&lt;/keyword&gt;&lt;keyword&gt;Haplotype&lt;/keyword&gt;&lt;keyword&gt;Killer cell immunoglobulin-like receptor (KIR)&lt;/keyword&gt;&lt;keyword&gt;Real-time quantitative polymerase chain reaction&lt;/keyword&gt;&lt;/keywords&gt;&lt;dates&gt;&lt;year&gt;2016&lt;/year&gt;&lt;pub-dates&gt;&lt;date&gt;Sep 29&lt;/date&gt;&lt;/pub-dates&gt;&lt;/dates&gt;&lt;isbn&gt;1756-994X (Electronic)&amp;#xD;1756-994X (Linking)&lt;/isbn&gt;&lt;accession-num&gt;27686127&lt;/accession-num&gt;&lt;urls&gt;&lt;related-urls&gt;&lt;url&gt;https://www.ncbi.nlm.nih.gov/pubmed/27686127&lt;/url&gt;&lt;/related-urls&gt;&lt;/urls&gt;&lt;custom2&gt;PMC5041586&lt;/custom2&gt;&lt;electronic-resource-num&gt;10.1186/s13073-016-0358-0&lt;/electronic-resource-num&gt;&lt;/record&gt;&lt;/Cite&gt;&lt;/EndNote&gt;</w:instrText>
      </w:r>
      <w:r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2]</w:t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KIR haplotypes were predicted in 137 samples that had copy number typing for all </w:t>
      </w:r>
      <w:r w:rsidRPr="00872FC5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genes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</w:p>
    <w:p w14:paraId="09ACCBA7" w14:textId="485D38BA" w:rsidR="00F44935" w:rsidRPr="00431534" w:rsidRDefault="00F44935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3796A266" w14:textId="05C89581" w:rsidR="004815AA" w:rsidRPr="00431534" w:rsidRDefault="006A371C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2.4 </w:t>
      </w:r>
      <w:r w:rsidR="004815AA" w:rsidRPr="00431534">
        <w:rPr>
          <w:rFonts w:ascii="Times New Roman" w:eastAsia="Angsana New" w:hAnsi="Times New Roman" w:cs="Times New Roman"/>
          <w:b/>
          <w:bCs/>
          <w:sz w:val="24"/>
          <w:szCs w:val="24"/>
        </w:rPr>
        <w:t>Statistical analysis</w:t>
      </w:r>
    </w:p>
    <w:p w14:paraId="28E0E5F8" w14:textId="1890F97C" w:rsidR="004815AA" w:rsidRPr="00431534" w:rsidRDefault="004815AA" w:rsidP="004815AA">
      <w:pPr>
        <w:spacing w:after="0" w:line="480" w:lineRule="auto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The influence of </w:t>
      </w:r>
      <w:r w:rsidRPr="001679DB">
        <w:rPr>
          <w:rFonts w:ascii="Times New Roman" w:eastAsia="Angsana New" w:hAnsi="Times New Roman" w:cs="Times New Roman"/>
          <w:sz w:val="24"/>
          <w:szCs w:val="24"/>
        </w:rPr>
        <w:t>multiple</w:t>
      </w:r>
      <w:r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Pr="00872FC5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copy number</w:t>
      </w:r>
      <w:r>
        <w:rPr>
          <w:rFonts w:ascii="Times New Roman" w:eastAsia="Angsana New" w:hAnsi="Times New Roman" w:cs="Times New Roman"/>
          <w:sz w:val="24"/>
          <w:szCs w:val="24"/>
        </w:rPr>
        <w:t>s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on dengue severity was investigated by comparing </w:t>
      </w:r>
      <w:r>
        <w:rPr>
          <w:rFonts w:ascii="Times New Roman" w:eastAsia="Angsana New" w:hAnsi="Times New Roman" w:cs="Times New Roman"/>
          <w:sz w:val="24"/>
          <w:szCs w:val="24"/>
        </w:rPr>
        <w:t>one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copy vs</w:t>
      </w:r>
      <w:r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2</w:t>
      </w:r>
      <w:r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4 copies of each </w:t>
      </w:r>
      <w:r w:rsidRPr="00DE0BD8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between DHF and DF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0D0851">
        <w:rPr>
          <w:rFonts w:ascii="Times New Roman" w:eastAsia="Angsana New" w:hAnsi="Times New Roman" w:cs="Times New Roman"/>
          <w:sz w:val="24"/>
          <w:szCs w:val="24"/>
        </w:rPr>
        <w:t>T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he </w:t>
      </w:r>
      <w:r w:rsidR="006306DA">
        <w:rPr>
          <w:rFonts w:ascii="Times New Roman" w:eastAsia="Angsana New" w:hAnsi="Times New Roman" w:cs="Times New Roman"/>
          <w:sz w:val="24"/>
          <w:szCs w:val="24"/>
        </w:rPr>
        <w:t>difference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6306DA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6306DA" w:rsidRPr="006306DA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6306DA">
        <w:rPr>
          <w:rFonts w:ascii="Times New Roman" w:eastAsia="Angsana New" w:hAnsi="Times New Roman" w:cs="Times New Roman"/>
          <w:sz w:val="24"/>
          <w:szCs w:val="24"/>
        </w:rPr>
        <w:t xml:space="preserve"> copy number distribution between the dengue group and Thais was investigated by directly counting the number of individuals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 containing </w:t>
      </w:r>
      <w:r w:rsidR="000D0851" w:rsidRPr="00DA3D5D">
        <w:rPr>
          <w:rFonts w:ascii="Times New Roman" w:eastAsia="Angsana New" w:hAnsi="Times New Roman" w:cs="Times New Roman"/>
          <w:i/>
          <w:iCs/>
          <w:sz w:val="24"/>
          <w:szCs w:val="24"/>
        </w:rPr>
        <w:t>KIRs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 with 1, 2, 3, and 4 copies</w:t>
      </w:r>
      <w:r w:rsidR="000D0851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and compared </w:t>
      </w:r>
      <w:r w:rsidR="00727D80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copy number of </w:t>
      </w:r>
      <w:r w:rsidR="00A56D6B" w:rsidRPr="000D0851">
        <w:rPr>
          <w:rFonts w:ascii="Times New Roman" w:eastAsia="Angsana New" w:hAnsi="Times New Roman" w:cs="Times New Roman"/>
          <w:sz w:val="24"/>
          <w:szCs w:val="24"/>
        </w:rPr>
        <w:t>each</w:t>
      </w:r>
      <w:r w:rsidR="00A56D6B" w:rsidRPr="00DA3D5D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</w:t>
      </w:r>
      <w:r w:rsidR="000D0851" w:rsidRPr="00DA3D5D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0D0851" w:rsidRPr="000D0851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0D0851">
        <w:rPr>
          <w:rFonts w:ascii="Times New Roman" w:eastAsia="Angsana New" w:hAnsi="Times New Roman" w:cs="Times New Roman"/>
          <w:sz w:val="24"/>
          <w:szCs w:val="24"/>
        </w:rPr>
        <w:t>(1-4 copies)</w:t>
      </w:r>
      <w:r w:rsidR="006F0AA2">
        <w:rPr>
          <w:rFonts w:ascii="Times New Roman" w:eastAsia="Angsana New" w:hAnsi="Times New Roman" w:cs="Angsana New"/>
          <w:sz w:val="24"/>
          <w:szCs w:val="24"/>
        </w:rPr>
        <w:t xml:space="preserve"> using the chi-square test.</w:t>
      </w:r>
      <w:r w:rsidR="006F0AA2" w:rsidRPr="00431534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The associations were calculated using 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hi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square test with Yates correction or Fisher exact test as applicable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P</w:t>
      </w:r>
      <w:r w:rsidR="00727D80">
        <w:rPr>
          <w:rFonts w:ascii="Times New Roman" w:eastAsia="Angsana New" w:hAnsi="Times New Roman" w:cs="Times New Roman"/>
          <w:sz w:val="24"/>
          <w:szCs w:val="24"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value and the odds ratio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OR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with a confidence interval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CI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of 95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were calculated using the IBM SPSS19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0 software 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IBM Corporation, New York, USA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and Microsoft Excel 2019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A P value &lt;0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05 was considered statistical</w:t>
      </w:r>
      <w:r>
        <w:rPr>
          <w:rFonts w:ascii="Times New Roman" w:eastAsia="Angsana New" w:hAnsi="Times New Roman" w:cs="Times New Roman"/>
          <w:sz w:val="24"/>
          <w:szCs w:val="24"/>
        </w:rPr>
        <w:t>ly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significant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The P</w:t>
      </w:r>
      <w:r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>value was corrected for multiple comparisons by the Bonferroni inequality method and expressed as P</w:t>
      </w:r>
      <w:r w:rsidRPr="000D1908">
        <w:rPr>
          <w:rFonts w:ascii="Times New Roman" w:eastAsia="Angsana New" w:hAnsi="Times New Roman" w:cs="Times New Roman"/>
          <w:sz w:val="24"/>
          <w:szCs w:val="24"/>
          <w:vertAlign w:val="superscript"/>
        </w:rPr>
        <w:t>c</w:t>
      </w:r>
      <w:r w:rsidRPr="00431534">
        <w:rPr>
          <w:rFonts w:ascii="Times New Roman" w:eastAsia="Angsana New" w:hAnsi="Times New Roman" w:cs="Times New Roman"/>
          <w:sz w:val="24"/>
          <w:szCs w:val="24"/>
        </w:rPr>
        <w:t xml:space="preserve"> value</w:t>
      </w:r>
      <w:r w:rsidRPr="00431534">
        <w:rPr>
          <w:rFonts w:ascii="Times New Roman" w:eastAsia="Angsana New" w:hAnsi="Times New Roman" w:cs="Angsana New"/>
          <w:sz w:val="24"/>
          <w:szCs w:val="24"/>
          <w:cs/>
        </w:rPr>
        <w:t>.</w:t>
      </w:r>
    </w:p>
    <w:p w14:paraId="062BABFA" w14:textId="77777777" w:rsidR="00E23DF9" w:rsidRDefault="00E23DF9" w:rsidP="00D43FF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714240" w14:textId="49C306A0" w:rsidR="00E813ED" w:rsidRPr="006A371C" w:rsidRDefault="00E23DF9" w:rsidP="006A371C">
      <w:pPr>
        <w:pStyle w:val="ListParagraph"/>
        <w:numPr>
          <w:ilvl w:val="0"/>
          <w:numId w:val="4"/>
        </w:numPr>
        <w:spacing w:line="480" w:lineRule="auto"/>
        <w:ind w:left="284" w:hanging="284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lastRenderedPageBreak/>
        <w:t>Results</w:t>
      </w:r>
    </w:p>
    <w:p w14:paraId="18078671" w14:textId="632A81BB" w:rsidR="001A2D13" w:rsidRPr="006A371C" w:rsidRDefault="006A371C" w:rsidP="006A371C">
      <w:pPr>
        <w:spacing w:after="0" w:line="480" w:lineRule="auto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3. 1 </w:t>
      </w:r>
      <w:r w:rsidR="00A016A2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Frequenc</w:t>
      </w:r>
      <w:r w:rsidR="001946D5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ies</w:t>
      </w:r>
      <w:r w:rsidR="00A016A2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 of </w:t>
      </w:r>
      <w:r w:rsidR="00E74416" w:rsidRPr="006A371C">
        <w:rPr>
          <w:rFonts w:ascii="Times New Roman" w:eastAsia="Angsana New" w:hAnsi="Times New Roman" w:cs="Times New Roman"/>
          <w:b/>
          <w:bCs/>
          <w:i/>
          <w:iCs/>
          <w:sz w:val="24"/>
          <w:szCs w:val="24"/>
        </w:rPr>
        <w:t xml:space="preserve">KIR </w:t>
      </w:r>
      <w:r w:rsidR="00E74416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copy number </w:t>
      </w:r>
      <w:r w:rsidR="00E41CCA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in dengue</w:t>
      </w:r>
      <w:r w:rsidR="00E74416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 patients</w:t>
      </w:r>
    </w:p>
    <w:p w14:paraId="0AC4C73C" w14:textId="299FC7B7" w:rsidR="00121F3C" w:rsidRDefault="002B5DCF" w:rsidP="00AF3B2D">
      <w:pPr>
        <w:spacing w:after="0" w:line="480" w:lineRule="auto"/>
        <w:jc w:val="thaiDistribute"/>
        <w:outlineLvl w:val="0"/>
        <w:rPr>
          <w:rFonts w:ascii="Times New Roman" w:eastAsia="Angsana New" w:hAnsi="Times New Roman" w:cs="Times New Roman"/>
          <w:sz w:val="24"/>
          <w:szCs w:val="24"/>
        </w:rPr>
      </w:pPr>
      <w:r>
        <w:rPr>
          <w:rFonts w:ascii="Times New Roman" w:eastAsia="Angsana New" w:hAnsi="Times New Roman" w:cs="Times New Roman"/>
          <w:sz w:val="24"/>
          <w:szCs w:val="24"/>
        </w:rPr>
        <w:t xml:space="preserve">One hundred and thirty seven dengue </w:t>
      </w:r>
      <w:r w:rsidR="00342D26">
        <w:rPr>
          <w:rFonts w:ascii="Times New Roman" w:eastAsia="Angsana New" w:hAnsi="Times New Roman" w:cs="Times New Roman"/>
          <w:sz w:val="24"/>
          <w:szCs w:val="24"/>
        </w:rPr>
        <w:t xml:space="preserve">patients </w:t>
      </w:r>
      <w:r w:rsidR="00342D26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342D26" w:rsidRPr="0046286C">
        <w:rPr>
          <w:rFonts w:ascii="Times New Roman" w:eastAsia="Angsana New" w:hAnsi="Times New Roman" w:cs="Times New Roman"/>
          <w:sz w:val="24"/>
          <w:szCs w:val="24"/>
        </w:rPr>
        <w:t>63 DF and 74 DHF</w:t>
      </w:r>
      <w:r w:rsidR="00342D26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342D26">
        <w:rPr>
          <w:rFonts w:ascii="Times New Roman" w:eastAsia="Angsana New" w:hAnsi="Times New Roman" w:cs="Times New Roman"/>
          <w:sz w:val="24"/>
          <w:szCs w:val="24"/>
        </w:rPr>
        <w:t xml:space="preserve">were </w:t>
      </w:r>
      <w:r w:rsidR="008341D6">
        <w:rPr>
          <w:rFonts w:ascii="Times New Roman" w:eastAsia="Angsana New" w:hAnsi="Times New Roman" w:cs="Times New Roman"/>
          <w:sz w:val="24"/>
          <w:szCs w:val="24"/>
        </w:rPr>
        <w:t xml:space="preserve">typed for </w:t>
      </w:r>
      <w:r w:rsidR="00451C3B">
        <w:rPr>
          <w:rFonts w:ascii="Times New Roman" w:eastAsia="Angsana New" w:hAnsi="Times New Roman" w:cs="Times New Roman"/>
          <w:sz w:val="24"/>
          <w:szCs w:val="24"/>
        </w:rPr>
        <w:t>copy number</w:t>
      </w:r>
      <w:r w:rsidR="00EA3137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8A4C88" w:rsidRPr="008A4C88">
        <w:rPr>
          <w:rFonts w:ascii="Times New Roman" w:eastAsia="Angsana New" w:hAnsi="Times New Roman" w:cs="Times New Roman"/>
          <w:sz w:val="24"/>
          <w:szCs w:val="24"/>
        </w:rPr>
        <w:t>of</w:t>
      </w:r>
      <w:r w:rsidR="008A4C88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51C3B" w:rsidRPr="00904AE8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451C3B">
        <w:rPr>
          <w:rFonts w:ascii="Times New Roman" w:eastAsia="Angsana New" w:hAnsi="Times New Roman" w:cs="Times New Roman"/>
          <w:sz w:val="24"/>
          <w:szCs w:val="24"/>
        </w:rPr>
        <w:t xml:space="preserve"> genes, including </w:t>
      </w:r>
      <w:r w:rsidR="00DF308F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3DL3,</w:t>
      </w:r>
      <w:r w:rsidR="00DF308F" w:rsidRPr="00DF308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393860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S2,</w:t>
      </w:r>
      <w:r w:rsidR="00B44C77" w:rsidRPr="00B44C77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L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2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, 2DL3, 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P1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,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L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1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,</w:t>
      </w:r>
      <w:r w:rsidR="00DF308F" w:rsidRPr="00DF308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3DP1,</w:t>
      </w:r>
      <w:r w:rsidR="00DF308F" w:rsidRPr="00DF308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L4, 3DL1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, 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L5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, 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S3,</w:t>
      </w:r>
      <w:r w:rsidR="00B44C77" w:rsidRPr="00B44C77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S5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,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2DS1</w:t>
      </w:r>
      <w:r w:rsidR="00152670">
        <w:rPr>
          <w:rFonts w:ascii="Times New Roman" w:eastAsia="Angsana New" w:hAnsi="Times New Roman" w:cs="Angsana New"/>
          <w:i/>
          <w:iCs/>
          <w:sz w:val="24"/>
          <w:szCs w:val="24"/>
        </w:rPr>
        <w:t>,</w:t>
      </w:r>
      <w:r w:rsidR="00B44C77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2DS4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D</w:t>
      </w:r>
      <w:r w:rsidR="00451C3B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, 2DS4</w:t>
      </w:r>
      <w:r w:rsidR="00B44C77">
        <w:rPr>
          <w:rFonts w:ascii="Times New Roman" w:eastAsia="Angsana New" w:hAnsi="Times New Roman" w:cs="Times New Roman"/>
          <w:i/>
          <w:iCs/>
          <w:sz w:val="24"/>
          <w:szCs w:val="24"/>
        </w:rPr>
        <w:t>WT</w:t>
      </w:r>
      <w:r w:rsidR="00B44C77" w:rsidRPr="00E87BB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51C3B" w:rsidRPr="00E87BB4">
        <w:rPr>
          <w:rFonts w:ascii="Times New Roman" w:eastAsia="Angsana New" w:hAnsi="Times New Roman" w:cs="Times New Roman"/>
          <w:sz w:val="24"/>
          <w:szCs w:val="24"/>
        </w:rPr>
        <w:t>and</w:t>
      </w:r>
      <w:r w:rsidR="00451C3B" w:rsidRPr="00DF308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B44C77" w:rsidRPr="00DF308F">
        <w:rPr>
          <w:rFonts w:ascii="Times New Roman" w:eastAsia="Angsana New" w:hAnsi="Times New Roman" w:cs="Times New Roman"/>
          <w:i/>
          <w:iCs/>
          <w:sz w:val="24"/>
          <w:szCs w:val="24"/>
        </w:rPr>
        <w:t>3DL2</w:t>
      </w:r>
      <w:r w:rsidR="00B44C77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DF308F" w:rsidRPr="00DF308F">
        <w:rPr>
          <w:rFonts w:ascii="Times New Roman" w:eastAsia="Angsana New" w:hAnsi="Times New Roman" w:cs="Times New Roman"/>
          <w:sz w:val="24"/>
          <w:szCs w:val="24"/>
        </w:rPr>
        <w:t xml:space="preserve">as shown in </w:t>
      </w:r>
      <w:r w:rsidR="00DF308F" w:rsidRPr="00FA480B">
        <w:rPr>
          <w:rFonts w:ascii="Times New Roman" w:eastAsia="Angsana New" w:hAnsi="Times New Roman" w:cs="Times New Roman"/>
          <w:b/>
          <w:bCs/>
          <w:sz w:val="24"/>
          <w:szCs w:val="24"/>
        </w:rPr>
        <w:t>Table 1</w:t>
      </w:r>
      <w:r w:rsidR="00B91C5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6B1218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F0603">
        <w:rPr>
          <w:rFonts w:ascii="Times New Roman" w:eastAsia="Angsana New" w:hAnsi="Times New Roman" w:cs="Times New Roman"/>
          <w:sz w:val="24"/>
          <w:szCs w:val="24"/>
        </w:rPr>
        <w:t>C</w:t>
      </w:r>
      <w:r w:rsidR="00023109">
        <w:rPr>
          <w:rFonts w:ascii="Times New Roman" w:eastAsia="Angsana New" w:hAnsi="Times New Roman" w:cs="Times New Roman"/>
          <w:sz w:val="24"/>
          <w:szCs w:val="24"/>
        </w:rPr>
        <w:t xml:space="preserve">onsistent with </w:t>
      </w:r>
      <w:r w:rsidR="00DD0AFE">
        <w:rPr>
          <w:rFonts w:ascii="Times New Roman" w:eastAsia="Angsana New" w:hAnsi="Times New Roman" w:cs="Times New Roman"/>
          <w:sz w:val="24"/>
          <w:szCs w:val="24"/>
        </w:rPr>
        <w:t xml:space="preserve">our </w:t>
      </w:r>
      <w:r w:rsidR="00023109">
        <w:rPr>
          <w:rFonts w:ascii="Times New Roman" w:eastAsia="Angsana New" w:hAnsi="Times New Roman" w:cs="Times New Roman"/>
          <w:sz w:val="24"/>
          <w:szCs w:val="24"/>
        </w:rPr>
        <w:t>previous study</w:t>
      </w:r>
      <w:r w:rsidR="001F231A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02310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DD0AFE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156B79">
        <w:rPr>
          <w:rFonts w:ascii="Times New Roman" w:eastAsia="Angsana New" w:hAnsi="Times New Roman" w:cs="Times New Roman"/>
          <w:sz w:val="24"/>
          <w:szCs w:val="24"/>
        </w:rPr>
        <w:t>results demonstrated that</w:t>
      </w:r>
      <w:r w:rsidR="00023109">
        <w:rPr>
          <w:rFonts w:ascii="Times New Roman" w:eastAsia="Angsana New" w:hAnsi="Times New Roman" w:cs="Times New Roman"/>
          <w:sz w:val="24"/>
          <w:szCs w:val="24"/>
        </w:rPr>
        <w:t xml:space="preserve"> two copies of </w:t>
      </w:r>
      <w:r w:rsidR="004B7065">
        <w:rPr>
          <w:rFonts w:ascii="Times New Roman" w:eastAsia="Angsana New" w:hAnsi="Times New Roman" w:cs="Times New Roman"/>
          <w:sz w:val="24"/>
          <w:szCs w:val="24"/>
        </w:rPr>
        <w:t>the framework</w:t>
      </w:r>
      <w:r w:rsidR="00023109">
        <w:rPr>
          <w:rFonts w:ascii="Times New Roman" w:eastAsia="Angsana New" w:hAnsi="Times New Roman" w:cs="Angsana New"/>
          <w:sz w:val="24"/>
          <w:szCs w:val="24"/>
          <w:cs/>
        </w:rPr>
        <w:t>/</w:t>
      </w:r>
      <w:r w:rsidR="004B7065">
        <w:rPr>
          <w:rFonts w:ascii="Times New Roman" w:eastAsia="Angsana New" w:hAnsi="Times New Roman" w:cs="Times New Roman"/>
          <w:sz w:val="24"/>
          <w:szCs w:val="24"/>
        </w:rPr>
        <w:t>pseudogenes</w:t>
      </w:r>
      <w:r w:rsidR="00AA05CF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AA05CF" w:rsidRPr="00BA2364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KIR3DL3, 2DP1, 3DP1, 2DL4, </w:t>
      </w:r>
      <w:r w:rsidR="00AA05CF" w:rsidRPr="00D95AFB">
        <w:rPr>
          <w:rFonts w:ascii="Times New Roman" w:eastAsia="Angsana New" w:hAnsi="Times New Roman" w:cs="Times New Roman"/>
          <w:sz w:val="24"/>
          <w:szCs w:val="24"/>
        </w:rPr>
        <w:t>and</w:t>
      </w:r>
      <w:r w:rsidR="00BA2364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AA05CF" w:rsidRPr="00BA2364">
        <w:rPr>
          <w:rFonts w:ascii="Times New Roman" w:eastAsia="Angsana New" w:hAnsi="Times New Roman" w:cs="Times New Roman"/>
          <w:i/>
          <w:iCs/>
          <w:sz w:val="24"/>
          <w:szCs w:val="24"/>
        </w:rPr>
        <w:t>3DL2</w:t>
      </w:r>
      <w:r w:rsidR="00AA05CF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023109">
        <w:rPr>
          <w:rFonts w:ascii="Times New Roman" w:eastAsia="Angsana New" w:hAnsi="Times New Roman" w:cs="Times New Roman"/>
          <w:sz w:val="24"/>
          <w:szCs w:val="24"/>
        </w:rPr>
        <w:t xml:space="preserve"> and KIR </w:t>
      </w:r>
      <w:r w:rsidR="003C7865" w:rsidRPr="00C00255">
        <w:rPr>
          <w:rFonts w:ascii="Times New Roman" w:eastAsia="Angsana New" w:hAnsi="Times New Roman" w:cs="Times New Roman"/>
          <w:sz w:val="24"/>
          <w:szCs w:val="24"/>
        </w:rPr>
        <w:t>A haplotype member</w:t>
      </w:r>
      <w:r w:rsidR="00023109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C00255" w:rsidRPr="00EE514F">
        <w:rPr>
          <w:rFonts w:ascii="Times New Roman" w:eastAsia="Angsana New" w:hAnsi="Times New Roman" w:cs="Times New Roman"/>
          <w:i/>
          <w:iCs/>
          <w:sz w:val="24"/>
          <w:szCs w:val="24"/>
        </w:rPr>
        <w:t>KIR2DL1, 2DL3, 3DL1</w:t>
      </w:r>
      <w:r w:rsidR="005966B8">
        <w:rPr>
          <w:rFonts w:ascii="Times New Roman" w:eastAsia="Angsana New" w:hAnsi="Times New Roman" w:cs="Times New Roman"/>
          <w:sz w:val="24"/>
          <w:szCs w:val="24"/>
        </w:rPr>
        <w:t>,</w:t>
      </w:r>
      <w:r w:rsidR="00382C68" w:rsidRPr="00382C68">
        <w:rPr>
          <w:rFonts w:ascii="Times New Roman" w:eastAsia="Angsana New" w:hAnsi="Times New Roman" w:cs="Times New Roman"/>
          <w:sz w:val="24"/>
          <w:szCs w:val="24"/>
        </w:rPr>
        <w:t xml:space="preserve"> and</w:t>
      </w:r>
      <w:r w:rsidR="00382C68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382C68" w:rsidRPr="00382C68">
        <w:rPr>
          <w:rFonts w:ascii="Times New Roman" w:eastAsia="Angsana New" w:hAnsi="Times New Roman" w:cs="Times New Roman"/>
          <w:i/>
          <w:iCs/>
          <w:sz w:val="24"/>
          <w:szCs w:val="24"/>
        </w:rPr>
        <w:t>2DS4</w:t>
      </w:r>
      <w:r w:rsidR="00023109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)</w:t>
      </w:r>
      <w:r w:rsidR="00382C68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156B79">
        <w:rPr>
          <w:rFonts w:ascii="Times New Roman" w:eastAsia="Angsana New" w:hAnsi="Times New Roman" w:cs="Times New Roman"/>
          <w:sz w:val="24"/>
          <w:szCs w:val="24"/>
        </w:rPr>
        <w:t xml:space="preserve">were </w:t>
      </w:r>
      <w:r w:rsidR="00382C68">
        <w:rPr>
          <w:rFonts w:ascii="Times New Roman" w:eastAsia="Angsana New" w:hAnsi="Times New Roman" w:cs="Times New Roman"/>
          <w:sz w:val="24"/>
          <w:szCs w:val="24"/>
        </w:rPr>
        <w:t>frequently observed</w:t>
      </w:r>
      <w:r w:rsidR="006305E4">
        <w:rPr>
          <w:rFonts w:ascii="Times New Roman" w:eastAsia="Angsana New" w:hAnsi="Times New Roman" w:cs="Times New Roman"/>
          <w:sz w:val="24"/>
          <w:szCs w:val="24"/>
        </w:rPr>
        <w:t>,</w:t>
      </w:r>
      <w:r w:rsidR="00C00255" w:rsidRPr="00C00255">
        <w:rPr>
          <w:rFonts w:ascii="Times New Roman" w:eastAsia="Angsana New" w:hAnsi="Times New Roman" w:cs="Times New Roman"/>
          <w:sz w:val="24"/>
          <w:szCs w:val="24"/>
        </w:rPr>
        <w:t xml:space="preserve"> whereas </w:t>
      </w:r>
      <w:r w:rsidR="00DD0AFE">
        <w:rPr>
          <w:rFonts w:ascii="Times New Roman" w:eastAsia="Angsana New" w:hAnsi="Times New Roman" w:cs="Times New Roman"/>
          <w:sz w:val="24"/>
          <w:szCs w:val="24"/>
        </w:rPr>
        <w:t xml:space="preserve">genes of the </w:t>
      </w:r>
      <w:r w:rsidR="005B5BDB">
        <w:rPr>
          <w:rFonts w:ascii="Times New Roman" w:eastAsia="Angsana New" w:hAnsi="Times New Roman" w:cs="Times New Roman"/>
          <w:sz w:val="24"/>
          <w:szCs w:val="24"/>
        </w:rPr>
        <w:t xml:space="preserve">KIR </w:t>
      </w:r>
      <w:r w:rsidR="005B5BDB" w:rsidRPr="00C00255">
        <w:rPr>
          <w:rFonts w:ascii="Times New Roman" w:eastAsia="Angsana New" w:hAnsi="Times New Roman" w:cs="Times New Roman"/>
          <w:sz w:val="24"/>
          <w:szCs w:val="24"/>
        </w:rPr>
        <w:t>B haplotype</w:t>
      </w:r>
      <w:r w:rsidR="005B5BDB" w:rsidRPr="005B5BDB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DD0AFE" w:rsidRPr="005579BD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D95AFB" w:rsidRPr="005579BD">
        <w:rPr>
          <w:rFonts w:ascii="Times New Roman" w:eastAsia="Angsana New" w:hAnsi="Times New Roman" w:cs="Times New Roman"/>
          <w:i/>
          <w:iCs/>
          <w:sz w:val="24"/>
          <w:szCs w:val="24"/>
        </w:rPr>
        <w:t>2DL2, 3DS1,</w:t>
      </w:r>
      <w:r w:rsidR="005579BD" w:rsidRPr="005579B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D95AFB" w:rsidRPr="005579BD">
        <w:rPr>
          <w:rFonts w:ascii="Times New Roman" w:eastAsia="Angsana New" w:hAnsi="Times New Roman" w:cs="Times New Roman"/>
          <w:i/>
          <w:iCs/>
          <w:sz w:val="24"/>
          <w:szCs w:val="24"/>
        </w:rPr>
        <w:t>2DL5,</w:t>
      </w:r>
      <w:r w:rsidR="005579BD" w:rsidRPr="005579B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D95AFB" w:rsidRPr="005579BD">
        <w:rPr>
          <w:rFonts w:ascii="Times New Roman" w:eastAsia="Angsana New" w:hAnsi="Times New Roman" w:cs="Times New Roman"/>
          <w:i/>
          <w:iCs/>
          <w:sz w:val="24"/>
          <w:szCs w:val="24"/>
        </w:rPr>
        <w:t>2DS3,</w:t>
      </w:r>
      <w:r w:rsidR="001A74B4" w:rsidRPr="005579B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D95AFB" w:rsidRPr="005579BD">
        <w:rPr>
          <w:rFonts w:ascii="Times New Roman" w:eastAsia="Angsana New" w:hAnsi="Times New Roman" w:cs="Times New Roman"/>
          <w:i/>
          <w:iCs/>
          <w:sz w:val="24"/>
          <w:szCs w:val="24"/>
        </w:rPr>
        <w:t>2DS5,</w:t>
      </w:r>
      <w:r w:rsidR="00D95AFB">
        <w:rPr>
          <w:rFonts w:ascii="Times New Roman" w:eastAsia="Angsana New" w:hAnsi="Times New Roman" w:cs="Times New Roman"/>
          <w:sz w:val="24"/>
          <w:szCs w:val="24"/>
        </w:rPr>
        <w:t xml:space="preserve"> and</w:t>
      </w:r>
      <w:r w:rsidR="005579BD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D95AFB" w:rsidRPr="005579BD">
        <w:rPr>
          <w:rFonts w:ascii="Times New Roman" w:eastAsia="Angsana New" w:hAnsi="Times New Roman" w:cs="Times New Roman"/>
          <w:i/>
          <w:iCs/>
          <w:sz w:val="24"/>
          <w:szCs w:val="24"/>
        </w:rPr>
        <w:t>2DS1</w:t>
      </w:r>
      <w:r w:rsidR="00DD0AFE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DD0AFE">
        <w:rPr>
          <w:rFonts w:ascii="Times New Roman" w:eastAsia="Angsana New" w:hAnsi="Times New Roman" w:cs="Times New Roman"/>
          <w:sz w:val="24"/>
          <w:szCs w:val="24"/>
        </w:rPr>
        <w:t xml:space="preserve">were </w:t>
      </w:r>
      <w:r w:rsidR="005B5BDB">
        <w:rPr>
          <w:rFonts w:ascii="Times New Roman" w:eastAsia="Angsana New" w:hAnsi="Times New Roman" w:cs="Times New Roman"/>
          <w:sz w:val="24"/>
          <w:szCs w:val="24"/>
        </w:rPr>
        <w:t>typically</w:t>
      </w:r>
      <w:r w:rsidR="00156B7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B5BDB">
        <w:rPr>
          <w:rFonts w:ascii="Times New Roman" w:eastAsia="Angsana New" w:hAnsi="Times New Roman" w:cs="Times New Roman"/>
          <w:sz w:val="24"/>
          <w:szCs w:val="24"/>
        </w:rPr>
        <w:t>identified with</w:t>
      </w:r>
      <w:r w:rsidR="005B5BDB" w:rsidRPr="00C0025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F6E55">
        <w:rPr>
          <w:rFonts w:ascii="Times New Roman" w:eastAsia="Angsana New" w:hAnsi="Times New Roman" w:cs="Times New Roman"/>
          <w:sz w:val="24"/>
          <w:szCs w:val="24"/>
        </w:rPr>
        <w:t>one</w:t>
      </w:r>
      <w:r w:rsidR="005B5BDB" w:rsidRPr="00C00255">
        <w:rPr>
          <w:rFonts w:ascii="Times New Roman" w:eastAsia="Angsana New" w:hAnsi="Times New Roman" w:cs="Times New Roman"/>
          <w:sz w:val="24"/>
          <w:szCs w:val="24"/>
        </w:rPr>
        <w:t xml:space="preserve"> copy</w:t>
      </w:r>
      <w:r w:rsidR="00290AC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90AC3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290AC3">
        <w:rPr>
          <w:rFonts w:ascii="Times New Roman" w:eastAsia="Angsana New" w:hAnsi="Times New Roman" w:cs="Times New Roman"/>
          <w:sz w:val="24"/>
          <w:szCs w:val="24"/>
        </w:rPr>
      </w:r>
      <w:r w:rsidR="00290AC3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28]</w:t>
      </w:r>
      <w:r w:rsidR="00290AC3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5B5BDB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="00891E64">
        <w:rPr>
          <w:rFonts w:ascii="Times New Roman" w:eastAsia="Angsana New" w:hAnsi="Times New Roman"/>
          <w:sz w:val="24"/>
          <w:szCs w:val="24"/>
        </w:rPr>
        <w:t>T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he distributions of </w:t>
      </w:r>
      <w:r w:rsidR="00891E64">
        <w:rPr>
          <w:rFonts w:ascii="Times New Roman" w:eastAsia="Angsana New" w:hAnsi="Times New Roman"/>
          <w:sz w:val="24"/>
          <w:szCs w:val="24"/>
        </w:rPr>
        <w:t>all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 cop</w:t>
      </w:r>
      <w:r w:rsidR="00891E64">
        <w:rPr>
          <w:rFonts w:ascii="Times New Roman" w:eastAsia="Angsana New" w:hAnsi="Times New Roman"/>
          <w:sz w:val="24"/>
          <w:szCs w:val="24"/>
        </w:rPr>
        <w:t>ies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 </w:t>
      </w:r>
      <w:r w:rsidR="00891E64">
        <w:rPr>
          <w:rFonts w:ascii="Times New Roman" w:eastAsia="Angsana New" w:hAnsi="Times New Roman"/>
          <w:sz w:val="24"/>
          <w:szCs w:val="24"/>
        </w:rPr>
        <w:t xml:space="preserve">for each </w:t>
      </w:r>
      <w:r w:rsidR="00891E64" w:rsidRPr="00845810">
        <w:rPr>
          <w:rFonts w:ascii="Times New Roman" w:eastAsia="Angsana New" w:hAnsi="Times New Roman"/>
          <w:i/>
          <w:iCs/>
          <w:sz w:val="24"/>
          <w:szCs w:val="24"/>
        </w:rPr>
        <w:t>KIR</w:t>
      </w:r>
      <w:r w:rsidR="00891E64">
        <w:rPr>
          <w:rFonts w:ascii="Times New Roman" w:eastAsia="Angsana New" w:hAnsi="Times New Roman"/>
          <w:sz w:val="24"/>
          <w:szCs w:val="24"/>
        </w:rPr>
        <w:t xml:space="preserve"> 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 in dengue patients are mostly similar </w:t>
      </w:r>
      <w:r w:rsidR="00891E64" w:rsidRPr="002A2E66">
        <w:rPr>
          <w:rFonts w:ascii="Times New Roman" w:eastAsia="Angsana New" w:hAnsi="Times New Roman"/>
          <w:sz w:val="24"/>
          <w:szCs w:val="24"/>
        </w:rPr>
        <w:t xml:space="preserve">to </w:t>
      </w:r>
      <w:bookmarkStart w:id="4" w:name="_Hlk88777702"/>
      <w:r w:rsidR="00891E64" w:rsidRPr="002A2E66">
        <w:rPr>
          <w:rFonts w:ascii="Times New Roman" w:eastAsia="Angsana New" w:hAnsi="Times New Roman"/>
          <w:sz w:val="24"/>
          <w:szCs w:val="24"/>
        </w:rPr>
        <w:t>individuals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 </w:t>
      </w:r>
      <w:r w:rsidR="009F51FC">
        <w:rPr>
          <w:rFonts w:ascii="Times New Roman" w:eastAsia="Angsana New" w:hAnsi="Times New Roman"/>
          <w:sz w:val="24"/>
          <w:szCs w:val="24"/>
        </w:rPr>
        <w:t>from</w:t>
      </w:r>
      <w:r w:rsidR="009F51FC" w:rsidRPr="003520AB">
        <w:rPr>
          <w:rFonts w:ascii="Times New Roman" w:eastAsia="Angsana New" w:hAnsi="Times New Roman"/>
          <w:sz w:val="24"/>
          <w:szCs w:val="24"/>
        </w:rPr>
        <w:t xml:space="preserve"> </w:t>
      </w:r>
      <w:r w:rsidR="00891E64" w:rsidRPr="003520AB">
        <w:rPr>
          <w:rFonts w:ascii="Times New Roman" w:eastAsia="Angsana New" w:hAnsi="Times New Roman"/>
          <w:sz w:val="24"/>
          <w:szCs w:val="24"/>
        </w:rPr>
        <w:t xml:space="preserve">northeastern Thais </w:t>
      </w:r>
      <w:bookmarkEnd w:id="4"/>
      <w:r w:rsidR="00891E64" w:rsidRPr="003520AB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891E64">
        <w:rPr>
          <w:rFonts w:ascii="Times New Roman" w:eastAsia="Angsana New" w:hAnsi="Times New Roman"/>
          <w:sz w:val="24"/>
          <w:szCs w:val="24"/>
        </w:rPr>
        <w:instrText xml:space="preserve"> ADDIN EN.CITE </w:instrText>
      </w:r>
      <w:r w:rsidR="00891E64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891E64">
        <w:rPr>
          <w:rFonts w:ascii="Times New Roman" w:eastAsia="Angsana New" w:hAnsi="Times New Roman"/>
          <w:sz w:val="24"/>
          <w:szCs w:val="24"/>
        </w:rPr>
        <w:instrText xml:space="preserve"> ADDIN EN.CITE.DATA </w:instrText>
      </w:r>
      <w:r w:rsidR="00891E64">
        <w:rPr>
          <w:rFonts w:ascii="Times New Roman" w:eastAsia="Angsana New" w:hAnsi="Times New Roman"/>
          <w:sz w:val="24"/>
          <w:szCs w:val="24"/>
        </w:rPr>
      </w:r>
      <w:r w:rsidR="00891E64">
        <w:rPr>
          <w:rFonts w:ascii="Times New Roman" w:eastAsia="Angsana New" w:hAnsi="Times New Roman"/>
          <w:sz w:val="24"/>
          <w:szCs w:val="24"/>
        </w:rPr>
        <w:fldChar w:fldCharType="end"/>
      </w:r>
      <w:r w:rsidR="00891E64" w:rsidRPr="003520AB">
        <w:rPr>
          <w:rFonts w:ascii="Times New Roman" w:eastAsia="Angsana New" w:hAnsi="Times New Roman"/>
          <w:sz w:val="24"/>
          <w:szCs w:val="24"/>
        </w:rPr>
      </w:r>
      <w:r w:rsidR="00891E64" w:rsidRPr="003520AB">
        <w:rPr>
          <w:rFonts w:ascii="Times New Roman" w:eastAsia="Angsana New" w:hAnsi="Times New Roman"/>
          <w:sz w:val="24"/>
          <w:szCs w:val="24"/>
        </w:rPr>
        <w:fldChar w:fldCharType="separate"/>
      </w:r>
      <w:r w:rsidR="00891E64">
        <w:rPr>
          <w:rFonts w:ascii="Times New Roman" w:eastAsia="Angsana New" w:hAnsi="Times New Roman"/>
          <w:noProof/>
          <w:sz w:val="24"/>
          <w:szCs w:val="24"/>
        </w:rPr>
        <w:t>[28]</w:t>
      </w:r>
      <w:r w:rsidR="00891E64" w:rsidRPr="003520AB">
        <w:rPr>
          <w:rFonts w:ascii="Times New Roman" w:eastAsia="Angsana New" w:hAnsi="Times New Roman"/>
          <w:sz w:val="24"/>
          <w:szCs w:val="24"/>
        </w:rPr>
        <w:fldChar w:fldCharType="end"/>
      </w:r>
      <w:r w:rsidR="00891E64" w:rsidRPr="003520AB">
        <w:rPr>
          <w:rFonts w:ascii="Times New Roman" w:eastAsia="Angsana New" w:hAnsi="Times New Roman" w:cs="Angsana New"/>
          <w:sz w:val="24"/>
          <w:szCs w:val="24"/>
        </w:rPr>
        <w:t xml:space="preserve">. Of those, only one copy of </w:t>
      </w:r>
      <w:r w:rsidR="00891E64" w:rsidRPr="003520AB">
        <w:rPr>
          <w:rFonts w:ascii="Times New Roman" w:eastAsia="Angsana New" w:hAnsi="Times New Roman" w:cs="Angsana New"/>
          <w:i/>
          <w:iCs/>
          <w:sz w:val="24"/>
          <w:szCs w:val="24"/>
        </w:rPr>
        <w:t>2DS3</w:t>
      </w:r>
      <w:r w:rsidR="00891E64" w:rsidRPr="003520AB">
        <w:rPr>
          <w:rFonts w:ascii="Times New Roman" w:eastAsia="Angsana New" w:hAnsi="Times New Roman" w:cs="Angsana New" w:hint="cs"/>
          <w:i/>
          <w:iCs/>
          <w:sz w:val="24"/>
          <w:szCs w:val="24"/>
          <w:cs/>
        </w:rPr>
        <w:t xml:space="preserve"> </w:t>
      </w:r>
      <w:r w:rsidR="00891E64" w:rsidRPr="003520AB">
        <w:rPr>
          <w:rFonts w:ascii="Times New Roman" w:eastAsia="Angsana New" w:hAnsi="Times New Roman" w:cs="Angsana New"/>
          <w:sz w:val="24"/>
          <w:szCs w:val="24"/>
        </w:rPr>
        <w:t xml:space="preserve">was significantly low in dengue patients (15.3%) compared to </w:t>
      </w:r>
      <w:r w:rsidR="00891E64" w:rsidRPr="003520AB">
        <w:rPr>
          <w:rFonts w:ascii="Times New Roman" w:eastAsia="Angsana New" w:hAnsi="Times New Roman"/>
          <w:sz w:val="24"/>
          <w:szCs w:val="24"/>
        </w:rPr>
        <w:t>northeastern Thais (37%) and this survived</w:t>
      </w:r>
      <w:r w:rsidR="00891E64" w:rsidRPr="003520AB">
        <w:rPr>
          <w:rFonts w:ascii="Times New Roman" w:eastAsia="Angsana New" w:hAnsi="Times New Roman" w:cs="Angsana New"/>
          <w:sz w:val="24"/>
          <w:szCs w:val="24"/>
        </w:rPr>
        <w:t xml:space="preserve"> the Bonferroni correction (P</w:t>
      </w:r>
      <w:r w:rsidR="00891E64" w:rsidRPr="003520AB">
        <w:rPr>
          <w:rFonts w:ascii="Times New Roman" w:eastAsia="Angsana New" w:hAnsi="Times New Roman" w:cs="Angsana New"/>
          <w:sz w:val="24"/>
          <w:szCs w:val="24"/>
          <w:vertAlign w:val="superscript"/>
        </w:rPr>
        <w:t>c</w:t>
      </w:r>
      <w:r w:rsidR="00891E64" w:rsidRPr="003520AB">
        <w:rPr>
          <w:rFonts w:ascii="Times New Roman" w:eastAsia="Angsana New" w:hAnsi="Times New Roman" w:cs="Angsana New"/>
          <w:sz w:val="24"/>
          <w:szCs w:val="24"/>
        </w:rPr>
        <w:t>=0.016)</w:t>
      </w:r>
      <w:r w:rsidR="00891E64">
        <w:rPr>
          <w:rFonts w:ascii="Times New Roman" w:eastAsia="Angsana New" w:hAnsi="Times New Roman" w:cs="Angsana New"/>
          <w:sz w:val="24"/>
          <w:szCs w:val="24"/>
        </w:rPr>
        <w:t>.</w:t>
      </w:r>
      <w:r w:rsidR="00891E64" w:rsidRPr="003520AB">
        <w:rPr>
          <w:rFonts w:ascii="Times New Roman" w:eastAsia="Angsana New" w:hAnsi="Times New Roman" w:cs="Angsana New"/>
          <w:sz w:val="24"/>
          <w:szCs w:val="24"/>
          <w:cs/>
        </w:rPr>
        <w:t xml:space="preserve">  </w:t>
      </w:r>
      <w:r w:rsidR="00891E64" w:rsidRPr="001A2D1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D3BF1" w:rsidRPr="008B5D22">
        <w:rPr>
          <w:rFonts w:ascii="Times New Roman" w:eastAsia="Angsana New" w:hAnsi="Times New Roman" w:cs="Times New Roman"/>
          <w:sz w:val="24"/>
          <w:szCs w:val="24"/>
        </w:rPr>
        <w:t>Additionally,</w:t>
      </w:r>
      <w:r w:rsidR="001A2D1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121A08">
        <w:rPr>
          <w:rFonts w:ascii="Times New Roman" w:eastAsia="Angsana New" w:hAnsi="Times New Roman" w:cs="Times New Roman"/>
          <w:sz w:val="24"/>
          <w:szCs w:val="24"/>
        </w:rPr>
        <w:t>three and four cop</w:t>
      </w:r>
      <w:r w:rsidR="00CF6E55">
        <w:rPr>
          <w:rFonts w:ascii="Times New Roman" w:eastAsia="Angsana New" w:hAnsi="Times New Roman" w:cs="Times New Roman"/>
          <w:sz w:val="24"/>
          <w:szCs w:val="24"/>
        </w:rPr>
        <w:t>ies</w:t>
      </w:r>
      <w:r w:rsidR="00121A08">
        <w:rPr>
          <w:rFonts w:ascii="Times New Roman" w:eastAsia="Angsana New" w:hAnsi="Times New Roman" w:cs="Times New Roman"/>
          <w:sz w:val="24"/>
          <w:szCs w:val="24"/>
        </w:rPr>
        <w:t xml:space="preserve"> of </w:t>
      </w:r>
      <w:r w:rsidR="00121A08" w:rsidRPr="00F2578B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F5526E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F5526E" w:rsidRPr="00EA3137">
        <w:rPr>
          <w:rFonts w:ascii="Times New Roman" w:eastAsia="Angsana New" w:hAnsi="Times New Roman" w:cs="Times New Roman"/>
          <w:sz w:val="24"/>
          <w:szCs w:val="24"/>
        </w:rPr>
        <w:t>genes</w:t>
      </w:r>
      <w:r w:rsidR="00121A08" w:rsidRPr="00F2578B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1A2D13">
        <w:rPr>
          <w:rFonts w:ascii="Times New Roman" w:eastAsia="Angsana New" w:hAnsi="Times New Roman" w:cs="Times New Roman"/>
          <w:sz w:val="24"/>
          <w:szCs w:val="24"/>
        </w:rPr>
        <w:t>were identified</w:t>
      </w:r>
      <w:r w:rsidR="00C91B7D" w:rsidRPr="00C00255">
        <w:rPr>
          <w:rFonts w:ascii="Times New Roman" w:eastAsia="Angsana New" w:hAnsi="Times New Roman" w:cs="Times New Roman"/>
          <w:sz w:val="24"/>
          <w:szCs w:val="24"/>
        </w:rPr>
        <w:t xml:space="preserve"> in dengue</w:t>
      </w:r>
      <w:r w:rsidR="00C91B7D" w:rsidRPr="00C00255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C91B7D" w:rsidRPr="00C00255">
        <w:rPr>
          <w:rFonts w:ascii="Times New Roman" w:eastAsia="Angsana New" w:hAnsi="Times New Roman" w:cs="Times New Roman"/>
          <w:sz w:val="24"/>
          <w:szCs w:val="24"/>
        </w:rPr>
        <w:t>infected patients</w:t>
      </w:r>
      <w:r w:rsidR="00CF6E55">
        <w:rPr>
          <w:rFonts w:ascii="Times New Roman" w:eastAsia="Angsana New" w:hAnsi="Times New Roman" w:cs="Times New Roman"/>
          <w:sz w:val="24"/>
          <w:szCs w:val="24"/>
        </w:rPr>
        <w:t xml:space="preserve"> with</w:t>
      </w:r>
      <w:r w:rsidR="005E7D91">
        <w:rPr>
          <w:rFonts w:ascii="Times New Roman" w:eastAsia="Angsana New" w:hAnsi="Times New Roman" w:cs="Times New Roman"/>
          <w:sz w:val="24"/>
          <w:szCs w:val="24"/>
        </w:rPr>
        <w:t xml:space="preserve"> frequencies between</w:t>
      </w:r>
      <w:r w:rsidR="00CF6E55">
        <w:rPr>
          <w:rFonts w:ascii="Times New Roman" w:eastAsia="Angsana New" w:hAnsi="Times New Roman" w:cs="Times New Roman"/>
          <w:sz w:val="24"/>
          <w:szCs w:val="24"/>
        </w:rPr>
        <w:t xml:space="preserve"> 1</w:t>
      </w:r>
      <w:r w:rsidR="00CF6E55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F6E55">
        <w:rPr>
          <w:rFonts w:ascii="Times New Roman" w:eastAsia="Angsana New" w:hAnsi="Times New Roman" w:cs="Times New Roman"/>
          <w:sz w:val="24"/>
          <w:szCs w:val="24"/>
        </w:rPr>
        <w:t>4</w:t>
      </w:r>
      <w:r w:rsidR="00CF6E55">
        <w:rPr>
          <w:rFonts w:ascii="Times New Roman" w:eastAsia="Angsana New" w:hAnsi="Times New Roman" w:cs="Angsana New"/>
          <w:sz w:val="24"/>
          <w:szCs w:val="24"/>
          <w:cs/>
        </w:rPr>
        <w:t xml:space="preserve">% - </w:t>
      </w:r>
      <w:r w:rsidR="00CF6E55">
        <w:rPr>
          <w:rFonts w:ascii="Times New Roman" w:eastAsia="Angsana New" w:hAnsi="Times New Roman" w:cs="Times New Roman"/>
          <w:sz w:val="24"/>
          <w:szCs w:val="24"/>
        </w:rPr>
        <w:t>5</w:t>
      </w:r>
      <w:r w:rsidR="00CF6E55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F6E55">
        <w:rPr>
          <w:rFonts w:ascii="Times New Roman" w:eastAsia="Angsana New" w:hAnsi="Times New Roman" w:cs="Times New Roman"/>
          <w:sz w:val="24"/>
          <w:szCs w:val="24"/>
        </w:rPr>
        <w:t>4</w:t>
      </w:r>
      <w:r w:rsidR="00CF6E55">
        <w:rPr>
          <w:rFonts w:ascii="Times New Roman" w:eastAsia="Angsana New" w:hAnsi="Times New Roman" w:cs="Angsana New"/>
          <w:sz w:val="24"/>
          <w:szCs w:val="24"/>
          <w:cs/>
        </w:rPr>
        <w:t>%</w:t>
      </w:r>
      <w:r w:rsidR="001A2D13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00255" w:rsidRPr="001A2D1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F5526E">
        <w:rPr>
          <w:rFonts w:ascii="Times New Roman" w:eastAsia="Angsana New" w:hAnsi="Times New Roman" w:cs="Times New Roman"/>
          <w:sz w:val="24"/>
          <w:szCs w:val="24"/>
        </w:rPr>
        <w:t>Of those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>,</w:t>
      </w:r>
      <w:r w:rsidR="00C23D3B" w:rsidRPr="001A2D1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 xml:space="preserve">three copies </w:t>
      </w:r>
      <w:r w:rsidR="00C23D3B" w:rsidRPr="001A2D13">
        <w:rPr>
          <w:rFonts w:ascii="Times New Roman" w:eastAsia="Angsana New" w:hAnsi="Times New Roman" w:cs="Times New Roman"/>
          <w:sz w:val="24"/>
          <w:szCs w:val="24"/>
        </w:rPr>
        <w:t>of KIR B haplotype</w:t>
      </w:r>
      <w:r w:rsidR="00ED05A9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ED05A9">
        <w:rPr>
          <w:rFonts w:ascii="Times New Roman" w:eastAsia="Angsana New" w:hAnsi="Times New Roman" w:cs="Times New Roman"/>
          <w:sz w:val="24"/>
          <w:szCs w:val="24"/>
        </w:rPr>
        <w:t xml:space="preserve">specific genes </w:t>
      </w:r>
      <w:r w:rsidR="00ED05A9" w:rsidRPr="00CA4575">
        <w:rPr>
          <w:rFonts w:ascii="Times New Roman" w:eastAsia="Angsana New" w:hAnsi="Times New Roman" w:cs="Times New Roman"/>
          <w:i/>
          <w:iCs/>
          <w:sz w:val="24"/>
          <w:szCs w:val="24"/>
        </w:rPr>
        <w:t>KIR2DS2</w:t>
      </w:r>
      <w:r w:rsidR="00B9520A">
        <w:rPr>
          <w:rFonts w:ascii="Times New Roman" w:eastAsia="Angsana New" w:hAnsi="Times New Roman" w:cs="Times New Roman"/>
          <w:sz w:val="24"/>
          <w:szCs w:val="24"/>
        </w:rPr>
        <w:t xml:space="preserve"> and</w:t>
      </w:r>
      <w:r w:rsidR="00ED05A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D05A9" w:rsidRPr="00CA4575">
        <w:rPr>
          <w:rFonts w:ascii="Times New Roman" w:eastAsia="Angsana New" w:hAnsi="Times New Roman" w:cs="Times New Roman"/>
          <w:i/>
          <w:iCs/>
          <w:sz w:val="24"/>
          <w:szCs w:val="24"/>
        </w:rPr>
        <w:t>3DS1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3C61FE">
        <w:rPr>
          <w:rFonts w:ascii="Times New Roman" w:eastAsia="Angsana New" w:hAnsi="Times New Roman" w:cs="Times New Roman"/>
          <w:sz w:val="24"/>
          <w:szCs w:val="24"/>
        </w:rPr>
        <w:t>and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 xml:space="preserve"> four </w:t>
      </w:r>
      <w:r w:rsidR="00F5526E">
        <w:rPr>
          <w:rFonts w:ascii="Times New Roman" w:eastAsia="Angsana New" w:hAnsi="Times New Roman" w:cs="Times New Roman"/>
          <w:sz w:val="24"/>
          <w:szCs w:val="24"/>
        </w:rPr>
        <w:t xml:space="preserve">copies of </w:t>
      </w:r>
      <w:r w:rsidR="00F5526E" w:rsidRPr="00F5526E">
        <w:rPr>
          <w:rFonts w:ascii="Times New Roman" w:eastAsia="Angsana New" w:hAnsi="Times New Roman" w:cs="Times New Roman"/>
          <w:i/>
          <w:iCs/>
          <w:sz w:val="24"/>
          <w:szCs w:val="24"/>
        </w:rPr>
        <w:t>KIR3DP1, 2DL4</w:t>
      </w:r>
      <w:r w:rsidR="005966B8">
        <w:rPr>
          <w:rFonts w:ascii="Times New Roman" w:eastAsia="Angsana New" w:hAnsi="Times New Roman" w:cs="Times New Roman"/>
          <w:i/>
          <w:iCs/>
          <w:sz w:val="24"/>
          <w:szCs w:val="24"/>
        </w:rPr>
        <w:t>,</w:t>
      </w:r>
      <w:r w:rsidR="00F5526E" w:rsidRPr="00F5526E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</w:t>
      </w:r>
      <w:r w:rsidR="00F5526E" w:rsidRPr="007C238D">
        <w:rPr>
          <w:rFonts w:ascii="Times New Roman" w:eastAsia="Angsana New" w:hAnsi="Times New Roman" w:cs="Times New Roman"/>
          <w:sz w:val="24"/>
          <w:szCs w:val="24"/>
        </w:rPr>
        <w:t>and</w:t>
      </w:r>
      <w:r w:rsidR="00F5526E" w:rsidRPr="00F5526E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2DL1</w:t>
      </w:r>
      <w:r w:rsidR="00F5526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 xml:space="preserve">were only </w:t>
      </w:r>
      <w:r w:rsidR="00ED05A9">
        <w:rPr>
          <w:rFonts w:ascii="Times New Roman" w:eastAsia="Angsana New" w:hAnsi="Times New Roman" w:cs="Times New Roman"/>
          <w:sz w:val="24"/>
          <w:szCs w:val="24"/>
        </w:rPr>
        <w:t>identified</w:t>
      </w:r>
      <w:r w:rsidR="00ED05A9" w:rsidRPr="001A2D1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00255" w:rsidRPr="001A2D13">
        <w:rPr>
          <w:rFonts w:ascii="Times New Roman" w:eastAsia="Angsana New" w:hAnsi="Times New Roman" w:cs="Times New Roman"/>
          <w:sz w:val="24"/>
          <w:szCs w:val="24"/>
        </w:rPr>
        <w:t>in DHF</w:t>
      </w:r>
      <w:r w:rsidR="00FC7021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D05A9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ED05A9">
        <w:rPr>
          <w:rFonts w:ascii="Times New Roman" w:eastAsia="Angsana New" w:hAnsi="Times New Roman" w:cs="Times New Roman"/>
          <w:sz w:val="24"/>
          <w:szCs w:val="24"/>
        </w:rPr>
        <w:t xml:space="preserve">all </w:t>
      </w:r>
      <w:r w:rsidR="00FC7021">
        <w:rPr>
          <w:rFonts w:ascii="Times New Roman" w:eastAsia="Angsana New" w:hAnsi="Times New Roman" w:cs="Times New Roman"/>
          <w:sz w:val="24"/>
          <w:szCs w:val="24"/>
        </w:rPr>
        <w:t>1</w:t>
      </w:r>
      <w:r w:rsidR="00FC702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E0236E">
        <w:rPr>
          <w:rFonts w:ascii="Times New Roman" w:eastAsia="Angsana New" w:hAnsi="Times New Roman" w:cs="Times New Roman"/>
          <w:sz w:val="24"/>
          <w:szCs w:val="24"/>
        </w:rPr>
        <w:t>4</w:t>
      </w:r>
      <w:r w:rsidR="00FC7021">
        <w:rPr>
          <w:rFonts w:ascii="Times New Roman" w:eastAsia="Angsana New" w:hAnsi="Times New Roman" w:cs="Angsana New"/>
          <w:sz w:val="24"/>
          <w:szCs w:val="24"/>
          <w:cs/>
        </w:rPr>
        <w:t>%</w:t>
      </w:r>
      <w:r w:rsidR="00ED05A9">
        <w:rPr>
          <w:rFonts w:ascii="Times New Roman" w:eastAsia="Angsana New" w:hAnsi="Times New Roman" w:cs="Times New Roman"/>
          <w:sz w:val="24"/>
          <w:szCs w:val="24"/>
        </w:rPr>
        <w:t xml:space="preserve"> frequency</w:t>
      </w:r>
      <w:r w:rsidR="00923FD6">
        <w:rPr>
          <w:rFonts w:ascii="Times New Roman" w:eastAsia="Angsana New" w:hAnsi="Times New Roman" w:cs="Times New Roman"/>
          <w:sz w:val="24"/>
          <w:szCs w:val="24"/>
        </w:rPr>
        <w:t>, n=1</w:t>
      </w:r>
      <w:r w:rsidR="00ED05A9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C00255" w:rsidRPr="001A2D13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891E64" w:rsidRPr="00891E64">
        <w:rPr>
          <w:rFonts w:ascii="Times New Roman" w:eastAsia="Angsana New" w:hAnsi="Times New Roman"/>
          <w:sz w:val="24"/>
          <w:szCs w:val="24"/>
        </w:rPr>
        <w:t xml:space="preserve"> </w:t>
      </w:r>
      <w:r w:rsidR="00253CD9">
        <w:rPr>
          <w:rFonts w:ascii="Times New Roman" w:eastAsia="Angsana New" w:hAnsi="Times New Roman"/>
          <w:sz w:val="24"/>
          <w:szCs w:val="24"/>
        </w:rPr>
        <w:t>According to</w:t>
      </w:r>
      <w:r w:rsidR="00253CD9">
        <w:rPr>
          <w:rFonts w:ascii="Times New Roman" w:eastAsia="Angsana New" w:hAnsi="Times New Roman" w:cs="Times New Roman"/>
          <w:sz w:val="24"/>
          <w:szCs w:val="24"/>
        </w:rPr>
        <w:t xml:space="preserve"> the </w:t>
      </w:r>
      <w:r w:rsidR="00253CD9" w:rsidRPr="00253CD9">
        <w:rPr>
          <w:rFonts w:ascii="Times New Roman" w:eastAsia="Angsana New" w:hAnsi="Times New Roman" w:cs="Times New Roman"/>
          <w:sz w:val="24"/>
          <w:szCs w:val="24"/>
        </w:rPr>
        <w:t xml:space="preserve">strong 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linkage disequilibrium 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>of closely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 xml:space="preserve">linked </w:t>
      </w:r>
      <w:r w:rsidR="00354D23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KIR loci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,  </w:t>
      </w:r>
      <w:r w:rsidR="000800BA" w:rsidRPr="00D125D7">
        <w:rPr>
          <w:rFonts w:ascii="Times New Roman" w:eastAsia="Angsana New" w:hAnsi="Times New Roman" w:cs="Times New Roman"/>
          <w:sz w:val="24"/>
          <w:szCs w:val="24"/>
        </w:rPr>
        <w:t xml:space="preserve">discordant </w:t>
      </w:r>
      <w:r w:rsidR="00F32073" w:rsidRPr="00D125D7">
        <w:rPr>
          <w:rFonts w:ascii="Times New Roman" w:eastAsia="Angsana New" w:hAnsi="Times New Roman" w:cs="Times New Roman"/>
          <w:sz w:val="24"/>
          <w:szCs w:val="24"/>
        </w:rPr>
        <w:t xml:space="preserve">frequencies of </w:t>
      </w:r>
      <w:r w:rsidR="00F32073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F32073" w:rsidRPr="00D125D7">
        <w:rPr>
          <w:rFonts w:ascii="Times New Roman" w:eastAsia="Angsana New" w:hAnsi="Times New Roman" w:cs="Times New Roman"/>
          <w:sz w:val="24"/>
          <w:szCs w:val="24"/>
        </w:rPr>
        <w:t xml:space="preserve"> copy number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>s</w:t>
      </w:r>
      <w:r w:rsidR="00F32073" w:rsidRPr="00D125D7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were observed in three pairs of </w:t>
      </w:r>
      <w:r w:rsidR="00253CD9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>s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952F8E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253CD9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2DL1-2DP1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253CD9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2DL2-2DL3</w:t>
      </w:r>
      <w:r w:rsidR="00253CD9" w:rsidRPr="00D125D7">
        <w:rPr>
          <w:rFonts w:ascii="Times New Roman" w:eastAsia="Angsana New" w:hAnsi="Times New Roman" w:cs="Times New Roman"/>
          <w:sz w:val="24"/>
          <w:szCs w:val="24"/>
        </w:rPr>
        <w:t xml:space="preserve">, and </w:t>
      </w:r>
      <w:r w:rsidR="00253CD9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2DL2-2DS2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 xml:space="preserve">. 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Given </w:t>
      </w:r>
      <w:r w:rsidR="004C18F9" w:rsidRPr="00D125D7">
        <w:rPr>
          <w:rFonts w:ascii="Times New Roman" w:eastAsia="Angsana New" w:hAnsi="Times New Roman" w:cs="Times New Roman"/>
          <w:sz w:val="24"/>
          <w:szCs w:val="24"/>
        </w:rPr>
        <w:t xml:space="preserve"> the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>inconsistent data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4D3DB4" w:rsidRPr="00D125D7">
        <w:rPr>
          <w:rFonts w:ascii="Times New Roman" w:eastAsia="Angsana New" w:hAnsi="Times New Roman" w:cs="Times New Roman"/>
          <w:sz w:val="24"/>
          <w:szCs w:val="24"/>
        </w:rPr>
        <w:t>the raw data of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these </w:t>
      </w:r>
      <w:r w:rsidR="00000E64" w:rsidRPr="00D125D7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 genes </w:t>
      </w:r>
      <w:r w:rsidR="00976C01" w:rsidRPr="00D125D7">
        <w:rPr>
          <w:rFonts w:ascii="Times New Roman" w:eastAsia="Angsana New" w:hAnsi="Times New Roman" w:cs="Times New Roman"/>
          <w:sz w:val="24"/>
          <w:szCs w:val="24"/>
        </w:rPr>
        <w:t xml:space="preserve">were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>firs</w:t>
      </w:r>
      <w:r w:rsidR="004D3DB4" w:rsidRPr="00D125D7">
        <w:rPr>
          <w:rFonts w:ascii="Times New Roman" w:eastAsia="Angsana New" w:hAnsi="Times New Roman" w:cs="Times New Roman"/>
          <w:sz w:val="24"/>
          <w:szCs w:val="24"/>
        </w:rPr>
        <w:t>t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ly </w:t>
      </w:r>
      <w:r w:rsidR="004D3DB4" w:rsidRPr="00D125D7">
        <w:rPr>
          <w:rFonts w:ascii="Times New Roman" w:eastAsia="Angsana New" w:hAnsi="Times New Roman" w:cs="Times New Roman"/>
          <w:sz w:val="24"/>
          <w:szCs w:val="24"/>
        </w:rPr>
        <w:t xml:space="preserve">checked on the copy number analysis software by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comparing </w:t>
      </w:r>
      <w:r w:rsidR="00952F8E" w:rsidRPr="00D125D7">
        <w:rPr>
          <w:rFonts w:ascii="Times New Roman" w:hAnsi="Times New Roman" w:cs="Times New Roman"/>
          <w:sz w:val="24"/>
          <w:szCs w:val="32"/>
        </w:rPr>
        <w:t xml:space="preserve">the cycle threshold (Ct)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of </w:t>
      </w:r>
      <w:r w:rsidR="004D3DB4" w:rsidRPr="00D125D7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target gene </w:t>
      </w:r>
      <w:r w:rsidR="00952F8E" w:rsidRPr="00D125D7">
        <w:rPr>
          <w:rFonts w:ascii="Times New Roman" w:hAnsi="Times New Roman" w:cs="Times New Roman"/>
          <w:sz w:val="24"/>
          <w:szCs w:val="32"/>
        </w:rPr>
        <w:t>to the reference gene (</w:t>
      </w:r>
      <w:r w:rsidR="00C06D49" w:rsidRPr="00D125D7">
        <w:rPr>
          <w:rFonts w:ascii="Times New Roman" w:hAnsi="Times New Roman" w:cs="Times New Roman"/>
          <w:i/>
          <w:iCs/>
          <w:sz w:val="24"/>
          <w:szCs w:val="32"/>
        </w:rPr>
        <w:t>STAT6</w:t>
      </w:r>
      <w:r w:rsidR="00C06D49" w:rsidRPr="00D125D7">
        <w:rPr>
          <w:rFonts w:ascii="Times New Roman" w:hAnsi="Times New Roman" w:cs="Times New Roman"/>
          <w:sz w:val="24"/>
          <w:szCs w:val="32"/>
        </w:rPr>
        <w:t xml:space="preserve"> and </w:t>
      </w:r>
      <w:r w:rsidR="0012408B" w:rsidRPr="00D125D7">
        <w:rPr>
          <w:rFonts w:ascii="Times New Roman" w:hAnsi="Times New Roman" w:cs="Times New Roman"/>
          <w:sz w:val="24"/>
          <w:szCs w:val="32"/>
        </w:rPr>
        <w:t>standard g</w:t>
      </w:r>
      <w:r w:rsidR="00B80D5D" w:rsidRPr="00D125D7">
        <w:rPr>
          <w:rFonts w:ascii="Times New Roman" w:hAnsi="Times New Roman" w:cs="Times New Roman"/>
          <w:sz w:val="24"/>
          <w:szCs w:val="32"/>
        </w:rPr>
        <w:t>e</w:t>
      </w:r>
      <w:r w:rsidR="0012408B" w:rsidRPr="00D125D7">
        <w:rPr>
          <w:rFonts w:ascii="Times New Roman" w:hAnsi="Times New Roman" w:cs="Times New Roman"/>
          <w:sz w:val="24"/>
          <w:szCs w:val="32"/>
        </w:rPr>
        <w:t xml:space="preserve">nomic DNA </w:t>
      </w:r>
      <w:r w:rsidR="00E57774" w:rsidRPr="00D125D7">
        <w:rPr>
          <w:rFonts w:ascii="Times New Roman" w:hAnsi="Times New Roman" w:cs="Times New Roman"/>
          <w:sz w:val="24"/>
          <w:szCs w:val="32"/>
        </w:rPr>
        <w:t xml:space="preserve">with </w:t>
      </w:r>
      <w:r w:rsidR="00952F8E" w:rsidRPr="00D125D7">
        <w:rPr>
          <w:rFonts w:ascii="Times New Roman" w:hAnsi="Times New Roman" w:cs="Times New Roman"/>
          <w:sz w:val="24"/>
          <w:szCs w:val="32"/>
        </w:rPr>
        <w:t xml:space="preserve">known </w:t>
      </w:r>
      <w:r w:rsidR="00952F8E" w:rsidRPr="00D125D7">
        <w:rPr>
          <w:rFonts w:ascii="Times New Roman" w:hAnsi="Times New Roman" w:cs="Times New Roman"/>
          <w:i/>
          <w:iCs/>
          <w:sz w:val="24"/>
          <w:szCs w:val="32"/>
        </w:rPr>
        <w:t>KIR</w:t>
      </w:r>
      <w:r w:rsidR="00952F8E" w:rsidRPr="00D125D7">
        <w:rPr>
          <w:rFonts w:ascii="Times New Roman" w:hAnsi="Times New Roman" w:cs="Times New Roman"/>
          <w:sz w:val="24"/>
          <w:szCs w:val="32"/>
        </w:rPr>
        <w:t xml:space="preserve"> copy number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>)</w:t>
      </w:r>
      <w:r w:rsidR="00F953FB" w:rsidRPr="00D125D7">
        <w:rPr>
          <w:rFonts w:ascii="Times New Roman" w:eastAsia="Angsana New" w:hAnsi="Times New Roman" w:cs="Times New Roman"/>
          <w:sz w:val="24"/>
          <w:szCs w:val="24"/>
        </w:rPr>
        <w:t xml:space="preserve"> of </w:t>
      </w:r>
      <w:r w:rsidR="006F5F85" w:rsidRPr="00D125D7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D241F1" w:rsidRPr="00D125D7">
        <w:rPr>
          <w:rFonts w:ascii="Times New Roman" w:eastAsia="Angsana New" w:hAnsi="Times New Roman" w:cs="Times New Roman"/>
          <w:sz w:val="24"/>
          <w:szCs w:val="24"/>
        </w:rPr>
        <w:t>quantitative PCR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, and secondly </w:t>
      </w:r>
      <w:r w:rsidR="005F6419" w:rsidRPr="00D125D7">
        <w:rPr>
          <w:rFonts w:ascii="Times New Roman" w:eastAsia="Angsana New" w:hAnsi="Times New Roman" w:cs="Times New Roman"/>
          <w:sz w:val="24"/>
          <w:szCs w:val="24"/>
        </w:rPr>
        <w:t xml:space="preserve">by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 xml:space="preserve">repeated typing </w:t>
      </w:r>
      <w:r w:rsidR="00000E64" w:rsidRPr="00D125D7">
        <w:rPr>
          <w:rFonts w:ascii="Times New Roman" w:eastAsia="Angsana New" w:hAnsi="Times New Roman" w:cs="Times New Roman"/>
          <w:sz w:val="24"/>
          <w:szCs w:val="24"/>
        </w:rPr>
        <w:t xml:space="preserve">by </w:t>
      </w:r>
      <w:r w:rsidR="00952F8E" w:rsidRPr="00D125D7">
        <w:rPr>
          <w:rFonts w:ascii="Times New Roman" w:eastAsia="Angsana New" w:hAnsi="Times New Roman" w:cs="Times New Roman"/>
          <w:sz w:val="24"/>
          <w:szCs w:val="24"/>
        </w:rPr>
        <w:t>PCR-SSP</w:t>
      </w:r>
      <w:bookmarkStart w:id="5" w:name="_GoBack"/>
      <w:bookmarkEnd w:id="5"/>
      <w:r w:rsidR="00952F8E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000E64">
        <w:rPr>
          <w:rFonts w:ascii="Times New Roman" w:eastAsia="Angsana New" w:hAnsi="Times New Roman" w:cs="Times New Roman"/>
          <w:sz w:val="24"/>
          <w:szCs w:val="24"/>
        </w:rPr>
        <w:t xml:space="preserve">method </w:t>
      </w:r>
      <w:r w:rsidR="00952F8E">
        <w:rPr>
          <w:rFonts w:ascii="Times New Roman" w:eastAsia="Angsana New" w:hAnsi="Times New Roman" w:cs="Times New Roman"/>
          <w:sz w:val="24"/>
          <w:szCs w:val="24"/>
        </w:rPr>
        <w:t>using different primer sets</w:t>
      </w:r>
      <w:r w:rsidR="002652F5" w:rsidRPr="002652F5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2652F5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2652F5" w:rsidRPr="007A5048">
        <w:rPr>
          <w:rFonts w:ascii="Times New Roman" w:eastAsia="Angsana New" w:hAnsi="Times New Roman" w:cs="Times New Roman"/>
          <w:sz w:val="24"/>
          <w:szCs w:val="24"/>
        </w:rPr>
        <w:t>samples containing zero copy v</w:t>
      </w:r>
      <w:r w:rsidR="002652F5">
        <w:rPr>
          <w:rFonts w:ascii="Times New Roman" w:eastAsia="Angsana New" w:hAnsi="Times New Roman" w:cs="Times New Roman"/>
          <w:sz w:val="24"/>
          <w:szCs w:val="24"/>
        </w:rPr>
        <w:t>ersus</w:t>
      </w:r>
      <w:r w:rsidR="002652F5" w:rsidRPr="007A5048">
        <w:rPr>
          <w:rFonts w:ascii="Times New Roman" w:eastAsia="Angsana New" w:hAnsi="Times New Roman" w:cs="Times New Roman"/>
          <w:sz w:val="24"/>
          <w:szCs w:val="24"/>
        </w:rPr>
        <w:t xml:space="preserve"> one or more copies</w:t>
      </w:r>
      <w:r w:rsidR="002652F5">
        <w:rPr>
          <w:rFonts w:ascii="Times New Roman" w:eastAsia="Angsana New" w:hAnsi="Times New Roman" w:cs="Times New Roman"/>
          <w:sz w:val="24"/>
          <w:szCs w:val="24"/>
        </w:rPr>
        <w:t xml:space="preserve"> of respective </w:t>
      </w:r>
      <w:r w:rsidR="002652F5">
        <w:rPr>
          <w:rFonts w:ascii="Times New Roman" w:eastAsia="Angsana New" w:hAnsi="Times New Roman" w:cs="Times New Roman"/>
          <w:sz w:val="24"/>
          <w:szCs w:val="24"/>
        </w:rPr>
        <w:lastRenderedPageBreak/>
        <w:t>genes</w:t>
      </w:r>
      <w:r w:rsidR="004C18F9">
        <w:rPr>
          <w:rFonts w:ascii="Times New Roman" w:eastAsia="Angsana New" w:hAnsi="Times New Roman" w:cs="Times New Roman"/>
          <w:sz w:val="24"/>
          <w:szCs w:val="24"/>
        </w:rPr>
        <w:t>. The</w:t>
      </w:r>
      <w:r w:rsidR="009044F8">
        <w:rPr>
          <w:rFonts w:ascii="Times New Roman" w:eastAsia="Angsana New" w:hAnsi="Times New Roman" w:cs="Times New Roman"/>
          <w:sz w:val="24"/>
          <w:szCs w:val="24"/>
        </w:rPr>
        <w:t>s</w:t>
      </w:r>
      <w:r w:rsidR="004C18F9">
        <w:rPr>
          <w:rFonts w:ascii="Times New Roman" w:eastAsia="Angsana New" w:hAnsi="Times New Roman" w:cs="Times New Roman"/>
          <w:sz w:val="24"/>
          <w:szCs w:val="24"/>
        </w:rPr>
        <w:t xml:space="preserve">e results were </w:t>
      </w:r>
      <w:r w:rsidR="006C7DA8">
        <w:rPr>
          <w:rFonts w:ascii="Times New Roman" w:eastAsia="Angsana New" w:hAnsi="Times New Roman" w:cs="Times New Roman"/>
          <w:sz w:val="24"/>
          <w:szCs w:val="24"/>
        </w:rPr>
        <w:t xml:space="preserve">consistent </w:t>
      </w:r>
      <w:r w:rsidR="004C18F9">
        <w:rPr>
          <w:rFonts w:ascii="Times New Roman" w:eastAsia="Angsana New" w:hAnsi="Times New Roman" w:cs="Times New Roman"/>
          <w:sz w:val="24"/>
          <w:szCs w:val="24"/>
        </w:rPr>
        <w:t xml:space="preserve">between </w:t>
      </w:r>
      <w:r w:rsidR="006C7DA8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4C18F9">
        <w:rPr>
          <w:rFonts w:ascii="Times New Roman" w:eastAsia="Angsana New" w:hAnsi="Times New Roman" w:cs="Times New Roman"/>
          <w:sz w:val="24"/>
          <w:szCs w:val="24"/>
        </w:rPr>
        <w:t>two methods,</w:t>
      </w:r>
      <w:r w:rsidR="005966B8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4C18F9">
        <w:rPr>
          <w:rFonts w:ascii="Times New Roman" w:eastAsia="Angsana New" w:hAnsi="Times New Roman" w:cs="Times New Roman"/>
          <w:sz w:val="24"/>
          <w:szCs w:val="24"/>
        </w:rPr>
        <w:t>however</w:t>
      </w:r>
      <w:r w:rsidR="000D57CC">
        <w:rPr>
          <w:rFonts w:ascii="Times New Roman" w:eastAsia="Angsana New" w:hAnsi="Times New Roman" w:cs="Times New Roman"/>
          <w:sz w:val="24"/>
          <w:szCs w:val="24"/>
        </w:rPr>
        <w:t xml:space="preserve">, gene sequencing analysis </w:t>
      </w:r>
      <w:r w:rsidR="00A152BF">
        <w:rPr>
          <w:rFonts w:ascii="Times New Roman" w:eastAsia="Angsana New" w:hAnsi="Times New Roman" w:cs="Times New Roman"/>
          <w:sz w:val="24"/>
          <w:szCs w:val="24"/>
        </w:rPr>
        <w:t xml:space="preserve">to </w:t>
      </w:r>
      <w:r w:rsidR="00FA7DB8">
        <w:rPr>
          <w:rFonts w:ascii="Times New Roman" w:eastAsia="Angsana New" w:hAnsi="Times New Roman" w:cs="Times New Roman"/>
          <w:sz w:val="24"/>
          <w:szCs w:val="24"/>
        </w:rPr>
        <w:t xml:space="preserve">rule out  potential </w:t>
      </w:r>
      <w:r w:rsidR="00A152BF">
        <w:rPr>
          <w:rFonts w:ascii="Times New Roman" w:eastAsia="Angsana New" w:hAnsi="Times New Roman" w:cs="Times New Roman"/>
          <w:sz w:val="24"/>
          <w:szCs w:val="24"/>
        </w:rPr>
        <w:t xml:space="preserve">allelic polymorphisms affecting discordance of </w:t>
      </w:r>
      <w:r w:rsidR="00A152BF" w:rsidRPr="00A152BF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A152BF">
        <w:rPr>
          <w:rFonts w:ascii="Times New Roman" w:eastAsia="Angsana New" w:hAnsi="Times New Roman" w:cs="Times New Roman"/>
          <w:sz w:val="24"/>
          <w:szCs w:val="24"/>
        </w:rPr>
        <w:t xml:space="preserve"> copy number </w:t>
      </w:r>
      <w:r w:rsidR="00450885">
        <w:rPr>
          <w:rFonts w:ascii="Times New Roman" w:eastAsia="Angsana New" w:hAnsi="Times New Roman" w:cs="Times New Roman"/>
          <w:sz w:val="24"/>
          <w:szCs w:val="24"/>
        </w:rPr>
        <w:t xml:space="preserve">results </w:t>
      </w:r>
      <w:r w:rsidR="000D57CC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7B0CB0">
        <w:rPr>
          <w:rFonts w:ascii="Times New Roman" w:eastAsia="Angsana New" w:hAnsi="Times New Roman" w:cs="Times New Roman"/>
          <w:sz w:val="24"/>
          <w:szCs w:val="24"/>
        </w:rPr>
        <w:t>individual</w:t>
      </w:r>
      <w:r w:rsidR="000D57CC">
        <w:rPr>
          <w:rFonts w:ascii="Times New Roman" w:eastAsia="Angsana New" w:hAnsi="Times New Roman" w:cs="Times New Roman"/>
          <w:sz w:val="24"/>
          <w:szCs w:val="24"/>
        </w:rPr>
        <w:t>s</w:t>
      </w:r>
      <w:r w:rsidR="007103CD" w:rsidRPr="007103CD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7103CD">
        <w:rPr>
          <w:rFonts w:ascii="Times New Roman" w:eastAsia="Angsana New" w:hAnsi="Times New Roman" w:cs="Times New Roman"/>
          <w:sz w:val="24"/>
          <w:szCs w:val="24"/>
        </w:rPr>
        <w:t>would give further verification</w:t>
      </w:r>
      <w:r w:rsidR="000D57CC">
        <w:rPr>
          <w:rFonts w:ascii="Times New Roman" w:eastAsia="Angsana New" w:hAnsi="Times New Roman" w:cs="Times New Roman"/>
          <w:sz w:val="24"/>
          <w:szCs w:val="24"/>
        </w:rPr>
        <w:t>.</w:t>
      </w:r>
      <w:r w:rsidR="00D72F74">
        <w:rPr>
          <w:rFonts w:ascii="Times New Roman" w:eastAsia="Angsana New" w:hAnsi="Times New Roman" w:cs="Times New Roman"/>
          <w:sz w:val="24"/>
          <w:szCs w:val="24"/>
        </w:rPr>
        <w:t xml:space="preserve"> </w:t>
      </w:r>
    </w:p>
    <w:p w14:paraId="476CDE3C" w14:textId="3A91E085" w:rsidR="006D56D1" w:rsidRDefault="006D56D1" w:rsidP="00AF3B2D">
      <w:pPr>
        <w:spacing w:after="0" w:line="480" w:lineRule="auto"/>
        <w:jc w:val="thaiDistribute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095F27DC" w14:textId="77777777" w:rsidR="006D56D1" w:rsidRPr="000D57CC" w:rsidRDefault="006D56D1" w:rsidP="00AF3B2D">
      <w:pPr>
        <w:spacing w:after="0" w:line="480" w:lineRule="auto"/>
        <w:jc w:val="thaiDistribute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05B0C647" w14:textId="474CB4F9" w:rsidR="00EF1854" w:rsidRPr="006A371C" w:rsidRDefault="00E41CCA" w:rsidP="006A371C">
      <w:pPr>
        <w:pStyle w:val="ListParagraph"/>
        <w:numPr>
          <w:ilvl w:val="1"/>
          <w:numId w:val="4"/>
        </w:numPr>
        <w:spacing w:line="480" w:lineRule="auto"/>
        <w:ind w:left="567" w:hanging="567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KIR </w:t>
      </w:r>
      <w:r w:rsidR="00E74416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profile</w:t>
      </w:r>
      <w:r w:rsidR="00901979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s</w:t>
      </w:r>
      <w:r w:rsidR="00E74416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 and </w:t>
      </w: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haplotype</w:t>
      </w:r>
      <w:r w:rsidR="00901979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s</w:t>
      </w:r>
      <w:r w:rsidR="00E813ED" w:rsidRPr="006A371C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 xml:space="preserve"> </w:t>
      </w:r>
      <w:r w:rsidR="00E74416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in dengue patients</w:t>
      </w:r>
    </w:p>
    <w:p w14:paraId="4A8965B1" w14:textId="2595A501" w:rsidR="00F90253" w:rsidRPr="00F05688" w:rsidRDefault="007B3E69" w:rsidP="00121F3C">
      <w:pPr>
        <w:pStyle w:val="ListParagraph"/>
        <w:spacing w:line="480" w:lineRule="auto"/>
        <w:ind w:left="0"/>
        <w:jc w:val="both"/>
        <w:outlineLvl w:val="0"/>
        <w:rPr>
          <w:rFonts w:ascii="Times New Roman" w:eastAsia="Angsana New" w:hAnsi="Times New Roman" w:cs="Angsana New"/>
          <w:sz w:val="24"/>
          <w:szCs w:val="24"/>
        </w:rPr>
      </w:pPr>
      <w:r w:rsidRPr="007B3E69">
        <w:rPr>
          <w:rFonts w:ascii="Times New Roman" w:eastAsia="Angsana New" w:hAnsi="Times New Roman" w:cs="Times New Roman"/>
          <w:sz w:val="24"/>
          <w:szCs w:val="24"/>
        </w:rPr>
        <w:t>KIR copy number profiles</w:t>
      </w:r>
      <w:r w:rsidR="00EF1854">
        <w:rPr>
          <w:rFonts w:ascii="Times New Roman" w:eastAsia="Angsana New" w:hAnsi="Times New Roman" w:cs="Times New Roman"/>
          <w:sz w:val="24"/>
          <w:szCs w:val="24"/>
        </w:rPr>
        <w:t xml:space="preserve"> were characterized </w:t>
      </w:r>
      <w:r w:rsidR="00F149A2">
        <w:rPr>
          <w:rFonts w:ascii="Times New Roman" w:eastAsia="Angsana New" w:hAnsi="Times New Roman" w:cs="Times New Roman"/>
          <w:sz w:val="24"/>
          <w:szCs w:val="24"/>
        </w:rPr>
        <w:t>according to t</w:t>
      </w:r>
      <w:r w:rsidR="00F149A2" w:rsidRPr="00F149A2">
        <w:rPr>
          <w:rFonts w:ascii="Times New Roman" w:eastAsia="Angsana New" w:hAnsi="Times New Roman" w:cs="Times New Roman"/>
          <w:sz w:val="24"/>
          <w:szCs w:val="24"/>
        </w:rPr>
        <w:t xml:space="preserve">he Allele Frequency Net Database </w:t>
      </w:r>
      <w:r w:rsidR="00F149A2" w:rsidRPr="00F149A2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F149A2" w:rsidRPr="00F149A2">
        <w:rPr>
          <w:rFonts w:ascii="Times New Roman" w:eastAsia="Angsana New" w:hAnsi="Times New Roman" w:cs="Times New Roman"/>
          <w:sz w:val="24"/>
          <w:szCs w:val="24"/>
        </w:rPr>
        <w:t>AFND</w:t>
      </w:r>
      <w:r w:rsidR="00F149A2" w:rsidRPr="00F149A2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F149A2">
        <w:rPr>
          <w:rFonts w:ascii="Times New Roman" w:eastAsia="Angsana New" w:hAnsi="Times New Roman" w:cs="Times New Roman"/>
          <w:sz w:val="24"/>
          <w:szCs w:val="24"/>
        </w:rPr>
        <w:t>as shown in</w:t>
      </w:r>
      <w:r w:rsidR="00EF185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F1854" w:rsidRPr="004F4FDE">
        <w:rPr>
          <w:rFonts w:ascii="Times New Roman" w:eastAsia="Angsana New" w:hAnsi="Times New Roman" w:cs="Times New Roman"/>
          <w:b/>
          <w:bCs/>
          <w:sz w:val="24"/>
          <w:szCs w:val="24"/>
        </w:rPr>
        <w:t>fig</w:t>
      </w:r>
      <w:r w:rsidR="00EF1854" w:rsidRPr="004F4FDE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>.</w:t>
      </w:r>
      <w:r w:rsidR="00EF1854" w:rsidRPr="004F4FDE">
        <w:rPr>
          <w:rFonts w:ascii="Times New Roman" w:eastAsia="Angsana New" w:hAnsi="Times New Roman" w:cs="Times New Roman"/>
          <w:b/>
          <w:bCs/>
          <w:sz w:val="24"/>
          <w:szCs w:val="24"/>
        </w:rPr>
        <w:t>1</w:t>
      </w:r>
      <w:r w:rsidR="00EF1854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E5645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9637E" w:rsidRPr="00AC15D9">
        <w:rPr>
          <w:rFonts w:ascii="Times New Roman" w:eastAsia="Angsana New" w:hAnsi="Times New Roman" w:cs="Times New Roman"/>
          <w:sz w:val="24"/>
          <w:szCs w:val="24"/>
        </w:rPr>
        <w:t>Forty</w:t>
      </w:r>
      <w:r w:rsidR="005B5102" w:rsidRPr="00AC15D9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 xml:space="preserve"> </w:t>
      </w:r>
      <w:r w:rsidR="005B5102" w:rsidRPr="00E56459">
        <w:rPr>
          <w:rFonts w:ascii="Times New Roman" w:eastAsia="Angsana New" w:hAnsi="Times New Roman" w:cs="Times New Roman"/>
          <w:sz w:val="24"/>
          <w:szCs w:val="24"/>
        </w:rPr>
        <w:t>profiles were observed in dengue</w:t>
      </w:r>
      <w:r w:rsidR="00E56459" w:rsidRPr="00E56459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E56459" w:rsidRPr="00E56459">
        <w:rPr>
          <w:rFonts w:ascii="Times New Roman" w:eastAsia="Angsana New" w:hAnsi="Times New Roman" w:cs="Times New Roman"/>
          <w:sz w:val="24"/>
          <w:szCs w:val="24"/>
        </w:rPr>
        <w:t>infected patients</w:t>
      </w:r>
      <w:r w:rsidR="00A2654D">
        <w:rPr>
          <w:rFonts w:ascii="Times New Roman" w:eastAsia="Angsana New" w:hAnsi="Times New Roman" w:cs="Times New Roman"/>
          <w:sz w:val="24"/>
          <w:szCs w:val="24"/>
        </w:rPr>
        <w:t>,</w:t>
      </w:r>
      <w:r w:rsidR="00407B1C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2654D">
        <w:rPr>
          <w:rFonts w:ascii="Times New Roman" w:eastAsia="Angsana New" w:hAnsi="Times New Roman" w:cs="Times New Roman"/>
          <w:sz w:val="24"/>
          <w:szCs w:val="24"/>
        </w:rPr>
        <w:t xml:space="preserve">of </w:t>
      </w:r>
      <w:r w:rsidR="005B5102" w:rsidRPr="00E56459">
        <w:rPr>
          <w:rFonts w:ascii="Times New Roman" w:eastAsia="Angsana New" w:hAnsi="Times New Roman" w:cs="Times New Roman"/>
          <w:sz w:val="24"/>
          <w:szCs w:val="24"/>
        </w:rPr>
        <w:t>which</w:t>
      </w:r>
      <w:r w:rsidR="005B5102" w:rsidRPr="008D5AB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56459" w:rsidRPr="008D5ABA">
        <w:rPr>
          <w:rFonts w:ascii="Times New Roman" w:eastAsia="Angsana New" w:hAnsi="Times New Roman" w:cs="Times New Roman"/>
          <w:sz w:val="24"/>
          <w:szCs w:val="24"/>
        </w:rPr>
        <w:t>29</w:t>
      </w:r>
      <w:r w:rsidR="005B5102" w:rsidRPr="008D5AB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53DAD" w:rsidRPr="00E56459">
        <w:rPr>
          <w:rFonts w:ascii="Times New Roman" w:eastAsia="Angsana New" w:hAnsi="Times New Roman" w:cs="Times New Roman"/>
          <w:sz w:val="24"/>
          <w:szCs w:val="24"/>
        </w:rPr>
        <w:t xml:space="preserve">and </w:t>
      </w:r>
      <w:r w:rsidR="00C9637E" w:rsidRPr="00AC15D9">
        <w:rPr>
          <w:rFonts w:ascii="Times New Roman" w:eastAsia="Angsana New" w:hAnsi="Times New Roman" w:cs="Times New Roman"/>
          <w:sz w:val="24"/>
          <w:szCs w:val="24"/>
        </w:rPr>
        <w:t>28</w:t>
      </w:r>
      <w:r w:rsidR="00B53DAD" w:rsidRPr="00E5645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B5102" w:rsidRPr="00E56459">
        <w:rPr>
          <w:rFonts w:ascii="Times New Roman" w:eastAsia="Angsana New" w:hAnsi="Times New Roman" w:cs="Times New Roman"/>
          <w:sz w:val="24"/>
          <w:szCs w:val="24"/>
        </w:rPr>
        <w:t xml:space="preserve">profiles </w:t>
      </w:r>
      <w:r w:rsidR="00E56459">
        <w:rPr>
          <w:rFonts w:ascii="Times New Roman" w:eastAsia="Angsana New" w:hAnsi="Times New Roman" w:cs="Times New Roman"/>
          <w:sz w:val="24"/>
          <w:szCs w:val="24"/>
        </w:rPr>
        <w:t xml:space="preserve">were </w:t>
      </w:r>
      <w:r w:rsidR="00E56459" w:rsidRPr="00E56459">
        <w:rPr>
          <w:rFonts w:ascii="Times New Roman" w:eastAsia="Angsana New" w:hAnsi="Times New Roman" w:cs="Times New Roman"/>
          <w:sz w:val="24"/>
          <w:szCs w:val="24"/>
        </w:rPr>
        <w:t>identified</w:t>
      </w:r>
      <w:r w:rsidR="00E5645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F4FDE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5B5102" w:rsidRPr="00E56459">
        <w:rPr>
          <w:rFonts w:ascii="Times New Roman" w:eastAsia="Angsana New" w:hAnsi="Times New Roman" w:cs="Times New Roman"/>
          <w:sz w:val="24"/>
          <w:szCs w:val="24"/>
        </w:rPr>
        <w:t xml:space="preserve">DF and </w:t>
      </w:r>
      <w:r w:rsidR="00EA4ADD" w:rsidRPr="00E56459">
        <w:rPr>
          <w:rFonts w:ascii="Times New Roman" w:eastAsia="Angsana New" w:hAnsi="Times New Roman" w:cs="Times New Roman"/>
          <w:sz w:val="24"/>
          <w:szCs w:val="24"/>
        </w:rPr>
        <w:t>DHF, respectively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AC15D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 Based on copy number of framework genes, KIR profiles were </w:t>
      </w:r>
      <w:r w:rsidR="00305A3C">
        <w:rPr>
          <w:rFonts w:ascii="Times New Roman" w:eastAsia="Angsana New" w:hAnsi="Times New Roman" w:cs="Times New Roman"/>
          <w:sz w:val="24"/>
          <w:szCs w:val="24"/>
        </w:rPr>
        <w:t xml:space="preserve">further 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classified </w:t>
      </w:r>
      <w:r w:rsidR="00305A3C">
        <w:rPr>
          <w:rFonts w:ascii="Times New Roman" w:eastAsia="Angsana New" w:hAnsi="Times New Roman" w:cs="Times New Roman"/>
          <w:sz w:val="24"/>
          <w:szCs w:val="24"/>
        </w:rPr>
        <w:t>in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to </w:t>
      </w:r>
      <w:r w:rsidR="00B747EA">
        <w:rPr>
          <w:rFonts w:ascii="Times New Roman" w:eastAsia="Angsana New" w:hAnsi="Times New Roman" w:cs="Times New Roman"/>
          <w:sz w:val="24"/>
          <w:szCs w:val="24"/>
        </w:rPr>
        <w:t>31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 usual 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A85F99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fig</w:t>
      </w:r>
      <w:r w:rsidR="00A85F99" w:rsidRPr="001204CD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>.</w:t>
      </w:r>
      <w:r w:rsidR="00A85F99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1A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305A3C">
        <w:rPr>
          <w:rFonts w:ascii="Times New Roman" w:eastAsia="Angsana New" w:hAnsi="Times New Roman" w:cs="Times New Roman"/>
          <w:sz w:val="24"/>
          <w:szCs w:val="24"/>
        </w:rPr>
        <w:t>6</w:t>
      </w:r>
      <w:r w:rsidR="00B747E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expanded 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A85F99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fig</w:t>
      </w:r>
      <w:r w:rsidR="00A85F99" w:rsidRPr="001204CD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>.</w:t>
      </w:r>
      <w:r w:rsidR="00A85F99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1B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, and </w:t>
      </w:r>
      <w:r w:rsidR="00305A3C">
        <w:rPr>
          <w:rFonts w:ascii="Times New Roman" w:eastAsia="Angsana New" w:hAnsi="Times New Roman" w:cs="Times New Roman"/>
          <w:sz w:val="24"/>
          <w:szCs w:val="24"/>
        </w:rPr>
        <w:t>3</w:t>
      </w:r>
      <w:r w:rsidR="00B747E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85F99">
        <w:rPr>
          <w:rFonts w:ascii="Times New Roman" w:eastAsia="Angsana New" w:hAnsi="Times New Roman" w:cs="Times New Roman"/>
          <w:sz w:val="24"/>
          <w:szCs w:val="24"/>
        </w:rPr>
        <w:t>contracted profiles</w:t>
      </w:r>
      <w:r w:rsidR="00B747EA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B747EA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fig</w:t>
      </w:r>
      <w:r w:rsidR="00B747EA" w:rsidRPr="001204CD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>.</w:t>
      </w:r>
      <w:r w:rsidR="00B747EA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1C</w:t>
      </w:r>
      <w:r w:rsidR="00B747EA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A85F99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A85F99" w:rsidRPr="00A85F9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Of those, </w:t>
      </w:r>
      <w:r w:rsidR="00C9637E">
        <w:rPr>
          <w:rFonts w:ascii="Times New Roman" w:eastAsia="Angsana New" w:hAnsi="Times New Roman" w:cs="Times New Roman"/>
          <w:sz w:val="24"/>
          <w:szCs w:val="24"/>
        </w:rPr>
        <w:t>t</w:t>
      </w:r>
      <w:r w:rsidR="00C9637E" w:rsidRPr="00C9637E">
        <w:rPr>
          <w:rFonts w:ascii="Times New Roman" w:eastAsia="Angsana New" w:hAnsi="Times New Roman" w:cs="Times New Roman"/>
          <w:sz w:val="24"/>
          <w:szCs w:val="24"/>
        </w:rPr>
        <w:t>welve</w:t>
      </w:r>
      <w:r w:rsidR="001B3E97" w:rsidRPr="00C9637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9637E" w:rsidRPr="00C9637E">
        <w:rPr>
          <w:rFonts w:ascii="Times New Roman" w:eastAsia="Angsana New" w:hAnsi="Times New Roman" w:cs="Times New Roman"/>
          <w:sz w:val="24"/>
          <w:szCs w:val="24"/>
        </w:rPr>
        <w:t>profile</w:t>
      </w:r>
      <w:r w:rsidR="001B3E97" w:rsidRPr="00C9637E">
        <w:rPr>
          <w:rFonts w:ascii="Times New Roman" w:eastAsia="Angsana New" w:hAnsi="Times New Roman" w:cs="Times New Roman"/>
          <w:sz w:val="24"/>
          <w:szCs w:val="24"/>
        </w:rPr>
        <w:t xml:space="preserve">s were </w:t>
      </w:r>
      <w:r w:rsidR="00834159" w:rsidRPr="00C9637E">
        <w:rPr>
          <w:rFonts w:ascii="Times New Roman" w:eastAsia="Angsana New" w:hAnsi="Times New Roman" w:cs="Times New Roman"/>
          <w:sz w:val="24"/>
          <w:szCs w:val="24"/>
        </w:rPr>
        <w:t>only found</w:t>
      </w:r>
      <w:r w:rsidR="001B3E97" w:rsidRPr="00C9637E">
        <w:rPr>
          <w:rFonts w:ascii="Times New Roman" w:eastAsia="Angsana New" w:hAnsi="Times New Roman" w:cs="Times New Roman"/>
          <w:sz w:val="24"/>
          <w:szCs w:val="24"/>
        </w:rPr>
        <w:t xml:space="preserve"> in DF</w:t>
      </w:r>
      <w:r w:rsidR="00407B1C">
        <w:rPr>
          <w:rFonts w:ascii="Times New Roman" w:eastAsia="Angsana New" w:hAnsi="Times New Roman" w:cs="Times New Roman"/>
          <w:sz w:val="24"/>
          <w:szCs w:val="24"/>
        </w:rPr>
        <w:t>,</w:t>
      </w:r>
      <w:r w:rsidR="001B3E97" w:rsidRPr="00C9637E">
        <w:rPr>
          <w:rFonts w:ascii="Times New Roman" w:eastAsia="Angsana New" w:hAnsi="Times New Roman" w:cs="Times New Roman"/>
          <w:sz w:val="24"/>
          <w:szCs w:val="24"/>
        </w:rPr>
        <w:t xml:space="preserve"> and </w:t>
      </w:r>
      <w:r w:rsidR="00C9637E">
        <w:rPr>
          <w:rFonts w:ascii="Times New Roman" w:eastAsia="Angsana New" w:hAnsi="Times New Roman" w:cs="Times New Roman"/>
          <w:sz w:val="24"/>
          <w:szCs w:val="24"/>
        </w:rPr>
        <w:t xml:space="preserve">eleven were </w:t>
      </w:r>
      <w:r w:rsidR="00A85F99">
        <w:rPr>
          <w:rFonts w:ascii="Times New Roman" w:eastAsia="Angsana New" w:hAnsi="Times New Roman" w:cs="Times New Roman"/>
          <w:sz w:val="24"/>
          <w:szCs w:val="24"/>
        </w:rPr>
        <w:t xml:space="preserve">only </w:t>
      </w:r>
      <w:r w:rsidR="00C9637E">
        <w:rPr>
          <w:rFonts w:ascii="Times New Roman" w:eastAsia="Angsana New" w:hAnsi="Times New Roman" w:cs="Times New Roman"/>
          <w:sz w:val="24"/>
          <w:szCs w:val="24"/>
        </w:rPr>
        <w:t xml:space="preserve">identified </w:t>
      </w:r>
      <w:r w:rsidR="001B3E97" w:rsidRPr="00C9637E">
        <w:rPr>
          <w:rFonts w:ascii="Times New Roman" w:eastAsia="Angsana New" w:hAnsi="Times New Roman" w:cs="Times New Roman"/>
          <w:sz w:val="24"/>
          <w:szCs w:val="24"/>
        </w:rPr>
        <w:t>in DHF</w:t>
      </w:r>
      <w:r w:rsidR="001B3E97" w:rsidRPr="00C9637E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AC15D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8608B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On account of expanded </w:t>
      </w:r>
      <w:r w:rsidR="00ED0973" w:rsidRPr="00F27446">
        <w:rPr>
          <w:rFonts w:ascii="Times New Roman" w:eastAsia="Angsana New" w:hAnsi="Times New Roman" w:cs="Angsana New"/>
          <w:i/>
          <w:iCs/>
          <w:sz w:val="24"/>
          <w:szCs w:val="24"/>
        </w:rPr>
        <w:t>KIR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 profiles, the rare haplotype was identified in Thai population with </w:t>
      </w:r>
      <w:r w:rsidR="00ED0973" w:rsidRPr="00F27446">
        <w:rPr>
          <w:rFonts w:ascii="Times New Roman" w:eastAsia="Angsana New" w:hAnsi="Times New Roman" w:cs="Angsana New"/>
          <w:sz w:val="24"/>
          <w:szCs w:val="24"/>
        </w:rPr>
        <w:t>1.4%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 </w:t>
      </w:r>
      <w:r w:rsidR="00BB389F" w:rsidRPr="00995811">
        <w:rPr>
          <w:rFonts w:ascii="Times New Roman" w:eastAsia="Angsana New" w:hAnsi="Times New Roman" w:cs="Angsana New"/>
          <w:sz w:val="24"/>
          <w:szCs w:val="24"/>
        </w:rPr>
        <w:t xml:space="preserve">frequency </w:t>
      </w:r>
      <w:r w:rsidR="00ED0973" w:rsidRPr="00995811">
        <w:rPr>
          <w:rFonts w:ascii="Times New Roman" w:eastAsia="Angsana New" w:hAnsi="Times New Roman" w:cs="Angsana New"/>
          <w:sz w:val="24"/>
          <w:szCs w:val="24"/>
        </w:rPr>
        <w:t>in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 DHF</w:t>
      </w:r>
      <w:r w:rsidR="00ED0973" w:rsidRPr="00C414AD">
        <w:rPr>
          <w:rFonts w:ascii="Times New Roman" w:eastAsia="Angsana New" w:hAnsi="Times New Roman" w:cs="Angsana New"/>
          <w:sz w:val="24"/>
          <w:szCs w:val="24"/>
        </w:rPr>
        <w:t xml:space="preserve"> </w:t>
      </w:r>
      <w:r w:rsidR="00ED0973" w:rsidRPr="00F27446">
        <w:rPr>
          <w:rFonts w:ascii="Times New Roman" w:eastAsia="Angsana New" w:hAnsi="Times New Roman" w:cs="Angsana New"/>
          <w:sz w:val="24"/>
          <w:szCs w:val="24"/>
        </w:rPr>
        <w:t xml:space="preserve"> </w:t>
      </w:r>
      <w:r w:rsidR="00ED0973">
        <w:rPr>
          <w:rFonts w:ascii="Times New Roman" w:eastAsia="Angsana New" w:hAnsi="Times New Roman" w:cs="Angsana New"/>
          <w:sz w:val="24"/>
          <w:szCs w:val="24"/>
        </w:rPr>
        <w:t>as shown in genotype no. 6 of fig.1B.  This rare haplotype was first found in European</w:t>
      </w:r>
      <w:r w:rsidR="00BB389F">
        <w:rPr>
          <w:rFonts w:ascii="Times New Roman" w:eastAsia="Angsana New" w:hAnsi="Times New Roman" w:cs="Angsana New"/>
          <w:sz w:val="24"/>
          <w:szCs w:val="24"/>
        </w:rPr>
        <w:t>s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, and the haplotype was generated by a duplication of </w:t>
      </w:r>
      <w:bookmarkStart w:id="6" w:name="_Hlk84688511"/>
      <w:r w:rsidR="00ED0973">
        <w:rPr>
          <w:rFonts w:ascii="Times New Roman" w:eastAsia="Angsana New" w:hAnsi="Times New Roman" w:cs="Angsana New"/>
          <w:i/>
          <w:iCs/>
          <w:sz w:val="24"/>
          <w:szCs w:val="24"/>
        </w:rPr>
        <w:t>KIR</w:t>
      </w:r>
      <w:r w:rsidR="00ED0973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S3</w:t>
      </w:r>
      <w:r w:rsidR="00ED0973">
        <w:rPr>
          <w:rFonts w:ascii="Times New Roman" w:eastAsia="Angsana New" w:hAnsi="Times New Roman" w:cs="Angsana New"/>
          <w:i/>
          <w:iCs/>
          <w:sz w:val="24"/>
          <w:szCs w:val="24"/>
        </w:rPr>
        <w:t xml:space="preserve">, 2DP1, 2DL1, </w:t>
      </w:r>
      <w:r w:rsidR="00ED0973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3DP1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 </w:t>
      </w:r>
      <w:r w:rsidR="00ED0973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L4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, </w:t>
      </w:r>
      <w:r w:rsidR="00ED0973">
        <w:rPr>
          <w:rFonts w:ascii="Times New Roman" w:eastAsia="Angsana New" w:hAnsi="Times New Roman" w:cs="Angsana New"/>
          <w:i/>
          <w:iCs/>
          <w:sz w:val="24"/>
          <w:szCs w:val="24"/>
        </w:rPr>
        <w:t>3</w:t>
      </w:r>
      <w:r w:rsidR="00ED0973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D</w:t>
      </w:r>
      <w:r w:rsidR="00ED0973">
        <w:rPr>
          <w:rFonts w:ascii="Times New Roman" w:eastAsia="Angsana New" w:hAnsi="Times New Roman" w:cs="Angsana New"/>
          <w:i/>
          <w:iCs/>
          <w:sz w:val="24"/>
          <w:szCs w:val="24"/>
        </w:rPr>
        <w:t>S1</w:t>
      </w:r>
      <w:r w:rsidR="00ED0973">
        <w:rPr>
          <w:rFonts w:ascii="Times New Roman" w:eastAsia="Angsana New" w:hAnsi="Times New Roman" w:cs="Angsana New"/>
          <w:sz w:val="24"/>
          <w:szCs w:val="24"/>
        </w:rPr>
        <w:t xml:space="preserve">, and </w:t>
      </w:r>
      <w:r w:rsidR="00ED0973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</w:t>
      </w:r>
      <w:r w:rsidR="00ED0973">
        <w:rPr>
          <w:rFonts w:ascii="Times New Roman" w:eastAsia="Angsana New" w:hAnsi="Times New Roman" w:cs="Angsana New"/>
          <w:i/>
          <w:iCs/>
          <w:sz w:val="24"/>
          <w:szCs w:val="24"/>
        </w:rPr>
        <w:t xml:space="preserve">L5 </w:t>
      </w:r>
      <w:bookmarkEnd w:id="6"/>
      <w:r w:rsidR="00ED0973">
        <w:rPr>
          <w:rFonts w:ascii="Times New Roman" w:eastAsia="Angsana New" w:hAnsi="Times New Roman" w:cs="Angsana New"/>
          <w:sz w:val="24"/>
          <w:szCs w:val="24"/>
        </w:rPr>
        <w:fldChar w:fldCharType="begin">
          <w:fldData xml:space="preserve">PEVuZE5vdGU+PENpdGU+PEF1dGhvcj5BbW9yaW08L0F1dGhvcj48WWVhcj4yMDIxPC9ZZWFyPjxS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</w:fldData>
        </w:fldChar>
      </w:r>
      <w:r w:rsidR="00171320">
        <w:rPr>
          <w:rFonts w:ascii="Times New Roman" w:eastAsia="Angsana New" w:hAnsi="Times New Roman" w:cs="Angsana New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 w:cs="Angsana New"/>
          <w:sz w:val="24"/>
          <w:szCs w:val="24"/>
        </w:rPr>
        <w:fldChar w:fldCharType="begin">
          <w:fldData xml:space="preserve">PEVuZE5vdGU+PENpdGU+PEF1dGhvcj5BbW9yaW08L0F1dGhvcj48WWVhcj4yMDIxPC9ZZWFyPjxS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</w:fldData>
        </w:fldChar>
      </w:r>
      <w:r w:rsidR="00171320">
        <w:rPr>
          <w:rFonts w:ascii="Times New Roman" w:eastAsia="Angsana New" w:hAnsi="Times New Roman" w:cs="Angsana New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 w:cs="Angsana New"/>
          <w:sz w:val="24"/>
          <w:szCs w:val="24"/>
        </w:rPr>
      </w:r>
      <w:r w:rsidR="00171320">
        <w:rPr>
          <w:rFonts w:ascii="Times New Roman" w:eastAsia="Angsana New" w:hAnsi="Times New Roman" w:cs="Angsana New"/>
          <w:sz w:val="24"/>
          <w:szCs w:val="24"/>
        </w:rPr>
        <w:fldChar w:fldCharType="end"/>
      </w:r>
      <w:r w:rsidR="00ED0973">
        <w:rPr>
          <w:rFonts w:ascii="Times New Roman" w:eastAsia="Angsana New" w:hAnsi="Times New Roman" w:cs="Angsana New"/>
          <w:sz w:val="24"/>
          <w:szCs w:val="24"/>
        </w:rPr>
      </w:r>
      <w:r w:rsidR="00ED0973">
        <w:rPr>
          <w:rFonts w:ascii="Times New Roman" w:eastAsia="Angsana New" w:hAnsi="Times New Roman" w:cs="Angsana New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Angsana New"/>
          <w:noProof/>
          <w:sz w:val="24"/>
          <w:szCs w:val="24"/>
        </w:rPr>
        <w:t>[29]</w:t>
      </w:r>
      <w:r w:rsidR="00ED0973">
        <w:rPr>
          <w:rFonts w:ascii="Times New Roman" w:eastAsia="Angsana New" w:hAnsi="Times New Roman" w:cs="Angsana New"/>
          <w:sz w:val="24"/>
          <w:szCs w:val="24"/>
        </w:rPr>
        <w:fldChar w:fldCharType="end"/>
      </w:r>
      <w:r w:rsidR="00ED0973">
        <w:rPr>
          <w:rFonts w:ascii="Times New Roman" w:eastAsia="Angsana New" w:hAnsi="Times New Roman" w:cs="Angsana New"/>
          <w:sz w:val="24"/>
          <w:szCs w:val="24"/>
        </w:rPr>
        <w:t>.</w:t>
      </w:r>
      <w:r w:rsidR="00ED0973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8608B4" w:rsidRPr="00AC15D9">
        <w:rPr>
          <w:rFonts w:ascii="Times New Roman" w:eastAsia="Angsana New" w:hAnsi="Times New Roman" w:cs="Times New Roman"/>
          <w:sz w:val="24"/>
          <w:szCs w:val="24"/>
        </w:rPr>
        <w:t>Additionally,</w:t>
      </w:r>
      <w:r w:rsidR="008608B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F149A2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8608B4">
        <w:rPr>
          <w:rFonts w:ascii="Times New Roman" w:eastAsia="Angsana New" w:hAnsi="Times New Roman" w:cs="Times New Roman"/>
          <w:sz w:val="24"/>
          <w:szCs w:val="24"/>
        </w:rPr>
        <w:t xml:space="preserve">AA </w:t>
      </w:r>
      <w:r w:rsidR="00F149A2">
        <w:rPr>
          <w:rFonts w:ascii="Times New Roman" w:eastAsia="Angsana New" w:hAnsi="Times New Roman" w:cs="Times New Roman"/>
          <w:sz w:val="24"/>
          <w:szCs w:val="24"/>
        </w:rPr>
        <w:t>haplotype</w:t>
      </w:r>
      <w:r w:rsidR="00686E8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656F99">
        <w:rPr>
          <w:rFonts w:ascii="Times New Roman" w:eastAsia="Angsana New" w:hAnsi="Times New Roman" w:cs="Times New Roman"/>
          <w:sz w:val="24"/>
          <w:szCs w:val="24"/>
        </w:rPr>
        <w:t>g</w:t>
      </w:r>
      <w:r w:rsidR="00F149A2">
        <w:rPr>
          <w:rFonts w:ascii="Times New Roman" w:eastAsia="Angsana New" w:hAnsi="Times New Roman" w:cs="Times New Roman"/>
          <w:sz w:val="24"/>
          <w:szCs w:val="24"/>
        </w:rPr>
        <w:t>enotype no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149A2">
        <w:rPr>
          <w:rFonts w:ascii="Times New Roman" w:eastAsia="Angsana New" w:hAnsi="Times New Roman" w:cs="Times New Roman"/>
          <w:sz w:val="24"/>
          <w:szCs w:val="24"/>
        </w:rPr>
        <w:t>1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686E84">
        <w:rPr>
          <w:rFonts w:ascii="Times New Roman" w:eastAsia="Angsana New" w:hAnsi="Times New Roman" w:cs="Times New Roman"/>
          <w:sz w:val="24"/>
          <w:szCs w:val="24"/>
        </w:rPr>
        <w:t xml:space="preserve">with heterozygous </w:t>
      </w:r>
      <w:r w:rsidR="00686E84" w:rsidRPr="00656F99">
        <w:rPr>
          <w:rFonts w:ascii="Times New Roman" w:eastAsia="Angsana New" w:hAnsi="Times New Roman" w:cs="Times New Roman"/>
          <w:i/>
          <w:iCs/>
          <w:sz w:val="24"/>
          <w:szCs w:val="24"/>
        </w:rPr>
        <w:t>KIR2DS4D</w:t>
      </w:r>
      <w:r w:rsidR="00686E84" w:rsidRPr="00656F99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/</w:t>
      </w:r>
      <w:r w:rsidR="00686E84" w:rsidRPr="00656F99">
        <w:rPr>
          <w:rFonts w:ascii="Times New Roman" w:eastAsia="Angsana New" w:hAnsi="Times New Roman" w:cs="Times New Roman"/>
          <w:i/>
          <w:iCs/>
          <w:sz w:val="24"/>
          <w:szCs w:val="24"/>
        </w:rPr>
        <w:t>WT</w:t>
      </w:r>
      <w:r w:rsidR="00686E84">
        <w:rPr>
          <w:rFonts w:ascii="Times New Roman" w:eastAsia="Angsana New" w:hAnsi="Times New Roman" w:cs="Times New Roman"/>
          <w:sz w:val="24"/>
          <w:szCs w:val="24"/>
        </w:rPr>
        <w:t xml:space="preserve"> was the most common in DF and DHF</w:t>
      </w:r>
      <w:r w:rsidR="00717797">
        <w:rPr>
          <w:rFonts w:ascii="Times New Roman" w:eastAsia="Angsana New" w:hAnsi="Times New Roman" w:cs="Times New Roman"/>
          <w:sz w:val="24"/>
          <w:szCs w:val="24"/>
        </w:rPr>
        <w:t xml:space="preserve"> with </w:t>
      </w:r>
      <w:r w:rsidR="00DA41ED">
        <w:rPr>
          <w:rFonts w:ascii="Times New Roman" w:eastAsia="Angsana New" w:hAnsi="Times New Roman" w:cs="Times New Roman"/>
          <w:sz w:val="24"/>
          <w:szCs w:val="24"/>
        </w:rPr>
        <w:t xml:space="preserve">frequencies of </w:t>
      </w:r>
      <w:r w:rsidR="00F149A2">
        <w:rPr>
          <w:rFonts w:ascii="Times New Roman" w:eastAsia="Angsana New" w:hAnsi="Times New Roman" w:cs="Times New Roman"/>
          <w:sz w:val="24"/>
          <w:szCs w:val="24"/>
        </w:rPr>
        <w:t>25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149A2">
        <w:rPr>
          <w:rFonts w:ascii="Times New Roman" w:eastAsia="Angsana New" w:hAnsi="Times New Roman" w:cs="Times New Roman"/>
          <w:sz w:val="24"/>
          <w:szCs w:val="24"/>
        </w:rPr>
        <w:t>4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="00F149A2">
        <w:rPr>
          <w:rFonts w:ascii="Times New Roman" w:eastAsia="Angsana New" w:hAnsi="Times New Roman" w:cs="Times New Roman"/>
          <w:sz w:val="24"/>
          <w:szCs w:val="24"/>
        </w:rPr>
        <w:t>and 22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149A2">
        <w:rPr>
          <w:rFonts w:ascii="Times New Roman" w:eastAsia="Angsana New" w:hAnsi="Times New Roman" w:cs="Times New Roman"/>
          <w:sz w:val="24"/>
          <w:szCs w:val="24"/>
        </w:rPr>
        <w:t>97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%</w:t>
      </w:r>
      <w:r w:rsidR="00F149A2">
        <w:rPr>
          <w:rFonts w:ascii="Times New Roman" w:eastAsia="Angsana New" w:hAnsi="Times New Roman" w:cs="Times New Roman"/>
          <w:sz w:val="24"/>
          <w:szCs w:val="24"/>
        </w:rPr>
        <w:t>, respectively</w:t>
      </w:r>
      <w:r w:rsidR="00F149A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214F41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517C8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14F41">
        <w:rPr>
          <w:rFonts w:ascii="Times New Roman" w:eastAsia="Angsana New" w:hAnsi="Times New Roman" w:cs="Times New Roman"/>
          <w:sz w:val="24"/>
          <w:szCs w:val="24"/>
        </w:rPr>
        <w:t xml:space="preserve">For haplotype analysis, </w:t>
      </w:r>
      <w:r w:rsidR="00B25C8C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B25C8C" w:rsidRPr="00B25C8C">
        <w:rPr>
          <w:rFonts w:ascii="Times New Roman" w:eastAsia="Angsana New" w:hAnsi="Times New Roman" w:cs="Times New Roman"/>
          <w:sz w:val="24"/>
          <w:szCs w:val="24"/>
        </w:rPr>
        <w:t>centromeric</w:t>
      </w:r>
      <w:r w:rsidR="00B25C8C" w:rsidRPr="00B25C8C">
        <w:rPr>
          <w:rFonts w:ascii="Times New Roman" w:eastAsia="Angsana New" w:hAnsi="Times New Roman" w:cs="Angsana New"/>
          <w:sz w:val="24"/>
          <w:szCs w:val="24"/>
          <w:cs/>
        </w:rPr>
        <w:t>–</w:t>
      </w:r>
      <w:r w:rsidR="00B25C8C" w:rsidRPr="00B25C8C">
        <w:rPr>
          <w:rFonts w:ascii="Times New Roman" w:eastAsia="Angsana New" w:hAnsi="Times New Roman" w:cs="Times New Roman"/>
          <w:sz w:val="24"/>
          <w:szCs w:val="24"/>
        </w:rPr>
        <w:t>telomeric motif pairings</w:t>
      </w:r>
      <w:r w:rsidR="00B25C8C">
        <w:rPr>
          <w:rFonts w:ascii="Times New Roman" w:eastAsia="Angsana New" w:hAnsi="Times New Roman" w:cs="Times New Roman"/>
          <w:sz w:val="24"/>
          <w:szCs w:val="24"/>
        </w:rPr>
        <w:t xml:space="preserve"> of </w:t>
      </w:r>
      <w:r w:rsidR="00B25C8C" w:rsidRPr="00217DAB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B25C8C">
        <w:rPr>
          <w:rFonts w:ascii="Times New Roman" w:eastAsia="Angsana New" w:hAnsi="Times New Roman" w:cs="Times New Roman"/>
          <w:sz w:val="24"/>
          <w:szCs w:val="24"/>
        </w:rPr>
        <w:t xml:space="preserve"> haplotypes in dengue patients </w:t>
      </w:r>
      <w:r w:rsidR="00214F41" w:rsidRPr="00B25C8C">
        <w:rPr>
          <w:rFonts w:ascii="Times New Roman" w:eastAsia="Angsana New" w:hAnsi="Times New Roman" w:cs="Times New Roman"/>
          <w:sz w:val="24"/>
          <w:szCs w:val="24"/>
        </w:rPr>
        <w:t>were</w:t>
      </w:r>
      <w:r w:rsidR="00B25C8C" w:rsidRPr="00B25C8C">
        <w:rPr>
          <w:rFonts w:ascii="Times New Roman" w:eastAsia="Angsana New" w:hAnsi="Times New Roman" w:cs="Times New Roman"/>
          <w:sz w:val="24"/>
          <w:szCs w:val="24"/>
        </w:rPr>
        <w:t xml:space="preserve"> predicted based on</w:t>
      </w:r>
      <w:r w:rsidR="00691ABC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91ABC" w:rsidRPr="000C40EB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691ABC">
        <w:rPr>
          <w:rFonts w:ascii="Times New Roman" w:eastAsia="Angsana New" w:hAnsi="Times New Roman" w:cs="Times New Roman"/>
          <w:sz w:val="24"/>
          <w:szCs w:val="24"/>
        </w:rPr>
        <w:t xml:space="preserve"> copy number data </w:t>
      </w:r>
      <w:r w:rsidR="001204CD">
        <w:rPr>
          <w:rFonts w:ascii="Times New Roman" w:eastAsia="Angsana New" w:hAnsi="Times New Roman" w:cs="Times New Roman"/>
          <w:sz w:val="24"/>
          <w:szCs w:val="24"/>
        </w:rPr>
        <w:t xml:space="preserve">as shown in </w:t>
      </w:r>
      <w:r w:rsidR="002537AF">
        <w:rPr>
          <w:rFonts w:ascii="Times New Roman" w:eastAsia="Angsana New" w:hAnsi="Times New Roman" w:cs="Times New Roman"/>
          <w:b/>
          <w:bCs/>
          <w:sz w:val="24"/>
          <w:szCs w:val="24"/>
        </w:rPr>
        <w:t>T</w:t>
      </w:r>
      <w:r w:rsidR="001204CD" w:rsidRPr="001204CD">
        <w:rPr>
          <w:rFonts w:ascii="Times New Roman" w:eastAsia="Angsana New" w:hAnsi="Times New Roman" w:cs="Times New Roman"/>
          <w:b/>
          <w:bCs/>
          <w:sz w:val="24"/>
          <w:szCs w:val="24"/>
        </w:rPr>
        <w:t>able 2</w:t>
      </w:r>
      <w:r w:rsidR="00691ABC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0517C8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B2550" w:rsidRPr="00CB2550">
        <w:rPr>
          <w:rFonts w:ascii="Times New Roman" w:eastAsia="Times New Roman" w:hAnsi="Times New Roman" w:cs="Times New Roman"/>
          <w:sz w:val="24"/>
          <w:szCs w:val="24"/>
        </w:rPr>
        <w:t xml:space="preserve">The results showed that </w:t>
      </w:r>
      <w:r w:rsidR="000321A8">
        <w:rPr>
          <w:rFonts w:ascii="Times New Roman" w:eastAsia="Times New Roman" w:hAnsi="Times New Roman" w:cs="Times New Roman"/>
          <w:sz w:val="24"/>
          <w:szCs w:val="24"/>
        </w:rPr>
        <w:t xml:space="preserve">the pairing of </w:t>
      </w:r>
      <w:r w:rsidR="00D524B7" w:rsidRPr="00CB2550">
        <w:rPr>
          <w:rFonts w:ascii="Times New Roman" w:eastAsia="Times New Roman" w:hAnsi="Times New Roman" w:cs="Times New Roman"/>
          <w:sz w:val="24"/>
          <w:szCs w:val="24"/>
        </w:rPr>
        <w:t>CA01</w:t>
      </w:r>
      <w:r w:rsidR="000321A8">
        <w:rPr>
          <w:rFonts w:ascii="Times New Roman" w:eastAsia="Times New Roman" w:hAnsi="Times New Roman" w:cs="Times New Roman"/>
          <w:sz w:val="24"/>
          <w:szCs w:val="24"/>
        </w:rPr>
        <w:t xml:space="preserve"> motif </w:t>
      </w:r>
      <w:r w:rsidR="000321A8">
        <w:rPr>
          <w:rFonts w:ascii="Times New Roman" w:eastAsia="Times New Roman" w:hAnsi="Times New Roman" w:cs="Angsana New"/>
          <w:sz w:val="24"/>
          <w:szCs w:val="24"/>
          <w:cs/>
        </w:rPr>
        <w:t>(</w:t>
      </w:r>
      <w:r w:rsidR="000321A8" w:rsidRPr="00584C61">
        <w:rPr>
          <w:rFonts w:ascii="Times New Roman" w:eastAsia="Angsana New" w:hAnsi="Times New Roman" w:cs="Times New Roman"/>
          <w:i/>
          <w:iCs/>
          <w:sz w:val="24"/>
          <w:szCs w:val="24"/>
        </w:rPr>
        <w:t>KIR3DL3,</w:t>
      </w:r>
      <w:r w:rsidR="000321A8" w:rsidRPr="00584C6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2DL3, 2DP1, 2DL1</w:t>
      </w:r>
      <w:r w:rsidR="000321A8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0321A8" w:rsidRPr="00584C61">
        <w:rPr>
          <w:rFonts w:ascii="Times New Roman" w:eastAsia="Times New Roman" w:hAnsi="Times New Roman" w:cs="Times New Roman"/>
          <w:i/>
          <w:iCs/>
          <w:sz w:val="24"/>
          <w:szCs w:val="24"/>
        </w:rPr>
        <w:t>3DP1</w:t>
      </w:r>
      <w:r w:rsidR="000321A8">
        <w:rPr>
          <w:rFonts w:ascii="Times New Roman" w:eastAsia="Times New Roman" w:hAnsi="Times New Roman" w:cs="Angsana New"/>
          <w:sz w:val="24"/>
          <w:szCs w:val="24"/>
          <w:cs/>
        </w:rPr>
        <w:t xml:space="preserve">) </w:t>
      </w:r>
      <w:r w:rsidR="000321A8">
        <w:rPr>
          <w:rFonts w:ascii="Times New Roman" w:eastAsia="Times New Roman" w:hAnsi="Times New Roman" w:cs="Times New Roman"/>
          <w:sz w:val="24"/>
          <w:szCs w:val="24"/>
        </w:rPr>
        <w:t xml:space="preserve">and TA01 motif </w:t>
      </w:r>
      <w:r w:rsidR="000321A8">
        <w:rPr>
          <w:rFonts w:ascii="Times New Roman" w:eastAsia="Times New Roman" w:hAnsi="Times New Roman" w:cs="Angsana New"/>
          <w:sz w:val="24"/>
          <w:szCs w:val="24"/>
          <w:cs/>
        </w:rPr>
        <w:t>(</w:t>
      </w:r>
      <w:r w:rsidR="000321A8" w:rsidRPr="00584C61">
        <w:rPr>
          <w:rFonts w:ascii="Times New Roman" w:eastAsia="Times New Roman" w:hAnsi="Times New Roman" w:cs="Times New Roman"/>
          <w:i/>
          <w:iCs/>
          <w:sz w:val="24"/>
          <w:szCs w:val="24"/>
        </w:rPr>
        <w:t>KIR2DL4, 3DL1, 2DS4</w:t>
      </w:r>
      <w:r w:rsidR="00407B1C">
        <w:rPr>
          <w:rFonts w:ascii="Times New Roman" w:eastAsia="Times New Roman" w:hAnsi="Times New Roman" w:cs="Times New Roman"/>
          <w:sz w:val="24"/>
          <w:szCs w:val="24"/>
        </w:rPr>
        <w:t>,</w:t>
      </w:r>
      <w:r w:rsidR="000321A8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321A8" w:rsidRPr="00E24C3C">
        <w:rPr>
          <w:rFonts w:ascii="Times New Roman" w:eastAsia="Times New Roman" w:hAnsi="Times New Roman" w:cs="Times New Roman"/>
          <w:i/>
          <w:iCs/>
          <w:sz w:val="24"/>
          <w:szCs w:val="24"/>
        </w:rPr>
        <w:t>3DL2</w:t>
      </w:r>
      <w:r w:rsidR="000321A8">
        <w:rPr>
          <w:rFonts w:ascii="Times New Roman" w:eastAsia="Times New Roman" w:hAnsi="Times New Roman" w:cs="Angsana New"/>
          <w:sz w:val="24"/>
          <w:szCs w:val="24"/>
          <w:cs/>
        </w:rPr>
        <w:t>)</w:t>
      </w:r>
      <w:r w:rsidR="00A8186A">
        <w:rPr>
          <w:rFonts w:ascii="Times New Roman" w:eastAsia="Times New Roman" w:hAnsi="Times New Roman" w:cs="Times New Roman"/>
          <w:sz w:val="24"/>
          <w:szCs w:val="24"/>
        </w:rPr>
        <w:t xml:space="preserve"> was the most common </w:t>
      </w:r>
      <w:r w:rsidR="001613DE">
        <w:rPr>
          <w:rFonts w:ascii="Times New Roman" w:eastAsia="Times New Roman" w:hAnsi="Times New Roman" w:cs="Times New Roman"/>
          <w:sz w:val="24"/>
          <w:szCs w:val="24"/>
        </w:rPr>
        <w:t xml:space="preserve">pairing </w:t>
      </w:r>
      <w:r w:rsidR="00A8186A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A8186A">
        <w:rPr>
          <w:rFonts w:ascii="Times New Roman" w:eastAsia="Angsana New" w:hAnsi="Times New Roman" w:cs="Times New Roman"/>
          <w:sz w:val="24"/>
          <w:szCs w:val="24"/>
        </w:rPr>
        <w:t xml:space="preserve">dengue </w:t>
      </w:r>
      <w:r w:rsidR="00584C61">
        <w:rPr>
          <w:rFonts w:ascii="Times New Roman" w:eastAsia="Angsana New" w:hAnsi="Times New Roman" w:cs="Times New Roman"/>
          <w:sz w:val="24"/>
          <w:szCs w:val="24"/>
        </w:rPr>
        <w:t>pat</w:t>
      </w:r>
      <w:r w:rsidR="00407B1C">
        <w:rPr>
          <w:rFonts w:ascii="Times New Roman" w:eastAsia="Angsana New" w:hAnsi="Times New Roman" w:cs="Times New Roman"/>
          <w:sz w:val="24"/>
          <w:szCs w:val="24"/>
        </w:rPr>
        <w:t>ie</w:t>
      </w:r>
      <w:r w:rsidR="00584C61">
        <w:rPr>
          <w:rFonts w:ascii="Times New Roman" w:eastAsia="Angsana New" w:hAnsi="Times New Roman" w:cs="Times New Roman"/>
          <w:sz w:val="24"/>
          <w:szCs w:val="24"/>
        </w:rPr>
        <w:t>nts</w:t>
      </w:r>
      <w:r w:rsidR="000517C8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B2550">
        <w:rPr>
          <w:rFonts w:ascii="Times New Roman" w:eastAsia="Angsana New" w:hAnsi="Times New Roman" w:cs="Times New Roman"/>
          <w:sz w:val="24"/>
          <w:szCs w:val="24"/>
        </w:rPr>
        <w:t xml:space="preserve">with </w:t>
      </w:r>
      <w:r w:rsidR="00DA41ED">
        <w:rPr>
          <w:rFonts w:ascii="Times New Roman" w:eastAsia="Angsana New" w:hAnsi="Times New Roman" w:cs="Times New Roman"/>
          <w:sz w:val="24"/>
          <w:szCs w:val="24"/>
        </w:rPr>
        <w:t xml:space="preserve">a frequency of </w:t>
      </w:r>
      <w:r w:rsidR="00CB2550">
        <w:rPr>
          <w:rFonts w:ascii="Times New Roman" w:eastAsia="Angsana New" w:hAnsi="Times New Roman" w:cs="Times New Roman"/>
          <w:sz w:val="24"/>
          <w:szCs w:val="24"/>
        </w:rPr>
        <w:t>59</w:t>
      </w:r>
      <w:r w:rsidR="00CB2550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B2550">
        <w:rPr>
          <w:rFonts w:ascii="Times New Roman" w:eastAsia="Angsana New" w:hAnsi="Times New Roman" w:cs="Times New Roman"/>
          <w:sz w:val="24"/>
          <w:szCs w:val="24"/>
        </w:rPr>
        <w:t>5</w:t>
      </w:r>
      <w:r w:rsidR="00CB2550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="00DA41ED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CB2550">
        <w:rPr>
          <w:rFonts w:ascii="Times New Roman" w:eastAsia="Angsana New" w:hAnsi="Times New Roman" w:cs="Times New Roman"/>
          <w:sz w:val="24"/>
          <w:szCs w:val="24"/>
        </w:rPr>
        <w:t>DF and 57</w:t>
      </w:r>
      <w:r w:rsidR="00CB2550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B2550">
        <w:rPr>
          <w:rFonts w:ascii="Times New Roman" w:eastAsia="Angsana New" w:hAnsi="Times New Roman" w:cs="Times New Roman"/>
          <w:sz w:val="24"/>
          <w:szCs w:val="24"/>
        </w:rPr>
        <w:t>4</w:t>
      </w:r>
      <w:r w:rsidR="00CB2550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="00DA41ED">
        <w:rPr>
          <w:rFonts w:ascii="Times New Roman" w:eastAsia="Angsana New" w:hAnsi="Times New Roman" w:cs="Times New Roman"/>
          <w:sz w:val="24"/>
          <w:szCs w:val="24"/>
        </w:rPr>
        <w:t xml:space="preserve">in </w:t>
      </w:r>
      <w:r w:rsidR="00CB2550">
        <w:rPr>
          <w:rFonts w:ascii="Times New Roman" w:eastAsia="Angsana New" w:hAnsi="Times New Roman" w:cs="Times New Roman"/>
          <w:sz w:val="24"/>
          <w:szCs w:val="24"/>
        </w:rPr>
        <w:t>DHF</w:t>
      </w:r>
      <w:r w:rsidR="00A8186A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52A07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25513">
        <w:rPr>
          <w:rFonts w:ascii="Times New Roman" w:eastAsia="Angsana New" w:hAnsi="Times New Roman" w:cs="Times New Roman"/>
          <w:sz w:val="24"/>
          <w:szCs w:val="24"/>
        </w:rPr>
        <w:t>T</w:t>
      </w:r>
      <w:r w:rsidR="00C52A07">
        <w:rPr>
          <w:rFonts w:ascii="Times New Roman" w:eastAsia="Angsana New" w:hAnsi="Times New Roman" w:cs="Times New Roman"/>
          <w:sz w:val="24"/>
          <w:szCs w:val="24"/>
        </w:rPr>
        <w:t xml:space="preserve">he </w:t>
      </w:r>
      <w:r w:rsidR="00DA41ED">
        <w:rPr>
          <w:rFonts w:ascii="Times New Roman" w:eastAsia="Angsana New" w:hAnsi="Times New Roman" w:cs="Times New Roman"/>
          <w:sz w:val="24"/>
          <w:szCs w:val="24"/>
        </w:rPr>
        <w:t xml:space="preserve">frequency of </w:t>
      </w:r>
      <w:r w:rsidR="00C52A07">
        <w:rPr>
          <w:rFonts w:ascii="Times New Roman" w:eastAsia="Angsana New" w:hAnsi="Times New Roman" w:cs="Times New Roman"/>
          <w:sz w:val="24"/>
          <w:szCs w:val="24"/>
        </w:rPr>
        <w:t>unusual haplotype</w:t>
      </w:r>
      <w:r w:rsidR="00DA41ED">
        <w:rPr>
          <w:rFonts w:ascii="Times New Roman" w:eastAsia="Angsana New" w:hAnsi="Times New Roman" w:cs="Times New Roman"/>
          <w:sz w:val="24"/>
          <w:szCs w:val="24"/>
        </w:rPr>
        <w:t>s</w:t>
      </w:r>
      <w:r w:rsidR="00C52A07">
        <w:rPr>
          <w:rFonts w:ascii="Times New Roman" w:eastAsia="Angsana New" w:hAnsi="Times New Roman" w:cs="Times New Roman"/>
          <w:sz w:val="24"/>
          <w:szCs w:val="24"/>
        </w:rPr>
        <w:t xml:space="preserve"> was observed </w:t>
      </w:r>
      <w:r w:rsidR="001613DE">
        <w:rPr>
          <w:rFonts w:ascii="Times New Roman" w:eastAsia="Angsana New" w:hAnsi="Times New Roman" w:cs="Times New Roman"/>
          <w:sz w:val="24"/>
          <w:szCs w:val="24"/>
        </w:rPr>
        <w:t xml:space="preserve">at similar frequency </w:t>
      </w:r>
      <w:r w:rsidR="00C52A07">
        <w:rPr>
          <w:rFonts w:ascii="Times New Roman" w:eastAsia="Angsana New" w:hAnsi="Times New Roman" w:cs="Times New Roman"/>
          <w:sz w:val="24"/>
          <w:szCs w:val="24"/>
        </w:rPr>
        <w:t>in DF and DHF</w:t>
      </w:r>
      <w:r w:rsidR="00B310A3" w:rsidRPr="00B310A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1613DE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B310A3">
        <w:rPr>
          <w:rFonts w:ascii="Times New Roman" w:eastAsia="Angsana New" w:hAnsi="Times New Roman" w:cs="Times New Roman"/>
          <w:sz w:val="24"/>
          <w:szCs w:val="24"/>
        </w:rPr>
        <w:t>13</w:t>
      </w:r>
      <w:r w:rsidR="00B310A3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B310A3">
        <w:rPr>
          <w:rFonts w:ascii="Times New Roman" w:eastAsia="Angsana New" w:hAnsi="Times New Roman" w:cs="Times New Roman"/>
          <w:sz w:val="24"/>
          <w:szCs w:val="24"/>
        </w:rPr>
        <w:t>5</w:t>
      </w:r>
      <w:r w:rsidR="00B310A3">
        <w:rPr>
          <w:rFonts w:ascii="Times New Roman" w:eastAsia="Angsana New" w:hAnsi="Times New Roman" w:cs="Angsana New"/>
          <w:sz w:val="24"/>
          <w:szCs w:val="24"/>
          <w:cs/>
        </w:rPr>
        <w:t>%</w:t>
      </w:r>
      <w:r w:rsidR="001613DE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C52A0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A480B">
        <w:rPr>
          <w:rFonts w:ascii="Times New Roman" w:eastAsia="Angsana New" w:hAnsi="Times New Roman" w:cs="Times New Roman"/>
          <w:sz w:val="24"/>
          <w:szCs w:val="24"/>
        </w:rPr>
        <w:t xml:space="preserve">  The </w:t>
      </w:r>
      <w:r w:rsidR="004C067D">
        <w:rPr>
          <w:rFonts w:ascii="Times New Roman" w:eastAsia="Angsana New" w:hAnsi="Times New Roman" w:cs="Times New Roman"/>
          <w:sz w:val="24"/>
          <w:szCs w:val="24"/>
        </w:rPr>
        <w:lastRenderedPageBreak/>
        <w:t>influence</w:t>
      </w:r>
      <w:r w:rsidR="00FA480B">
        <w:rPr>
          <w:rFonts w:ascii="Times New Roman" w:eastAsia="Angsana New" w:hAnsi="Times New Roman" w:cs="Times New Roman"/>
          <w:sz w:val="24"/>
          <w:szCs w:val="24"/>
        </w:rPr>
        <w:t xml:space="preserve"> of KIR</w:t>
      </w:r>
      <w:r w:rsidR="004C067D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FA480B">
        <w:rPr>
          <w:rFonts w:ascii="Times New Roman" w:eastAsia="Angsana New" w:hAnsi="Times New Roman" w:cs="Times New Roman"/>
          <w:sz w:val="24"/>
          <w:szCs w:val="24"/>
        </w:rPr>
        <w:t>AA haplotype</w:t>
      </w:r>
      <w:r w:rsidR="004C067D">
        <w:rPr>
          <w:rFonts w:ascii="Times New Roman" w:eastAsia="Angsana New" w:hAnsi="Times New Roman" w:cs="Times New Roman"/>
          <w:sz w:val="24"/>
          <w:szCs w:val="24"/>
        </w:rPr>
        <w:t xml:space="preserve"> and </w:t>
      </w:r>
      <w:r w:rsidR="00FA480B">
        <w:rPr>
          <w:rFonts w:ascii="Times New Roman" w:eastAsia="Angsana New" w:hAnsi="Times New Roman" w:cs="Times New Roman"/>
          <w:sz w:val="24"/>
          <w:szCs w:val="24"/>
        </w:rPr>
        <w:t>HLA ligand</w:t>
      </w:r>
      <w:r w:rsidR="004C067D">
        <w:rPr>
          <w:rFonts w:ascii="Times New Roman" w:eastAsia="Angsana New" w:hAnsi="Times New Roman" w:cs="Times New Roman"/>
          <w:sz w:val="24"/>
          <w:szCs w:val="24"/>
        </w:rPr>
        <w:t xml:space="preserve"> on </w:t>
      </w:r>
      <w:r w:rsidR="00BD7E70">
        <w:rPr>
          <w:rFonts w:ascii="Times New Roman" w:eastAsia="Angsana New" w:hAnsi="Times New Roman" w:cs="Times New Roman"/>
          <w:sz w:val="24"/>
          <w:szCs w:val="24"/>
        </w:rPr>
        <w:t>dengue</w:t>
      </w:r>
      <w:r w:rsidR="004C067D">
        <w:rPr>
          <w:rFonts w:ascii="Times New Roman" w:eastAsia="Angsana New" w:hAnsi="Times New Roman" w:cs="Times New Roman"/>
          <w:sz w:val="24"/>
          <w:szCs w:val="24"/>
        </w:rPr>
        <w:t xml:space="preserve"> outcome</w:t>
      </w:r>
      <w:r w:rsidR="00A3016F">
        <w:rPr>
          <w:rFonts w:ascii="Times New Roman" w:eastAsia="Angsana New" w:hAnsi="Times New Roman" w:cs="Times New Roman"/>
          <w:sz w:val="24"/>
          <w:szCs w:val="24"/>
        </w:rPr>
        <w:t>s</w:t>
      </w:r>
      <w:r w:rsidR="004C067D">
        <w:rPr>
          <w:rFonts w:ascii="Times New Roman" w:eastAsia="Angsana New" w:hAnsi="Times New Roman" w:cs="Times New Roman"/>
          <w:sz w:val="24"/>
          <w:szCs w:val="24"/>
        </w:rPr>
        <w:t xml:space="preserve"> w</w:t>
      </w:r>
      <w:r w:rsidR="00BD7E70">
        <w:rPr>
          <w:rFonts w:ascii="Times New Roman" w:eastAsia="Angsana New" w:hAnsi="Times New Roman" w:cs="Times New Roman"/>
          <w:sz w:val="24"/>
          <w:szCs w:val="24"/>
        </w:rPr>
        <w:t>as</w:t>
      </w:r>
      <w:r w:rsidR="004C067D">
        <w:rPr>
          <w:rFonts w:ascii="Times New Roman" w:eastAsia="Angsana New" w:hAnsi="Times New Roman" w:cs="Times New Roman"/>
          <w:sz w:val="24"/>
          <w:szCs w:val="24"/>
        </w:rPr>
        <w:t xml:space="preserve"> investigated</w:t>
      </w:r>
      <w:r w:rsidR="00407B1C">
        <w:rPr>
          <w:rFonts w:ascii="Times New Roman" w:eastAsia="Angsana New" w:hAnsi="Times New Roman" w:cs="Times New Roman"/>
          <w:sz w:val="24"/>
          <w:szCs w:val="24"/>
        </w:rPr>
        <w:t>,</w:t>
      </w:r>
      <w:r w:rsidR="004C067D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D7E70">
        <w:rPr>
          <w:rFonts w:ascii="Times New Roman" w:eastAsia="Angsana New" w:hAnsi="Times New Roman" w:cs="Times New Roman"/>
          <w:sz w:val="24"/>
          <w:szCs w:val="24"/>
        </w:rPr>
        <w:t>and</w:t>
      </w:r>
      <w:r w:rsidR="00BD7E70" w:rsidRPr="00F6234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F6614">
        <w:rPr>
          <w:rFonts w:ascii="Times New Roman" w:eastAsia="Angsana New" w:hAnsi="Times New Roman" w:cs="Times New Roman"/>
          <w:sz w:val="24"/>
          <w:szCs w:val="24"/>
        </w:rPr>
        <w:t>an</w:t>
      </w:r>
      <w:r w:rsidR="006B434B" w:rsidRPr="00F62342">
        <w:rPr>
          <w:rFonts w:ascii="Times New Roman" w:eastAsia="Angsana New" w:hAnsi="Times New Roman" w:cs="Times New Roman"/>
          <w:sz w:val="24"/>
          <w:szCs w:val="24"/>
        </w:rPr>
        <w:t xml:space="preserve"> association was not </w:t>
      </w:r>
      <w:r w:rsidR="00F62342">
        <w:rPr>
          <w:rFonts w:ascii="Times New Roman" w:eastAsia="Angsana New" w:hAnsi="Times New Roman"/>
          <w:sz w:val="24"/>
          <w:szCs w:val="24"/>
        </w:rPr>
        <w:t>found</w:t>
      </w:r>
      <w:r w:rsidR="006B434B" w:rsidRPr="00F62342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6B434B" w:rsidRPr="00F62342">
        <w:rPr>
          <w:rFonts w:ascii="Times New Roman" w:eastAsia="Angsana New" w:hAnsi="Times New Roman" w:cs="Times New Roman"/>
          <w:b/>
          <w:bCs/>
          <w:sz w:val="24"/>
          <w:szCs w:val="24"/>
        </w:rPr>
        <w:t>Table S1</w:t>
      </w:r>
      <w:r w:rsidR="006B434B" w:rsidRPr="00F62342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F62342">
        <w:rPr>
          <w:rFonts w:ascii="Times New Roman" w:eastAsia="Angsana New" w:hAnsi="Times New Roman" w:cs="Angsana New"/>
          <w:sz w:val="24"/>
          <w:szCs w:val="24"/>
          <w:cs/>
        </w:rPr>
        <w:t>.</w:t>
      </w:r>
    </w:p>
    <w:p w14:paraId="3299ADEA" w14:textId="7555F497" w:rsidR="00157490" w:rsidRDefault="00157490" w:rsidP="00121F3C">
      <w:pPr>
        <w:pStyle w:val="ListParagraph"/>
        <w:spacing w:line="480" w:lineRule="auto"/>
        <w:ind w:left="0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7D953864" w14:textId="77777777" w:rsidR="00157490" w:rsidRPr="00121F3C" w:rsidRDefault="00157490" w:rsidP="00121F3C">
      <w:pPr>
        <w:pStyle w:val="ListParagraph"/>
        <w:spacing w:line="480" w:lineRule="auto"/>
        <w:ind w:left="0"/>
        <w:jc w:val="both"/>
        <w:outlineLvl w:val="0"/>
        <w:rPr>
          <w:rFonts w:ascii="Times New Roman" w:eastAsia="Angsana New" w:hAnsi="Times New Roman" w:cs="Times New Roman"/>
          <w:sz w:val="24"/>
          <w:szCs w:val="24"/>
        </w:rPr>
      </w:pPr>
    </w:p>
    <w:p w14:paraId="721C50BD" w14:textId="14AF7664" w:rsidR="008F5A70" w:rsidRPr="006A371C" w:rsidRDefault="00594CF8" w:rsidP="006A371C">
      <w:pPr>
        <w:pStyle w:val="ListParagraph"/>
        <w:numPr>
          <w:ilvl w:val="1"/>
          <w:numId w:val="4"/>
        </w:numPr>
        <w:spacing w:line="480" w:lineRule="auto"/>
        <w:ind w:left="284" w:hanging="284"/>
        <w:outlineLvl w:val="0"/>
        <w:rPr>
          <w:rFonts w:ascii="Times New Roman" w:eastAsia="Angsana New" w:hAnsi="Times New Roman" w:cs="Times New Roman"/>
          <w:b/>
          <w:bCs/>
          <w:sz w:val="24"/>
          <w:szCs w:val="24"/>
        </w:rPr>
      </w:pP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Influence of multiple </w:t>
      </w:r>
      <w:r w:rsidR="00E813ED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KIR copy number</w:t>
      </w: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s on </w:t>
      </w:r>
      <w:r w:rsidR="00E813ED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 dengue severity</w:t>
      </w:r>
    </w:p>
    <w:p w14:paraId="77739EC5" w14:textId="71BD7D50" w:rsidR="00E23DF9" w:rsidRPr="006A371C" w:rsidRDefault="00A85A8D" w:rsidP="006A371C">
      <w:pPr>
        <w:pStyle w:val="ListParagraph"/>
        <w:numPr>
          <w:ilvl w:val="0"/>
          <w:numId w:val="4"/>
        </w:numPr>
        <w:spacing w:line="480" w:lineRule="auto"/>
        <w:ind w:left="284" w:hanging="284"/>
        <w:outlineLvl w:val="0"/>
        <w:rPr>
          <w:rFonts w:ascii="Times New Roman" w:eastAsia="Angsana New" w:hAnsi="Times New Roman"/>
          <w:b/>
          <w:bCs/>
          <w:sz w:val="24"/>
          <w:szCs w:val="24"/>
        </w:rPr>
      </w:pPr>
      <w:r>
        <w:rPr>
          <w:rFonts w:ascii="Times New Roman" w:eastAsia="Angsana New" w:hAnsi="Times New Roman" w:cs="Times New Roman"/>
          <w:sz w:val="24"/>
          <w:szCs w:val="24"/>
        </w:rPr>
        <w:t>T</w:t>
      </w:r>
      <w:r w:rsidR="002F27D1">
        <w:rPr>
          <w:rFonts w:ascii="Times New Roman" w:eastAsia="Angsana New" w:hAnsi="Times New Roman" w:cs="Times New Roman"/>
          <w:sz w:val="24"/>
          <w:szCs w:val="24"/>
        </w:rPr>
        <w:t>he</w:t>
      </w:r>
      <w:r w:rsidR="0023105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t>effect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 of </w:t>
      </w:r>
      <w:r w:rsidR="00231052" w:rsidRPr="00A278A2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 copy number</w:t>
      </w:r>
      <w:r w:rsidR="00594CF8">
        <w:rPr>
          <w:rFonts w:ascii="Times New Roman" w:eastAsia="Angsana New" w:hAnsi="Times New Roman" w:cs="Times New Roman"/>
          <w:sz w:val="24"/>
          <w:szCs w:val="24"/>
        </w:rPr>
        <w:t>s</w:t>
      </w:r>
      <w:r w:rsidR="0023105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8B4F89">
        <w:rPr>
          <w:rFonts w:ascii="Times New Roman" w:eastAsia="Angsana New" w:hAnsi="Times New Roman" w:cs="Times New Roman"/>
          <w:sz w:val="24"/>
          <w:szCs w:val="24"/>
        </w:rPr>
        <w:t>on</w:t>
      </w:r>
      <w:r w:rsidR="0023105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E05CD">
        <w:rPr>
          <w:rFonts w:ascii="Times New Roman" w:eastAsia="Angsana New" w:hAnsi="Times New Roman" w:cs="Times New Roman"/>
          <w:sz w:val="24"/>
          <w:szCs w:val="24"/>
        </w:rPr>
        <w:t>clinical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 outcomes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 was investigated</w:t>
      </w:r>
      <w:r w:rsidRPr="00A85A8D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E2882">
        <w:rPr>
          <w:rFonts w:ascii="Times New Roman" w:eastAsia="Angsana New" w:hAnsi="Times New Roman" w:cs="Times New Roman"/>
          <w:sz w:val="24"/>
          <w:szCs w:val="24"/>
        </w:rPr>
        <w:t>in dengue patients</w:t>
      </w:r>
      <w:r w:rsidR="00E1420A">
        <w:rPr>
          <w:rFonts w:ascii="Times New Roman" w:eastAsia="Angsana New" w:hAnsi="Times New Roman" w:cs="Times New Roman"/>
          <w:sz w:val="24"/>
          <w:szCs w:val="24"/>
        </w:rPr>
        <w:t xml:space="preserve"> by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comparing </w:t>
      </w:r>
      <w:r w:rsidR="00137CB1">
        <w:rPr>
          <w:rFonts w:ascii="Times New Roman" w:eastAsia="Angsana New" w:hAnsi="Times New Roman" w:cs="Times New Roman"/>
          <w:sz w:val="24"/>
          <w:szCs w:val="24"/>
        </w:rPr>
        <w:t>one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 copy vs multiple copies </w:t>
      </w:r>
      <w:r w:rsidR="008B4F89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8B4F89">
        <w:rPr>
          <w:rFonts w:ascii="Times New Roman" w:eastAsia="Angsana New" w:hAnsi="Times New Roman" w:cs="Times New Roman"/>
          <w:sz w:val="24"/>
          <w:szCs w:val="24"/>
        </w:rPr>
        <w:t>2</w:t>
      </w:r>
      <w:r w:rsidR="008B4F89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8B4F89">
        <w:rPr>
          <w:rFonts w:ascii="Times New Roman" w:eastAsia="Angsana New" w:hAnsi="Times New Roman" w:cs="Times New Roman"/>
          <w:sz w:val="24"/>
          <w:szCs w:val="24"/>
        </w:rPr>
        <w:t>4 copies</w:t>
      </w:r>
      <w:r w:rsidR="008B4F89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231052">
        <w:rPr>
          <w:rFonts w:ascii="Times New Roman" w:eastAsia="Angsana New" w:hAnsi="Times New Roman" w:cs="Times New Roman"/>
          <w:sz w:val="24"/>
          <w:szCs w:val="24"/>
        </w:rPr>
        <w:t xml:space="preserve">of </w:t>
      </w:r>
      <w:r w:rsidR="008B4F89">
        <w:rPr>
          <w:rFonts w:ascii="Times New Roman" w:eastAsia="Angsana New" w:hAnsi="Times New Roman" w:cs="Times New Roman"/>
          <w:sz w:val="24"/>
          <w:szCs w:val="24"/>
        </w:rPr>
        <w:t xml:space="preserve">each </w:t>
      </w:r>
      <w:r w:rsidR="008B4F89" w:rsidRPr="008B4F89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23105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EE2882">
        <w:rPr>
          <w:rFonts w:ascii="Times New Roman" w:eastAsia="Angsana New" w:hAnsi="Times New Roman" w:cs="Times New Roman"/>
          <w:sz w:val="24"/>
          <w:szCs w:val="24"/>
        </w:rPr>
        <w:t xml:space="preserve">between DF and DHF 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as shown in </w:t>
      </w:r>
      <w:r w:rsidRPr="00F62342">
        <w:rPr>
          <w:rFonts w:ascii="Times New Roman" w:eastAsia="Angsana New" w:hAnsi="Times New Roman" w:cs="Times New Roman"/>
          <w:b/>
          <w:bCs/>
          <w:sz w:val="24"/>
          <w:szCs w:val="24"/>
        </w:rPr>
        <w:t>Table 3</w:t>
      </w:r>
      <w:r w:rsidR="0023105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7A4156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F6614">
        <w:rPr>
          <w:rFonts w:ascii="Times New Roman" w:eastAsia="Angsana New" w:hAnsi="Times New Roman" w:cs="Times New Roman"/>
          <w:sz w:val="24"/>
          <w:szCs w:val="24"/>
        </w:rPr>
        <w:t>An</w:t>
      </w:r>
      <w:r w:rsidR="007A4156">
        <w:rPr>
          <w:rFonts w:ascii="Times New Roman" w:eastAsia="Angsana New" w:hAnsi="Times New Roman" w:cs="Times New Roman"/>
          <w:sz w:val="24"/>
          <w:szCs w:val="24"/>
        </w:rPr>
        <w:t xml:space="preserve"> association was not observed in </w:t>
      </w:r>
      <w:r w:rsidR="00F46041">
        <w:rPr>
          <w:rFonts w:ascii="Times New Roman" w:eastAsia="Angsana New" w:hAnsi="Times New Roman" w:cs="Times New Roman"/>
          <w:sz w:val="24"/>
          <w:szCs w:val="24"/>
        </w:rPr>
        <w:t xml:space="preserve">this </w:t>
      </w:r>
      <w:r w:rsidR="00D415EA">
        <w:rPr>
          <w:rFonts w:ascii="Times New Roman" w:eastAsia="Angsana New" w:hAnsi="Times New Roman" w:cs="Times New Roman"/>
          <w:sz w:val="24"/>
          <w:szCs w:val="24"/>
        </w:rPr>
        <w:t>investigation</w:t>
      </w:r>
      <w:r w:rsidR="00F46041">
        <w:rPr>
          <w:rFonts w:ascii="Times New Roman" w:eastAsia="Angsana New" w:hAnsi="Times New Roman" w:cs="Angsana New"/>
          <w:sz w:val="24"/>
          <w:szCs w:val="24"/>
          <w:cs/>
        </w:rPr>
        <w:t>.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9B053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D415EA" w:rsidRPr="00EB26AE">
        <w:rPr>
          <w:rFonts w:ascii="Times New Roman" w:eastAsia="Angsana New" w:hAnsi="Times New Roman" w:cs="Times New Roman"/>
          <w:sz w:val="24"/>
          <w:szCs w:val="24"/>
        </w:rPr>
        <w:t xml:space="preserve">Additionally, 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the influence of </w:t>
      </w:r>
      <w:r w:rsidR="00F42234" w:rsidRPr="00EB26AE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3F2A2F" w:rsidRPr="00EB26AE">
        <w:rPr>
          <w:rFonts w:ascii="Times New Roman" w:eastAsia="Angsana New" w:hAnsi="Times New Roman" w:cs="Times New Roman"/>
          <w:sz w:val="24"/>
          <w:szCs w:val="24"/>
        </w:rPr>
        <w:t>carriage versus no copies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on de</w:t>
      </w:r>
      <w:r w:rsidR="00F52040" w:rsidRPr="00EB26AE">
        <w:rPr>
          <w:rFonts w:ascii="Times New Roman" w:eastAsia="Angsana New" w:hAnsi="Times New Roman" w:cs="Times New Roman"/>
          <w:sz w:val="24"/>
          <w:szCs w:val="24"/>
        </w:rPr>
        <w:t>n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>gue severity w</w:t>
      </w:r>
      <w:r w:rsidR="00F52040" w:rsidRPr="00EB26AE">
        <w:rPr>
          <w:rFonts w:ascii="Times New Roman" w:eastAsia="Angsana New" w:hAnsi="Times New Roman" w:cs="Times New Roman"/>
          <w:sz w:val="24"/>
          <w:szCs w:val="24"/>
        </w:rPr>
        <w:t>as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examined </w:t>
      </w:r>
      <w:r w:rsidR="00633FEC" w:rsidRPr="00EB26AE">
        <w:rPr>
          <w:rFonts w:ascii="Times New Roman" w:eastAsia="Angsana New" w:hAnsi="Times New Roman" w:cs="Times New Roman"/>
          <w:sz w:val="24"/>
          <w:szCs w:val="24"/>
        </w:rPr>
        <w:t>by comparing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zero copy vs one or more copies</w:t>
      </w:r>
      <w:r w:rsidR="003F2A2F" w:rsidRPr="00EB26AE">
        <w:rPr>
          <w:rFonts w:ascii="Times New Roman" w:eastAsia="Angsana New" w:hAnsi="Times New Roman" w:cs="Times New Roman"/>
          <w:sz w:val="24"/>
          <w:szCs w:val="24"/>
        </w:rPr>
        <w:t xml:space="preserve"> grouped</w:t>
      </w:r>
      <w:r w:rsidR="00633FEC" w:rsidRPr="00EB26AE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 </w:t>
      </w:r>
      <w:r w:rsidR="00633FEC" w:rsidRPr="00EB26AE">
        <w:rPr>
          <w:rFonts w:ascii="Times New Roman" w:eastAsia="Angsana New" w:hAnsi="Times New Roman" w:cs="Times New Roman"/>
          <w:sz w:val="24"/>
          <w:szCs w:val="24"/>
        </w:rPr>
        <w:t>and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AD104A" w:rsidRPr="00EB26AE">
        <w:rPr>
          <w:rFonts w:ascii="Times New Roman" w:eastAsia="Angsana New" w:hAnsi="Times New Roman" w:cs="Times New Roman"/>
          <w:sz w:val="24"/>
          <w:szCs w:val="24"/>
        </w:rPr>
        <w:t xml:space="preserve">an </w:t>
      </w:r>
      <w:r w:rsidR="00E4494C" w:rsidRPr="00EB26AE">
        <w:rPr>
          <w:rFonts w:ascii="Times New Roman" w:eastAsia="Angsana New" w:hAnsi="Times New Roman" w:cs="Times New Roman"/>
          <w:sz w:val="24"/>
          <w:szCs w:val="24"/>
        </w:rPr>
        <w:t>association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 xml:space="preserve"> was not </w:t>
      </w:r>
      <w:r w:rsidR="00AD104A" w:rsidRPr="00EB26AE">
        <w:rPr>
          <w:rFonts w:ascii="Times New Roman" w:eastAsia="Angsana New" w:hAnsi="Times New Roman" w:cs="Times New Roman"/>
          <w:sz w:val="24"/>
          <w:szCs w:val="24"/>
        </w:rPr>
        <w:t xml:space="preserve">found </w:t>
      </w:r>
      <w:r w:rsidR="00F42234" w:rsidRPr="00EB26AE">
        <w:rPr>
          <w:rFonts w:ascii="Times New Roman" w:eastAsia="Angsana New" w:hAnsi="Times New Roman" w:cs="Times New Roman"/>
          <w:sz w:val="24"/>
          <w:szCs w:val="24"/>
        </w:rPr>
        <w:t>(Table S2).</w:t>
      </w:r>
      <w:r w:rsidR="00F42234">
        <w:rPr>
          <w:rFonts w:ascii="Times New Roman" w:eastAsia="Angsana New" w:hAnsi="Times New Roman" w:cs="Times New Roman"/>
          <w:sz w:val="24"/>
          <w:szCs w:val="24"/>
        </w:rPr>
        <w:t xml:space="preserve"> The </w:t>
      </w:r>
      <w:r w:rsidR="00F96C69">
        <w:rPr>
          <w:rFonts w:ascii="Times New Roman" w:eastAsia="Angsana New" w:hAnsi="Times New Roman" w:cs="Times New Roman"/>
          <w:sz w:val="24"/>
          <w:szCs w:val="24"/>
        </w:rPr>
        <w:t>combination</w:t>
      </w:r>
      <w:r w:rsidR="006F6614">
        <w:rPr>
          <w:rFonts w:ascii="Times New Roman" w:eastAsia="Angsana New" w:hAnsi="Times New Roman" w:cs="Times New Roman"/>
          <w:sz w:val="24"/>
          <w:szCs w:val="24"/>
        </w:rPr>
        <w:t>s</w:t>
      </w:r>
      <w:r w:rsidR="00F96C69">
        <w:rPr>
          <w:rFonts w:ascii="Times New Roman" w:eastAsia="Angsana New" w:hAnsi="Times New Roman" w:cs="Times New Roman"/>
          <w:sz w:val="24"/>
          <w:szCs w:val="24"/>
        </w:rPr>
        <w:t xml:space="preserve"> of </w:t>
      </w:r>
      <w:r w:rsidR="00EE2882" w:rsidRPr="00AF294F">
        <w:rPr>
          <w:rFonts w:ascii="Times New Roman" w:eastAsia="Angsana New" w:hAnsi="Times New Roman" w:cs="Times New Roman"/>
          <w:i/>
          <w:iCs/>
          <w:sz w:val="24"/>
          <w:szCs w:val="24"/>
        </w:rPr>
        <w:t>KIR</w:t>
      </w:r>
      <w:r w:rsidR="0062232D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62232D" w:rsidRPr="0062232D">
        <w:rPr>
          <w:rFonts w:ascii="Times New Roman" w:eastAsia="Angsana New" w:hAnsi="Times New Roman" w:cs="Times New Roman"/>
          <w:sz w:val="24"/>
          <w:szCs w:val="24"/>
        </w:rPr>
        <w:t>copy number</w:t>
      </w:r>
      <w:r w:rsidR="00F96C69" w:rsidRPr="0062232D">
        <w:rPr>
          <w:rFonts w:ascii="Times New Roman" w:eastAsia="Angsana New" w:hAnsi="Times New Roman" w:cs="Times New Roman"/>
          <w:sz w:val="24"/>
          <w:szCs w:val="24"/>
        </w:rPr>
        <w:t>s</w:t>
      </w:r>
      <w:r w:rsidR="00BD2A29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2232D">
        <w:rPr>
          <w:rFonts w:ascii="Times New Roman" w:eastAsia="Angsana New" w:hAnsi="Times New Roman" w:cs="Times New Roman"/>
          <w:sz w:val="24"/>
          <w:szCs w:val="24"/>
        </w:rPr>
        <w:t xml:space="preserve">with known </w:t>
      </w:r>
      <w:r w:rsidR="00DD0892" w:rsidRPr="00AF294F">
        <w:rPr>
          <w:rFonts w:ascii="Times New Roman" w:eastAsia="Angsana New" w:hAnsi="Times New Roman" w:cs="Times New Roman"/>
          <w:i/>
          <w:iCs/>
          <w:sz w:val="24"/>
          <w:szCs w:val="24"/>
        </w:rPr>
        <w:t>HLA</w:t>
      </w:r>
      <w:r w:rsidR="00D64A43">
        <w:rPr>
          <w:rFonts w:ascii="Times New Roman" w:eastAsia="Angsana New" w:hAnsi="Times New Roman" w:cs="Times New Roman"/>
          <w:sz w:val="24"/>
          <w:szCs w:val="24"/>
        </w:rPr>
        <w:t xml:space="preserve"> ligan</w:t>
      </w:r>
      <w:r w:rsidR="00DD0892">
        <w:rPr>
          <w:rFonts w:ascii="Times New Roman" w:eastAsia="Angsana New" w:hAnsi="Times New Roman" w:cs="Times New Roman"/>
          <w:sz w:val="24"/>
          <w:szCs w:val="24"/>
        </w:rPr>
        <w:t>d</w:t>
      </w:r>
      <w:r w:rsidR="00F96C69">
        <w:rPr>
          <w:rFonts w:ascii="Times New Roman" w:eastAsia="Angsana New" w:hAnsi="Times New Roman" w:cs="Times New Roman"/>
          <w:sz w:val="24"/>
          <w:szCs w:val="24"/>
        </w:rPr>
        <w:t>s</w:t>
      </w:r>
      <w:r w:rsidR="0075697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F96C69">
        <w:rPr>
          <w:rFonts w:ascii="Times New Roman" w:eastAsia="Angsana New" w:hAnsi="Times New Roman" w:cs="Times New Roman"/>
          <w:sz w:val="24"/>
          <w:szCs w:val="24"/>
        </w:rPr>
        <w:t xml:space="preserve">and </w:t>
      </w:r>
      <w:r w:rsidR="00181D38">
        <w:rPr>
          <w:rFonts w:ascii="Times New Roman" w:eastAsia="Angsana New" w:hAnsi="Times New Roman" w:cs="Times New Roman"/>
          <w:sz w:val="24"/>
          <w:szCs w:val="24"/>
        </w:rPr>
        <w:t>clinical outcomes</w:t>
      </w:r>
      <w:r w:rsidR="00D415EA">
        <w:rPr>
          <w:rFonts w:ascii="Times New Roman" w:eastAsia="Angsana New" w:hAnsi="Times New Roman" w:cs="Times New Roman"/>
          <w:sz w:val="24"/>
          <w:szCs w:val="24"/>
        </w:rPr>
        <w:t xml:space="preserve"> were </w:t>
      </w:r>
      <w:r w:rsidR="00F96C69">
        <w:rPr>
          <w:rFonts w:ascii="Times New Roman" w:eastAsia="Angsana New" w:hAnsi="Times New Roman" w:cs="Times New Roman"/>
          <w:sz w:val="24"/>
          <w:szCs w:val="24"/>
        </w:rPr>
        <w:t xml:space="preserve">investigated </w:t>
      </w:r>
      <w:r w:rsidR="00AF294F">
        <w:rPr>
          <w:rFonts w:ascii="Times New Roman" w:eastAsia="Angsana New" w:hAnsi="Times New Roman" w:cs="Times New Roman"/>
          <w:sz w:val="24"/>
          <w:szCs w:val="24"/>
        </w:rPr>
        <w:t xml:space="preserve">as </w:t>
      </w:r>
      <w:r w:rsidR="00D415EA">
        <w:rPr>
          <w:rFonts w:ascii="Times New Roman" w:eastAsia="Angsana New" w:hAnsi="Times New Roman" w:cs="Times New Roman"/>
          <w:sz w:val="24"/>
          <w:szCs w:val="24"/>
        </w:rPr>
        <w:t xml:space="preserve">shown in </w:t>
      </w:r>
      <w:r w:rsidR="00D415EA" w:rsidRPr="005760B8">
        <w:rPr>
          <w:rFonts w:ascii="Times New Roman" w:eastAsia="Angsana New" w:hAnsi="Times New Roman" w:cs="Times New Roman"/>
          <w:b/>
          <w:bCs/>
          <w:sz w:val="24"/>
          <w:szCs w:val="24"/>
        </w:rPr>
        <w:t>Table 4</w:t>
      </w:r>
      <w:r w:rsidR="00CB4550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B4FE7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A28D0">
        <w:rPr>
          <w:rFonts w:ascii="Times New Roman" w:eastAsia="Angsana New" w:hAnsi="Times New Roman" w:cs="Times New Roman"/>
          <w:sz w:val="24"/>
          <w:szCs w:val="24"/>
        </w:rPr>
        <w:t>Of note</w:t>
      </w:r>
      <w:r w:rsidR="0074228F">
        <w:rPr>
          <w:rFonts w:ascii="Times New Roman" w:eastAsia="Angsana New" w:hAnsi="Times New Roman" w:cs="Times New Roman"/>
          <w:sz w:val="24"/>
          <w:szCs w:val="24"/>
        </w:rPr>
        <w:t>, t</w:t>
      </w:r>
      <w:r w:rsidR="00CB4FE7">
        <w:rPr>
          <w:rFonts w:ascii="Times New Roman" w:eastAsia="Angsana New" w:hAnsi="Times New Roman" w:cs="Times New Roman"/>
          <w:sz w:val="24"/>
          <w:szCs w:val="24"/>
        </w:rPr>
        <w:t>he result</w:t>
      </w:r>
      <w:r w:rsidR="00F96C69">
        <w:rPr>
          <w:rFonts w:ascii="Times New Roman" w:eastAsia="Angsana New" w:hAnsi="Times New Roman" w:cs="Times New Roman"/>
          <w:sz w:val="24"/>
          <w:szCs w:val="24"/>
        </w:rPr>
        <w:t>s</w:t>
      </w:r>
      <w:r w:rsidR="00CB4FE7">
        <w:rPr>
          <w:rFonts w:ascii="Times New Roman" w:eastAsia="Angsana New" w:hAnsi="Times New Roman" w:cs="Times New Roman"/>
          <w:sz w:val="24"/>
          <w:szCs w:val="24"/>
        </w:rPr>
        <w:t xml:space="preserve"> indicated that </w:t>
      </w:r>
      <w:r w:rsidR="008275A7">
        <w:rPr>
          <w:rFonts w:ascii="Times New Roman" w:eastAsia="Angsana New" w:hAnsi="Times New Roman" w:cs="Times New Roman"/>
          <w:sz w:val="24"/>
          <w:szCs w:val="24"/>
        </w:rPr>
        <w:t xml:space="preserve">an </w:t>
      </w:r>
      <w:r w:rsidR="00CB4FE7">
        <w:rPr>
          <w:rFonts w:ascii="Times New Roman" w:eastAsia="Angsana New" w:hAnsi="Times New Roman" w:cs="Times New Roman"/>
          <w:sz w:val="24"/>
          <w:szCs w:val="24"/>
        </w:rPr>
        <w:t>i</w:t>
      </w:r>
      <w:r w:rsidR="000E04B0">
        <w:rPr>
          <w:rFonts w:ascii="Times New Roman" w:eastAsia="Angsana New" w:hAnsi="Times New Roman" w:cs="Times New Roman"/>
          <w:sz w:val="24"/>
          <w:szCs w:val="24"/>
        </w:rPr>
        <w:t xml:space="preserve">ndividual </w:t>
      </w:r>
      <w:r w:rsidR="00265C05">
        <w:rPr>
          <w:rFonts w:ascii="Times New Roman" w:eastAsia="Angsana New" w:hAnsi="Times New Roman" w:cs="Times New Roman"/>
          <w:sz w:val="24"/>
          <w:szCs w:val="24"/>
        </w:rPr>
        <w:t>poss</w:t>
      </w:r>
      <w:r w:rsidR="00B44694">
        <w:rPr>
          <w:rFonts w:ascii="Times New Roman" w:eastAsia="Angsana New" w:hAnsi="Times New Roman" w:cs="Times New Roman"/>
          <w:sz w:val="24"/>
          <w:szCs w:val="24"/>
        </w:rPr>
        <w:t>ess</w:t>
      </w:r>
      <w:r w:rsidR="00265C05">
        <w:rPr>
          <w:rFonts w:ascii="Times New Roman" w:eastAsia="Angsana New" w:hAnsi="Times New Roman" w:cs="Times New Roman"/>
          <w:sz w:val="24"/>
          <w:szCs w:val="24"/>
        </w:rPr>
        <w:t>ing</w:t>
      </w:r>
      <w:r w:rsidR="00B44694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E7772">
        <w:rPr>
          <w:rFonts w:ascii="Times New Roman" w:eastAsia="Angsana New" w:hAnsi="Times New Roman" w:cs="Times New Roman"/>
          <w:sz w:val="24"/>
          <w:szCs w:val="24"/>
        </w:rPr>
        <w:t>one copy of</w:t>
      </w:r>
      <w:r w:rsidR="000E04B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E04B0" w:rsidRPr="005E7772">
        <w:rPr>
          <w:rFonts w:ascii="Times New Roman" w:eastAsia="Angsana New" w:hAnsi="Times New Roman" w:cs="Times New Roman"/>
          <w:i/>
          <w:iCs/>
          <w:sz w:val="24"/>
          <w:szCs w:val="24"/>
        </w:rPr>
        <w:t>KIR2DL2</w:t>
      </w:r>
      <w:r w:rsidR="008073BB">
        <w:rPr>
          <w:rFonts w:ascii="Times New Roman" w:eastAsia="Angsana New" w:hAnsi="Times New Roman" w:cs="Times New Roman"/>
          <w:sz w:val="24"/>
          <w:szCs w:val="24"/>
        </w:rPr>
        <w:t xml:space="preserve"> and </w:t>
      </w:r>
      <w:r w:rsidR="008073BB" w:rsidRPr="005E7772">
        <w:rPr>
          <w:rFonts w:ascii="Times New Roman" w:eastAsia="Angsana New" w:hAnsi="Times New Roman" w:cs="Times New Roman"/>
          <w:i/>
          <w:iCs/>
          <w:sz w:val="24"/>
          <w:szCs w:val="24"/>
        </w:rPr>
        <w:t>2DL3</w:t>
      </w:r>
      <w:r w:rsidR="008073BB">
        <w:rPr>
          <w:rFonts w:ascii="Times New Roman" w:eastAsia="Angsana New" w:hAnsi="Times New Roman" w:cs="Times New Roman"/>
          <w:sz w:val="24"/>
          <w:szCs w:val="24"/>
        </w:rPr>
        <w:t xml:space="preserve"> with homozygous </w:t>
      </w:r>
      <w:r w:rsidR="008073BB" w:rsidRPr="005E7772">
        <w:rPr>
          <w:rFonts w:ascii="Times New Roman" w:eastAsia="Angsana New" w:hAnsi="Times New Roman" w:cs="Times New Roman"/>
          <w:i/>
          <w:iCs/>
          <w:sz w:val="24"/>
          <w:szCs w:val="24"/>
        </w:rPr>
        <w:t>HLA</w:t>
      </w:r>
      <w:r w:rsidR="008073BB" w:rsidRPr="005E7772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8073BB" w:rsidRPr="005E7772">
        <w:rPr>
          <w:rFonts w:ascii="Times New Roman" w:eastAsia="Angsana New" w:hAnsi="Times New Roman" w:cs="Times New Roman"/>
          <w:i/>
          <w:iCs/>
          <w:sz w:val="24"/>
          <w:szCs w:val="24"/>
        </w:rPr>
        <w:t>C1</w:t>
      </w:r>
      <w:r w:rsidR="008073BB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B4FE7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5E7772">
        <w:rPr>
          <w:rFonts w:ascii="Times New Roman" w:eastAsia="Angsana New" w:hAnsi="Times New Roman" w:cs="Times New Roman"/>
          <w:i/>
          <w:iCs/>
          <w:sz w:val="24"/>
          <w:szCs w:val="24"/>
        </w:rPr>
        <w:t>HLA</w:t>
      </w:r>
      <w:r w:rsidR="005E7772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CB4FE7" w:rsidRPr="005E7772">
        <w:rPr>
          <w:rFonts w:ascii="Times New Roman" w:eastAsia="Angsana New" w:hAnsi="Times New Roman" w:cs="Times New Roman"/>
          <w:i/>
          <w:iCs/>
          <w:sz w:val="24"/>
          <w:szCs w:val="24"/>
        </w:rPr>
        <w:t>C1C1</w:t>
      </w:r>
      <w:r w:rsidR="00CB4FE7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8073BB">
        <w:rPr>
          <w:rFonts w:ascii="Times New Roman" w:eastAsia="Angsana New" w:hAnsi="Times New Roman" w:cs="Times New Roman"/>
          <w:sz w:val="24"/>
          <w:szCs w:val="24"/>
        </w:rPr>
        <w:t>was</w:t>
      </w:r>
      <w:r w:rsidR="00CB4FE7">
        <w:rPr>
          <w:rFonts w:ascii="Times New Roman" w:eastAsia="Angsana New" w:hAnsi="Times New Roman" w:cs="Times New Roman"/>
          <w:sz w:val="24"/>
          <w:szCs w:val="24"/>
        </w:rPr>
        <w:t xml:space="preserve"> significantly associated with a decreased risk of </w:t>
      </w:r>
      <w:r w:rsidR="00F07D83">
        <w:rPr>
          <w:rFonts w:ascii="Times New Roman" w:eastAsia="Angsana New" w:hAnsi="Times New Roman" w:cs="Times New Roman"/>
          <w:sz w:val="24"/>
          <w:szCs w:val="24"/>
        </w:rPr>
        <w:t xml:space="preserve">developing </w:t>
      </w:r>
      <w:r w:rsidR="0062232D">
        <w:rPr>
          <w:rFonts w:ascii="Times New Roman" w:eastAsia="Angsana New" w:hAnsi="Times New Roman" w:cs="Times New Roman"/>
          <w:sz w:val="24"/>
          <w:szCs w:val="24"/>
        </w:rPr>
        <w:t>DHF</w:t>
      </w:r>
      <w:r w:rsidR="00CB4FE7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CB4FE7">
        <w:rPr>
          <w:rFonts w:ascii="Times New Roman" w:eastAsia="Angsana New" w:hAnsi="Times New Roman" w:cs="Times New Roman"/>
          <w:sz w:val="24"/>
          <w:szCs w:val="24"/>
        </w:rPr>
        <w:t xml:space="preserve">OR </w:t>
      </w:r>
      <w:r w:rsidR="00CB4FE7" w:rsidRPr="00CB4FE7">
        <w:rPr>
          <w:rFonts w:ascii="Times New Roman" w:eastAsia="Angsana New" w:hAnsi="Times New Roman" w:cs="Times New Roman"/>
          <w:sz w:val="24"/>
          <w:szCs w:val="24"/>
        </w:rPr>
        <w:t>0</w:t>
      </w:r>
      <w:r w:rsidR="00CB4FE7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B4FE7" w:rsidRPr="00CB4FE7">
        <w:rPr>
          <w:rFonts w:ascii="Times New Roman" w:eastAsia="Angsana New" w:hAnsi="Times New Roman" w:cs="Times New Roman"/>
          <w:sz w:val="24"/>
          <w:szCs w:val="24"/>
        </w:rPr>
        <w:t>17</w:t>
      </w:r>
      <w:r w:rsidR="00CB4FE7">
        <w:rPr>
          <w:rFonts w:ascii="Times New Roman" w:eastAsia="Angsana New" w:hAnsi="Times New Roman" w:cs="Times New Roman"/>
          <w:sz w:val="24"/>
          <w:szCs w:val="24"/>
        </w:rPr>
        <w:t>, 95</w:t>
      </w:r>
      <w:r w:rsidR="00CB4FE7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="00CB4FE7">
        <w:rPr>
          <w:rFonts w:ascii="Times New Roman" w:eastAsia="Angsana New" w:hAnsi="Times New Roman" w:cs="Times New Roman"/>
          <w:sz w:val="24"/>
          <w:szCs w:val="24"/>
        </w:rPr>
        <w:t>CI</w:t>
      </w:r>
      <w:r w:rsidR="00F07D8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F07D83" w:rsidRPr="00CB4FE7">
        <w:rPr>
          <w:rFonts w:ascii="Times New Roman" w:eastAsia="Angsana New" w:hAnsi="Times New Roman" w:cs="Times New Roman"/>
          <w:sz w:val="24"/>
          <w:szCs w:val="24"/>
        </w:rPr>
        <w:t>0</w:t>
      </w:r>
      <w:r w:rsidR="00F07D83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07D83" w:rsidRPr="00CB4FE7">
        <w:rPr>
          <w:rFonts w:ascii="Times New Roman" w:eastAsia="Angsana New" w:hAnsi="Times New Roman" w:cs="Times New Roman"/>
          <w:sz w:val="24"/>
          <w:szCs w:val="24"/>
        </w:rPr>
        <w:t xml:space="preserve">058 </w:t>
      </w:r>
      <w:r w:rsidR="00F07D83" w:rsidRPr="00CB4FE7">
        <w:rPr>
          <w:rFonts w:ascii="Times New Roman" w:eastAsia="Angsana New" w:hAnsi="Times New Roman" w:cs="Angsana New"/>
          <w:sz w:val="24"/>
          <w:szCs w:val="24"/>
          <w:cs/>
        </w:rPr>
        <w:t xml:space="preserve">- </w:t>
      </w:r>
      <w:r w:rsidR="00F07D83" w:rsidRPr="00CB4FE7">
        <w:rPr>
          <w:rFonts w:ascii="Times New Roman" w:eastAsia="Angsana New" w:hAnsi="Times New Roman" w:cs="Times New Roman"/>
          <w:sz w:val="24"/>
          <w:szCs w:val="24"/>
        </w:rPr>
        <w:t>0</w:t>
      </w:r>
      <w:r w:rsidR="00F07D83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F07D83" w:rsidRPr="00CB4FE7">
        <w:rPr>
          <w:rFonts w:ascii="Times New Roman" w:eastAsia="Angsana New" w:hAnsi="Times New Roman" w:cs="Times New Roman"/>
          <w:sz w:val="24"/>
          <w:szCs w:val="24"/>
        </w:rPr>
        <w:t>482</w:t>
      </w:r>
      <w:r w:rsidR="00CB4FE7">
        <w:rPr>
          <w:rFonts w:ascii="Times New Roman" w:eastAsia="Angsana New" w:hAnsi="Times New Roman" w:cs="Times New Roman"/>
          <w:sz w:val="24"/>
          <w:szCs w:val="24"/>
        </w:rPr>
        <w:t>, P</w:t>
      </w:r>
      <w:r w:rsidR="00B233D9">
        <w:rPr>
          <w:rFonts w:ascii="Times New Roman" w:eastAsia="Angsana New" w:hAnsi="Times New Roman" w:cs="Times New Roman"/>
          <w:sz w:val="24"/>
          <w:szCs w:val="24"/>
        </w:rPr>
        <w:t>&lt;</w:t>
      </w:r>
      <w:r w:rsidR="00CB4FE7" w:rsidRPr="00CB4FE7">
        <w:rPr>
          <w:rFonts w:ascii="Times New Roman" w:eastAsia="Angsana New" w:hAnsi="Times New Roman" w:cs="Times New Roman"/>
          <w:sz w:val="24"/>
          <w:szCs w:val="24"/>
        </w:rPr>
        <w:t>0</w:t>
      </w:r>
      <w:r w:rsidR="00CB4FE7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B4FE7" w:rsidRPr="00CB4FE7">
        <w:rPr>
          <w:rFonts w:ascii="Times New Roman" w:eastAsia="Angsana New" w:hAnsi="Times New Roman" w:cs="Times New Roman"/>
          <w:sz w:val="24"/>
          <w:szCs w:val="24"/>
        </w:rPr>
        <w:t>001</w:t>
      </w:r>
      <w:r w:rsidR="00F07D83">
        <w:rPr>
          <w:rFonts w:ascii="Times New Roman" w:eastAsia="Angsana New" w:hAnsi="Times New Roman" w:cs="Angsana New"/>
          <w:sz w:val="24"/>
          <w:szCs w:val="24"/>
          <w:cs/>
        </w:rPr>
        <w:t xml:space="preserve">). </w:t>
      </w:r>
      <w:r w:rsidR="00B76926">
        <w:rPr>
          <w:rFonts w:ascii="Times New Roman" w:eastAsia="Angsana New" w:hAnsi="Times New Roman"/>
          <w:sz w:val="24"/>
          <w:szCs w:val="24"/>
        </w:rPr>
        <w:t xml:space="preserve">Conversely, </w:t>
      </w:r>
      <w:r w:rsidR="00915D2A">
        <w:rPr>
          <w:rFonts w:ascii="Times New Roman" w:eastAsia="Angsana New" w:hAnsi="Times New Roman"/>
          <w:sz w:val="24"/>
          <w:szCs w:val="24"/>
        </w:rPr>
        <w:t xml:space="preserve">two copies of </w:t>
      </w:r>
      <w:r w:rsidR="00915D2A" w:rsidRPr="000F7B2D">
        <w:rPr>
          <w:rFonts w:ascii="Times New Roman" w:eastAsia="Angsana New" w:hAnsi="Times New Roman"/>
          <w:i/>
          <w:iCs/>
          <w:sz w:val="24"/>
          <w:szCs w:val="24"/>
        </w:rPr>
        <w:t>KIR2DL3</w:t>
      </w:r>
      <w:r w:rsidR="00915D2A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8275A7">
        <w:rPr>
          <w:rFonts w:ascii="Times New Roman" w:eastAsia="Angsana New" w:hAnsi="Times New Roman"/>
          <w:sz w:val="24"/>
          <w:szCs w:val="24"/>
        </w:rPr>
        <w:t>and</w:t>
      </w:r>
      <w:r w:rsidR="0010382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103820" w:rsidRPr="00AF294F">
        <w:rPr>
          <w:rFonts w:ascii="Times New Roman" w:eastAsia="Angsana New" w:hAnsi="Times New Roman"/>
          <w:i/>
          <w:iCs/>
          <w:sz w:val="24"/>
          <w:szCs w:val="24"/>
        </w:rPr>
        <w:t>HLA</w:t>
      </w:r>
      <w:r w:rsidR="00103820" w:rsidRPr="00AF294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103820" w:rsidRPr="00AF294F">
        <w:rPr>
          <w:rFonts w:ascii="Times New Roman" w:eastAsia="Angsana New" w:hAnsi="Times New Roman"/>
          <w:i/>
          <w:iCs/>
          <w:sz w:val="24"/>
          <w:szCs w:val="24"/>
        </w:rPr>
        <w:t>C1</w:t>
      </w:r>
      <w:r w:rsidR="005862AA">
        <w:rPr>
          <w:rFonts w:ascii="Times New Roman" w:eastAsia="Angsana New" w:hAnsi="Times New Roman"/>
          <w:i/>
          <w:iCs/>
          <w:sz w:val="24"/>
          <w:szCs w:val="24"/>
        </w:rPr>
        <w:t>C1</w:t>
      </w:r>
      <w:r w:rsidR="0010382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E19DE">
        <w:rPr>
          <w:rFonts w:ascii="Times New Roman" w:eastAsia="Angsana New" w:hAnsi="Times New Roman"/>
          <w:sz w:val="24"/>
          <w:szCs w:val="24"/>
        </w:rPr>
        <w:t xml:space="preserve">were significantly associated </w:t>
      </w:r>
      <w:r w:rsidR="007253C3">
        <w:rPr>
          <w:rFonts w:ascii="Times New Roman" w:eastAsia="Angsana New" w:hAnsi="Times New Roman"/>
          <w:sz w:val="24"/>
          <w:szCs w:val="24"/>
        </w:rPr>
        <w:t>with a</w:t>
      </w:r>
      <w:r w:rsidR="008275A7">
        <w:rPr>
          <w:rFonts w:ascii="Times New Roman" w:eastAsia="Angsana New" w:hAnsi="Times New Roman"/>
          <w:sz w:val="24"/>
          <w:szCs w:val="24"/>
        </w:rPr>
        <w:t>n</w:t>
      </w:r>
      <w:r w:rsidR="007253C3">
        <w:rPr>
          <w:rFonts w:ascii="Times New Roman" w:eastAsia="Angsana New" w:hAnsi="Times New Roman"/>
          <w:sz w:val="24"/>
          <w:szCs w:val="24"/>
        </w:rPr>
        <w:t xml:space="preserve"> increased risk of developing DHF </w:t>
      </w:r>
      <w:r w:rsidR="00B233D9">
        <w:rPr>
          <w:rFonts w:ascii="Times New Roman" w:eastAsia="Angsana New" w:hAnsi="Times New Roman" w:cs="Times New Roman"/>
          <w:sz w:val="24"/>
          <w:szCs w:val="24"/>
        </w:rPr>
        <w:t xml:space="preserve">with </w:t>
      </w:r>
      <w:bookmarkStart w:id="7" w:name="_Hlk70865889"/>
      <w:r w:rsidR="00B233D9">
        <w:rPr>
          <w:rFonts w:ascii="Times New Roman" w:eastAsia="Angsana New" w:hAnsi="Times New Roman" w:cs="Times New Roman"/>
          <w:sz w:val="24"/>
          <w:szCs w:val="24"/>
        </w:rPr>
        <w:t>OR 2</w:t>
      </w:r>
      <w:r w:rsidR="00B233D9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B233D9">
        <w:rPr>
          <w:rFonts w:ascii="Times New Roman" w:eastAsia="Angsana New" w:hAnsi="Times New Roman" w:cs="Times New Roman"/>
          <w:sz w:val="24"/>
          <w:szCs w:val="24"/>
        </w:rPr>
        <w:t>32, 95</w:t>
      </w:r>
      <w:r w:rsidR="00B233D9">
        <w:rPr>
          <w:rFonts w:ascii="Times New Roman" w:eastAsia="Angsana New" w:hAnsi="Times New Roman" w:cs="Angsana New"/>
          <w:sz w:val="24"/>
          <w:szCs w:val="24"/>
          <w:cs/>
        </w:rPr>
        <w:t xml:space="preserve">% </w:t>
      </w:r>
      <w:r w:rsidR="00B233D9">
        <w:rPr>
          <w:rFonts w:ascii="Times New Roman" w:eastAsia="Angsana New" w:hAnsi="Times New Roman" w:cs="Times New Roman"/>
          <w:sz w:val="24"/>
          <w:szCs w:val="24"/>
        </w:rPr>
        <w:t xml:space="preserve">CI </w:t>
      </w:r>
      <w:r w:rsidR="00B233D9" w:rsidRPr="00B233D9">
        <w:rPr>
          <w:rFonts w:ascii="Times New Roman" w:eastAsia="Angsana New" w:hAnsi="Times New Roman" w:cs="Times New Roman"/>
          <w:sz w:val="24"/>
          <w:szCs w:val="24"/>
        </w:rPr>
        <w:t>1</w:t>
      </w:r>
      <w:r w:rsidR="00B233D9" w:rsidRPr="00B233D9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B233D9" w:rsidRPr="00B233D9">
        <w:rPr>
          <w:rFonts w:ascii="Times New Roman" w:eastAsia="Angsana New" w:hAnsi="Times New Roman" w:cs="Times New Roman"/>
          <w:sz w:val="24"/>
          <w:szCs w:val="24"/>
        </w:rPr>
        <w:t xml:space="preserve">159 </w:t>
      </w:r>
      <w:r w:rsidR="00B233D9" w:rsidRPr="00B233D9">
        <w:rPr>
          <w:rFonts w:ascii="Times New Roman" w:eastAsia="Angsana New" w:hAnsi="Times New Roman" w:cs="Angsana New"/>
          <w:sz w:val="24"/>
          <w:szCs w:val="24"/>
          <w:cs/>
        </w:rPr>
        <w:t xml:space="preserve">- </w:t>
      </w:r>
      <w:r w:rsidR="00B233D9" w:rsidRPr="00B233D9">
        <w:rPr>
          <w:rFonts w:ascii="Times New Roman" w:eastAsia="Angsana New" w:hAnsi="Times New Roman" w:cs="Times New Roman"/>
          <w:sz w:val="24"/>
          <w:szCs w:val="24"/>
        </w:rPr>
        <w:t>4</w:t>
      </w:r>
      <w:r w:rsidR="00B233D9" w:rsidRPr="00B233D9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B233D9" w:rsidRPr="00B233D9">
        <w:rPr>
          <w:rFonts w:ascii="Times New Roman" w:eastAsia="Angsana New" w:hAnsi="Times New Roman" w:cs="Times New Roman"/>
          <w:sz w:val="24"/>
          <w:szCs w:val="24"/>
        </w:rPr>
        <w:t>624</w:t>
      </w:r>
      <w:r w:rsidR="00B233D9">
        <w:rPr>
          <w:rFonts w:ascii="Times New Roman" w:eastAsia="Angsana New" w:hAnsi="Times New Roman" w:cs="Times New Roman"/>
          <w:sz w:val="24"/>
          <w:szCs w:val="24"/>
        </w:rPr>
        <w:t>, P</w:t>
      </w:r>
      <w:r w:rsidR="00B233D9">
        <w:rPr>
          <w:rFonts w:ascii="Times New Roman" w:eastAsia="Angsana New" w:hAnsi="Times New Roman" w:cs="Angsana New"/>
          <w:sz w:val="24"/>
          <w:szCs w:val="24"/>
          <w:cs/>
        </w:rPr>
        <w:t>=</w:t>
      </w:r>
      <w:r w:rsidR="00B233D9" w:rsidRPr="00CB4FE7">
        <w:rPr>
          <w:rFonts w:ascii="Times New Roman" w:eastAsia="Angsana New" w:hAnsi="Times New Roman" w:cs="Times New Roman"/>
          <w:sz w:val="24"/>
          <w:szCs w:val="24"/>
        </w:rPr>
        <w:t>0</w:t>
      </w:r>
      <w:r w:rsidR="00B233D9" w:rsidRPr="00CB4FE7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B233D9" w:rsidRPr="00CB4FE7">
        <w:rPr>
          <w:rFonts w:ascii="Times New Roman" w:eastAsia="Angsana New" w:hAnsi="Times New Roman" w:cs="Times New Roman"/>
          <w:sz w:val="24"/>
          <w:szCs w:val="24"/>
        </w:rPr>
        <w:t>01</w:t>
      </w:r>
      <w:r w:rsidR="00B233D9">
        <w:rPr>
          <w:rFonts w:ascii="Times New Roman" w:eastAsia="Angsana New" w:hAnsi="Times New Roman" w:cs="Times New Roman"/>
          <w:sz w:val="24"/>
          <w:szCs w:val="24"/>
        </w:rPr>
        <w:t>6</w:t>
      </w:r>
      <w:bookmarkEnd w:id="7"/>
      <w:r w:rsidR="007253C3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="00AF294F">
        <w:rPr>
          <w:rFonts w:ascii="Times New Roman" w:eastAsia="Angsana New" w:hAnsi="Times New Roman" w:cs="Times New Roman"/>
          <w:sz w:val="24"/>
          <w:szCs w:val="24"/>
        </w:rPr>
        <w:t>Notably</w:t>
      </w:r>
      <w:r w:rsidR="007253C3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7253C3">
        <w:rPr>
          <w:rFonts w:ascii="Times New Roman" w:eastAsia="Angsana New" w:hAnsi="Times New Roman"/>
          <w:sz w:val="24"/>
          <w:szCs w:val="24"/>
        </w:rPr>
        <w:t>the Bonferroni correction</w:t>
      </w:r>
      <w:r w:rsidR="00513839">
        <w:rPr>
          <w:rFonts w:ascii="Times New Roman" w:eastAsia="Angsana New" w:hAnsi="Times New Roman" w:cs="Angsana New"/>
          <w:sz w:val="24"/>
          <w:szCs w:val="24"/>
          <w:cs/>
        </w:rPr>
        <w:t xml:space="preserve"> (</w:t>
      </w:r>
      <w:r w:rsidR="00513839">
        <w:rPr>
          <w:rFonts w:ascii="Times New Roman" w:eastAsia="Angsana New" w:hAnsi="Times New Roman"/>
          <w:sz w:val="24"/>
          <w:szCs w:val="24"/>
        </w:rPr>
        <w:t>P</w:t>
      </w:r>
      <w:r w:rsidR="00513839" w:rsidRPr="00513839">
        <w:rPr>
          <w:rFonts w:ascii="Times New Roman" w:eastAsia="Angsana New" w:hAnsi="Times New Roman"/>
          <w:sz w:val="24"/>
          <w:szCs w:val="24"/>
          <w:vertAlign w:val="superscript"/>
        </w:rPr>
        <w:t>c</w:t>
      </w:r>
      <w:r w:rsidR="00513839">
        <w:rPr>
          <w:rFonts w:ascii="Times New Roman" w:eastAsia="Angsana New" w:hAnsi="Times New Roman" w:cs="Angsana New"/>
          <w:sz w:val="24"/>
          <w:szCs w:val="24"/>
          <w:cs/>
        </w:rPr>
        <w:t>)</w:t>
      </w:r>
      <w:r w:rsidR="007253C3">
        <w:rPr>
          <w:rFonts w:ascii="Times New Roman" w:eastAsia="Angsana New" w:hAnsi="Times New Roman"/>
          <w:sz w:val="24"/>
          <w:szCs w:val="24"/>
        </w:rPr>
        <w:t xml:space="preserve"> w</w:t>
      </w:r>
      <w:r w:rsidR="008275A7">
        <w:rPr>
          <w:rFonts w:ascii="Times New Roman" w:eastAsia="Angsana New" w:hAnsi="Times New Roman"/>
          <w:sz w:val="24"/>
          <w:szCs w:val="24"/>
        </w:rPr>
        <w:t>as</w:t>
      </w:r>
      <w:r w:rsidR="007253C3">
        <w:rPr>
          <w:rFonts w:ascii="Times New Roman" w:eastAsia="Angsana New" w:hAnsi="Times New Roman"/>
          <w:sz w:val="24"/>
          <w:szCs w:val="24"/>
        </w:rPr>
        <w:t xml:space="preserve"> applied </w:t>
      </w:r>
      <w:r w:rsidR="00CD79C8">
        <w:rPr>
          <w:rFonts w:ascii="Times New Roman" w:eastAsia="Angsana New" w:hAnsi="Times New Roman"/>
          <w:sz w:val="24"/>
          <w:szCs w:val="24"/>
        </w:rPr>
        <w:t xml:space="preserve">and </w:t>
      </w:r>
      <w:r w:rsidR="007253C3">
        <w:rPr>
          <w:rFonts w:ascii="Times New Roman" w:eastAsia="Angsana New" w:hAnsi="Times New Roman"/>
          <w:sz w:val="24"/>
          <w:szCs w:val="24"/>
        </w:rPr>
        <w:t>show</w:t>
      </w:r>
      <w:r w:rsidR="00CD79C8">
        <w:rPr>
          <w:rFonts w:ascii="Times New Roman" w:eastAsia="Angsana New" w:hAnsi="Times New Roman"/>
          <w:sz w:val="24"/>
          <w:szCs w:val="24"/>
        </w:rPr>
        <w:t>ed</w:t>
      </w:r>
      <w:r w:rsidR="007253C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F6614">
        <w:rPr>
          <w:rFonts w:ascii="Times New Roman" w:eastAsia="Angsana New" w:hAnsi="Times New Roman"/>
          <w:sz w:val="24"/>
          <w:szCs w:val="24"/>
        </w:rPr>
        <w:t xml:space="preserve">that </w:t>
      </w:r>
      <w:r w:rsidR="00AF294F">
        <w:rPr>
          <w:rFonts w:ascii="Times New Roman" w:eastAsia="Angsana New" w:hAnsi="Times New Roman" w:cs="Times New Roman"/>
          <w:sz w:val="24"/>
          <w:szCs w:val="24"/>
        </w:rPr>
        <w:t>only</w:t>
      </w:r>
      <w:r w:rsidR="007253C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D79C8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7253C3" w:rsidRPr="00AF294F">
        <w:rPr>
          <w:rFonts w:ascii="Times New Roman" w:eastAsia="Angsana New" w:hAnsi="Times New Roman" w:cs="Times New Roman"/>
          <w:i/>
          <w:iCs/>
          <w:sz w:val="24"/>
          <w:szCs w:val="24"/>
        </w:rPr>
        <w:t>KIR2DL2L3</w:t>
      </w:r>
      <w:r w:rsidR="007253C3" w:rsidRPr="00AF294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+</w:t>
      </w:r>
      <w:r w:rsidR="007253C3" w:rsidRPr="00AF294F">
        <w:rPr>
          <w:rFonts w:ascii="Times New Roman" w:eastAsia="Angsana New" w:hAnsi="Times New Roman" w:cs="Times New Roman"/>
          <w:i/>
          <w:iCs/>
          <w:sz w:val="24"/>
          <w:szCs w:val="24"/>
        </w:rPr>
        <w:t>C1C1</w:t>
      </w:r>
      <w:r w:rsidR="007253C3">
        <w:rPr>
          <w:rFonts w:ascii="Times New Roman" w:eastAsia="Angsana New" w:hAnsi="Times New Roman" w:cs="Times New Roman"/>
          <w:sz w:val="24"/>
          <w:szCs w:val="24"/>
        </w:rPr>
        <w:t xml:space="preserve"> survived </w:t>
      </w:r>
      <w:r w:rsidR="00CD79C8">
        <w:rPr>
          <w:rFonts w:ascii="Times New Roman" w:eastAsia="Angsana New" w:hAnsi="Times New Roman" w:cs="Times New Roman"/>
          <w:sz w:val="24"/>
          <w:szCs w:val="24"/>
        </w:rPr>
        <w:t xml:space="preserve">with </w:t>
      </w:r>
      <w:r w:rsidR="007253C3">
        <w:rPr>
          <w:rFonts w:ascii="Times New Roman" w:eastAsia="Angsana New" w:hAnsi="Times New Roman" w:cs="Times New Roman"/>
          <w:sz w:val="24"/>
          <w:szCs w:val="24"/>
        </w:rPr>
        <w:t>P</w:t>
      </w:r>
      <w:r w:rsidR="007253C3" w:rsidRPr="00103820">
        <w:rPr>
          <w:rFonts w:ascii="Times New Roman" w:eastAsia="Angsana New" w:hAnsi="Times New Roman" w:cs="Times New Roman"/>
          <w:sz w:val="24"/>
          <w:szCs w:val="24"/>
          <w:vertAlign w:val="superscript"/>
        </w:rPr>
        <w:t>c</w:t>
      </w:r>
      <w:r w:rsidR="007253C3">
        <w:rPr>
          <w:rFonts w:ascii="Times New Roman" w:eastAsia="Angsana New" w:hAnsi="Times New Roman" w:cs="Angsana New"/>
          <w:sz w:val="24"/>
          <w:szCs w:val="24"/>
          <w:cs/>
        </w:rPr>
        <w:t>=</w:t>
      </w:r>
      <w:r w:rsidR="007253C3">
        <w:rPr>
          <w:rFonts w:ascii="Times New Roman" w:eastAsia="Angsana New" w:hAnsi="Times New Roman" w:cs="Times New Roman"/>
          <w:sz w:val="24"/>
          <w:szCs w:val="24"/>
        </w:rPr>
        <w:t>0</w:t>
      </w:r>
      <w:r w:rsidR="007253C3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7253C3">
        <w:rPr>
          <w:rFonts w:ascii="Times New Roman" w:eastAsia="Angsana New" w:hAnsi="Times New Roman" w:cs="Times New Roman"/>
          <w:sz w:val="24"/>
          <w:szCs w:val="24"/>
        </w:rPr>
        <w:t>005</w:t>
      </w:r>
      <w:r w:rsidR="00CD79C8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9C3C74">
        <w:rPr>
          <w:rFonts w:ascii="Times New Roman" w:eastAsia="Angsana New" w:hAnsi="Times New Roman" w:cs="Times New Roman"/>
          <w:sz w:val="24"/>
          <w:szCs w:val="24"/>
        </w:rPr>
        <w:t xml:space="preserve"> </w:t>
      </w:r>
      <w:r w:rsidR="00E23DF9"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>Discussion</w:t>
      </w:r>
      <w:r w:rsidR="00A14A54" w:rsidRPr="006A371C">
        <w:rPr>
          <w:rFonts w:ascii="Times New Roman" w:eastAsia="Angsana New" w:hAnsi="Times New Roman" w:cs="Angsana New"/>
          <w:b/>
          <w:bCs/>
          <w:sz w:val="24"/>
          <w:szCs w:val="24"/>
          <w:cs/>
        </w:rPr>
        <w:t xml:space="preserve"> </w:t>
      </w:r>
    </w:p>
    <w:p w14:paraId="5FD0E85E" w14:textId="2D1FB6A3" w:rsidR="00B96766" w:rsidRDefault="00642C98" w:rsidP="00D43FFC">
      <w:pPr>
        <w:spacing w:after="0" w:line="480" w:lineRule="auto"/>
        <w:jc w:val="both"/>
        <w:outlineLvl w:val="0"/>
        <w:rPr>
          <w:rFonts w:ascii="Times New Roman" w:eastAsia="Angsana New" w:hAnsi="Times New Roman"/>
          <w:sz w:val="24"/>
          <w:szCs w:val="24"/>
        </w:rPr>
      </w:pPr>
      <w:r w:rsidRPr="00642C98">
        <w:rPr>
          <w:rFonts w:ascii="Times New Roman" w:eastAsia="Angsana New" w:hAnsi="Times New Roman"/>
          <w:sz w:val="24"/>
          <w:szCs w:val="24"/>
        </w:rPr>
        <w:t xml:space="preserve">The </w:t>
      </w:r>
      <w:r>
        <w:rPr>
          <w:rFonts w:ascii="Times New Roman" w:eastAsia="Angsana New" w:hAnsi="Times New Roman"/>
          <w:sz w:val="24"/>
          <w:szCs w:val="24"/>
        </w:rPr>
        <w:t xml:space="preserve">role of </w:t>
      </w:r>
      <w:r w:rsidRPr="000A63AD">
        <w:rPr>
          <w:rFonts w:ascii="Times New Roman" w:eastAsia="Angsana New" w:hAnsi="Times New Roman"/>
          <w:i/>
          <w:iCs/>
          <w:sz w:val="24"/>
          <w:szCs w:val="24"/>
        </w:rPr>
        <w:t xml:space="preserve">KIR </w:t>
      </w:r>
      <w:r>
        <w:rPr>
          <w:rFonts w:ascii="Times New Roman" w:eastAsia="Angsana New" w:hAnsi="Times New Roman"/>
          <w:sz w:val="24"/>
          <w:szCs w:val="24"/>
        </w:rPr>
        <w:t xml:space="preserve">in </w:t>
      </w:r>
      <w:r w:rsidR="00375612">
        <w:rPr>
          <w:rFonts w:ascii="Times New Roman" w:eastAsia="Angsana New" w:hAnsi="Times New Roman"/>
          <w:sz w:val="24"/>
          <w:szCs w:val="24"/>
        </w:rPr>
        <w:t xml:space="preserve">viral </w:t>
      </w:r>
      <w:r>
        <w:rPr>
          <w:rFonts w:ascii="Times New Roman" w:eastAsia="Angsana New" w:hAnsi="Times New Roman"/>
          <w:sz w:val="24"/>
          <w:szCs w:val="24"/>
        </w:rPr>
        <w:t>infection</w:t>
      </w:r>
      <w:r w:rsidR="00046D82">
        <w:rPr>
          <w:rFonts w:ascii="Times New Roman" w:eastAsia="Angsana New" w:hAnsi="Times New Roman"/>
          <w:sz w:val="24"/>
          <w:szCs w:val="24"/>
        </w:rPr>
        <w:t xml:space="preserve">s </w:t>
      </w:r>
      <w:r w:rsidR="000F6A16">
        <w:rPr>
          <w:rFonts w:ascii="Times New Roman" w:eastAsia="Angsana New" w:hAnsi="Times New Roman"/>
          <w:sz w:val="24"/>
          <w:szCs w:val="24"/>
        </w:rPr>
        <w:t xml:space="preserve">is </w:t>
      </w:r>
      <w:r w:rsidR="006F6614">
        <w:rPr>
          <w:rFonts w:ascii="Times New Roman" w:eastAsia="Angsana New" w:hAnsi="Times New Roman"/>
          <w:sz w:val="24"/>
          <w:szCs w:val="24"/>
        </w:rPr>
        <w:t>of</w:t>
      </w:r>
      <w:r w:rsidR="00372C95">
        <w:rPr>
          <w:rFonts w:ascii="Times New Roman" w:eastAsia="Angsana New" w:hAnsi="Times New Roman"/>
          <w:sz w:val="24"/>
          <w:szCs w:val="24"/>
        </w:rPr>
        <w:t xml:space="preserve"> medical research interest </w:t>
      </w:r>
      <w:r w:rsidR="00375612">
        <w:rPr>
          <w:rFonts w:ascii="Times New Roman" w:eastAsia="Angsana New" w:hAnsi="Times New Roman"/>
          <w:sz w:val="24"/>
          <w:szCs w:val="24"/>
        </w:rPr>
        <w:t xml:space="preserve">since the diversity of </w:t>
      </w:r>
      <w:r w:rsidR="00375612" w:rsidRPr="000A63AD">
        <w:rPr>
          <w:rFonts w:ascii="Times New Roman" w:eastAsia="Angsana New" w:hAnsi="Times New Roman"/>
          <w:i/>
          <w:iCs/>
          <w:sz w:val="24"/>
          <w:szCs w:val="24"/>
        </w:rPr>
        <w:t>KIR</w:t>
      </w:r>
      <w:r w:rsidR="0037561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46D82">
        <w:rPr>
          <w:rFonts w:ascii="Times New Roman" w:eastAsia="Angsana New" w:hAnsi="Times New Roman"/>
          <w:sz w:val="24"/>
          <w:szCs w:val="24"/>
        </w:rPr>
        <w:t>generate</w:t>
      </w:r>
      <w:r w:rsidR="00375612">
        <w:rPr>
          <w:rFonts w:ascii="Times New Roman" w:eastAsia="Angsana New" w:hAnsi="Times New Roman"/>
          <w:sz w:val="24"/>
          <w:szCs w:val="24"/>
        </w:rPr>
        <w:t>s</w:t>
      </w:r>
      <w:r w:rsidR="00046D82">
        <w:rPr>
          <w:rFonts w:ascii="Times New Roman" w:eastAsia="Angsana New" w:hAnsi="Times New Roman"/>
          <w:sz w:val="24"/>
          <w:szCs w:val="24"/>
        </w:rPr>
        <w:t xml:space="preserve"> heterogeneity of NK cell response</w:t>
      </w:r>
      <w:r w:rsidR="000A63AD">
        <w:rPr>
          <w:rFonts w:ascii="Times New Roman" w:eastAsia="Angsana New" w:hAnsi="Times New Roman"/>
          <w:sz w:val="24"/>
          <w:szCs w:val="24"/>
        </w:rPr>
        <w:t>s</w:t>
      </w:r>
      <w:r w:rsidR="00046D82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D4198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372C95">
        <w:rPr>
          <w:rFonts w:ascii="Times New Roman" w:eastAsia="Angsana New" w:hAnsi="Times New Roman"/>
          <w:sz w:val="24"/>
          <w:szCs w:val="24"/>
        </w:rPr>
        <w:t>The hypothesis is</w:t>
      </w:r>
      <w:r w:rsidR="009B5551">
        <w:rPr>
          <w:rFonts w:ascii="Times New Roman" w:eastAsia="Angsana New" w:hAnsi="Times New Roman"/>
          <w:sz w:val="24"/>
          <w:szCs w:val="24"/>
        </w:rPr>
        <w:t xml:space="preserve"> that</w:t>
      </w:r>
      <w:r w:rsidR="00AC1DF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53843">
        <w:rPr>
          <w:rFonts w:ascii="Times New Roman" w:eastAsia="Angsana New" w:hAnsi="Times New Roman"/>
          <w:sz w:val="24"/>
          <w:szCs w:val="24"/>
        </w:rPr>
        <w:t xml:space="preserve">genetic </w:t>
      </w:r>
      <w:r w:rsidR="00AC1DF5">
        <w:rPr>
          <w:rFonts w:ascii="Times New Roman" w:eastAsia="Angsana New" w:hAnsi="Times New Roman"/>
          <w:sz w:val="24"/>
          <w:szCs w:val="24"/>
        </w:rPr>
        <w:t xml:space="preserve">diversity of individual </w:t>
      </w:r>
      <w:r w:rsidR="00AC1DF5" w:rsidRPr="009B5551">
        <w:rPr>
          <w:rFonts w:ascii="Times New Roman" w:eastAsia="Angsana New" w:hAnsi="Times New Roman"/>
          <w:i/>
          <w:iCs/>
          <w:sz w:val="24"/>
          <w:szCs w:val="24"/>
        </w:rPr>
        <w:t xml:space="preserve">KIRs </w:t>
      </w:r>
      <w:r w:rsidR="006F6614">
        <w:rPr>
          <w:rFonts w:ascii="Times New Roman" w:eastAsia="Angsana New" w:hAnsi="Times New Roman"/>
          <w:sz w:val="24"/>
          <w:szCs w:val="24"/>
        </w:rPr>
        <w:t>is</w:t>
      </w:r>
      <w:r w:rsidR="00AC1DF5">
        <w:rPr>
          <w:rFonts w:ascii="Times New Roman" w:eastAsia="Angsana New" w:hAnsi="Times New Roman"/>
          <w:sz w:val="24"/>
          <w:szCs w:val="24"/>
        </w:rPr>
        <w:t xml:space="preserve"> related to </w:t>
      </w:r>
      <w:r w:rsidR="00A77E0E">
        <w:rPr>
          <w:rFonts w:ascii="Times New Roman" w:eastAsia="Angsana New" w:hAnsi="Times New Roman"/>
          <w:sz w:val="24"/>
          <w:szCs w:val="24"/>
        </w:rPr>
        <w:t>disease susceptibility</w:t>
      </w:r>
      <w:r w:rsidR="00A77E0E" w:rsidRPr="00A77E0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77E0E">
        <w:rPr>
          <w:rFonts w:ascii="Times New Roman" w:eastAsia="Angsana New" w:hAnsi="Times New Roman"/>
          <w:sz w:val="24"/>
          <w:szCs w:val="24"/>
        </w:rPr>
        <w:t>and</w:t>
      </w:r>
      <w:r w:rsidR="00A77E0E" w:rsidRPr="00A77E0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77E0E">
        <w:rPr>
          <w:rFonts w:ascii="Times New Roman" w:eastAsia="Angsana New" w:hAnsi="Times New Roman"/>
          <w:sz w:val="24"/>
          <w:szCs w:val="24"/>
        </w:rPr>
        <w:t>clinical manifestation</w:t>
      </w:r>
      <w:r w:rsidR="009B5551">
        <w:rPr>
          <w:rFonts w:ascii="Times New Roman" w:eastAsia="Angsana New" w:hAnsi="Times New Roman"/>
          <w:sz w:val="24"/>
          <w:szCs w:val="24"/>
        </w:rPr>
        <w:t>s</w:t>
      </w:r>
      <w:r w:rsidR="00AC1DF5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bookmarkStart w:id="8" w:name="_Hlk89436708"/>
      <w:r w:rsidR="00356F90">
        <w:rPr>
          <w:rFonts w:ascii="Times New Roman" w:eastAsia="Angsana New" w:hAnsi="Times New Roman"/>
          <w:sz w:val="24"/>
          <w:szCs w:val="24"/>
        </w:rPr>
        <w:t xml:space="preserve">As </w:t>
      </w:r>
      <w:r w:rsidR="004D6EA7">
        <w:rPr>
          <w:rFonts w:ascii="Times New Roman" w:eastAsia="Angsana New" w:hAnsi="Times New Roman"/>
          <w:sz w:val="24"/>
          <w:szCs w:val="24"/>
        </w:rPr>
        <w:t>in the</w:t>
      </w:r>
      <w:r w:rsidR="00356F90">
        <w:rPr>
          <w:rFonts w:ascii="Times New Roman" w:eastAsia="Angsana New" w:hAnsi="Times New Roman"/>
          <w:sz w:val="24"/>
          <w:szCs w:val="24"/>
        </w:rPr>
        <w:t xml:space="preserve"> previous study, the </w:t>
      </w:r>
      <w:r w:rsidR="00356F90">
        <w:rPr>
          <w:rFonts w:ascii="Times New Roman" w:eastAsia="Angsana New" w:hAnsi="Times New Roman"/>
          <w:sz w:val="24"/>
          <w:szCs w:val="24"/>
        </w:rPr>
        <w:lastRenderedPageBreak/>
        <w:t xml:space="preserve">association of </w:t>
      </w:r>
      <w:r w:rsidR="00356F90" w:rsidRPr="004336FD">
        <w:rPr>
          <w:rFonts w:ascii="Times New Roman" w:eastAsia="Angsana New" w:hAnsi="Times New Roman"/>
          <w:i/>
          <w:iCs/>
          <w:sz w:val="24"/>
          <w:szCs w:val="24"/>
        </w:rPr>
        <w:t xml:space="preserve">KIR </w:t>
      </w:r>
      <w:r w:rsidR="00356F90">
        <w:rPr>
          <w:rFonts w:ascii="Times New Roman" w:eastAsia="Angsana New" w:hAnsi="Times New Roman"/>
          <w:sz w:val="24"/>
          <w:szCs w:val="24"/>
        </w:rPr>
        <w:t>gene content polymorphism</w:t>
      </w:r>
      <w:r w:rsidR="000A53C5">
        <w:rPr>
          <w:rFonts w:ascii="Times New Roman" w:eastAsia="Angsana New" w:hAnsi="Times New Roman"/>
          <w:sz w:val="24"/>
          <w:szCs w:val="24"/>
        </w:rPr>
        <w:t>s</w:t>
      </w:r>
      <w:r w:rsidR="00356F90">
        <w:rPr>
          <w:rFonts w:ascii="Times New Roman" w:eastAsia="Angsana New" w:hAnsi="Times New Roman"/>
          <w:sz w:val="24"/>
          <w:szCs w:val="24"/>
        </w:rPr>
        <w:t xml:space="preserve"> and dengue infections was carried out</w:t>
      </w:r>
      <w:r w:rsidR="003520D2">
        <w:rPr>
          <w:rFonts w:ascii="Times New Roman" w:eastAsia="Angsana New" w:hAnsi="Times New Roman"/>
          <w:sz w:val="24"/>
          <w:szCs w:val="24"/>
        </w:rPr>
        <w:t xml:space="preserve"> </w:t>
      </w:r>
      <w:r w:rsidR="003520D2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3520D2">
        <w:rPr>
          <w:rFonts w:ascii="Times New Roman" w:eastAsia="Angsana New" w:hAnsi="Times New Roman"/>
          <w:sz w:val="24"/>
          <w:szCs w:val="24"/>
        </w:rPr>
        <w:instrText xml:space="preserve"> ADDIN EN.CITE </w:instrText>
      </w:r>
      <w:r w:rsidR="003520D2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3520D2">
        <w:rPr>
          <w:rFonts w:ascii="Times New Roman" w:eastAsia="Angsana New" w:hAnsi="Times New Roman"/>
          <w:sz w:val="24"/>
          <w:szCs w:val="24"/>
        </w:rPr>
        <w:instrText xml:space="preserve"> ADDIN EN.CITE.DATA </w:instrText>
      </w:r>
      <w:r w:rsidR="003520D2">
        <w:rPr>
          <w:rFonts w:ascii="Times New Roman" w:eastAsia="Angsana New" w:hAnsi="Times New Roman"/>
          <w:sz w:val="24"/>
          <w:szCs w:val="24"/>
        </w:rPr>
      </w:r>
      <w:r w:rsidR="003520D2">
        <w:rPr>
          <w:rFonts w:ascii="Times New Roman" w:eastAsia="Angsana New" w:hAnsi="Times New Roman"/>
          <w:sz w:val="24"/>
          <w:szCs w:val="24"/>
        </w:rPr>
        <w:fldChar w:fldCharType="end"/>
      </w:r>
      <w:r w:rsidR="003520D2">
        <w:rPr>
          <w:rFonts w:ascii="Times New Roman" w:eastAsia="Angsana New" w:hAnsi="Times New Roman"/>
          <w:sz w:val="24"/>
          <w:szCs w:val="24"/>
        </w:rPr>
      </w:r>
      <w:r w:rsidR="003520D2">
        <w:rPr>
          <w:rFonts w:ascii="Times New Roman" w:eastAsia="Angsana New" w:hAnsi="Times New Roman"/>
          <w:sz w:val="24"/>
          <w:szCs w:val="24"/>
        </w:rPr>
        <w:fldChar w:fldCharType="separate"/>
      </w:r>
      <w:r w:rsidR="003520D2">
        <w:rPr>
          <w:rFonts w:ascii="Times New Roman" w:eastAsia="Angsana New" w:hAnsi="Times New Roman"/>
          <w:noProof/>
          <w:sz w:val="24"/>
          <w:szCs w:val="24"/>
        </w:rPr>
        <w:t>[21]</w:t>
      </w:r>
      <w:r w:rsidR="003520D2">
        <w:rPr>
          <w:rFonts w:ascii="Times New Roman" w:eastAsia="Angsana New" w:hAnsi="Times New Roman"/>
          <w:sz w:val="24"/>
          <w:szCs w:val="24"/>
        </w:rPr>
        <w:fldChar w:fldCharType="end"/>
      </w:r>
      <w:r w:rsidR="00356F90">
        <w:rPr>
          <w:rFonts w:ascii="Times New Roman" w:eastAsia="Angsana New" w:hAnsi="Times New Roman"/>
          <w:sz w:val="24"/>
          <w:szCs w:val="24"/>
        </w:rPr>
        <w:t xml:space="preserve">. </w:t>
      </w:r>
      <w:r w:rsidR="006F6614" w:rsidRPr="00356F90">
        <w:rPr>
          <w:rFonts w:ascii="Times New Roman" w:eastAsia="Angsana New" w:hAnsi="Times New Roman"/>
          <w:sz w:val="24"/>
          <w:szCs w:val="24"/>
        </w:rPr>
        <w:t>T</w:t>
      </w:r>
      <w:r w:rsidRPr="00356F90">
        <w:rPr>
          <w:rFonts w:ascii="Times New Roman" w:eastAsia="Angsana New" w:hAnsi="Times New Roman"/>
          <w:sz w:val="24"/>
          <w:szCs w:val="24"/>
        </w:rPr>
        <w:t xml:space="preserve">his study </w:t>
      </w:r>
      <w:r w:rsidR="003520D2">
        <w:rPr>
          <w:rFonts w:ascii="Times New Roman" w:eastAsia="Angsana New" w:hAnsi="Times New Roman"/>
          <w:sz w:val="24"/>
          <w:szCs w:val="24"/>
        </w:rPr>
        <w:t>was a continue</w:t>
      </w:r>
      <w:r w:rsidR="004D6EA7">
        <w:rPr>
          <w:rFonts w:ascii="Times New Roman" w:eastAsia="Angsana New" w:hAnsi="Times New Roman"/>
          <w:sz w:val="24"/>
          <w:szCs w:val="24"/>
        </w:rPr>
        <w:t>d</w:t>
      </w:r>
      <w:r w:rsidR="003520D2">
        <w:rPr>
          <w:rFonts w:ascii="Times New Roman" w:eastAsia="Angsana New" w:hAnsi="Times New Roman"/>
          <w:sz w:val="24"/>
          <w:szCs w:val="24"/>
        </w:rPr>
        <w:t xml:space="preserve"> investigation </w:t>
      </w:r>
      <w:r w:rsidR="004D6EA7">
        <w:rPr>
          <w:rFonts w:ascii="Times New Roman" w:eastAsia="Angsana New" w:hAnsi="Times New Roman"/>
          <w:sz w:val="24"/>
          <w:szCs w:val="24"/>
        </w:rPr>
        <w:t xml:space="preserve">in </w:t>
      </w:r>
      <w:r w:rsidR="003520D2">
        <w:rPr>
          <w:rFonts w:ascii="Times New Roman" w:eastAsia="Angsana New" w:hAnsi="Times New Roman"/>
          <w:sz w:val="24"/>
          <w:szCs w:val="24"/>
        </w:rPr>
        <w:t xml:space="preserve">which we </w:t>
      </w:r>
      <w:r w:rsidRPr="00356F90">
        <w:rPr>
          <w:rFonts w:ascii="Times New Roman" w:eastAsia="Angsana New" w:hAnsi="Times New Roman"/>
          <w:sz w:val="24"/>
          <w:szCs w:val="24"/>
        </w:rPr>
        <w:t xml:space="preserve">applied </w:t>
      </w:r>
      <w:r w:rsidR="00372C95" w:rsidRPr="00356F90">
        <w:rPr>
          <w:rFonts w:ascii="Times New Roman" w:eastAsia="Angsana New" w:hAnsi="Times New Roman"/>
          <w:sz w:val="24"/>
          <w:szCs w:val="24"/>
        </w:rPr>
        <w:t xml:space="preserve">a </w:t>
      </w:r>
      <w:r w:rsidRPr="00356F90">
        <w:rPr>
          <w:rFonts w:ascii="Times New Roman" w:eastAsia="Angsana New" w:hAnsi="Times New Roman"/>
          <w:sz w:val="24"/>
          <w:szCs w:val="24"/>
        </w:rPr>
        <w:t>high</w:t>
      </w:r>
      <w:r w:rsidR="003F1CB7">
        <w:rPr>
          <w:rFonts w:ascii="Times New Roman" w:eastAsia="Angsana New" w:hAnsi="Times New Roman" w:cs="Angsana New"/>
          <w:sz w:val="24"/>
          <w:szCs w:val="24"/>
        </w:rPr>
        <w:t>-</w:t>
      </w:r>
      <w:r w:rsidR="00372C95" w:rsidRPr="00356F9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Pr="00356F90">
        <w:rPr>
          <w:rFonts w:ascii="Times New Roman" w:eastAsia="Angsana New" w:hAnsi="Times New Roman"/>
          <w:sz w:val="24"/>
          <w:szCs w:val="24"/>
        </w:rPr>
        <w:t>resolution method</w:t>
      </w:r>
      <w:r w:rsidR="00DC65A7" w:rsidRPr="00356F9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Pr="00356F90">
        <w:rPr>
          <w:rFonts w:ascii="Times New Roman" w:eastAsia="Angsana New" w:hAnsi="Times New Roman"/>
          <w:sz w:val="24"/>
          <w:szCs w:val="24"/>
        </w:rPr>
        <w:t xml:space="preserve">to </w:t>
      </w:r>
      <w:r w:rsidR="00017849" w:rsidRPr="00356F90">
        <w:rPr>
          <w:rFonts w:ascii="Times New Roman" w:eastAsia="Angsana New" w:hAnsi="Times New Roman"/>
          <w:sz w:val="24"/>
          <w:szCs w:val="24"/>
        </w:rPr>
        <w:t>determine</w:t>
      </w:r>
      <w:r w:rsidRPr="00356F9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67D19" w:rsidRPr="00356F90">
        <w:rPr>
          <w:rFonts w:ascii="Times New Roman" w:eastAsia="Angsana New" w:hAnsi="Times New Roman"/>
          <w:sz w:val="24"/>
          <w:szCs w:val="24"/>
        </w:rPr>
        <w:t>copy number</w:t>
      </w:r>
      <w:r w:rsidRPr="00356F90">
        <w:rPr>
          <w:rFonts w:ascii="Times New Roman" w:eastAsia="Angsana New" w:hAnsi="Times New Roman"/>
          <w:sz w:val="24"/>
          <w:szCs w:val="24"/>
        </w:rPr>
        <w:t xml:space="preserve"> of </w:t>
      </w:r>
      <w:r w:rsidRPr="00356F90">
        <w:rPr>
          <w:rFonts w:ascii="Times New Roman" w:eastAsia="Angsana New" w:hAnsi="Times New Roman"/>
          <w:i/>
          <w:iCs/>
          <w:sz w:val="24"/>
          <w:szCs w:val="24"/>
        </w:rPr>
        <w:t>KIRs</w:t>
      </w:r>
      <w:r w:rsidRPr="00356F90">
        <w:rPr>
          <w:rFonts w:ascii="Times New Roman" w:eastAsia="Angsana New" w:hAnsi="Times New Roman"/>
          <w:sz w:val="24"/>
          <w:szCs w:val="24"/>
        </w:rPr>
        <w:t xml:space="preserve"> in </w:t>
      </w:r>
      <w:r w:rsidR="00AC1DF5" w:rsidRPr="00356F90">
        <w:rPr>
          <w:rFonts w:ascii="Times New Roman" w:eastAsia="Angsana New" w:hAnsi="Times New Roman"/>
          <w:sz w:val="24"/>
          <w:szCs w:val="24"/>
        </w:rPr>
        <w:t xml:space="preserve">137 </w:t>
      </w:r>
      <w:r w:rsidRPr="00356F90">
        <w:rPr>
          <w:rFonts w:ascii="Times New Roman" w:eastAsia="Angsana New" w:hAnsi="Times New Roman"/>
          <w:sz w:val="24"/>
          <w:szCs w:val="24"/>
        </w:rPr>
        <w:t xml:space="preserve">dengue patients </w:t>
      </w:r>
      <w:r w:rsidR="00267D19" w:rsidRPr="00356F90">
        <w:rPr>
          <w:rFonts w:ascii="Times New Roman" w:eastAsia="Angsana New" w:hAnsi="Times New Roman"/>
          <w:sz w:val="24"/>
          <w:szCs w:val="24"/>
        </w:rPr>
        <w:t>from</w:t>
      </w:r>
      <w:r w:rsidR="006349EC" w:rsidRPr="00356F90">
        <w:rPr>
          <w:rFonts w:ascii="Times New Roman" w:eastAsia="Angsana New" w:hAnsi="Times New Roman"/>
          <w:sz w:val="24"/>
          <w:szCs w:val="24"/>
        </w:rPr>
        <w:t xml:space="preserve"> northeastern Thai</w:t>
      </w:r>
      <w:r w:rsidR="00453843" w:rsidRPr="00356F90">
        <w:rPr>
          <w:rFonts w:ascii="Times New Roman" w:eastAsia="Angsana New" w:hAnsi="Times New Roman"/>
          <w:sz w:val="24"/>
          <w:szCs w:val="24"/>
        </w:rPr>
        <w:t>land</w:t>
      </w:r>
      <w:r w:rsidR="006349EC" w:rsidRPr="003520D2">
        <w:rPr>
          <w:rFonts w:ascii="Times New Roman" w:eastAsia="Angsana New" w:hAnsi="Times New Roman" w:cs="Angsana New"/>
          <w:sz w:val="24"/>
          <w:szCs w:val="24"/>
          <w:cs/>
        </w:rPr>
        <w:t>.</w:t>
      </w:r>
      <w:bookmarkEnd w:id="8"/>
      <w:r w:rsidR="006349EC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AC1DF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00C9D">
        <w:rPr>
          <w:rFonts w:ascii="Times New Roman" w:eastAsia="Angsana New" w:hAnsi="Times New Roman"/>
          <w:sz w:val="24"/>
          <w:szCs w:val="24"/>
        </w:rPr>
        <w:t>T</w:t>
      </w:r>
      <w:r w:rsidR="00C00C9D" w:rsidRPr="00DD7C15">
        <w:rPr>
          <w:rFonts w:ascii="Times New Roman" w:eastAsia="Angsana New" w:hAnsi="Times New Roman"/>
          <w:sz w:val="24"/>
          <w:szCs w:val="24"/>
        </w:rPr>
        <w:t xml:space="preserve">he </w:t>
      </w:r>
      <w:r w:rsidR="00C41E35" w:rsidRPr="00DD7C15">
        <w:rPr>
          <w:rFonts w:ascii="Times New Roman" w:eastAsia="Angsana New" w:hAnsi="Times New Roman"/>
          <w:sz w:val="24"/>
          <w:szCs w:val="24"/>
        </w:rPr>
        <w:t xml:space="preserve">results </w:t>
      </w:r>
      <w:r w:rsidR="00AC1DF5" w:rsidRPr="00DD7C15">
        <w:rPr>
          <w:rFonts w:ascii="Times New Roman" w:eastAsia="Angsana New" w:hAnsi="Times New Roman"/>
          <w:sz w:val="24"/>
          <w:szCs w:val="24"/>
        </w:rPr>
        <w:t xml:space="preserve">showed </w:t>
      </w:r>
      <w:r w:rsidR="00267D19" w:rsidRPr="00DD7C15">
        <w:rPr>
          <w:rFonts w:ascii="Times New Roman" w:eastAsia="Angsana New" w:hAnsi="Times New Roman"/>
          <w:sz w:val="24"/>
          <w:szCs w:val="24"/>
        </w:rPr>
        <w:t>a</w:t>
      </w:r>
      <w:r w:rsidR="00AC1DF5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17849" w:rsidRPr="00DD7C15">
        <w:rPr>
          <w:rFonts w:ascii="Times New Roman" w:eastAsia="Angsana New" w:hAnsi="Times New Roman"/>
          <w:sz w:val="24"/>
          <w:szCs w:val="24"/>
        </w:rPr>
        <w:t>distinction</w:t>
      </w:r>
      <w:r w:rsidR="00267D19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787189" w:rsidRPr="00DD7C15">
        <w:rPr>
          <w:rFonts w:ascii="Times New Roman" w:eastAsia="Angsana New" w:hAnsi="Times New Roman"/>
          <w:sz w:val="24"/>
          <w:szCs w:val="24"/>
        </w:rPr>
        <w:t xml:space="preserve">in </w:t>
      </w:r>
      <w:r w:rsidR="00AC1DF5" w:rsidRPr="00DD7C15">
        <w:rPr>
          <w:rFonts w:ascii="Times New Roman" w:eastAsia="Angsana New" w:hAnsi="Times New Roman"/>
          <w:i/>
          <w:iCs/>
          <w:sz w:val="24"/>
          <w:szCs w:val="24"/>
        </w:rPr>
        <w:t>KIR</w:t>
      </w:r>
      <w:r w:rsidR="00C41E35" w:rsidRPr="00DD7C15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C41E35" w:rsidRPr="00DD7C15">
        <w:rPr>
          <w:rFonts w:ascii="Times New Roman" w:eastAsia="Angsana New" w:hAnsi="Times New Roman"/>
          <w:sz w:val="24"/>
          <w:szCs w:val="24"/>
        </w:rPr>
        <w:t>copy number</w:t>
      </w:r>
      <w:r w:rsidR="00267D19" w:rsidRPr="00DD7C15">
        <w:rPr>
          <w:rFonts w:ascii="Times New Roman" w:eastAsia="Angsana New" w:hAnsi="Times New Roman"/>
          <w:sz w:val="24"/>
          <w:szCs w:val="24"/>
        </w:rPr>
        <w:t>s</w:t>
      </w:r>
      <w:r w:rsidR="00C41E35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41040" w:rsidRPr="00DD7C15">
        <w:rPr>
          <w:rFonts w:ascii="Times New Roman" w:eastAsia="Angsana New" w:hAnsi="Times New Roman"/>
          <w:sz w:val="24"/>
          <w:szCs w:val="24"/>
        </w:rPr>
        <w:t>in dengue patients</w:t>
      </w:r>
      <w:r w:rsidR="00B96F8F" w:rsidRPr="00DD7C15">
        <w:rPr>
          <w:rFonts w:ascii="Times New Roman" w:eastAsia="Angsana New" w:hAnsi="Times New Roman"/>
          <w:sz w:val="24"/>
          <w:szCs w:val="24"/>
        </w:rPr>
        <w:t>,</w:t>
      </w:r>
      <w:r w:rsidR="00541040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787189" w:rsidRPr="00DD7C15">
        <w:rPr>
          <w:rFonts w:ascii="Times New Roman" w:eastAsia="Angsana New" w:hAnsi="Times New Roman"/>
          <w:sz w:val="24"/>
          <w:szCs w:val="24"/>
        </w:rPr>
        <w:t>specifically</w:t>
      </w:r>
      <w:r w:rsidR="00501005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17849" w:rsidRPr="00DD7C15">
        <w:rPr>
          <w:rFonts w:ascii="Times New Roman" w:eastAsia="Angsana New" w:hAnsi="Times New Roman"/>
          <w:sz w:val="24"/>
          <w:szCs w:val="24"/>
        </w:rPr>
        <w:t xml:space="preserve">3 copies of certain </w:t>
      </w:r>
      <w:r w:rsidR="006A5BC1" w:rsidRPr="00DD7C15">
        <w:rPr>
          <w:rFonts w:ascii="Times New Roman" w:eastAsia="Angsana New" w:hAnsi="Times New Roman"/>
          <w:sz w:val="24"/>
          <w:szCs w:val="24"/>
        </w:rPr>
        <w:t xml:space="preserve">KIR </w:t>
      </w:r>
      <w:r w:rsidR="009D2627" w:rsidRPr="00DD7C15">
        <w:rPr>
          <w:rFonts w:ascii="Times New Roman" w:eastAsia="Angsana New" w:hAnsi="Times New Roman"/>
          <w:sz w:val="24"/>
          <w:szCs w:val="24"/>
        </w:rPr>
        <w:t>B haplotype</w:t>
      </w:r>
      <w:r w:rsidR="00017849" w:rsidRPr="00DD7C15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017849" w:rsidRPr="00DD7C15">
        <w:rPr>
          <w:rFonts w:ascii="Times New Roman" w:eastAsia="Angsana New" w:hAnsi="Times New Roman"/>
          <w:sz w:val="24"/>
          <w:szCs w:val="24"/>
        </w:rPr>
        <w:t>specific genes</w:t>
      </w:r>
      <w:r w:rsidR="006A5BC1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00519F" w:rsidRPr="00DD7C15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00519F" w:rsidRPr="00DD7C15">
        <w:rPr>
          <w:rFonts w:ascii="Times New Roman" w:eastAsia="Angsana New" w:hAnsi="Times New Roman" w:cs="Times New Roman"/>
          <w:i/>
          <w:iCs/>
          <w:sz w:val="24"/>
          <w:szCs w:val="24"/>
        </w:rPr>
        <w:t>KIR2DS2</w:t>
      </w:r>
      <w:r w:rsidR="0000519F" w:rsidRPr="00DD7C15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00519F" w:rsidRPr="00DD7C15">
        <w:rPr>
          <w:rFonts w:ascii="Times New Roman" w:eastAsia="Angsana New" w:hAnsi="Times New Roman" w:cs="Times New Roman"/>
          <w:i/>
          <w:iCs/>
          <w:sz w:val="24"/>
          <w:szCs w:val="24"/>
        </w:rPr>
        <w:t>2DS3</w:t>
      </w:r>
      <w:r w:rsidR="0000519F" w:rsidRPr="00DD7C15">
        <w:rPr>
          <w:rFonts w:ascii="Times New Roman" w:eastAsia="Angsana New" w:hAnsi="Times New Roman" w:cs="Times New Roman"/>
          <w:sz w:val="24"/>
          <w:szCs w:val="24"/>
        </w:rPr>
        <w:t xml:space="preserve">, and </w:t>
      </w:r>
      <w:r w:rsidR="0000519F" w:rsidRPr="00DD7C15">
        <w:rPr>
          <w:rFonts w:ascii="Times New Roman" w:eastAsia="Angsana New" w:hAnsi="Times New Roman" w:cs="Times New Roman"/>
          <w:i/>
          <w:iCs/>
          <w:sz w:val="24"/>
          <w:szCs w:val="24"/>
        </w:rPr>
        <w:t>3DS1</w:t>
      </w:r>
      <w:r w:rsidR="0000519F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017849" w:rsidRPr="00DD7C15">
        <w:rPr>
          <w:rFonts w:ascii="Times New Roman" w:eastAsia="Angsana New" w:hAnsi="Times New Roman"/>
          <w:sz w:val="24"/>
          <w:szCs w:val="24"/>
        </w:rPr>
        <w:t>were observed</w:t>
      </w:r>
      <w:r w:rsidR="005244A9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501005" w:rsidRPr="00DD7C15">
        <w:rPr>
          <w:rFonts w:ascii="Times New Roman" w:eastAsia="Angsana New" w:hAnsi="Times New Roman"/>
          <w:sz w:val="24"/>
          <w:szCs w:val="24"/>
        </w:rPr>
        <w:t xml:space="preserve">in DHF </w:t>
      </w:r>
      <w:r w:rsidR="00787189" w:rsidRPr="00DD7C15">
        <w:rPr>
          <w:rFonts w:ascii="Times New Roman" w:eastAsia="Angsana New" w:hAnsi="Times New Roman"/>
          <w:sz w:val="24"/>
          <w:szCs w:val="24"/>
        </w:rPr>
        <w:t>but not in</w:t>
      </w:r>
      <w:r w:rsidR="005244A9" w:rsidRPr="00DD7C15">
        <w:rPr>
          <w:rFonts w:ascii="Times New Roman" w:eastAsia="Angsana New" w:hAnsi="Times New Roman"/>
          <w:sz w:val="24"/>
          <w:szCs w:val="24"/>
        </w:rPr>
        <w:t xml:space="preserve"> DF</w:t>
      </w:r>
      <w:r w:rsidR="00541040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  <w:t>This suggests that the activating KIRs would be involved in the immune responses of NK cells and</w:t>
      </w:r>
      <w:r w:rsidR="00CA4575" w:rsidRPr="00DD7C15">
        <w:rPr>
          <w:rFonts w:ascii="Times New Roman" w:eastAsia="Angsana New" w:hAnsi="Times New Roman" w:cs="Angsana New"/>
          <w:sz w:val="24"/>
          <w:szCs w:val="24"/>
          <w:cs/>
        </w:rPr>
        <w:t>/</w:t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  <w:t xml:space="preserve">or T cells relevant to the pathogenesis of the disease </w:t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QcmFrYXNoPC9BdXRob3I+PFllYXI+MjAxODwvWWVhcj48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QcmFrYXNoPC9BdXRob3I+PFllYXI+MjAxODwvWWVhcj48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</w:fldData>
        </w:fldChar>
      </w:r>
      <w:r w:rsidR="00171320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 w:cs="Times New Roman"/>
          <w:sz w:val="24"/>
          <w:szCs w:val="24"/>
        </w:rPr>
      </w:r>
      <w:r w:rsidR="00171320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 w:cs="Times New Roman"/>
          <w:noProof/>
          <w:sz w:val="24"/>
          <w:szCs w:val="24"/>
        </w:rPr>
        <w:t>[30]</w:t>
      </w:r>
      <w:r w:rsidR="00CA4575" w:rsidRPr="00DD7C15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CA4575" w:rsidRPr="00DD7C15">
        <w:rPr>
          <w:rFonts w:ascii="Times New Roman" w:eastAsia="Angsana New" w:hAnsi="Times New Roman" w:cs="Angsana New"/>
          <w:sz w:val="24"/>
          <w:szCs w:val="24"/>
          <w:cs/>
        </w:rPr>
        <w:t xml:space="preserve">.  </w:t>
      </w:r>
    </w:p>
    <w:p w14:paraId="5F0817F6" w14:textId="744390EB" w:rsidR="00996D9A" w:rsidRDefault="00C26E1D" w:rsidP="00D43FFC">
      <w:pPr>
        <w:spacing w:after="0" w:line="480" w:lineRule="auto"/>
        <w:jc w:val="both"/>
        <w:outlineLvl w:val="0"/>
        <w:rPr>
          <w:rFonts w:ascii="Times New Roman" w:eastAsia="Angsana New" w:hAnsi="Times New Roman" w:cs="Angsana New"/>
          <w:sz w:val="24"/>
          <w:szCs w:val="24"/>
        </w:rPr>
      </w:pPr>
      <w:r>
        <w:rPr>
          <w:rFonts w:ascii="Times New Roman" w:eastAsia="Angsana New" w:hAnsi="Times New Roman"/>
          <w:sz w:val="24"/>
          <w:szCs w:val="24"/>
        </w:rPr>
        <w:t xml:space="preserve"> </w:t>
      </w:r>
      <w:r w:rsidR="00C41E35">
        <w:rPr>
          <w:rFonts w:ascii="Times New Roman" w:eastAsia="Angsana New" w:hAnsi="Times New Roman"/>
          <w:sz w:val="24"/>
          <w:szCs w:val="24"/>
        </w:rPr>
        <w:t>The pairing</w:t>
      </w:r>
      <w:r w:rsidR="00541040">
        <w:rPr>
          <w:rFonts w:ascii="Times New Roman" w:eastAsia="Angsana New" w:hAnsi="Times New Roman"/>
          <w:sz w:val="24"/>
          <w:szCs w:val="24"/>
        </w:rPr>
        <w:t>s</w:t>
      </w:r>
      <w:r w:rsidR="00C41E35">
        <w:rPr>
          <w:rFonts w:ascii="Times New Roman" w:eastAsia="Angsana New" w:hAnsi="Times New Roman"/>
          <w:sz w:val="24"/>
          <w:szCs w:val="24"/>
        </w:rPr>
        <w:t xml:space="preserve"> of centromeric and telomeric motifs were predicted indicating </w:t>
      </w:r>
      <w:r w:rsidR="00787189">
        <w:rPr>
          <w:rFonts w:ascii="Times New Roman" w:eastAsia="Angsana New" w:hAnsi="Times New Roman"/>
          <w:sz w:val="24"/>
          <w:szCs w:val="24"/>
        </w:rPr>
        <w:t xml:space="preserve">the </w:t>
      </w:r>
      <w:r w:rsidR="00125CDE">
        <w:rPr>
          <w:rFonts w:ascii="Times New Roman" w:eastAsia="Angsana New" w:hAnsi="Times New Roman"/>
          <w:sz w:val="24"/>
          <w:szCs w:val="24"/>
        </w:rPr>
        <w:t xml:space="preserve">combination of </w:t>
      </w:r>
      <w:r w:rsidR="00C41E35">
        <w:rPr>
          <w:rFonts w:ascii="Times New Roman" w:eastAsia="Angsana New" w:hAnsi="Times New Roman"/>
          <w:sz w:val="24"/>
          <w:szCs w:val="24"/>
        </w:rPr>
        <w:t>CA01</w:t>
      </w:r>
      <w:r w:rsidR="00125CDE">
        <w:rPr>
          <w:rFonts w:ascii="Times New Roman" w:eastAsia="Angsana New" w:hAnsi="Times New Roman"/>
          <w:sz w:val="24"/>
          <w:szCs w:val="24"/>
        </w:rPr>
        <w:t xml:space="preserve"> and </w:t>
      </w:r>
      <w:r w:rsidR="00C41E35">
        <w:rPr>
          <w:rFonts w:ascii="Times New Roman" w:eastAsia="Angsana New" w:hAnsi="Times New Roman"/>
          <w:sz w:val="24"/>
          <w:szCs w:val="24"/>
        </w:rPr>
        <w:t xml:space="preserve">TA01 </w:t>
      </w:r>
      <w:r w:rsidR="00125CDE">
        <w:rPr>
          <w:rFonts w:ascii="Times New Roman" w:eastAsia="Angsana New" w:hAnsi="Times New Roman"/>
          <w:sz w:val="24"/>
          <w:szCs w:val="24"/>
        </w:rPr>
        <w:t xml:space="preserve">motifs </w:t>
      </w:r>
      <w:r w:rsidR="00125CDE">
        <w:rPr>
          <w:rFonts w:ascii="Times New Roman" w:eastAsia="Angsana New" w:hAnsi="Times New Roman" w:cs="Angsana New"/>
          <w:sz w:val="24"/>
          <w:szCs w:val="24"/>
          <w:cs/>
        </w:rPr>
        <w:t>(</w:t>
      </w:r>
      <w:r w:rsidR="00125CDE">
        <w:rPr>
          <w:rFonts w:ascii="Times New Roman" w:eastAsia="Angsana New" w:hAnsi="Times New Roman"/>
          <w:sz w:val="24"/>
          <w:szCs w:val="24"/>
        </w:rPr>
        <w:t>CA01TA01</w:t>
      </w:r>
      <w:r w:rsidR="00125CDE">
        <w:rPr>
          <w:rFonts w:ascii="Times New Roman" w:eastAsia="Angsana New" w:hAnsi="Times New Roman" w:cs="Angsana New"/>
          <w:sz w:val="24"/>
          <w:szCs w:val="24"/>
          <w:cs/>
        </w:rPr>
        <w:t xml:space="preserve">) </w:t>
      </w:r>
      <w:r w:rsidR="00787189">
        <w:rPr>
          <w:rFonts w:ascii="Times New Roman" w:eastAsia="Angsana New" w:hAnsi="Times New Roman"/>
          <w:sz w:val="24"/>
          <w:szCs w:val="24"/>
        </w:rPr>
        <w:t xml:space="preserve">was </w:t>
      </w:r>
      <w:r w:rsidR="00541040">
        <w:rPr>
          <w:rFonts w:ascii="Times New Roman" w:eastAsia="Angsana New" w:hAnsi="Times New Roman"/>
          <w:sz w:val="24"/>
          <w:szCs w:val="24"/>
        </w:rPr>
        <w:t>the</w:t>
      </w:r>
      <w:r w:rsidR="00C41E3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27792E">
        <w:rPr>
          <w:rFonts w:ascii="Times New Roman" w:eastAsia="Angsana New" w:hAnsi="Times New Roman"/>
          <w:sz w:val="24"/>
          <w:szCs w:val="24"/>
        </w:rPr>
        <w:t xml:space="preserve">most </w:t>
      </w:r>
      <w:r w:rsidR="00C41E35">
        <w:rPr>
          <w:rFonts w:ascii="Times New Roman" w:eastAsia="Angsana New" w:hAnsi="Times New Roman"/>
          <w:sz w:val="24"/>
          <w:szCs w:val="24"/>
        </w:rPr>
        <w:t>common in dengue patients</w:t>
      </w:r>
      <w:r w:rsidR="0041318A">
        <w:rPr>
          <w:rFonts w:ascii="Times New Roman" w:eastAsia="Angsana New" w:hAnsi="Times New Roman"/>
          <w:sz w:val="24"/>
          <w:szCs w:val="24"/>
        </w:rPr>
        <w:t xml:space="preserve"> (59.5%</w:t>
      </w:r>
      <w:r w:rsidR="006F0D4B">
        <w:rPr>
          <w:rFonts w:ascii="Times New Roman" w:eastAsia="Angsana New" w:hAnsi="Times New Roman"/>
          <w:sz w:val="24"/>
          <w:szCs w:val="24"/>
        </w:rPr>
        <w:t xml:space="preserve"> </w:t>
      </w:r>
      <w:r w:rsidR="0041318A">
        <w:rPr>
          <w:rFonts w:ascii="Times New Roman" w:eastAsia="Angsana New" w:hAnsi="Times New Roman"/>
          <w:sz w:val="24"/>
          <w:szCs w:val="24"/>
        </w:rPr>
        <w:t>DF, 57.4%</w:t>
      </w:r>
      <w:r w:rsidR="006F0D4B">
        <w:rPr>
          <w:rFonts w:ascii="Times New Roman" w:eastAsia="Angsana New" w:hAnsi="Times New Roman"/>
          <w:sz w:val="24"/>
          <w:szCs w:val="24"/>
        </w:rPr>
        <w:t xml:space="preserve"> </w:t>
      </w:r>
      <w:r w:rsidR="0041318A">
        <w:rPr>
          <w:rFonts w:ascii="Times New Roman" w:eastAsia="Angsana New" w:hAnsi="Times New Roman"/>
          <w:sz w:val="24"/>
          <w:szCs w:val="24"/>
        </w:rPr>
        <w:t>DHF</w:t>
      </w:r>
      <w:r w:rsidR="007F5A50">
        <w:rPr>
          <w:rFonts w:ascii="Times New Roman" w:eastAsia="Angsana New" w:hAnsi="Times New Roman"/>
          <w:sz w:val="24"/>
          <w:szCs w:val="24"/>
        </w:rPr>
        <w:t>) and</w:t>
      </w:r>
      <w:r w:rsidR="007F5A50" w:rsidRPr="007F5A50">
        <w:rPr>
          <w:rFonts w:ascii="Times New Roman" w:eastAsia="Angsana New" w:hAnsi="Times New Roman"/>
          <w:sz w:val="24"/>
          <w:szCs w:val="24"/>
        </w:rPr>
        <w:t xml:space="preserve"> </w:t>
      </w:r>
      <w:r w:rsidR="005459BD" w:rsidRPr="003520AB">
        <w:rPr>
          <w:rFonts w:ascii="Times New Roman" w:eastAsia="Angsana New" w:hAnsi="Times New Roman"/>
          <w:sz w:val="24"/>
          <w:szCs w:val="24"/>
        </w:rPr>
        <w:t>northeastern</w:t>
      </w:r>
      <w:r w:rsidR="005459BD">
        <w:rPr>
          <w:rFonts w:ascii="Times New Roman" w:eastAsia="Angsana New" w:hAnsi="Times New Roman"/>
          <w:sz w:val="24"/>
          <w:szCs w:val="24"/>
        </w:rPr>
        <w:t xml:space="preserve"> </w:t>
      </w:r>
      <w:r w:rsidR="007F5A50">
        <w:rPr>
          <w:rFonts w:ascii="Times New Roman" w:eastAsia="Angsana New" w:hAnsi="Times New Roman"/>
          <w:sz w:val="24"/>
          <w:szCs w:val="24"/>
        </w:rPr>
        <w:t>Thais (54.8%)</w:t>
      </w:r>
      <w:r w:rsidR="007F5A50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171320">
        <w:rPr>
          <w:rFonts w:ascii="Times New Roman" w:eastAsia="Angsana New" w:hAnsi="Times New Roman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DaGFpc3JpPC9BdXRob3I+PFllYXI+MjAxODwvWWVhcj48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</w:fldData>
        </w:fldChar>
      </w:r>
      <w:r w:rsidR="00171320">
        <w:rPr>
          <w:rFonts w:ascii="Times New Roman" w:eastAsia="Angsana New" w:hAnsi="Times New Roman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/>
          <w:sz w:val="24"/>
          <w:szCs w:val="24"/>
        </w:rPr>
      </w:r>
      <w:r w:rsidR="00171320">
        <w:rPr>
          <w:rFonts w:ascii="Times New Roman" w:eastAsia="Angsana New" w:hAnsi="Times New Roman"/>
          <w:sz w:val="24"/>
          <w:szCs w:val="24"/>
        </w:rPr>
        <w:fldChar w:fldCharType="end"/>
      </w:r>
      <w:r w:rsidR="007F5A50">
        <w:rPr>
          <w:rFonts w:ascii="Times New Roman" w:eastAsia="Angsana New" w:hAnsi="Times New Roman"/>
          <w:sz w:val="24"/>
          <w:szCs w:val="24"/>
        </w:rPr>
      </w:r>
      <w:r w:rsidR="007F5A50">
        <w:rPr>
          <w:rFonts w:ascii="Times New Roman" w:eastAsia="Angsana New" w:hAnsi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/>
          <w:noProof/>
          <w:sz w:val="24"/>
          <w:szCs w:val="24"/>
        </w:rPr>
        <w:t>[28]</w:t>
      </w:r>
      <w:r w:rsidR="007F5A50">
        <w:rPr>
          <w:rFonts w:ascii="Times New Roman" w:eastAsia="Angsana New" w:hAnsi="Times New Roman"/>
          <w:sz w:val="24"/>
          <w:szCs w:val="24"/>
        </w:rPr>
        <w:fldChar w:fldCharType="end"/>
      </w:r>
      <w:r w:rsidR="00C41E35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bookmarkStart w:id="9" w:name="_Hlk84542822"/>
      <w:r w:rsidR="0069798D">
        <w:rPr>
          <w:rFonts w:ascii="Times New Roman" w:eastAsia="Angsana New" w:hAnsi="Times New Roman"/>
          <w:sz w:val="24"/>
          <w:szCs w:val="24"/>
        </w:rPr>
        <w:t xml:space="preserve"> Interestingly,</w:t>
      </w:r>
      <w:r w:rsidR="00961218">
        <w:rPr>
          <w:rFonts w:ascii="Times New Roman" w:eastAsia="Angsana New" w:hAnsi="Times New Roman"/>
          <w:sz w:val="24"/>
          <w:szCs w:val="24"/>
        </w:rPr>
        <w:t xml:space="preserve"> this study identified</w:t>
      </w:r>
      <w:r w:rsidR="0069798D">
        <w:rPr>
          <w:rFonts w:ascii="Times New Roman" w:eastAsia="Angsana New" w:hAnsi="Times New Roman"/>
          <w:sz w:val="24"/>
          <w:szCs w:val="24"/>
        </w:rPr>
        <w:t xml:space="preserve"> </w:t>
      </w:r>
      <w:r w:rsidR="00B10466">
        <w:rPr>
          <w:rFonts w:ascii="Times New Roman" w:eastAsia="Angsana New" w:hAnsi="Times New Roman"/>
          <w:sz w:val="24"/>
          <w:szCs w:val="24"/>
        </w:rPr>
        <w:t>a</w:t>
      </w:r>
      <w:r w:rsidR="0069798D">
        <w:rPr>
          <w:rFonts w:ascii="Times New Roman" w:eastAsia="Angsana New" w:hAnsi="Times New Roman"/>
          <w:sz w:val="24"/>
          <w:szCs w:val="24"/>
        </w:rPr>
        <w:t xml:space="preserve"> duplication of </w:t>
      </w:r>
      <w:r w:rsidR="005459BD">
        <w:rPr>
          <w:rFonts w:ascii="Times New Roman" w:eastAsia="Angsana New" w:hAnsi="Times New Roman" w:cs="Angsana New"/>
          <w:i/>
          <w:iCs/>
          <w:sz w:val="24"/>
          <w:szCs w:val="24"/>
        </w:rPr>
        <w:t>KIR</w:t>
      </w:r>
      <w:r w:rsidR="005459BD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S3</w:t>
      </w:r>
      <w:r w:rsidR="005459BD">
        <w:rPr>
          <w:rFonts w:ascii="Times New Roman" w:eastAsia="Angsana New" w:hAnsi="Times New Roman" w:cs="Angsana New"/>
          <w:i/>
          <w:iCs/>
          <w:sz w:val="24"/>
          <w:szCs w:val="24"/>
        </w:rPr>
        <w:t xml:space="preserve">, 2DP1, 2DL1, </w:t>
      </w:r>
      <w:r w:rsidR="005459BD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3DP1</w:t>
      </w:r>
      <w:r w:rsidR="00874117">
        <w:rPr>
          <w:rFonts w:ascii="Times New Roman" w:eastAsia="Angsana New" w:hAnsi="Times New Roman" w:cs="Angsana New"/>
          <w:i/>
          <w:iCs/>
          <w:sz w:val="24"/>
          <w:szCs w:val="24"/>
        </w:rPr>
        <w:t>,</w:t>
      </w:r>
      <w:r w:rsidR="005459BD">
        <w:rPr>
          <w:rFonts w:ascii="Times New Roman" w:eastAsia="Angsana New" w:hAnsi="Times New Roman" w:cs="Angsana New"/>
          <w:sz w:val="24"/>
          <w:szCs w:val="24"/>
        </w:rPr>
        <w:t xml:space="preserve"> </w:t>
      </w:r>
      <w:r w:rsidR="005459BD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L4</w:t>
      </w:r>
      <w:r w:rsidR="005459BD">
        <w:rPr>
          <w:rFonts w:ascii="Times New Roman" w:eastAsia="Angsana New" w:hAnsi="Times New Roman" w:cs="Angsana New"/>
          <w:sz w:val="24"/>
          <w:szCs w:val="24"/>
        </w:rPr>
        <w:t xml:space="preserve">, </w:t>
      </w:r>
      <w:r w:rsidR="005459BD">
        <w:rPr>
          <w:rFonts w:ascii="Times New Roman" w:eastAsia="Angsana New" w:hAnsi="Times New Roman" w:cs="Angsana New"/>
          <w:i/>
          <w:iCs/>
          <w:sz w:val="24"/>
          <w:szCs w:val="24"/>
        </w:rPr>
        <w:t>3</w:t>
      </w:r>
      <w:r w:rsidR="005459BD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D</w:t>
      </w:r>
      <w:r w:rsidR="005459BD">
        <w:rPr>
          <w:rFonts w:ascii="Times New Roman" w:eastAsia="Angsana New" w:hAnsi="Times New Roman" w:cs="Angsana New"/>
          <w:i/>
          <w:iCs/>
          <w:sz w:val="24"/>
          <w:szCs w:val="24"/>
        </w:rPr>
        <w:t>S1</w:t>
      </w:r>
      <w:r w:rsidR="005459BD">
        <w:rPr>
          <w:rFonts w:ascii="Times New Roman" w:eastAsia="Angsana New" w:hAnsi="Times New Roman" w:cs="Angsana New"/>
          <w:sz w:val="24"/>
          <w:szCs w:val="24"/>
        </w:rPr>
        <w:t xml:space="preserve"> and </w:t>
      </w:r>
      <w:r w:rsidR="005459BD" w:rsidRPr="00507E89">
        <w:rPr>
          <w:rFonts w:ascii="Times New Roman" w:eastAsia="Angsana New" w:hAnsi="Times New Roman" w:cs="Angsana New"/>
          <w:i/>
          <w:iCs/>
          <w:sz w:val="24"/>
          <w:szCs w:val="24"/>
        </w:rPr>
        <w:t>2D</w:t>
      </w:r>
      <w:r w:rsidR="005459BD">
        <w:rPr>
          <w:rFonts w:ascii="Times New Roman" w:eastAsia="Angsana New" w:hAnsi="Times New Roman" w:cs="Angsana New"/>
          <w:i/>
          <w:iCs/>
          <w:sz w:val="24"/>
          <w:szCs w:val="24"/>
        </w:rPr>
        <w:t xml:space="preserve">L5 </w:t>
      </w:r>
      <w:r w:rsidR="00945DD3">
        <w:rPr>
          <w:rFonts w:ascii="Times New Roman" w:eastAsia="Angsana New" w:hAnsi="Times New Roman"/>
          <w:sz w:val="24"/>
          <w:szCs w:val="24"/>
        </w:rPr>
        <w:t>in</w:t>
      </w:r>
      <w:r w:rsidR="005E5691">
        <w:rPr>
          <w:rFonts w:ascii="Times New Roman" w:eastAsia="Angsana New" w:hAnsi="Times New Roman"/>
          <w:sz w:val="24"/>
          <w:szCs w:val="24"/>
        </w:rPr>
        <w:t xml:space="preserve"> an</w:t>
      </w:r>
      <w:r w:rsidR="00B10466">
        <w:rPr>
          <w:rFonts w:ascii="Times New Roman" w:eastAsia="Angsana New" w:hAnsi="Times New Roman"/>
          <w:sz w:val="24"/>
          <w:szCs w:val="24"/>
        </w:rPr>
        <w:t xml:space="preserve"> individual</w:t>
      </w:r>
      <w:r w:rsidR="005E5691">
        <w:rPr>
          <w:rFonts w:ascii="Times New Roman" w:eastAsia="Angsana New" w:hAnsi="Times New Roman"/>
          <w:sz w:val="24"/>
          <w:szCs w:val="24"/>
        </w:rPr>
        <w:t xml:space="preserve"> with DHF (1.4%)</w:t>
      </w:r>
      <w:r w:rsidR="00B10466">
        <w:rPr>
          <w:rFonts w:ascii="Times New Roman" w:eastAsia="Angsana New" w:hAnsi="Times New Roman"/>
          <w:sz w:val="24"/>
          <w:szCs w:val="24"/>
        </w:rPr>
        <w:t xml:space="preserve"> </w:t>
      </w:r>
      <w:r w:rsidR="008C262F">
        <w:rPr>
          <w:rFonts w:ascii="Times New Roman" w:eastAsia="Angsana New" w:hAnsi="Times New Roman"/>
          <w:sz w:val="24"/>
          <w:szCs w:val="24"/>
        </w:rPr>
        <w:t xml:space="preserve">consistent with an  </w:t>
      </w:r>
      <w:r w:rsidR="00961218">
        <w:rPr>
          <w:rFonts w:ascii="Times New Roman" w:eastAsia="Angsana New" w:hAnsi="Times New Roman"/>
          <w:sz w:val="24"/>
          <w:szCs w:val="24"/>
        </w:rPr>
        <w:t>expanded profile</w:t>
      </w:r>
      <w:r w:rsidR="00B10466">
        <w:rPr>
          <w:rFonts w:ascii="Times New Roman" w:eastAsia="Angsana New" w:hAnsi="Times New Roman"/>
          <w:sz w:val="24"/>
          <w:szCs w:val="24"/>
        </w:rPr>
        <w:t xml:space="preserve">. </w:t>
      </w:r>
      <w:r w:rsidR="00945DD3">
        <w:rPr>
          <w:rFonts w:ascii="Times New Roman" w:eastAsia="Angsana New" w:hAnsi="Times New Roman"/>
          <w:sz w:val="24"/>
          <w:szCs w:val="24"/>
        </w:rPr>
        <w:t xml:space="preserve">The duplications of these genes </w:t>
      </w:r>
      <w:r w:rsidR="008C262F">
        <w:rPr>
          <w:rFonts w:ascii="Times New Roman" w:eastAsia="Angsana New" w:hAnsi="Times New Roman"/>
          <w:sz w:val="24"/>
          <w:szCs w:val="24"/>
        </w:rPr>
        <w:t xml:space="preserve">form a </w:t>
      </w:r>
      <w:r w:rsidR="00945DD3">
        <w:rPr>
          <w:rFonts w:ascii="Times New Roman" w:eastAsia="Angsana New" w:hAnsi="Times New Roman"/>
          <w:sz w:val="24"/>
          <w:szCs w:val="24"/>
        </w:rPr>
        <w:t xml:space="preserve">novel haplotype in Europeans as </w:t>
      </w:r>
      <w:r w:rsidR="005E5691">
        <w:rPr>
          <w:rFonts w:ascii="Times New Roman" w:eastAsia="Angsana New" w:hAnsi="Times New Roman"/>
          <w:sz w:val="24"/>
          <w:szCs w:val="24"/>
        </w:rPr>
        <w:t>previous</w:t>
      </w:r>
      <w:r w:rsidR="00991EFF">
        <w:rPr>
          <w:rFonts w:ascii="Times New Roman" w:eastAsia="Angsana New" w:hAnsi="Times New Roman"/>
          <w:sz w:val="24"/>
          <w:szCs w:val="24"/>
        </w:rPr>
        <w:t>ly</w:t>
      </w:r>
      <w:r w:rsidR="005E5691">
        <w:rPr>
          <w:rFonts w:ascii="Times New Roman" w:eastAsia="Angsana New" w:hAnsi="Times New Roman"/>
          <w:sz w:val="24"/>
          <w:szCs w:val="24"/>
        </w:rPr>
        <w:t xml:space="preserve"> </w:t>
      </w:r>
      <w:r w:rsidR="00945DD3">
        <w:rPr>
          <w:rFonts w:ascii="Times New Roman" w:eastAsia="Angsana New" w:hAnsi="Times New Roman"/>
          <w:sz w:val="24"/>
          <w:szCs w:val="24"/>
        </w:rPr>
        <w:t>described by Amorim et al</w:t>
      </w:r>
      <w:r w:rsidR="00FF2AE5">
        <w:rPr>
          <w:rFonts w:ascii="Times New Roman" w:eastAsia="Angsana New" w:hAnsi="Times New Roman"/>
          <w:sz w:val="24"/>
          <w:szCs w:val="24"/>
        </w:rPr>
        <w:t>.</w:t>
      </w:r>
      <w:r w:rsidR="00945DD3" w:rsidRPr="00945DD3">
        <w:t xml:space="preserve"> </w:t>
      </w:r>
      <w:r w:rsidR="00945DD3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BbW9yaW08L0F1dGhvcj48WWVhcj4yMDIxPC9ZZWFyPjxS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</w:fldData>
        </w:fldChar>
      </w:r>
      <w:r w:rsidR="00171320">
        <w:rPr>
          <w:rFonts w:ascii="Times New Roman" w:eastAsia="Angsana New" w:hAnsi="Times New Roman"/>
          <w:sz w:val="24"/>
          <w:szCs w:val="24"/>
        </w:rPr>
        <w:instrText xml:space="preserve"> ADDIN EN.CITE </w:instrText>
      </w:r>
      <w:r w:rsidR="00171320">
        <w:rPr>
          <w:rFonts w:ascii="Times New Roman" w:eastAsia="Angsana New" w:hAnsi="Times New Roman"/>
          <w:sz w:val="24"/>
          <w:szCs w:val="24"/>
        </w:rPr>
        <w:fldChar w:fldCharType="begin">
          <w:fldData xml:space="preserve">PEVuZE5vdGU+PENpdGU+PEF1dGhvcj5BbW9yaW08L0F1dGhvcj48WWVhcj4yMDIxPC9ZZWFyPjxS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</w:fldData>
        </w:fldChar>
      </w:r>
      <w:r w:rsidR="00171320">
        <w:rPr>
          <w:rFonts w:ascii="Times New Roman" w:eastAsia="Angsana New" w:hAnsi="Times New Roman"/>
          <w:sz w:val="24"/>
          <w:szCs w:val="24"/>
        </w:rPr>
        <w:instrText xml:space="preserve"> ADDIN EN.CITE.DATA </w:instrText>
      </w:r>
      <w:r w:rsidR="00171320">
        <w:rPr>
          <w:rFonts w:ascii="Times New Roman" w:eastAsia="Angsana New" w:hAnsi="Times New Roman"/>
          <w:sz w:val="24"/>
          <w:szCs w:val="24"/>
        </w:rPr>
      </w:r>
      <w:r w:rsidR="00171320">
        <w:rPr>
          <w:rFonts w:ascii="Times New Roman" w:eastAsia="Angsana New" w:hAnsi="Times New Roman"/>
          <w:sz w:val="24"/>
          <w:szCs w:val="24"/>
        </w:rPr>
        <w:fldChar w:fldCharType="end"/>
      </w:r>
      <w:r w:rsidR="00945DD3">
        <w:rPr>
          <w:rFonts w:ascii="Times New Roman" w:eastAsia="Angsana New" w:hAnsi="Times New Roman"/>
          <w:sz w:val="24"/>
          <w:szCs w:val="24"/>
        </w:rPr>
      </w:r>
      <w:r w:rsidR="00945DD3">
        <w:rPr>
          <w:rFonts w:ascii="Times New Roman" w:eastAsia="Angsana New" w:hAnsi="Times New Roman"/>
          <w:sz w:val="24"/>
          <w:szCs w:val="24"/>
        </w:rPr>
        <w:fldChar w:fldCharType="separate"/>
      </w:r>
      <w:r w:rsidR="00171320">
        <w:rPr>
          <w:rFonts w:ascii="Times New Roman" w:eastAsia="Angsana New" w:hAnsi="Times New Roman"/>
          <w:noProof/>
          <w:sz w:val="24"/>
          <w:szCs w:val="24"/>
        </w:rPr>
        <w:t>[29]</w:t>
      </w:r>
      <w:r w:rsidR="00945DD3">
        <w:rPr>
          <w:rFonts w:ascii="Times New Roman" w:eastAsia="Angsana New" w:hAnsi="Times New Roman"/>
          <w:sz w:val="24"/>
          <w:szCs w:val="24"/>
        </w:rPr>
        <w:fldChar w:fldCharType="end"/>
      </w:r>
      <w:r w:rsidR="00945DD3">
        <w:rPr>
          <w:rFonts w:ascii="Times New Roman" w:eastAsia="Angsana New" w:hAnsi="Times New Roman"/>
          <w:sz w:val="24"/>
          <w:szCs w:val="24"/>
        </w:rPr>
        <w:t xml:space="preserve">, </w:t>
      </w:r>
      <w:r>
        <w:rPr>
          <w:rFonts w:ascii="Times New Roman" w:eastAsia="Angsana New" w:hAnsi="Times New Roman"/>
          <w:sz w:val="24"/>
          <w:szCs w:val="24"/>
        </w:rPr>
        <w:t xml:space="preserve"> and</w:t>
      </w:r>
      <w:r w:rsidR="00945DD3">
        <w:rPr>
          <w:rFonts w:ascii="Times New Roman" w:eastAsia="Angsana New" w:hAnsi="Times New Roman"/>
          <w:sz w:val="24"/>
          <w:szCs w:val="24"/>
        </w:rPr>
        <w:t xml:space="preserve"> this</w:t>
      </w:r>
      <w:r w:rsidR="00852488" w:rsidRPr="00852488">
        <w:rPr>
          <w:rFonts w:ascii="Times New Roman" w:eastAsia="Angsana New" w:hAnsi="Times New Roman"/>
          <w:sz w:val="24"/>
          <w:szCs w:val="24"/>
        </w:rPr>
        <w:t xml:space="preserve"> </w:t>
      </w:r>
      <w:r w:rsidR="00852488" w:rsidRPr="00ED1269">
        <w:rPr>
          <w:rFonts w:ascii="Times New Roman" w:eastAsia="Angsana New" w:hAnsi="Times New Roman"/>
          <w:sz w:val="24"/>
          <w:szCs w:val="24"/>
        </w:rPr>
        <w:t xml:space="preserve">is the first time </w:t>
      </w:r>
      <w:r w:rsidR="00852488">
        <w:rPr>
          <w:rFonts w:ascii="Times New Roman" w:eastAsia="Angsana New" w:hAnsi="Times New Roman"/>
          <w:sz w:val="24"/>
          <w:szCs w:val="24"/>
        </w:rPr>
        <w:t>such a</w:t>
      </w:r>
      <w:r w:rsidR="00852488" w:rsidRPr="00ED1269">
        <w:rPr>
          <w:rFonts w:ascii="Times New Roman" w:eastAsia="Angsana New" w:hAnsi="Times New Roman"/>
          <w:sz w:val="24"/>
          <w:szCs w:val="24"/>
        </w:rPr>
        <w:t xml:space="preserve"> haplotype </w:t>
      </w:r>
      <w:r w:rsidR="00852488">
        <w:rPr>
          <w:rFonts w:ascii="Times New Roman" w:eastAsia="Angsana New" w:hAnsi="Times New Roman"/>
          <w:sz w:val="24"/>
          <w:szCs w:val="24"/>
        </w:rPr>
        <w:t>has been</w:t>
      </w:r>
      <w:r w:rsidR="00852488" w:rsidRPr="00ED1269">
        <w:rPr>
          <w:rFonts w:ascii="Times New Roman" w:eastAsia="Angsana New" w:hAnsi="Times New Roman"/>
          <w:sz w:val="24"/>
          <w:szCs w:val="24"/>
        </w:rPr>
        <w:t xml:space="preserve"> seen in </w:t>
      </w:r>
      <w:r w:rsidR="00852488">
        <w:rPr>
          <w:rFonts w:ascii="Times New Roman" w:eastAsia="Angsana New" w:hAnsi="Times New Roman"/>
          <w:sz w:val="24"/>
          <w:szCs w:val="24"/>
        </w:rPr>
        <w:t xml:space="preserve">the </w:t>
      </w:r>
      <w:r w:rsidR="00852488" w:rsidRPr="00ED1269">
        <w:rPr>
          <w:rFonts w:ascii="Times New Roman" w:eastAsia="Angsana New" w:hAnsi="Times New Roman"/>
          <w:sz w:val="24"/>
          <w:szCs w:val="24"/>
        </w:rPr>
        <w:t>Thai population</w:t>
      </w:r>
      <w:r w:rsidR="00945DD3">
        <w:rPr>
          <w:rFonts w:ascii="Times New Roman" w:eastAsia="Angsana New" w:hAnsi="Times New Roman"/>
          <w:sz w:val="24"/>
          <w:szCs w:val="24"/>
        </w:rPr>
        <w:t>.</w:t>
      </w:r>
      <w:r>
        <w:rPr>
          <w:rFonts w:ascii="Times New Roman" w:eastAsia="Angsana New" w:hAnsi="Times New Roman"/>
          <w:sz w:val="24"/>
          <w:szCs w:val="24"/>
        </w:rPr>
        <w:t xml:space="preserve"> </w:t>
      </w:r>
      <w:r w:rsidR="008D10A7">
        <w:rPr>
          <w:rFonts w:ascii="Times New Roman" w:eastAsia="Angsana New" w:hAnsi="Times New Roman"/>
          <w:sz w:val="24"/>
          <w:szCs w:val="24"/>
        </w:rPr>
        <w:t>Moreover</w:t>
      </w:r>
      <w:r w:rsidR="00C41E35">
        <w:rPr>
          <w:rFonts w:ascii="Times New Roman" w:eastAsia="Angsana New" w:hAnsi="Times New Roman"/>
          <w:sz w:val="24"/>
          <w:szCs w:val="24"/>
        </w:rPr>
        <w:t xml:space="preserve">, </w:t>
      </w:r>
      <w:r w:rsidR="00C0527B">
        <w:rPr>
          <w:rFonts w:ascii="Times New Roman" w:eastAsia="Angsana New" w:hAnsi="Times New Roman"/>
          <w:sz w:val="24"/>
          <w:szCs w:val="24"/>
        </w:rPr>
        <w:t>t</w:t>
      </w:r>
      <w:r w:rsidR="00340A18">
        <w:rPr>
          <w:rFonts w:ascii="Times New Roman" w:eastAsia="Angsana New" w:hAnsi="Times New Roman"/>
          <w:sz w:val="24"/>
          <w:szCs w:val="24"/>
        </w:rPr>
        <w:t xml:space="preserve">his investigation demonstrated that </w:t>
      </w:r>
      <w:r w:rsidR="0090050F">
        <w:rPr>
          <w:rFonts w:ascii="Times New Roman" w:eastAsia="Angsana New" w:hAnsi="Times New Roman"/>
          <w:sz w:val="24"/>
          <w:szCs w:val="24"/>
        </w:rPr>
        <w:t xml:space="preserve">two copies of </w:t>
      </w:r>
      <w:r w:rsidR="004C7B8B" w:rsidRPr="006E6622">
        <w:rPr>
          <w:rFonts w:ascii="Times New Roman" w:eastAsia="Angsana New" w:hAnsi="Times New Roman"/>
          <w:i/>
          <w:iCs/>
          <w:sz w:val="24"/>
          <w:szCs w:val="24"/>
        </w:rPr>
        <w:t>KIR2DL3</w:t>
      </w:r>
      <w:r w:rsidR="0090050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6A5BC1" w:rsidRPr="0086471F">
        <w:rPr>
          <w:rFonts w:ascii="Times New Roman" w:eastAsia="Angsana New" w:hAnsi="Times New Roman"/>
          <w:sz w:val="24"/>
          <w:szCs w:val="24"/>
        </w:rPr>
        <w:t>with</w:t>
      </w:r>
      <w:r w:rsidR="0090050F">
        <w:rPr>
          <w:rFonts w:ascii="Times New Roman" w:eastAsia="Angsana New" w:hAnsi="Times New Roman"/>
          <w:i/>
          <w:iCs/>
          <w:sz w:val="24"/>
          <w:szCs w:val="24"/>
        </w:rPr>
        <w:t xml:space="preserve"> HLA</w:t>
      </w:r>
      <w:r w:rsidR="0090050F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4C7B8B" w:rsidRPr="006E6622">
        <w:rPr>
          <w:rFonts w:ascii="Times New Roman" w:eastAsia="Angsana New" w:hAnsi="Times New Roman"/>
          <w:i/>
          <w:iCs/>
          <w:sz w:val="24"/>
          <w:szCs w:val="24"/>
        </w:rPr>
        <w:t>C1C1</w:t>
      </w:r>
      <w:r w:rsidR="004C7B8B">
        <w:rPr>
          <w:rFonts w:ascii="Times New Roman" w:eastAsia="Angsana New" w:hAnsi="Times New Roman"/>
          <w:sz w:val="24"/>
          <w:szCs w:val="24"/>
        </w:rPr>
        <w:t xml:space="preserve"> w</w:t>
      </w:r>
      <w:r w:rsidR="006A5BC1">
        <w:rPr>
          <w:rFonts w:ascii="Times New Roman" w:eastAsia="Angsana New" w:hAnsi="Times New Roman"/>
          <w:sz w:val="24"/>
          <w:szCs w:val="24"/>
        </w:rPr>
        <w:t>ere</w:t>
      </w:r>
      <w:r w:rsidR="004C7B8B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62A65">
        <w:rPr>
          <w:rFonts w:ascii="Times New Roman" w:eastAsia="Angsana New" w:hAnsi="Times New Roman"/>
          <w:sz w:val="24"/>
          <w:szCs w:val="24"/>
        </w:rPr>
        <w:t xml:space="preserve">associated with </w:t>
      </w:r>
      <w:r w:rsidR="004C7B8B">
        <w:rPr>
          <w:rFonts w:ascii="Times New Roman" w:eastAsia="Angsana New" w:hAnsi="Times New Roman"/>
          <w:sz w:val="24"/>
          <w:szCs w:val="24"/>
        </w:rPr>
        <w:t>an increased risk</w:t>
      </w:r>
      <w:r w:rsidR="00C62A65" w:rsidRPr="00C62A6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62A65">
        <w:rPr>
          <w:rFonts w:ascii="Times New Roman" w:eastAsia="Angsana New" w:hAnsi="Times New Roman"/>
          <w:sz w:val="24"/>
          <w:szCs w:val="24"/>
        </w:rPr>
        <w:t>of developing DHF with P</w:t>
      </w:r>
      <w:r w:rsidR="00C62A65">
        <w:rPr>
          <w:rFonts w:ascii="Times New Roman" w:eastAsia="Angsana New" w:hAnsi="Times New Roman" w:cs="Angsana New"/>
          <w:sz w:val="24"/>
          <w:szCs w:val="24"/>
          <w:cs/>
        </w:rPr>
        <w:t xml:space="preserve">= </w:t>
      </w:r>
      <w:r w:rsidR="00C62A65">
        <w:rPr>
          <w:rFonts w:ascii="Times New Roman" w:eastAsia="Angsana New" w:hAnsi="Times New Roman"/>
          <w:sz w:val="24"/>
          <w:szCs w:val="24"/>
        </w:rPr>
        <w:t>0</w:t>
      </w:r>
      <w:r w:rsidR="00C62A65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62A65">
        <w:rPr>
          <w:rFonts w:ascii="Times New Roman" w:eastAsia="Angsana New" w:hAnsi="Times New Roman"/>
          <w:sz w:val="24"/>
          <w:szCs w:val="24"/>
        </w:rPr>
        <w:t>016</w:t>
      </w:r>
      <w:r w:rsidR="008275A7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="008275A7">
        <w:rPr>
          <w:rFonts w:ascii="Times New Roman" w:eastAsia="Angsana New" w:hAnsi="Times New Roman"/>
          <w:sz w:val="24"/>
          <w:szCs w:val="24"/>
        </w:rPr>
        <w:t>In contrast,</w:t>
      </w:r>
      <w:r w:rsidR="004C7B8B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90C35" w:rsidRPr="00490C35">
        <w:rPr>
          <w:rFonts w:ascii="Times New Roman" w:eastAsia="Angsana New" w:hAnsi="Times New Roman"/>
          <w:sz w:val="24"/>
          <w:szCs w:val="24"/>
        </w:rPr>
        <w:t>one copy of</w:t>
      </w:r>
      <w:r w:rsidR="00490C35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C7B8B" w:rsidRPr="006E6622">
        <w:rPr>
          <w:rFonts w:ascii="Times New Roman" w:eastAsia="Angsana New" w:hAnsi="Times New Roman"/>
          <w:i/>
          <w:iCs/>
          <w:sz w:val="24"/>
          <w:szCs w:val="24"/>
        </w:rPr>
        <w:t>KIR2DL</w:t>
      </w:r>
      <w:r w:rsidR="00490C35">
        <w:rPr>
          <w:rFonts w:ascii="Times New Roman" w:eastAsia="Angsana New" w:hAnsi="Times New Roman"/>
          <w:i/>
          <w:iCs/>
          <w:sz w:val="24"/>
          <w:szCs w:val="24"/>
        </w:rPr>
        <w:t xml:space="preserve">2 </w:t>
      </w:r>
      <w:r w:rsidR="00490C35" w:rsidRPr="00490C35">
        <w:rPr>
          <w:rFonts w:ascii="Times New Roman" w:eastAsia="Angsana New" w:hAnsi="Times New Roman"/>
          <w:sz w:val="24"/>
          <w:szCs w:val="24"/>
        </w:rPr>
        <w:t>and</w:t>
      </w:r>
      <w:r w:rsidR="00490C35">
        <w:rPr>
          <w:rFonts w:ascii="Times New Roman" w:eastAsia="Angsana New" w:hAnsi="Times New Roman"/>
          <w:i/>
          <w:iCs/>
          <w:sz w:val="24"/>
          <w:szCs w:val="24"/>
        </w:rPr>
        <w:t xml:space="preserve"> 2D</w:t>
      </w:r>
      <w:r w:rsidR="004C7B8B" w:rsidRPr="006E6622">
        <w:rPr>
          <w:rFonts w:ascii="Times New Roman" w:eastAsia="Angsana New" w:hAnsi="Times New Roman"/>
          <w:i/>
          <w:iCs/>
          <w:sz w:val="24"/>
          <w:szCs w:val="24"/>
        </w:rPr>
        <w:t xml:space="preserve">L3 </w:t>
      </w:r>
      <w:r w:rsidR="00490C35" w:rsidRPr="00490C35">
        <w:rPr>
          <w:rFonts w:ascii="Times New Roman" w:eastAsia="Angsana New" w:hAnsi="Times New Roman"/>
          <w:sz w:val="24"/>
          <w:szCs w:val="24"/>
        </w:rPr>
        <w:t>with</w:t>
      </w:r>
      <w:r w:rsidR="00490C35">
        <w:rPr>
          <w:rFonts w:ascii="Times New Roman" w:eastAsia="Angsana New" w:hAnsi="Times New Roman"/>
          <w:i/>
          <w:iCs/>
          <w:sz w:val="24"/>
          <w:szCs w:val="24"/>
        </w:rPr>
        <w:t xml:space="preserve"> HLA</w:t>
      </w:r>
      <w:r w:rsidR="00490C35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4C7B8B" w:rsidRPr="006E6622">
        <w:rPr>
          <w:rFonts w:ascii="Times New Roman" w:eastAsia="Angsana New" w:hAnsi="Times New Roman"/>
          <w:i/>
          <w:iCs/>
          <w:sz w:val="24"/>
          <w:szCs w:val="24"/>
        </w:rPr>
        <w:t>C1C1</w:t>
      </w:r>
      <w:r w:rsidR="004C7B8B">
        <w:rPr>
          <w:rFonts w:ascii="Times New Roman" w:eastAsia="Angsana New" w:hAnsi="Times New Roman"/>
          <w:sz w:val="24"/>
          <w:szCs w:val="24"/>
        </w:rPr>
        <w:t xml:space="preserve"> was</w:t>
      </w:r>
      <w:r w:rsidR="00490C35">
        <w:rPr>
          <w:rFonts w:ascii="Times New Roman" w:eastAsia="Angsana New" w:hAnsi="Times New Roman"/>
          <w:sz w:val="24"/>
          <w:szCs w:val="24"/>
        </w:rPr>
        <w:t xml:space="preserve"> associated with</w:t>
      </w:r>
      <w:r w:rsidR="004C7B8B">
        <w:rPr>
          <w:rFonts w:ascii="Times New Roman" w:eastAsia="Angsana New" w:hAnsi="Times New Roman"/>
          <w:sz w:val="24"/>
          <w:szCs w:val="24"/>
        </w:rPr>
        <w:t xml:space="preserve"> a </w:t>
      </w:r>
      <w:r w:rsidR="00C62A65">
        <w:rPr>
          <w:rFonts w:ascii="Times New Roman" w:eastAsia="Angsana New" w:hAnsi="Times New Roman"/>
          <w:sz w:val="24"/>
          <w:szCs w:val="24"/>
        </w:rPr>
        <w:t>decrease</w:t>
      </w:r>
      <w:r w:rsidR="008275A7">
        <w:rPr>
          <w:rFonts w:ascii="Times New Roman" w:eastAsia="Angsana New" w:hAnsi="Times New Roman"/>
          <w:sz w:val="24"/>
          <w:szCs w:val="24"/>
        </w:rPr>
        <w:t>d</w:t>
      </w:r>
      <w:r w:rsidR="00C62A65">
        <w:rPr>
          <w:rFonts w:ascii="Times New Roman" w:eastAsia="Angsana New" w:hAnsi="Times New Roman"/>
          <w:sz w:val="24"/>
          <w:szCs w:val="24"/>
        </w:rPr>
        <w:t xml:space="preserve"> risk</w:t>
      </w:r>
      <w:r w:rsidR="00C62A65" w:rsidRPr="00C62A65">
        <w:rPr>
          <w:rFonts w:cs="Angsana New"/>
          <w:szCs w:val="22"/>
          <w:cs/>
        </w:rPr>
        <w:t xml:space="preserve"> </w:t>
      </w:r>
      <w:r w:rsidR="00C62A65" w:rsidRPr="00C62A65">
        <w:rPr>
          <w:rFonts w:ascii="Times New Roman" w:eastAsia="Angsana New" w:hAnsi="Times New Roman"/>
          <w:sz w:val="24"/>
          <w:szCs w:val="24"/>
        </w:rPr>
        <w:t xml:space="preserve">of </w:t>
      </w:r>
      <w:r w:rsidR="00C62A65" w:rsidRPr="00995811">
        <w:rPr>
          <w:rFonts w:ascii="Times New Roman" w:eastAsia="Angsana New" w:hAnsi="Times New Roman"/>
          <w:sz w:val="24"/>
          <w:szCs w:val="24"/>
        </w:rPr>
        <w:t>developing DHF with P&lt;0</w:t>
      </w:r>
      <w:r w:rsidR="00C62A65" w:rsidRPr="0099581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C62A65" w:rsidRPr="00995811">
        <w:rPr>
          <w:rFonts w:ascii="Times New Roman" w:eastAsia="Angsana New" w:hAnsi="Times New Roman"/>
          <w:sz w:val="24"/>
          <w:szCs w:val="24"/>
        </w:rPr>
        <w:t xml:space="preserve">001 and  </w:t>
      </w:r>
      <w:r w:rsidR="004C7B8B" w:rsidRPr="00995811">
        <w:rPr>
          <w:rFonts w:ascii="Times New Roman" w:eastAsia="Angsana New" w:hAnsi="Times New Roman"/>
          <w:sz w:val="24"/>
          <w:szCs w:val="24"/>
        </w:rPr>
        <w:t>P</w:t>
      </w:r>
      <w:r w:rsidR="004C7B8B" w:rsidRPr="00995811">
        <w:rPr>
          <w:rFonts w:ascii="Times New Roman" w:eastAsia="Angsana New" w:hAnsi="Times New Roman"/>
          <w:sz w:val="24"/>
          <w:szCs w:val="24"/>
          <w:vertAlign w:val="superscript"/>
        </w:rPr>
        <w:t>c</w:t>
      </w:r>
      <w:r w:rsidR="004C7B8B" w:rsidRPr="00995811">
        <w:rPr>
          <w:rFonts w:ascii="Times New Roman" w:eastAsia="Angsana New" w:hAnsi="Times New Roman" w:cs="Angsana New"/>
          <w:sz w:val="24"/>
          <w:szCs w:val="24"/>
          <w:cs/>
        </w:rPr>
        <w:t>=</w:t>
      </w:r>
      <w:r w:rsidR="004C7B8B" w:rsidRPr="00995811">
        <w:rPr>
          <w:rFonts w:ascii="Times New Roman" w:eastAsia="Angsana New" w:hAnsi="Times New Roman"/>
          <w:sz w:val="24"/>
          <w:szCs w:val="24"/>
        </w:rPr>
        <w:t>0</w:t>
      </w:r>
      <w:r w:rsidR="004C7B8B" w:rsidRPr="0099581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4C7B8B" w:rsidRPr="00995811">
        <w:rPr>
          <w:rFonts w:ascii="Times New Roman" w:eastAsia="Angsana New" w:hAnsi="Times New Roman"/>
          <w:sz w:val="24"/>
          <w:szCs w:val="24"/>
        </w:rPr>
        <w:t>005</w:t>
      </w:r>
      <w:r w:rsidR="004C7B8B" w:rsidRPr="0099581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A06CF5" w:rsidRPr="00995811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</w:p>
    <w:p w14:paraId="18C37391" w14:textId="1899F1A0" w:rsidR="00357EF7" w:rsidRDefault="00C75BC3" w:rsidP="00357EF7">
      <w:pPr>
        <w:spacing w:line="480" w:lineRule="auto"/>
        <w:jc w:val="thaiDistribute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 c</w:t>
      </w:r>
      <w:r w:rsidR="003F1CB7" w:rsidRPr="003F1CB7">
        <w:rPr>
          <w:rFonts w:ascii="Times New Roman" w:eastAsia="Calibri" w:hAnsi="Times New Roman" w:cs="Times New Roman"/>
          <w:sz w:val="24"/>
          <w:szCs w:val="24"/>
        </w:rPr>
        <w:t xml:space="preserve">omparison with </w:t>
      </w:r>
      <w:r>
        <w:rPr>
          <w:rFonts w:ascii="Times New Roman" w:eastAsia="Calibri" w:hAnsi="Times New Roman" w:cs="Times New Roman"/>
          <w:sz w:val="24"/>
          <w:szCs w:val="24"/>
        </w:rPr>
        <w:t xml:space="preserve">our </w:t>
      </w:r>
      <w:r w:rsidR="003F1CB7" w:rsidRPr="003F1CB7">
        <w:rPr>
          <w:rFonts w:ascii="Times New Roman" w:eastAsia="Calibri" w:hAnsi="Times New Roman" w:cs="Times New Roman"/>
          <w:sz w:val="24"/>
          <w:szCs w:val="24"/>
        </w:rPr>
        <w:t xml:space="preserve">previous study, this </w:t>
      </w:r>
      <w:r>
        <w:rPr>
          <w:rFonts w:ascii="Times New Roman" w:eastAsia="Calibri" w:hAnsi="Times New Roman" w:cs="Times New Roman"/>
          <w:sz w:val="24"/>
          <w:szCs w:val="24"/>
        </w:rPr>
        <w:t>investigation</w:t>
      </w:r>
      <w:r w:rsidR="003F1CB7" w:rsidRPr="003F1CB7">
        <w:rPr>
          <w:rFonts w:ascii="Times New Roman" w:eastAsia="Calibri" w:hAnsi="Times New Roman" w:cs="Times New Roman"/>
          <w:sz w:val="24"/>
          <w:szCs w:val="24"/>
        </w:rPr>
        <w:t xml:space="preserve"> presents a further dimension of KIR variations </w:t>
      </w:r>
      <w:r>
        <w:rPr>
          <w:rFonts w:ascii="Times New Roman" w:eastAsia="Calibri" w:hAnsi="Times New Roman" w:cs="Times New Roman"/>
          <w:sz w:val="24"/>
          <w:szCs w:val="24"/>
        </w:rPr>
        <w:t>in</w:t>
      </w:r>
      <w:r w:rsidR="003F1CB7" w:rsidRPr="003F1CB7">
        <w:rPr>
          <w:rFonts w:ascii="Times New Roman" w:eastAsia="Calibri" w:hAnsi="Times New Roman" w:cs="Times New Roman"/>
          <w:sz w:val="24"/>
          <w:szCs w:val="24"/>
        </w:rPr>
        <w:t xml:space="preserve"> association </w:t>
      </w:r>
      <w:r>
        <w:rPr>
          <w:rFonts w:ascii="Times New Roman" w:eastAsia="Calibri" w:hAnsi="Times New Roman" w:cs="Times New Roman"/>
          <w:sz w:val="24"/>
          <w:szCs w:val="24"/>
        </w:rPr>
        <w:t>with the clinical outcomes of dengue infections</w:t>
      </w:r>
      <w:r w:rsidR="003F1CB7" w:rsidRPr="003F1CB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D93FDD">
        <w:rPr>
          <w:rFonts w:ascii="Times New Roman" w:eastAsia="Calibri" w:hAnsi="Times New Roman" w:cs="Times New Roman"/>
          <w:sz w:val="24"/>
          <w:szCs w:val="24"/>
        </w:rPr>
        <w:t>As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 previous</w:t>
      </w:r>
      <w:r w:rsidR="00D93FDD">
        <w:rPr>
          <w:rFonts w:ascii="Times New Roman" w:eastAsia="Calibri" w:hAnsi="Times New Roman" w:cs="Times New Roman"/>
          <w:sz w:val="24"/>
          <w:szCs w:val="24"/>
        </w:rPr>
        <w:t>ly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93FDD">
        <w:rPr>
          <w:rFonts w:ascii="Times New Roman" w:eastAsia="Calibri" w:hAnsi="Times New Roman" w:cs="Times New Roman"/>
          <w:sz w:val="24"/>
          <w:szCs w:val="24"/>
        </w:rPr>
        <w:t>published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, the </w:t>
      </w:r>
      <w:r w:rsidR="000E3064">
        <w:rPr>
          <w:rFonts w:ascii="Times New Roman" w:eastAsia="Calibri" w:hAnsi="Times New Roman" w:cs="Times New Roman"/>
          <w:sz w:val="24"/>
          <w:szCs w:val="24"/>
        </w:rPr>
        <w:t>association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r w:rsidR="000E3064">
        <w:rPr>
          <w:rFonts w:ascii="Times New Roman" w:eastAsia="Calibri" w:hAnsi="Times New Roman" w:cs="Times New Roman"/>
          <w:i/>
          <w:iCs/>
          <w:sz w:val="24"/>
          <w:szCs w:val="24"/>
        </w:rPr>
        <w:t>KIR</w:t>
      </w:r>
      <w:r w:rsidR="00587E86" w:rsidRPr="00587E86">
        <w:rPr>
          <w:rFonts w:ascii="Times New Roman" w:eastAsia="Calibri" w:hAnsi="Times New Roman" w:cs="Times New Roman"/>
          <w:i/>
          <w:iCs/>
          <w:sz w:val="24"/>
          <w:szCs w:val="24"/>
        </w:rPr>
        <w:t>3DS1+Bw4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 was determined</w:t>
      </w:r>
      <w:r w:rsidR="00F6255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855E7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D8142B">
        <w:rPr>
          <w:rFonts w:ascii="Times New Roman" w:eastAsia="Calibri" w:hAnsi="Times New Roman" w:cs="Times New Roman"/>
          <w:sz w:val="24"/>
          <w:szCs w:val="24"/>
        </w:rPr>
        <w:t>suggest</w:t>
      </w:r>
      <w:r w:rsidR="00D855E7">
        <w:rPr>
          <w:rFonts w:ascii="Times New Roman" w:eastAsia="Calibri" w:hAnsi="Times New Roman" w:cs="Times New Roman"/>
          <w:sz w:val="24"/>
          <w:szCs w:val="24"/>
        </w:rPr>
        <w:t>ed to be</w:t>
      </w:r>
      <w:r w:rsidR="00705F1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0193D">
        <w:rPr>
          <w:rFonts w:ascii="Times New Roman" w:eastAsia="Calibri" w:hAnsi="Times New Roman" w:cs="Times New Roman"/>
          <w:sz w:val="24"/>
          <w:szCs w:val="24"/>
        </w:rPr>
        <w:t>a protective genotype to developing DHF</w:t>
      </w:r>
      <w:r w:rsidR="00587E8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87E86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587E86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587E86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587E86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587E86">
        <w:rPr>
          <w:rFonts w:ascii="Times New Roman" w:eastAsia="Calibri" w:hAnsi="Times New Roman" w:cs="Times New Roman"/>
          <w:sz w:val="24"/>
          <w:szCs w:val="24"/>
        </w:rPr>
      </w:r>
      <w:r w:rsidR="00587E86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587E86">
        <w:rPr>
          <w:rFonts w:ascii="Times New Roman" w:eastAsia="Calibri" w:hAnsi="Times New Roman" w:cs="Times New Roman"/>
          <w:sz w:val="24"/>
          <w:szCs w:val="24"/>
        </w:rPr>
      </w:r>
      <w:r w:rsidR="00587E86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587E86">
        <w:rPr>
          <w:rFonts w:ascii="Times New Roman" w:eastAsia="Calibri" w:hAnsi="Times New Roman" w:cs="Times New Roman"/>
          <w:noProof/>
          <w:sz w:val="24"/>
          <w:szCs w:val="24"/>
        </w:rPr>
        <w:t>[21]</w:t>
      </w:r>
      <w:r w:rsidR="00587E86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A343BA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0E4C97">
        <w:rPr>
          <w:rFonts w:ascii="Times New Roman" w:eastAsia="Calibri" w:hAnsi="Times New Roman" w:cs="Times New Roman"/>
          <w:sz w:val="24"/>
          <w:szCs w:val="24"/>
        </w:rPr>
        <w:t>t</w:t>
      </w:r>
      <w:r w:rsidR="000A53C5">
        <w:rPr>
          <w:rFonts w:ascii="Times New Roman" w:eastAsia="Calibri" w:hAnsi="Times New Roman" w:cs="Times New Roman"/>
          <w:sz w:val="24"/>
          <w:szCs w:val="24"/>
        </w:rPr>
        <w:t>he present</w:t>
      </w:r>
      <w:r w:rsidR="00587E86" w:rsidRPr="00587E86">
        <w:rPr>
          <w:rFonts w:ascii="Times New Roman" w:eastAsia="Calibri" w:hAnsi="Times New Roman" w:cs="Times New Roman"/>
          <w:sz w:val="24"/>
          <w:szCs w:val="24"/>
        </w:rPr>
        <w:t xml:space="preserve"> study,</w:t>
      </w:r>
      <w:r w:rsidR="00CF21AA" w:rsidRPr="00CF21A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F21AA" w:rsidRPr="009C0B7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8F5358">
        <w:rPr>
          <w:rFonts w:ascii="Times New Roman" w:eastAsia="Calibri" w:hAnsi="Times New Roman" w:cs="Times New Roman"/>
          <w:sz w:val="24"/>
          <w:szCs w:val="24"/>
        </w:rPr>
        <w:t>effect</w:t>
      </w:r>
      <w:r w:rsidR="00CF21AA" w:rsidRPr="009C0B7C"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r w:rsidR="00CF21AA" w:rsidRPr="009C0B7C">
        <w:rPr>
          <w:rFonts w:ascii="Times New Roman" w:eastAsia="Calibri" w:hAnsi="Times New Roman" w:cs="Times New Roman"/>
          <w:i/>
          <w:iCs/>
          <w:sz w:val="24"/>
          <w:szCs w:val="24"/>
        </w:rPr>
        <w:t>KIR3DS1</w:t>
      </w:r>
      <w:r w:rsidR="008F5358">
        <w:rPr>
          <w:rFonts w:ascii="Times New Roman" w:eastAsia="Calibri" w:hAnsi="Times New Roman" w:cs="Times New Roman"/>
          <w:sz w:val="24"/>
          <w:szCs w:val="24"/>
        </w:rPr>
        <w:t>+</w:t>
      </w:r>
      <w:r w:rsidR="00CF21AA" w:rsidRPr="009C0B7C">
        <w:rPr>
          <w:rFonts w:ascii="Times New Roman" w:eastAsia="Calibri" w:hAnsi="Times New Roman" w:cs="Times New Roman"/>
          <w:i/>
          <w:iCs/>
          <w:sz w:val="24"/>
          <w:szCs w:val="24"/>
        </w:rPr>
        <w:t>Bw4</w:t>
      </w:r>
      <w:r w:rsidR="00CF21A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F5358">
        <w:rPr>
          <w:rFonts w:ascii="Times New Roman" w:eastAsia="Calibri" w:hAnsi="Times New Roman" w:cs="Times New Roman"/>
          <w:sz w:val="24"/>
          <w:szCs w:val="24"/>
        </w:rPr>
        <w:t xml:space="preserve">on dengue severity </w:t>
      </w:r>
      <w:r w:rsidR="00CF21AA">
        <w:rPr>
          <w:rFonts w:ascii="Times New Roman" w:eastAsia="Calibri" w:hAnsi="Times New Roman" w:cs="Times New Roman"/>
          <w:sz w:val="24"/>
          <w:szCs w:val="24"/>
        </w:rPr>
        <w:t xml:space="preserve">was </w:t>
      </w:r>
      <w:r w:rsidR="00CF21AA" w:rsidRPr="009C0B7C">
        <w:rPr>
          <w:rFonts w:ascii="Times New Roman" w:eastAsia="Calibri" w:hAnsi="Times New Roman" w:cs="Times New Roman"/>
          <w:sz w:val="24"/>
          <w:szCs w:val="24"/>
        </w:rPr>
        <w:t>not found</w:t>
      </w:r>
      <w:r w:rsidR="008F5358">
        <w:rPr>
          <w:rFonts w:ascii="Times New Roman" w:eastAsia="Calibri" w:hAnsi="Times New Roman" w:cs="Times New Roman"/>
          <w:sz w:val="24"/>
          <w:szCs w:val="24"/>
        </w:rPr>
        <w:t>, while</w:t>
      </w:r>
      <w:r w:rsidR="00CF21AA" w:rsidRPr="009C0B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F5358">
        <w:rPr>
          <w:rFonts w:ascii="Times New Roman" w:eastAsia="Calibri" w:hAnsi="Times New Roman" w:cs="Times New Roman"/>
          <w:sz w:val="24"/>
          <w:szCs w:val="24"/>
        </w:rPr>
        <w:t xml:space="preserve">the combination of </w:t>
      </w:r>
      <w:r w:rsidR="008F5358" w:rsidRPr="00BD2761">
        <w:rPr>
          <w:rFonts w:ascii="Times New Roman" w:eastAsia="Calibri" w:hAnsi="Times New Roman" w:cs="Times New Roman"/>
          <w:i/>
          <w:iCs/>
          <w:sz w:val="24"/>
          <w:szCs w:val="24"/>
        </w:rPr>
        <w:t>KIR2DL2/3</w:t>
      </w:r>
      <w:r w:rsidR="008F5358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8F5358" w:rsidRPr="00BD2761">
        <w:rPr>
          <w:rFonts w:ascii="Times New Roman" w:eastAsia="Calibri" w:hAnsi="Times New Roman" w:cs="Times New Roman"/>
          <w:i/>
          <w:iCs/>
          <w:sz w:val="24"/>
          <w:szCs w:val="24"/>
        </w:rPr>
        <w:t>HLA-C1</w:t>
      </w:r>
      <w:r w:rsidR="008F5358">
        <w:rPr>
          <w:rFonts w:ascii="Times New Roman" w:eastAsia="Calibri" w:hAnsi="Times New Roman" w:cs="Times New Roman"/>
          <w:sz w:val="24"/>
          <w:szCs w:val="24"/>
        </w:rPr>
        <w:t xml:space="preserve"> was significantly associated with </w:t>
      </w:r>
      <w:r w:rsidR="008F5358">
        <w:rPr>
          <w:rFonts w:ascii="Times New Roman" w:eastAsia="Calibri" w:hAnsi="Times New Roman" w:cs="Times New Roman"/>
          <w:sz w:val="24"/>
          <w:szCs w:val="24"/>
        </w:rPr>
        <w:lastRenderedPageBreak/>
        <w:t>clinical outcomes of dengue infections. On account of the associati</w:t>
      </w:r>
      <w:r w:rsidR="00F14636">
        <w:rPr>
          <w:rFonts w:ascii="Times New Roman" w:eastAsia="Calibri" w:hAnsi="Times New Roman" w:cs="Times New Roman"/>
          <w:sz w:val="24"/>
          <w:szCs w:val="24"/>
        </w:rPr>
        <w:t>ve</w:t>
      </w:r>
      <w:r w:rsidR="008F5358">
        <w:rPr>
          <w:rFonts w:ascii="Times New Roman" w:eastAsia="Calibri" w:hAnsi="Times New Roman" w:cs="Times New Roman"/>
          <w:sz w:val="24"/>
          <w:szCs w:val="24"/>
        </w:rPr>
        <w:t xml:space="preserve"> study, </w:t>
      </w:r>
      <w:bookmarkStart w:id="10" w:name="_Hlk89853525"/>
      <w:r w:rsidR="00A57CE6" w:rsidRPr="00EE77DA">
        <w:rPr>
          <w:rFonts w:ascii="Times New Roman" w:eastAsia="Calibri" w:hAnsi="Times New Roman" w:cs="Times New Roman"/>
          <w:sz w:val="24"/>
          <w:szCs w:val="24"/>
        </w:rPr>
        <w:t>a small sample size</w:t>
      </w:r>
      <w:r w:rsidR="00E1610A" w:rsidRPr="00EE77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14636">
        <w:rPr>
          <w:rFonts w:ascii="Times New Roman" w:eastAsia="Calibri" w:hAnsi="Times New Roman" w:cs="Times New Roman"/>
          <w:sz w:val="24"/>
          <w:szCs w:val="24"/>
        </w:rPr>
        <w:t>would</w:t>
      </w:r>
      <w:r w:rsidR="00D30F6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14636">
        <w:rPr>
          <w:rFonts w:ascii="Times New Roman" w:eastAsia="Calibri" w:hAnsi="Times New Roman" w:cs="Times New Roman"/>
          <w:sz w:val="24"/>
          <w:szCs w:val="24"/>
        </w:rPr>
        <w:t xml:space="preserve">impact </w:t>
      </w:r>
      <w:r w:rsidR="00D30F6E">
        <w:rPr>
          <w:rFonts w:ascii="Times New Roman" w:eastAsia="Calibri" w:hAnsi="Times New Roman" w:cs="Times New Roman"/>
          <w:sz w:val="24"/>
          <w:szCs w:val="24"/>
        </w:rPr>
        <w:t xml:space="preserve">our analysis and </w:t>
      </w:r>
      <w:r w:rsidR="00ED44A1" w:rsidRPr="00EE77DA">
        <w:rPr>
          <w:rFonts w:ascii="Times New Roman" w:eastAsia="Calibri" w:hAnsi="Times New Roman" w:cs="Times New Roman"/>
          <w:sz w:val="24"/>
          <w:szCs w:val="24"/>
        </w:rPr>
        <w:t>the power of the study</w:t>
      </w:r>
      <w:r w:rsidR="000939AC">
        <w:rPr>
          <w:rFonts w:ascii="Times New Roman" w:eastAsia="Calibri" w:hAnsi="Times New Roman" w:cs="Times New Roman"/>
          <w:sz w:val="24"/>
          <w:szCs w:val="24"/>
        </w:rPr>
        <w:t>.</w:t>
      </w:r>
      <w:r w:rsidR="0002613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>For instance, the association was investigated by one or a few individuals between DF and DHF, particular</w:t>
      </w:r>
      <w:r w:rsidR="00357EF7">
        <w:rPr>
          <w:rFonts w:ascii="Times New Roman" w:eastAsia="Calibri" w:hAnsi="Times New Roman" w:cs="Times New Roman"/>
          <w:sz w:val="24"/>
          <w:szCs w:val="24"/>
        </w:rPr>
        <w:t>ly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11" w:name="_Hlk89961102"/>
      <w:r w:rsidR="00361C26">
        <w:rPr>
          <w:rFonts w:ascii="Times New Roman" w:eastAsia="Calibri" w:hAnsi="Times New Roman" w:cs="Times New Roman"/>
          <w:sz w:val="24"/>
          <w:szCs w:val="24"/>
        </w:rPr>
        <w:t xml:space="preserve">individuals </w:t>
      </w:r>
      <w:r w:rsidR="004B5637">
        <w:rPr>
          <w:rFonts w:ascii="Times New Roman" w:eastAsia="Calibri" w:hAnsi="Times New Roman" w:cs="Times New Roman"/>
          <w:sz w:val="24"/>
          <w:szCs w:val="24"/>
        </w:rPr>
        <w:t xml:space="preserve">who </w:t>
      </w:r>
      <w:r w:rsidR="00361C26">
        <w:rPr>
          <w:rFonts w:ascii="Times New Roman" w:eastAsia="Calibri" w:hAnsi="Times New Roman" w:cs="Times New Roman"/>
          <w:sz w:val="24"/>
          <w:szCs w:val="24"/>
        </w:rPr>
        <w:t xml:space="preserve">contain a 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combination of </w:t>
      </w:r>
      <w:r w:rsidR="00357EF7" w:rsidRPr="00357EF7">
        <w:rPr>
          <w:rFonts w:ascii="Times New Roman" w:eastAsia="Calibri" w:hAnsi="Times New Roman" w:cs="Times New Roman"/>
          <w:i/>
          <w:iCs/>
          <w:sz w:val="24"/>
          <w:szCs w:val="24"/>
        </w:rPr>
        <w:t>KIR3DS1</w:t>
      </w:r>
      <w:r w:rsidR="00357EF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357EF7" w:rsidRPr="00357EF7">
        <w:rPr>
          <w:rFonts w:ascii="Times New Roman" w:eastAsia="Calibri" w:hAnsi="Times New Roman" w:cs="Times New Roman"/>
          <w:i/>
          <w:iCs/>
          <w:sz w:val="24"/>
          <w:szCs w:val="24"/>
        </w:rPr>
        <w:t>3DS1</w:t>
      </w:r>
      <w:r w:rsidR="00357EF7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with </w:t>
      </w:r>
      <w:r w:rsidR="00357EF7" w:rsidRPr="00357EF7">
        <w:rPr>
          <w:rFonts w:ascii="Times New Roman" w:eastAsia="Calibri" w:hAnsi="Times New Roman" w:cs="Times New Roman"/>
          <w:i/>
          <w:iCs/>
          <w:sz w:val="24"/>
          <w:szCs w:val="24"/>
        </w:rPr>
        <w:t>HLA+Bw4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B5637">
        <w:rPr>
          <w:rFonts w:ascii="Times New Roman" w:eastAsia="Calibri" w:hAnsi="Times New Roman" w:cs="Times New Roman"/>
          <w:sz w:val="24"/>
          <w:szCs w:val="24"/>
        </w:rPr>
        <w:t>observed</w:t>
      </w:r>
      <w:r w:rsidR="00357EF7"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r w:rsidR="00357EF7" w:rsidRPr="00357EF7">
        <w:rPr>
          <w:rFonts w:ascii="Times New Roman" w:eastAsia="Calibri" w:hAnsi="Times New Roman" w:cs="Times New Roman"/>
          <w:sz w:val="24"/>
          <w:szCs w:val="24"/>
        </w:rPr>
        <w:t>Table 4</w:t>
      </w:r>
      <w:bookmarkEnd w:id="10"/>
      <w:bookmarkEnd w:id="11"/>
      <w:r w:rsidR="00357EF7" w:rsidRPr="00357EF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357EF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08F0">
        <w:rPr>
          <w:rFonts w:ascii="Times New Roman" w:eastAsia="Calibri" w:hAnsi="Times New Roman" w:cs="Times New Roman"/>
          <w:sz w:val="24"/>
          <w:szCs w:val="24"/>
        </w:rPr>
        <w:t xml:space="preserve">Of those, </w:t>
      </w:r>
      <w:r w:rsidR="00720967">
        <w:rPr>
          <w:rFonts w:ascii="Times New Roman" w:eastAsia="Calibri" w:hAnsi="Times New Roman" w:cs="Times New Roman"/>
          <w:sz w:val="24"/>
          <w:szCs w:val="24"/>
        </w:rPr>
        <w:t xml:space="preserve">although </w:t>
      </w:r>
      <w:r w:rsidR="009E2F5E">
        <w:rPr>
          <w:rFonts w:ascii="Times New Roman" w:eastAsia="Calibri" w:hAnsi="Times New Roman" w:cs="Times New Roman"/>
          <w:sz w:val="24"/>
          <w:szCs w:val="24"/>
        </w:rPr>
        <w:t xml:space="preserve">the present study did not observe the effect of </w:t>
      </w:r>
      <w:r w:rsidR="009E2F5E" w:rsidRPr="006E6969">
        <w:rPr>
          <w:rFonts w:ascii="Times New Roman" w:eastAsia="Calibri" w:hAnsi="Times New Roman" w:cs="Times New Roman"/>
          <w:i/>
          <w:iCs/>
          <w:sz w:val="24"/>
          <w:szCs w:val="24"/>
        </w:rPr>
        <w:t>KIR3DS1</w:t>
      </w:r>
      <w:r w:rsidR="009E2F5E">
        <w:rPr>
          <w:rFonts w:ascii="Times New Roman" w:eastAsia="Calibri" w:hAnsi="Times New Roman" w:cs="Times New Roman"/>
          <w:sz w:val="24"/>
          <w:szCs w:val="24"/>
        </w:rPr>
        <w:t>+</w:t>
      </w:r>
      <w:r w:rsidR="009E2F5E" w:rsidRPr="006E6969">
        <w:rPr>
          <w:rFonts w:ascii="Times New Roman" w:eastAsia="Calibri" w:hAnsi="Times New Roman" w:cs="Times New Roman"/>
          <w:i/>
          <w:iCs/>
          <w:sz w:val="24"/>
          <w:szCs w:val="24"/>
        </w:rPr>
        <w:t>Bw4</w:t>
      </w:r>
      <w:r w:rsidR="009E2F5E">
        <w:rPr>
          <w:rFonts w:ascii="Times New Roman" w:eastAsia="Calibri" w:hAnsi="Times New Roman" w:cs="Times New Roman"/>
          <w:sz w:val="24"/>
          <w:szCs w:val="24"/>
        </w:rPr>
        <w:t xml:space="preserve"> on dengue severity</w:t>
      </w:r>
      <w:r w:rsidR="0046172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6ED3">
        <w:rPr>
          <w:rFonts w:ascii="Times New Roman" w:eastAsia="Calibri" w:hAnsi="Times New Roman" w:cs="Times New Roman"/>
          <w:sz w:val="24"/>
          <w:szCs w:val="24"/>
        </w:rPr>
        <w:t xml:space="preserve">due to </w:t>
      </w:r>
      <w:r w:rsidR="00245525">
        <w:rPr>
          <w:rFonts w:ascii="Times New Roman" w:eastAsia="Calibri" w:hAnsi="Times New Roman" w:cs="Times New Roman"/>
          <w:sz w:val="24"/>
          <w:szCs w:val="24"/>
        </w:rPr>
        <w:t>the</w:t>
      </w:r>
      <w:r w:rsidR="0072096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6172F">
        <w:rPr>
          <w:rFonts w:ascii="Times New Roman" w:eastAsia="Calibri" w:hAnsi="Times New Roman" w:cs="Times New Roman"/>
          <w:sz w:val="24"/>
          <w:szCs w:val="24"/>
        </w:rPr>
        <w:t>limitation</w:t>
      </w:r>
      <w:r w:rsidR="00245525">
        <w:rPr>
          <w:rFonts w:ascii="Times New Roman" w:eastAsia="Calibri" w:hAnsi="Times New Roman" w:cs="Times New Roman"/>
          <w:sz w:val="24"/>
          <w:szCs w:val="24"/>
        </w:rPr>
        <w:t xml:space="preserve"> of sample size</w:t>
      </w:r>
      <w:r w:rsidR="009221C0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720967">
        <w:rPr>
          <w:rFonts w:ascii="Times New Roman" w:eastAsia="Calibri" w:hAnsi="Times New Roman" w:cs="Times New Roman"/>
          <w:sz w:val="24"/>
          <w:szCs w:val="24"/>
        </w:rPr>
        <w:t>this finding suggests</w:t>
      </w:r>
      <w:r w:rsidR="009E2F5E">
        <w:rPr>
          <w:rFonts w:ascii="Times New Roman" w:eastAsia="Calibri" w:hAnsi="Times New Roman" w:cs="Times New Roman"/>
          <w:sz w:val="24"/>
          <w:szCs w:val="24"/>
        </w:rPr>
        <w:t xml:space="preserve"> that </w:t>
      </w:r>
      <w:r w:rsidR="0046172F">
        <w:rPr>
          <w:rFonts w:ascii="Times New Roman" w:eastAsia="Calibri" w:hAnsi="Times New Roman" w:cs="Times New Roman"/>
          <w:sz w:val="24"/>
          <w:szCs w:val="24"/>
        </w:rPr>
        <w:t>KIR2DL2/3</w:t>
      </w:r>
      <w:r w:rsidR="009221C0">
        <w:rPr>
          <w:rFonts w:ascii="Times New Roman" w:eastAsia="Calibri" w:hAnsi="Times New Roman" w:cs="Times New Roman"/>
          <w:sz w:val="24"/>
          <w:szCs w:val="24"/>
        </w:rPr>
        <w:t xml:space="preserve"> would play an essential role in providing </w:t>
      </w:r>
      <w:r w:rsidR="00B269E8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9221C0">
        <w:rPr>
          <w:rFonts w:ascii="Times New Roman" w:eastAsia="Calibri" w:hAnsi="Times New Roman" w:cs="Times New Roman"/>
          <w:sz w:val="24"/>
          <w:szCs w:val="24"/>
        </w:rPr>
        <w:t>immune response to dengue infections relevant to the clinical outcomes.</w:t>
      </w:r>
    </w:p>
    <w:p w14:paraId="5624CC89" w14:textId="134F8629" w:rsidR="00996D9A" w:rsidRDefault="008E2903" w:rsidP="0089256F">
      <w:pPr>
        <w:spacing w:line="480" w:lineRule="auto"/>
        <w:jc w:val="thaiDistribute"/>
        <w:rPr>
          <w:rFonts w:ascii="Times New Roman" w:eastAsia="Angsana New" w:hAnsi="Times New Roman" w:cs="Times New Roman"/>
          <w:sz w:val="24"/>
          <w:szCs w:val="24"/>
        </w:rPr>
      </w:pPr>
      <w:r w:rsidRPr="00995811">
        <w:rPr>
          <w:rFonts w:ascii="Times New Roman" w:eastAsia="Angsana New" w:hAnsi="Times New Roman" w:cs="Times New Roman"/>
          <w:sz w:val="24"/>
          <w:szCs w:val="24"/>
        </w:rPr>
        <w:t>To our knowledge</w:t>
      </w:r>
      <w:r w:rsidR="002C7941" w:rsidRPr="00995811">
        <w:rPr>
          <w:rFonts w:ascii="Times New Roman" w:eastAsia="Angsana New" w:hAnsi="Times New Roman" w:cs="Times New Roman"/>
          <w:sz w:val="24"/>
          <w:szCs w:val="24"/>
        </w:rPr>
        <w:t xml:space="preserve">, </w:t>
      </w:r>
      <w:r w:rsidR="00996D9A" w:rsidRPr="00995811">
        <w:rPr>
          <w:rFonts w:ascii="Times New Roman" w:eastAsia="Angsana New" w:hAnsi="Times New Roman"/>
          <w:sz w:val="24"/>
          <w:szCs w:val="24"/>
        </w:rPr>
        <w:t xml:space="preserve">this study is the first to highlight the influence of </w:t>
      </w:r>
      <w:r w:rsidR="00996D9A" w:rsidRPr="00995811">
        <w:rPr>
          <w:rFonts w:ascii="Times New Roman" w:eastAsia="Angsana New" w:hAnsi="Times New Roman"/>
          <w:i/>
          <w:iCs/>
          <w:sz w:val="24"/>
          <w:szCs w:val="24"/>
        </w:rPr>
        <w:t xml:space="preserve">KIR2DL2 </w:t>
      </w:r>
      <w:r w:rsidR="00996D9A" w:rsidRPr="00995811">
        <w:rPr>
          <w:rFonts w:ascii="Times New Roman" w:eastAsia="Angsana New" w:hAnsi="Times New Roman"/>
          <w:sz w:val="24"/>
          <w:szCs w:val="24"/>
        </w:rPr>
        <w:t xml:space="preserve">and </w:t>
      </w:r>
      <w:r w:rsidR="00996D9A" w:rsidRPr="00995811">
        <w:rPr>
          <w:rFonts w:ascii="Times New Roman" w:eastAsia="Angsana New" w:hAnsi="Times New Roman"/>
          <w:i/>
          <w:iCs/>
          <w:sz w:val="24"/>
          <w:szCs w:val="24"/>
        </w:rPr>
        <w:t>2DL3</w:t>
      </w:r>
      <w:r w:rsidR="00996D9A" w:rsidRPr="00995811">
        <w:rPr>
          <w:rFonts w:ascii="Times New Roman" w:eastAsia="Angsana New" w:hAnsi="Times New Roman"/>
          <w:sz w:val="24"/>
          <w:szCs w:val="24"/>
        </w:rPr>
        <w:t xml:space="preserve"> copy numbers on dengue severity.</w:t>
      </w:r>
      <w:r w:rsidR="00996D9A" w:rsidRPr="00995811">
        <w:rPr>
          <w:rFonts w:ascii="Times New Roman" w:eastAsia="Angsana New" w:hAnsi="Times New Roman" w:cs="Times New Roman"/>
          <w:sz w:val="24"/>
          <w:szCs w:val="24"/>
        </w:rPr>
        <w:t xml:space="preserve">  Based </w:t>
      </w:r>
      <w:r w:rsidR="00996D9A">
        <w:rPr>
          <w:rFonts w:ascii="Times New Roman" w:eastAsia="Angsana New" w:hAnsi="Times New Roman" w:cs="Times New Roman"/>
          <w:sz w:val="24"/>
          <w:szCs w:val="24"/>
        </w:rPr>
        <w:t xml:space="preserve">on the interaction of KIR2DL2/3 and HLA-C1, </w:t>
      </w:r>
      <w:r w:rsidR="002C7941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B17491">
        <w:rPr>
          <w:rFonts w:ascii="Times New Roman" w:eastAsia="Angsana New" w:hAnsi="Times New Roman" w:cs="Times New Roman"/>
          <w:sz w:val="24"/>
          <w:szCs w:val="24"/>
        </w:rPr>
        <w:t xml:space="preserve">affinity of </w:t>
      </w:r>
      <w:r w:rsidR="00B17491" w:rsidRPr="00544576">
        <w:rPr>
          <w:rFonts w:ascii="Times New Roman" w:eastAsia="Angsana New" w:hAnsi="Times New Roman" w:cs="Times New Roman"/>
          <w:sz w:val="24"/>
          <w:szCs w:val="24"/>
        </w:rPr>
        <w:t>KIR2DL3</w:t>
      </w:r>
      <w:r w:rsidR="00760A46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="00B17491" w:rsidRPr="00544576">
        <w:rPr>
          <w:rFonts w:ascii="Times New Roman" w:eastAsia="Angsana New" w:hAnsi="Times New Roman" w:cs="Times New Roman"/>
          <w:sz w:val="24"/>
          <w:szCs w:val="24"/>
        </w:rPr>
        <w:t>C1</w:t>
      </w:r>
      <w:r w:rsidR="00B17491">
        <w:rPr>
          <w:rFonts w:ascii="Times New Roman" w:eastAsia="Angsana New" w:hAnsi="Times New Roman" w:cs="Times New Roman"/>
          <w:sz w:val="24"/>
          <w:szCs w:val="24"/>
        </w:rPr>
        <w:t xml:space="preserve"> is weaker than </w:t>
      </w:r>
      <w:r w:rsidR="00B17491" w:rsidRPr="00544576">
        <w:rPr>
          <w:rFonts w:ascii="Times New Roman" w:eastAsia="Angsana New" w:hAnsi="Times New Roman" w:cs="Times New Roman"/>
          <w:sz w:val="24"/>
          <w:szCs w:val="24"/>
        </w:rPr>
        <w:t>KIR2DL</w:t>
      </w:r>
      <w:r w:rsidR="004A5AC0" w:rsidRPr="00544576">
        <w:rPr>
          <w:rFonts w:ascii="Times New Roman" w:eastAsia="Angsana New" w:hAnsi="Times New Roman" w:cs="Times New Roman"/>
          <w:sz w:val="24"/>
          <w:szCs w:val="24"/>
        </w:rPr>
        <w:t>2</w:t>
      </w:r>
      <w:r w:rsidR="00760A46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="00B17491" w:rsidRPr="00544576">
        <w:rPr>
          <w:rFonts w:ascii="Times New Roman" w:eastAsia="Angsana New" w:hAnsi="Times New Roman" w:cs="Times New Roman"/>
          <w:sz w:val="24"/>
          <w:szCs w:val="24"/>
        </w:rPr>
        <w:t>C1</w:t>
      </w:r>
      <w:r w:rsidR="00B17491">
        <w:rPr>
          <w:rFonts w:ascii="Times New Roman" w:eastAsia="Angsana New" w:hAnsi="Times New Roman" w:cs="Times New Roman"/>
          <w:sz w:val="24"/>
          <w:szCs w:val="24"/>
        </w:rPr>
        <w:t xml:space="preserve"> resulting in less </w:t>
      </w:r>
      <w:r w:rsidR="004A5AC0">
        <w:rPr>
          <w:rFonts w:ascii="Times New Roman" w:eastAsia="Angsana New" w:hAnsi="Times New Roman" w:cs="Times New Roman"/>
          <w:sz w:val="24"/>
          <w:szCs w:val="24"/>
        </w:rPr>
        <w:t xml:space="preserve">inhibition and higher </w:t>
      </w:r>
      <w:r w:rsidR="00B17491">
        <w:rPr>
          <w:rFonts w:ascii="Times New Roman" w:eastAsia="Angsana New" w:hAnsi="Times New Roman" w:cs="Times New Roman"/>
          <w:sz w:val="24"/>
          <w:szCs w:val="24"/>
        </w:rPr>
        <w:t>NK cell respons</w:t>
      </w:r>
      <w:r w:rsidR="004A5AC0">
        <w:rPr>
          <w:rFonts w:ascii="Times New Roman" w:eastAsia="Angsana New" w:hAnsi="Times New Roman" w:cs="Times New Roman"/>
          <w:sz w:val="24"/>
          <w:szCs w:val="24"/>
        </w:rPr>
        <w:t>iveness</w:t>
      </w:r>
      <w:r w:rsidR="00B21EF6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3E2DE8">
        <w:rPr>
          <w:rFonts w:ascii="Times New Roman" w:eastAsia="Angsana New" w:hAnsi="Times New Roman" w:cs="Times New Roman"/>
          <w:sz w:val="24"/>
          <w:szCs w:val="24"/>
        </w:rPr>
        <w:t>of</w:t>
      </w:r>
      <w:r w:rsidR="00B21EF6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21EF6" w:rsidRPr="00B21EF6">
        <w:rPr>
          <w:rFonts w:ascii="Times New Roman" w:eastAsia="Angsana New" w:hAnsi="Times New Roman" w:cs="Times New Roman"/>
          <w:sz w:val="24"/>
          <w:szCs w:val="24"/>
        </w:rPr>
        <w:t>KIR2DL3</w:t>
      </w:r>
      <w:r w:rsidR="00B91453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="00B21EF6" w:rsidRPr="00B21EF6">
        <w:rPr>
          <w:rFonts w:ascii="Times New Roman" w:eastAsia="Angsana New" w:hAnsi="Times New Roman" w:cs="Times New Roman"/>
          <w:sz w:val="24"/>
          <w:szCs w:val="24"/>
        </w:rPr>
        <w:t>C1</w:t>
      </w:r>
      <w:r w:rsidR="00B21EF6">
        <w:rPr>
          <w:rFonts w:ascii="Times New Roman" w:eastAsia="Angsana New" w:hAnsi="Times New Roman" w:cs="Times New Roman"/>
          <w:sz w:val="24"/>
          <w:szCs w:val="24"/>
        </w:rPr>
        <w:t xml:space="preserve"> compared </w:t>
      </w:r>
      <w:r w:rsidR="00D950C1">
        <w:rPr>
          <w:rFonts w:ascii="Times New Roman" w:eastAsia="Angsana New" w:hAnsi="Times New Roman" w:cs="Times New Roman"/>
          <w:sz w:val="24"/>
          <w:szCs w:val="24"/>
        </w:rPr>
        <w:t xml:space="preserve">to </w:t>
      </w:r>
      <w:r w:rsidR="00B21EF6" w:rsidRPr="00544576">
        <w:rPr>
          <w:rFonts w:ascii="Times New Roman" w:eastAsia="Angsana New" w:hAnsi="Times New Roman" w:cs="Times New Roman"/>
          <w:sz w:val="24"/>
          <w:szCs w:val="24"/>
        </w:rPr>
        <w:t>KIR2DL2</w:t>
      </w:r>
      <w:r w:rsidR="00B91453">
        <w:rPr>
          <w:rFonts w:ascii="Times New Roman" w:eastAsia="Angsana New" w:hAnsi="Times New Roman" w:cs="Angsana New"/>
          <w:sz w:val="24"/>
          <w:szCs w:val="24"/>
          <w:cs/>
        </w:rPr>
        <w:t>+</w:t>
      </w:r>
      <w:r w:rsidR="00B21EF6" w:rsidRPr="00544576">
        <w:rPr>
          <w:rFonts w:ascii="Times New Roman" w:eastAsia="Angsana New" w:hAnsi="Times New Roman" w:cs="Times New Roman"/>
          <w:sz w:val="24"/>
          <w:szCs w:val="24"/>
        </w:rPr>
        <w:t>C1</w:t>
      </w:r>
      <w:r w:rsidR="0015673F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CE0E8D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XaW50ZXI8L0F1dGhvcj48WWVhcj4xOTk4PC9ZZWFyPjxS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</w:fldData>
        </w:fldChar>
      </w:r>
      <w:r w:rsidR="00996D9A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996D9A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XaW50ZXI8L0F1dGhvcj48WWVhcj4xOTk4PC9ZZWFyPjxS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</w:fldData>
        </w:fldChar>
      </w:r>
      <w:r w:rsidR="00996D9A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996D9A">
        <w:rPr>
          <w:rFonts w:ascii="Times New Roman" w:eastAsia="Angsana New" w:hAnsi="Times New Roman" w:cs="Times New Roman"/>
          <w:sz w:val="24"/>
          <w:szCs w:val="24"/>
        </w:rPr>
      </w:r>
      <w:r w:rsidR="00996D9A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CE0E8D">
        <w:rPr>
          <w:rFonts w:ascii="Times New Roman" w:eastAsia="Angsana New" w:hAnsi="Times New Roman" w:cs="Times New Roman"/>
          <w:sz w:val="24"/>
          <w:szCs w:val="24"/>
        </w:rPr>
      </w:r>
      <w:r w:rsidR="00CE0E8D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996D9A">
        <w:rPr>
          <w:rFonts w:ascii="Times New Roman" w:eastAsia="Angsana New" w:hAnsi="Times New Roman" w:cs="Times New Roman"/>
          <w:noProof/>
          <w:sz w:val="24"/>
          <w:szCs w:val="24"/>
        </w:rPr>
        <w:t>[31, 32]</w:t>
      </w:r>
      <w:r w:rsidR="00CE0E8D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B1749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08290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57940" w:rsidRPr="00B57940">
        <w:rPr>
          <w:rFonts w:ascii="Times New Roman" w:eastAsia="Angsana New" w:hAnsi="Times New Roman" w:cs="Times New Roman"/>
          <w:sz w:val="24"/>
          <w:szCs w:val="24"/>
        </w:rPr>
        <w:t>With this reason</w:t>
      </w:r>
      <w:r w:rsidR="000E1917">
        <w:rPr>
          <w:rFonts w:ascii="Times New Roman" w:eastAsia="Angsana New" w:hAnsi="Times New Roman" w:cs="Times New Roman"/>
          <w:sz w:val="24"/>
          <w:szCs w:val="24"/>
        </w:rPr>
        <w:t>ing</w:t>
      </w:r>
      <w:r w:rsidR="00B57940" w:rsidRPr="00B57940">
        <w:rPr>
          <w:rFonts w:ascii="Times New Roman" w:eastAsia="Angsana New" w:hAnsi="Times New Roman" w:cs="Times New Roman"/>
          <w:sz w:val="24"/>
          <w:szCs w:val="24"/>
        </w:rPr>
        <w:t>,</w:t>
      </w:r>
      <w:r w:rsidR="00550E5B" w:rsidRPr="00B5794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03E94" w:rsidRPr="00603E94">
        <w:rPr>
          <w:rFonts w:ascii="Times New Roman" w:eastAsia="Angsana New" w:hAnsi="Times New Roman" w:cs="Times New Roman"/>
          <w:sz w:val="24"/>
          <w:szCs w:val="24"/>
        </w:rPr>
        <w:t>two cop</w:t>
      </w:r>
      <w:r w:rsidR="00D950C1">
        <w:rPr>
          <w:rFonts w:ascii="Times New Roman" w:eastAsia="Angsana New" w:hAnsi="Times New Roman" w:cs="Times New Roman"/>
          <w:sz w:val="24"/>
          <w:szCs w:val="24"/>
        </w:rPr>
        <w:t>ies</w:t>
      </w:r>
      <w:r w:rsidR="00603E94" w:rsidRPr="00603E94">
        <w:rPr>
          <w:rFonts w:ascii="Times New Roman" w:eastAsia="Angsana New" w:hAnsi="Times New Roman" w:cs="Times New Roman"/>
          <w:sz w:val="24"/>
          <w:szCs w:val="24"/>
        </w:rPr>
        <w:t xml:space="preserve"> of</w:t>
      </w:r>
      <w:r w:rsidR="00603E94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F86EEE" w:rsidRPr="00544576">
        <w:rPr>
          <w:rFonts w:ascii="Times New Roman" w:eastAsia="Angsana New" w:hAnsi="Times New Roman" w:cs="Times New Roman"/>
          <w:i/>
          <w:iCs/>
          <w:sz w:val="24"/>
          <w:szCs w:val="24"/>
        </w:rPr>
        <w:t>KIR2DL3</w:t>
      </w:r>
      <w:r w:rsidR="00603E94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603E94" w:rsidRPr="00603E94">
        <w:rPr>
          <w:rFonts w:ascii="Times New Roman" w:hAnsi="Times New Roman" w:cs="Times New Roman"/>
          <w:sz w:val="24"/>
          <w:szCs w:val="24"/>
        </w:rPr>
        <w:t xml:space="preserve">with </w:t>
      </w:r>
      <w:r w:rsidR="00603E94" w:rsidRPr="00603E94">
        <w:rPr>
          <w:rFonts w:ascii="Times New Roman" w:hAnsi="Times New Roman" w:cs="Times New Roman"/>
          <w:i/>
          <w:iCs/>
          <w:sz w:val="24"/>
          <w:szCs w:val="24"/>
        </w:rPr>
        <w:t>HLA</w:t>
      </w:r>
      <w:r w:rsidR="00152670">
        <w:rPr>
          <w:rFonts w:ascii="Times New Roman" w:hAnsi="Times New Roman" w:cs="Angsana New"/>
          <w:sz w:val="24"/>
          <w:szCs w:val="24"/>
        </w:rPr>
        <w:t>-</w:t>
      </w:r>
      <w:r w:rsidR="00F86EEE" w:rsidRPr="00544576">
        <w:rPr>
          <w:rFonts w:ascii="Times New Roman" w:eastAsia="Angsana New" w:hAnsi="Times New Roman" w:cs="Times New Roman"/>
          <w:i/>
          <w:iCs/>
          <w:sz w:val="24"/>
          <w:szCs w:val="24"/>
        </w:rPr>
        <w:t>C1C1</w:t>
      </w:r>
      <w:r w:rsidR="00F86EEE">
        <w:rPr>
          <w:rFonts w:ascii="Times New Roman" w:eastAsia="Angsana New" w:hAnsi="Times New Roman" w:cs="Times New Roman"/>
          <w:sz w:val="24"/>
          <w:szCs w:val="24"/>
        </w:rPr>
        <w:t xml:space="preserve"> would promote</w:t>
      </w:r>
      <w:r w:rsidR="00F86EEE" w:rsidRPr="00095DC5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57940">
        <w:rPr>
          <w:rFonts w:ascii="Times New Roman" w:eastAsia="Angsana New" w:hAnsi="Times New Roman" w:cs="Times New Roman"/>
          <w:sz w:val="24"/>
          <w:szCs w:val="24"/>
        </w:rPr>
        <w:t xml:space="preserve">the </w:t>
      </w:r>
      <w:r w:rsidR="00B63292" w:rsidRPr="00095DC5">
        <w:rPr>
          <w:rFonts w:ascii="Times New Roman" w:eastAsia="Angsana New" w:hAnsi="Times New Roman" w:cs="Times New Roman"/>
          <w:sz w:val="24"/>
          <w:szCs w:val="24"/>
        </w:rPr>
        <w:t xml:space="preserve">immune response of NK cells </w:t>
      </w:r>
      <w:r w:rsidR="00F86EEE">
        <w:rPr>
          <w:rFonts w:ascii="Times New Roman" w:eastAsia="Angsana New" w:hAnsi="Times New Roman" w:cs="Times New Roman"/>
          <w:sz w:val="24"/>
          <w:szCs w:val="24"/>
        </w:rPr>
        <w:t>in</w:t>
      </w:r>
      <w:r w:rsidR="00F86EEE" w:rsidRPr="00F86EEE">
        <w:rPr>
          <w:rFonts w:ascii="Times New Roman" w:eastAsia="Angsana New" w:hAnsi="Times New Roman" w:cs="Times New Roman"/>
          <w:sz w:val="24"/>
          <w:szCs w:val="24"/>
        </w:rPr>
        <w:t xml:space="preserve"> dengue </w:t>
      </w:r>
      <w:r w:rsidR="00F86EEE" w:rsidRPr="00995811">
        <w:rPr>
          <w:rFonts w:ascii="Times New Roman" w:eastAsia="Angsana New" w:hAnsi="Times New Roman" w:cs="Times New Roman"/>
          <w:sz w:val="24"/>
          <w:szCs w:val="24"/>
        </w:rPr>
        <w:t xml:space="preserve">infections by releasing </w:t>
      </w:r>
      <w:r w:rsidR="00152670" w:rsidRPr="00995811">
        <w:rPr>
          <w:rFonts w:ascii="Times New Roman" w:eastAsia="Angsana New" w:hAnsi="Times New Roman" w:cs="Times New Roman"/>
          <w:sz w:val="24"/>
          <w:szCs w:val="24"/>
        </w:rPr>
        <w:t>IFN</w:t>
      </w:r>
      <w:r w:rsidR="00F86EEE" w:rsidRPr="00995811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F86EEE" w:rsidRPr="00995811">
        <w:rPr>
          <w:rFonts w:ascii="Times New Roman" w:eastAsia="Angsana New" w:hAnsi="Times New Roman" w:cs="Times New Roman"/>
          <w:sz w:val="24"/>
          <w:szCs w:val="24"/>
        </w:rPr>
        <w:t>gamma causing disease severity</w:t>
      </w:r>
      <w:r w:rsidR="004601C9" w:rsidRPr="00995811">
        <w:rPr>
          <w:rFonts w:ascii="Times New Roman" w:eastAsia="Angsana New" w:hAnsi="Times New Roman" w:cs="Times New Roman"/>
          <w:sz w:val="24"/>
          <w:szCs w:val="24"/>
        </w:rPr>
        <w:t xml:space="preserve">, while </w:t>
      </w:r>
      <w:r w:rsidR="006957AE" w:rsidRPr="00995811">
        <w:rPr>
          <w:rFonts w:ascii="Times New Roman" w:eastAsia="Angsana New" w:hAnsi="Times New Roman" w:cs="Times New Roman"/>
          <w:sz w:val="24"/>
          <w:szCs w:val="24"/>
        </w:rPr>
        <w:t>one copy of</w:t>
      </w:r>
      <w:r w:rsidR="006957AE" w:rsidRPr="00995811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4601C9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>KIR2DL2</w:t>
      </w:r>
      <w:r w:rsidR="006957AE" w:rsidRPr="00995811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6957AE" w:rsidRPr="00995811">
        <w:rPr>
          <w:rFonts w:ascii="Times New Roman" w:eastAsia="Angsana New" w:hAnsi="Times New Roman" w:cs="Times New Roman"/>
          <w:sz w:val="24"/>
          <w:szCs w:val="24"/>
        </w:rPr>
        <w:t>and</w:t>
      </w:r>
      <w:r w:rsidR="006957AE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2D</w:t>
      </w:r>
      <w:r w:rsidR="004601C9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>L3</w:t>
      </w:r>
      <w:r w:rsidR="006957AE" w:rsidRPr="00995811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 xml:space="preserve"> </w:t>
      </w:r>
      <w:r w:rsidR="006957AE" w:rsidRPr="00995811">
        <w:rPr>
          <w:rFonts w:ascii="Times New Roman" w:eastAsia="Angsana New" w:hAnsi="Times New Roman" w:cs="Times New Roman"/>
          <w:sz w:val="24"/>
          <w:szCs w:val="24"/>
        </w:rPr>
        <w:t>with</w:t>
      </w:r>
      <w:r w:rsidR="006957AE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 xml:space="preserve"> HLA</w:t>
      </w:r>
      <w:r w:rsidR="00D344CF" w:rsidRPr="00995811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-</w:t>
      </w:r>
      <w:r w:rsidR="004601C9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>C1C1</w:t>
      </w:r>
      <w:r w:rsidR="004601C9" w:rsidRPr="00995811">
        <w:rPr>
          <w:rFonts w:ascii="Times New Roman" w:eastAsia="Angsana New" w:hAnsi="Times New Roman" w:cs="Times New Roman"/>
          <w:sz w:val="24"/>
          <w:szCs w:val="24"/>
        </w:rPr>
        <w:t xml:space="preserve"> is associated with</w:t>
      </w:r>
      <w:r w:rsidR="00791989" w:rsidRPr="00995811">
        <w:rPr>
          <w:rFonts w:ascii="Times New Roman" w:eastAsia="Angsana New" w:hAnsi="Times New Roman" w:cs="Times New Roman"/>
          <w:sz w:val="24"/>
          <w:szCs w:val="24"/>
        </w:rPr>
        <w:t xml:space="preserve"> a</w:t>
      </w:r>
      <w:r w:rsidR="004601C9" w:rsidRPr="00995811">
        <w:rPr>
          <w:rFonts w:ascii="Times New Roman" w:eastAsia="Angsana New" w:hAnsi="Times New Roman" w:cs="Times New Roman"/>
          <w:sz w:val="24"/>
          <w:szCs w:val="24"/>
        </w:rPr>
        <w:t xml:space="preserve"> decrease</w:t>
      </w:r>
      <w:r w:rsidR="00791989" w:rsidRPr="00995811">
        <w:rPr>
          <w:rFonts w:ascii="Times New Roman" w:eastAsia="Angsana New" w:hAnsi="Times New Roman" w:cs="Times New Roman"/>
          <w:sz w:val="24"/>
          <w:szCs w:val="24"/>
        </w:rPr>
        <w:t>d</w:t>
      </w:r>
      <w:r w:rsidR="004601C9" w:rsidRPr="00995811">
        <w:rPr>
          <w:rFonts w:ascii="Times New Roman" w:eastAsia="Angsana New" w:hAnsi="Times New Roman" w:cs="Times New Roman"/>
          <w:sz w:val="24"/>
          <w:szCs w:val="24"/>
        </w:rPr>
        <w:t xml:space="preserve"> risk</w:t>
      </w:r>
      <w:r w:rsidR="00791989" w:rsidRPr="00995811">
        <w:rPr>
          <w:rFonts w:ascii="Times New Roman" w:eastAsia="Angsana New" w:hAnsi="Times New Roman" w:cs="Times New Roman"/>
          <w:sz w:val="24"/>
          <w:szCs w:val="24"/>
        </w:rPr>
        <w:t xml:space="preserve"> of developing DHF</w:t>
      </w:r>
      <w:r w:rsidR="004601C9" w:rsidRPr="00995811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755FFC" w:rsidRPr="00995811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B84A23" w:rsidRPr="00995811">
        <w:rPr>
          <w:rFonts w:ascii="Times New Roman" w:eastAsia="Angsana New" w:hAnsi="Times New Roman" w:cs="Cordia New"/>
          <w:sz w:val="24"/>
          <w:szCs w:val="24"/>
        </w:rPr>
        <w:t>Similarly</w:t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t xml:space="preserve">, our previous study demonstrated an increased frequency of </w:t>
      </w:r>
      <w:r w:rsidR="00B84A23" w:rsidRPr="00995811">
        <w:rPr>
          <w:rFonts w:ascii="Times New Roman" w:eastAsia="Angsana New" w:hAnsi="Times New Roman" w:cs="Times New Roman"/>
          <w:i/>
          <w:iCs/>
          <w:sz w:val="24"/>
          <w:szCs w:val="24"/>
        </w:rPr>
        <w:t>KIR2DL3</w:t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t xml:space="preserve"> in dengue patients</w:t>
      </w:r>
      <w:r w:rsidR="00B84A23" w:rsidRPr="00995811">
        <w:rPr>
          <w:rFonts w:ascii="Calibri" w:eastAsia="Calibri" w:hAnsi="Calibri" w:cs="Cordia New"/>
        </w:rPr>
        <w:t xml:space="preserve"> </w:t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t xml:space="preserve">compared to heathy individuals </w:t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 w:rsidRPr="00995811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171320" w:rsidRPr="00995811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 w:rsidRPr="00995811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171320" w:rsidRPr="00995811">
        <w:rPr>
          <w:rFonts w:ascii="Times New Roman" w:eastAsia="Angsana New" w:hAnsi="Times New Roman" w:cs="Times New Roman"/>
          <w:sz w:val="24"/>
          <w:szCs w:val="24"/>
        </w:rPr>
      </w:r>
      <w:r w:rsidR="00171320" w:rsidRPr="00995811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 w:rsidRPr="00995811">
        <w:rPr>
          <w:rFonts w:ascii="Times New Roman" w:eastAsia="Angsana New" w:hAnsi="Times New Roman" w:cs="Times New Roman"/>
          <w:noProof/>
          <w:sz w:val="24"/>
          <w:szCs w:val="24"/>
        </w:rPr>
        <w:t>[21]</w:t>
      </w:r>
      <w:r w:rsidR="00B84A23" w:rsidRPr="00995811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404107" w:rsidRPr="00995811">
        <w:rPr>
          <w:rFonts w:ascii="Times New Roman" w:eastAsia="Angsana New" w:hAnsi="Times New Roman" w:cs="Times New Roman"/>
          <w:sz w:val="24"/>
          <w:szCs w:val="24"/>
        </w:rPr>
        <w:t xml:space="preserve">. 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t xml:space="preserve">Remarkably, the combination of </w:t>
      </w:r>
      <w:r w:rsidR="00B84A23" w:rsidRPr="00211A7F">
        <w:rPr>
          <w:rFonts w:ascii="Times New Roman" w:eastAsia="Angsana New" w:hAnsi="Times New Roman" w:cs="Times New Roman"/>
          <w:i/>
          <w:iCs/>
          <w:sz w:val="24"/>
          <w:szCs w:val="24"/>
        </w:rPr>
        <w:t>KIR2DL2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t>+</w:t>
      </w:r>
      <w:r w:rsidR="00B84A23" w:rsidRPr="00211A7F">
        <w:rPr>
          <w:rFonts w:ascii="Times New Roman" w:eastAsia="Angsana New" w:hAnsi="Times New Roman" w:cs="Times New Roman"/>
          <w:i/>
          <w:iCs/>
          <w:sz w:val="24"/>
          <w:szCs w:val="24"/>
        </w:rPr>
        <w:t>C1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t xml:space="preserve"> was highly found in Thai populations compared to dengue patients as well as this was highly observed in DF compared to DHF 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 w:rsidRPr="00211A7F"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 w:rsidR="00171320" w:rsidRPr="00211A7F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DaGFpc3JpPC9BdXRob3I+PFllYXI+MjAyMDwvWWVhcj48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</w:fldData>
        </w:fldChar>
      </w:r>
      <w:r w:rsidR="00171320" w:rsidRPr="00211A7F"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 w:rsidR="00171320" w:rsidRPr="00211A7F">
        <w:rPr>
          <w:rFonts w:ascii="Times New Roman" w:eastAsia="Angsana New" w:hAnsi="Times New Roman" w:cs="Times New Roman"/>
          <w:sz w:val="24"/>
          <w:szCs w:val="24"/>
        </w:rPr>
      </w:r>
      <w:r w:rsidR="00171320" w:rsidRPr="00211A7F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 w:rsidR="00171320" w:rsidRPr="00211A7F">
        <w:rPr>
          <w:rFonts w:ascii="Times New Roman" w:eastAsia="Angsana New" w:hAnsi="Times New Roman" w:cs="Times New Roman"/>
          <w:noProof/>
          <w:sz w:val="24"/>
          <w:szCs w:val="24"/>
        </w:rPr>
        <w:t>[21]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t xml:space="preserve">. These results would indicate </w:t>
      </w:r>
      <w:r w:rsidR="00C0527B" w:rsidRPr="00211A7F">
        <w:rPr>
          <w:rFonts w:ascii="Times New Roman" w:eastAsia="Angsana New" w:hAnsi="Times New Roman" w:cs="Times New Roman"/>
          <w:sz w:val="24"/>
          <w:szCs w:val="24"/>
        </w:rPr>
        <w:t>the</w:t>
      </w:r>
      <w:r w:rsidR="00B84A23" w:rsidRPr="00211A7F">
        <w:rPr>
          <w:rFonts w:ascii="Times New Roman" w:eastAsia="Angsana New" w:hAnsi="Times New Roman" w:cs="Times New Roman"/>
          <w:sz w:val="24"/>
          <w:szCs w:val="24"/>
        </w:rPr>
        <w:t xml:space="preserve"> role of KIR2DL3 and 2DL2 in dengue infections and pathogenesis of the disease. However, </w:t>
      </w:r>
      <w:r w:rsidR="001D583B" w:rsidRPr="00211A7F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04107" w:rsidRPr="00211A7F">
        <w:rPr>
          <w:rFonts w:ascii="Times New Roman" w:eastAsia="Angsana New" w:hAnsi="Times New Roman" w:cs="Angsana New"/>
          <w:sz w:val="24"/>
          <w:szCs w:val="30"/>
        </w:rPr>
        <w:t xml:space="preserve">given the limitation of this study, the larger sample size and allelic genotyping could increase </w:t>
      </w:r>
      <w:r w:rsidR="00C0527B" w:rsidRPr="00211A7F">
        <w:rPr>
          <w:rFonts w:ascii="Times New Roman" w:eastAsia="Angsana New" w:hAnsi="Times New Roman" w:cs="Angsana New"/>
          <w:sz w:val="24"/>
          <w:szCs w:val="30"/>
        </w:rPr>
        <w:t xml:space="preserve">the </w:t>
      </w:r>
      <w:r w:rsidR="00404107" w:rsidRPr="00211A7F">
        <w:rPr>
          <w:rFonts w:ascii="Times New Roman" w:eastAsia="Angsana New" w:hAnsi="Times New Roman" w:cs="Angsana New"/>
          <w:sz w:val="24"/>
          <w:szCs w:val="30"/>
        </w:rPr>
        <w:t xml:space="preserve">impact of our results, and further investigation of </w:t>
      </w:r>
      <w:r w:rsidR="00404107" w:rsidRPr="00211A7F">
        <w:rPr>
          <w:rFonts w:ascii="Times New Roman" w:eastAsia="Angsana New" w:hAnsi="Times New Roman" w:cs="Angsana New"/>
          <w:i/>
          <w:iCs/>
          <w:sz w:val="24"/>
          <w:szCs w:val="30"/>
        </w:rPr>
        <w:t>KIR</w:t>
      </w:r>
      <w:r w:rsidR="00404107" w:rsidRPr="00211A7F">
        <w:rPr>
          <w:rFonts w:ascii="Times New Roman" w:eastAsia="Angsana New" w:hAnsi="Times New Roman" w:cs="Angsana New"/>
          <w:sz w:val="24"/>
          <w:szCs w:val="30"/>
        </w:rPr>
        <w:t xml:space="preserve"> expression and functional study would assist </w:t>
      </w:r>
      <w:r w:rsidR="00C0527B" w:rsidRPr="00211A7F">
        <w:rPr>
          <w:rFonts w:ascii="Times New Roman" w:eastAsia="Angsana New" w:hAnsi="Times New Roman" w:cs="Angsana New"/>
          <w:sz w:val="24"/>
          <w:szCs w:val="30"/>
        </w:rPr>
        <w:t>in explaining</w:t>
      </w:r>
      <w:r w:rsidR="00404107" w:rsidRPr="00211A7F">
        <w:rPr>
          <w:rFonts w:ascii="Times New Roman" w:eastAsia="Angsana New" w:hAnsi="Times New Roman" w:cs="Angsana New"/>
          <w:sz w:val="24"/>
          <w:szCs w:val="30"/>
        </w:rPr>
        <w:t xml:space="preserve"> NK cell response in dengue infection.</w:t>
      </w:r>
    </w:p>
    <w:p w14:paraId="659399E4" w14:textId="231BEC1C" w:rsidR="00996D9A" w:rsidRPr="00B45E80" w:rsidRDefault="00996D9A" w:rsidP="00996D9A">
      <w:pPr>
        <w:pStyle w:val="CommentText"/>
        <w:spacing w:after="0" w:line="480" w:lineRule="auto"/>
        <w:jc w:val="thaiDistribute"/>
        <w:rPr>
          <w:rFonts w:ascii="Times New Roman" w:hAnsi="Times New Roman"/>
          <w:color w:val="C00000"/>
          <w:sz w:val="24"/>
          <w:szCs w:val="24"/>
        </w:rPr>
      </w:pPr>
      <w:r w:rsidRPr="00995811">
        <w:rPr>
          <w:rFonts w:ascii="Times New Roman" w:eastAsia="Angsana New" w:hAnsi="Times New Roman"/>
          <w:sz w:val="24"/>
          <w:szCs w:val="24"/>
        </w:rPr>
        <w:lastRenderedPageBreak/>
        <w:t xml:space="preserve">Presently, the role of </w:t>
      </w:r>
      <w:r w:rsidRPr="00995811">
        <w:rPr>
          <w:rFonts w:ascii="Times New Roman" w:eastAsia="Angsana New" w:hAnsi="Times New Roman"/>
          <w:i/>
          <w:iCs/>
          <w:sz w:val="24"/>
          <w:szCs w:val="24"/>
        </w:rPr>
        <w:t>KIR2DL3</w:t>
      </w:r>
      <w:r w:rsidRPr="00995811">
        <w:rPr>
          <w:rFonts w:ascii="Times New Roman" w:eastAsia="Angsana New" w:hAnsi="Times New Roman"/>
          <w:i/>
          <w:iCs/>
          <w:sz w:val="24"/>
          <w:szCs w:val="24"/>
          <w:cs/>
        </w:rPr>
        <w:t>+</w:t>
      </w:r>
      <w:r w:rsidRPr="00995811">
        <w:rPr>
          <w:rFonts w:ascii="Times New Roman" w:eastAsia="Angsana New" w:hAnsi="Times New Roman"/>
          <w:i/>
          <w:iCs/>
          <w:sz w:val="24"/>
          <w:szCs w:val="24"/>
        </w:rPr>
        <w:t>C1</w:t>
      </w:r>
      <w:r w:rsidRPr="00995811">
        <w:rPr>
          <w:rFonts w:ascii="Times New Roman" w:eastAsia="Angsana New" w:hAnsi="Times New Roman"/>
          <w:sz w:val="24"/>
          <w:szCs w:val="24"/>
          <w:cs/>
        </w:rPr>
        <w:t xml:space="preserve"> </w:t>
      </w:r>
      <w:r w:rsidRPr="00995811">
        <w:rPr>
          <w:rFonts w:ascii="Times New Roman" w:eastAsia="Angsana New" w:hAnsi="Times New Roman"/>
          <w:sz w:val="24"/>
          <w:szCs w:val="24"/>
        </w:rPr>
        <w:t xml:space="preserve">combination on diseases has been well described in hepatitis C virus </w:t>
      </w:r>
      <w:r w:rsidRPr="00995811">
        <w:rPr>
          <w:rFonts w:ascii="Times New Roman" w:eastAsia="Angsana New" w:hAnsi="Times New Roman"/>
          <w:sz w:val="24"/>
          <w:szCs w:val="24"/>
          <w:cs/>
        </w:rPr>
        <w:t>(</w:t>
      </w:r>
      <w:r w:rsidRPr="00995811">
        <w:rPr>
          <w:rFonts w:ascii="Times New Roman" w:eastAsia="Angsana New" w:hAnsi="Times New Roman"/>
          <w:sz w:val="24"/>
          <w:szCs w:val="24"/>
        </w:rPr>
        <w:t>HCV</w:t>
      </w:r>
      <w:r w:rsidRPr="00995811">
        <w:rPr>
          <w:rFonts w:ascii="Times New Roman" w:eastAsia="Angsana New" w:hAnsi="Times New Roman"/>
          <w:sz w:val="24"/>
          <w:szCs w:val="24"/>
          <w:cs/>
        </w:rPr>
        <w:t xml:space="preserve">) </w:t>
      </w:r>
      <w:r w:rsidRPr="00995811">
        <w:rPr>
          <w:rFonts w:ascii="Times New Roman" w:eastAsia="Angsana New" w:hAnsi="Times New Roman"/>
          <w:sz w:val="24"/>
          <w:szCs w:val="24"/>
        </w:rPr>
        <w:t xml:space="preserve">infection </w:t>
      </w:r>
      <w:r w:rsidRPr="00BD1D9A"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LaGFrb288L0F1dGhvcj48WWVhcj4yMDA0PC9ZZWFyPjxS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</w:fldData>
        </w:fldChar>
      </w:r>
      <w:r>
        <w:rPr>
          <w:rFonts w:ascii="Times New Roman" w:eastAsia="Angsana New" w:hAnsi="Times New Roman" w:cs="Times New Roman"/>
          <w:sz w:val="24"/>
          <w:szCs w:val="24"/>
        </w:rPr>
        <w:instrText xml:space="preserve"> ADDIN EN.CITE </w:instrText>
      </w:r>
      <w:r>
        <w:rPr>
          <w:rFonts w:ascii="Times New Roman" w:eastAsia="Angsana New" w:hAnsi="Times New Roman" w:cs="Times New Roman"/>
          <w:sz w:val="24"/>
          <w:szCs w:val="24"/>
        </w:rPr>
        <w:fldChar w:fldCharType="begin">
          <w:fldData xml:space="preserve">PEVuZE5vdGU+PENpdGU+PEF1dGhvcj5LaGFrb288L0F1dGhvcj48WWVhcj4yMDA0PC9ZZWFyPjxS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</w:fldData>
        </w:fldChar>
      </w:r>
      <w:r>
        <w:rPr>
          <w:rFonts w:ascii="Times New Roman" w:eastAsia="Angsana New" w:hAnsi="Times New Roman" w:cs="Times New Roman"/>
          <w:sz w:val="24"/>
          <w:szCs w:val="24"/>
        </w:rPr>
        <w:instrText xml:space="preserve"> ADDIN EN.CITE.DATA </w:instrText>
      </w:r>
      <w:r>
        <w:rPr>
          <w:rFonts w:ascii="Times New Roman" w:eastAsia="Angsana New" w:hAnsi="Times New Roman" w:cs="Times New Roman"/>
          <w:sz w:val="24"/>
          <w:szCs w:val="24"/>
        </w:rPr>
      </w:r>
      <w:r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Pr="00BD1D9A">
        <w:rPr>
          <w:rFonts w:ascii="Times New Roman" w:eastAsia="Angsana New" w:hAnsi="Times New Roman" w:cs="Times New Roman"/>
          <w:sz w:val="24"/>
          <w:szCs w:val="24"/>
        </w:rPr>
      </w:r>
      <w:r w:rsidRPr="00BD1D9A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>
        <w:rPr>
          <w:rFonts w:ascii="Times New Roman" w:eastAsia="Angsana New" w:hAnsi="Times New Roman" w:cs="Times New Roman"/>
          <w:noProof/>
          <w:sz w:val="24"/>
          <w:szCs w:val="24"/>
        </w:rPr>
        <w:t>[16, 33, 34]</w:t>
      </w:r>
      <w:r w:rsidRPr="00BD1D9A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>
        <w:rPr>
          <w:rFonts w:ascii="Times New Roman" w:eastAsia="Angsana New" w:hAnsi="Times New Roman"/>
          <w:color w:val="5B9BD5" w:themeColor="accent1"/>
          <w:sz w:val="24"/>
          <w:szCs w:val="24"/>
        </w:rPr>
        <w:t xml:space="preserve">. </w:t>
      </w:r>
      <w:r w:rsidRPr="001E0A26">
        <w:rPr>
          <w:rFonts w:ascii="Times New Roman" w:eastAsia="Angsana New" w:hAnsi="Times New Roman" w:cs="Times New Roman"/>
          <w:sz w:val="24"/>
          <w:szCs w:val="24"/>
        </w:rPr>
        <w:t xml:space="preserve">On account of KIR and HLA interaction, </w:t>
      </w:r>
      <w:r>
        <w:rPr>
          <w:rFonts w:ascii="Times New Roman" w:eastAsia="Angsana New" w:hAnsi="Times New Roman" w:cs="Times New Roman"/>
          <w:sz w:val="24"/>
          <w:szCs w:val="24"/>
        </w:rPr>
        <w:t>a</w:t>
      </w:r>
      <w:r w:rsidRPr="001E0A26">
        <w:rPr>
          <w:rFonts w:ascii="Times New Roman" w:eastAsia="Angsana New" w:hAnsi="Times New Roman" w:cs="Times New Roman"/>
          <w:sz w:val="24"/>
          <w:szCs w:val="24"/>
        </w:rPr>
        <w:t xml:space="preserve">lthough 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both </w:t>
      </w:r>
      <w:r w:rsidRPr="001E0A26">
        <w:rPr>
          <w:rFonts w:ascii="Times New Roman" w:eastAsia="Angsana New" w:hAnsi="Times New Roman" w:cs="Times New Roman"/>
          <w:sz w:val="24"/>
          <w:szCs w:val="24"/>
        </w:rPr>
        <w:t>KIR2DL2 and 2DL3</w:t>
      </w:r>
      <w:r w:rsidRPr="001E0A26">
        <w:rPr>
          <w:rFonts w:ascii="Times New Roman" w:eastAsia="Angsana New" w:hAnsi="Times New Roman" w:cs="Times New Roman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Times New Roman"/>
          <w:sz w:val="24"/>
          <w:szCs w:val="24"/>
        </w:rPr>
        <w:t xml:space="preserve">can </w:t>
      </w:r>
      <w:r w:rsidRPr="001E0A26">
        <w:rPr>
          <w:rFonts w:ascii="Times New Roman" w:eastAsia="Angsana New" w:hAnsi="Times New Roman" w:cs="Times New Roman"/>
          <w:sz w:val="24"/>
          <w:szCs w:val="24"/>
        </w:rPr>
        <w:t>recognize HLA</w:t>
      </w:r>
      <w:r w:rsidRPr="001E0A26">
        <w:rPr>
          <w:rFonts w:ascii="Times New Roman" w:eastAsia="Angsana New" w:hAnsi="Times New Roman" w:cs="Times New Roman"/>
          <w:sz w:val="24"/>
          <w:szCs w:val="24"/>
          <w:cs/>
        </w:rPr>
        <w:t>-</w:t>
      </w:r>
      <w:r w:rsidRPr="001E0A26">
        <w:rPr>
          <w:rFonts w:ascii="Times New Roman" w:eastAsia="Angsana New" w:hAnsi="Times New Roman" w:cs="Times New Roman"/>
          <w:sz w:val="24"/>
          <w:szCs w:val="24"/>
        </w:rPr>
        <w:t xml:space="preserve">C1 on the target cell </w:t>
      </w:r>
      <w:r w:rsidRPr="001E0A26">
        <w:rPr>
          <w:rFonts w:ascii="Times New Roman" w:eastAsia="Angsana New" w:hAnsi="Times New Roman" w:cs="Times New Roman"/>
          <w:sz w:val="24"/>
          <w:szCs w:val="24"/>
        </w:rPr>
        <w:fldChar w:fldCharType="begin"/>
      </w:r>
      <w:r>
        <w:rPr>
          <w:rFonts w:ascii="Times New Roman" w:eastAsia="Angsana New" w:hAnsi="Times New Roman" w:cs="Times New Roman"/>
          <w:sz w:val="24"/>
          <w:szCs w:val="24"/>
        </w:rPr>
        <w:instrText xml:space="preserve"> ADDIN EN.CITE &lt;EndNote&gt;&lt;Cite&gt;&lt;Author&gt;Winter&lt;/Author&gt;&lt;Year&gt;1998&lt;/Year&gt;&lt;RecNum&gt;231&lt;/RecNum&gt;&lt;DisplayText&gt;[31]&lt;/DisplayText&gt;&lt;record&gt;&lt;rec-number&gt;231&lt;/rec-number&gt;&lt;foreign-keys&gt;&lt;key app="EN" db-id="f5wv2sdf5aaep2ea9ph5rt5wxv0p0wxefarp" timestamp="1620060304"&gt;231&lt;/key&gt;&lt;/foreign-keys&gt;&lt;ref-type name="Journal Article"&gt;17&lt;/ref-type&gt;&lt;contributors&gt;&lt;authors&gt;&lt;author&gt;Winter, C. C.&lt;/author&gt;&lt;author&gt;Gumperz, J. E.&lt;/author&gt;&lt;author&gt;Parham, P.&lt;/author&gt;&lt;author&gt;Long, E. O.&lt;/author&gt;&lt;author&gt;Wagtmann, N.&lt;/author&gt;&lt;/authors&gt;&lt;/contributors&gt;&lt;auth-address&gt;Laboratory of Immunogenetics, National Institute of Allergy and Infectious Diseases, Rockville, MD 20852-1727, USA.&lt;/auth-address&gt;&lt;titles&gt;&lt;title&gt;Direct binding and functional transfer of NK cell inhibitory receptors reveal novel patterns of HLA-C allotype recognition&lt;/title&gt;&lt;secondary-title&gt;J Immunol&lt;/secondary-title&gt;&lt;/titles&gt;&lt;periodical&gt;&lt;full-title&gt;J Immunol&lt;/full-title&gt;&lt;/periodical&gt;&lt;pages&gt;571-7&lt;/pages&gt;&lt;volume&gt;161&lt;/volume&gt;&lt;number&gt;2&lt;/number&gt;&lt;keywords&gt;&lt;keyword&gt;*Alleles&lt;/keyword&gt;&lt;keyword&gt;Amino Acid Substitution/genetics&lt;/keyword&gt;&lt;keyword&gt;HLA-C Antigens/*genetics/immunology/*metabolism&lt;/keyword&gt;&lt;keyword&gt;Humans&lt;/keyword&gt;&lt;keyword&gt;Killer Cells, Natural/immunology/*metabolism&lt;/keyword&gt;&lt;keyword&gt;Mutagenesis, Site-Directed&lt;/keyword&gt;&lt;keyword&gt;Phenylalanine/genetics/metabolism&lt;/keyword&gt;&lt;keyword&gt;Protein Binding/genetics/immunology&lt;/keyword&gt;&lt;keyword&gt;Receptors, Immunologic/genetics/*metabolism/physiology&lt;/keyword&gt;&lt;keyword&gt;Receptors, KIR&lt;/keyword&gt;&lt;keyword&gt;Receptors, KIR2DL1&lt;/keyword&gt;&lt;keyword&gt;Receptors, KIR2DL2&lt;/keyword&gt;&lt;keyword&gt;Receptors, KIR2DL3&lt;/keyword&gt;&lt;keyword&gt;Recombinant Fusion Proteins/immunology/metabolism&lt;/keyword&gt;&lt;keyword&gt;Solubility&lt;/keyword&gt;&lt;keyword&gt;Transfection/immunology&lt;/keyword&gt;&lt;/keywords&gt;&lt;dates&gt;&lt;year&gt;1998&lt;/year&gt;&lt;pub-dates&gt;&lt;date&gt;Jul 15&lt;/date&gt;&lt;/pub-dates&gt;&lt;/dates&gt;&lt;isbn&gt;0022-1767 (Print)&amp;#xD;0022-1767 (Linking)&lt;/isbn&gt;&lt;accession-num&gt;9670929&lt;/accession-num&gt;&lt;urls&gt;&lt;related-urls&gt;&lt;url&gt;https://www.ncbi.nlm.nih.gov/pubmed/9670929&lt;/url&gt;&lt;/related-urls&gt;&lt;/urls&gt;&lt;/record&gt;&lt;/Cite&gt;&lt;/EndNote&gt;</w:instrText>
      </w:r>
      <w:r w:rsidRPr="001E0A26">
        <w:rPr>
          <w:rFonts w:ascii="Times New Roman" w:eastAsia="Angsana New" w:hAnsi="Times New Roman" w:cs="Times New Roman"/>
          <w:sz w:val="24"/>
          <w:szCs w:val="24"/>
        </w:rPr>
        <w:fldChar w:fldCharType="separate"/>
      </w:r>
      <w:r>
        <w:rPr>
          <w:rFonts w:ascii="Times New Roman" w:eastAsia="Angsana New" w:hAnsi="Times New Roman" w:cs="Times New Roman"/>
          <w:noProof/>
          <w:sz w:val="24"/>
          <w:szCs w:val="24"/>
        </w:rPr>
        <w:t>[31]</w:t>
      </w:r>
      <w:r w:rsidRPr="001E0A26">
        <w:rPr>
          <w:rFonts w:ascii="Times New Roman" w:eastAsia="Angsana New" w:hAnsi="Times New Roman" w:cs="Times New Roman"/>
          <w:sz w:val="24"/>
          <w:szCs w:val="24"/>
        </w:rPr>
        <w:fldChar w:fldCharType="end"/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the binding affinity is dependent on the </w:t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>allotypic differences in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 </w:t>
      </w:r>
      <w:r w:rsidRPr="001E0A26">
        <w:rPr>
          <w:rFonts w:ascii="Times New Roman" w:eastAsia="Angsana New" w:hAnsi="Times New Roman" w:cs="Times New Roman"/>
          <w:i/>
          <w:iCs/>
          <w:color w:val="000000"/>
          <w:sz w:val="24"/>
          <w:szCs w:val="24"/>
        </w:rPr>
        <w:t>KIR2DL2/2DL3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, </w:t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>their HLA-C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 l</w:t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>igands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>,</w:t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their </w:t>
      </w:r>
      <w:r w:rsidRPr="001E0A26">
        <w:rPr>
          <w:rFonts w:ascii="Times New Roman" w:eastAsia="Angsana New" w:hAnsi="Times New Roman" w:cs="Times New Roman"/>
          <w:color w:val="000000"/>
          <w:sz w:val="24"/>
          <w:szCs w:val="24"/>
        </w:rPr>
        <w:t>associated peptide</w:t>
      </w:r>
      <w:r>
        <w:rPr>
          <w:rFonts w:ascii="Times New Roman" w:eastAsia="Angsana New" w:hAnsi="Times New Roman" w:cs="Times New Roman"/>
          <w:color w:val="000000"/>
          <w:sz w:val="24"/>
          <w:szCs w:val="24"/>
        </w:rPr>
        <w:t xml:space="preserve"> that is related to the </w:t>
      </w: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quality</w:t>
      </w:r>
      <w:r w:rsidRPr="00CD060E">
        <w:rPr>
          <w:rFonts w:ascii="Times New Roman" w:hAnsi="Times New Roman" w:cs="Times New Roman"/>
          <w:sz w:val="24"/>
          <w:szCs w:val="24"/>
          <w:shd w:val="clear" w:color="auto" w:fill="FFFFFF"/>
        </w:rPr>
        <w:t> of </w:t>
      </w:r>
      <w:r w:rsidRPr="00CD060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inhibitory signals</w:t>
      </w:r>
      <w:r w:rsidRPr="00CD060E">
        <w:rPr>
          <w:rFonts w:ascii="Times New Roman" w:hAnsi="Times New Roman" w:cs="Times New Roman"/>
          <w:sz w:val="24"/>
          <w:szCs w:val="24"/>
          <w:shd w:val="clear" w:color="auto" w:fill="FFFFFF"/>
        </w:rPr>
        <w:t> to </w:t>
      </w:r>
      <w:r w:rsidRPr="00CD060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NK cel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3JhZGk8L0F1dGhvcj48WWVhcj4yMDIxPC9ZZWFyPjxS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3JhZGk8L0F1dGhvcj48WWVhcj4yMDIxPC9ZZWFyPjxS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[35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1E0A2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aken togethe</w:t>
      </w:r>
      <w:r w:rsidRPr="00300658">
        <w:rPr>
          <w:rFonts w:ascii="Times New Roman" w:hAnsi="Times New Roman" w:cs="Times New Roman"/>
          <w:sz w:val="24"/>
          <w:szCs w:val="24"/>
        </w:rPr>
        <w:t xml:space="preserve">r, </w:t>
      </w:r>
      <w:r>
        <w:rPr>
          <w:rFonts w:ascii="Times New Roman" w:hAnsi="Times New Roman" w:cs="Times New Roman"/>
          <w:sz w:val="24"/>
          <w:szCs w:val="24"/>
        </w:rPr>
        <w:t>NK cell responses in KIR2DL2- and 2DL3- positive</w:t>
      </w:r>
      <w:r w:rsidRPr="003006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viduals are more sensitive to the peptide presented by HLA-C1, </w:t>
      </w:r>
      <w:r>
        <w:rPr>
          <w:rFonts w:ascii="Times New Roman" w:hAnsi="Times New Roman"/>
          <w:sz w:val="24"/>
          <w:szCs w:val="24"/>
        </w:rPr>
        <w:t xml:space="preserve">suggesting changes </w:t>
      </w:r>
      <w:r w:rsidRPr="00300658">
        <w:rPr>
          <w:rFonts w:ascii="Times New Roman" w:hAnsi="Times New Roman" w:cs="Times New Roman"/>
          <w:sz w:val="24"/>
          <w:szCs w:val="24"/>
        </w:rPr>
        <w:t>in peptide repertoire during viral infection</w:t>
      </w:r>
      <w:r>
        <w:rPr>
          <w:rFonts w:ascii="Times New Roman" w:hAnsi="Times New Roman"/>
          <w:color w:val="C00000"/>
          <w:sz w:val="24"/>
          <w:szCs w:val="24"/>
        </w:rPr>
        <w:t xml:space="preserve"> </w:t>
      </w:r>
      <w:r w:rsidRPr="0079227A">
        <w:rPr>
          <w:rFonts w:ascii="Times New Roman" w:hAnsi="Times New Roman"/>
          <w:sz w:val="24"/>
          <w:szCs w:val="24"/>
        </w:rPr>
        <w:t>potentially modulate NK cell reactivity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DYXNzaWR5PC9BdXRob3I+PFllYXI+MjAxNTwvWWVhcj48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</w:fldData>
        </w:fldChar>
      </w:r>
      <w:r>
        <w:rPr>
          <w:rFonts w:ascii="Times New Roman" w:hAnsi="Times New Roman"/>
          <w:sz w:val="24"/>
          <w:szCs w:val="24"/>
        </w:rPr>
        <w:instrText xml:space="preserve"> ADDIN EN.CITE </w:instrText>
      </w:r>
      <w:r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DYXNzaWR5PC9BdXRob3I+PFllYXI+MjAxNTwvWWVhcj48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</w:fldData>
        </w:fldChar>
      </w:r>
      <w:r>
        <w:rPr>
          <w:rFonts w:ascii="Times New Roman" w:hAnsi="Times New Roman"/>
          <w:sz w:val="24"/>
          <w:szCs w:val="24"/>
        </w:rPr>
        <w:instrText xml:space="preserve"> ADDIN EN.CITE.DATA </w:instrText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[36]</w:t>
      </w:r>
      <w:r>
        <w:rPr>
          <w:rFonts w:ascii="Times New Roman" w:hAnsi="Times New Roman"/>
          <w:sz w:val="24"/>
          <w:szCs w:val="24"/>
        </w:rPr>
        <w:fldChar w:fldCharType="end"/>
      </w:r>
      <w:r w:rsidRPr="0079227A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color w:val="C00000"/>
          <w:sz w:val="24"/>
          <w:szCs w:val="24"/>
        </w:rPr>
        <w:t xml:space="preserve"> </w:t>
      </w:r>
      <w:r w:rsidRPr="0079227A">
        <w:rPr>
          <w:rFonts w:ascii="Times New Roman" w:hAnsi="Times New Roman"/>
          <w:sz w:val="24"/>
          <w:szCs w:val="24"/>
        </w:rPr>
        <w:t>Evidently, Ziegler et al</w:t>
      </w:r>
      <w:r>
        <w:rPr>
          <w:rFonts w:ascii="Times New Roman" w:hAnsi="Times New Roman"/>
          <w:sz w:val="24"/>
          <w:szCs w:val="24"/>
        </w:rPr>
        <w:t>.</w:t>
      </w:r>
      <w:r w:rsidRPr="0079227A">
        <w:rPr>
          <w:rFonts w:ascii="Times New Roman" w:hAnsi="Times New Roman"/>
          <w:sz w:val="24"/>
          <w:szCs w:val="24"/>
        </w:rPr>
        <w:t xml:space="preserve"> demonstrated that </w:t>
      </w:r>
      <w:r w:rsidRPr="00A048CF">
        <w:rPr>
          <w:rFonts w:ascii="Times New Roman" w:hAnsi="Times New Roman"/>
          <w:sz w:val="24"/>
          <w:szCs w:val="24"/>
        </w:rPr>
        <w:t>HIV-1 infection c</w:t>
      </w:r>
      <w:r w:rsidR="00FF2AE5">
        <w:rPr>
          <w:rFonts w:ascii="Times New Roman" w:hAnsi="Times New Roman"/>
          <w:sz w:val="24"/>
          <w:szCs w:val="24"/>
        </w:rPr>
        <w:t>ould</w:t>
      </w:r>
      <w:r w:rsidRPr="00A048CF">
        <w:rPr>
          <w:rFonts w:ascii="Times New Roman" w:hAnsi="Times New Roman"/>
          <w:sz w:val="24"/>
          <w:szCs w:val="24"/>
        </w:rPr>
        <w:t xml:space="preserve"> induce the changes of peptide presented by HLA-C*03:04 to reduce the engagement with KIR2DL3, leading to </w:t>
      </w:r>
      <w:r>
        <w:rPr>
          <w:rFonts w:ascii="Times New Roman" w:hAnsi="Times New Roman"/>
          <w:sz w:val="24"/>
          <w:szCs w:val="24"/>
        </w:rPr>
        <w:t xml:space="preserve">the viral escape of NK cell-mediated immune responses </w:t>
      </w:r>
      <w:r w:rsidRPr="00A048CF">
        <w:rPr>
          <w:rFonts w:ascii="Times New Roman" w:hAnsi="Times New Roman"/>
          <w:sz w:val="24"/>
          <w:szCs w:val="24"/>
        </w:rPr>
        <w:fldChar w:fldCharType="begin"/>
      </w:r>
      <w:r w:rsidR="000526EC">
        <w:rPr>
          <w:rFonts w:ascii="Times New Roman" w:hAnsi="Times New Roman"/>
          <w:sz w:val="24"/>
          <w:szCs w:val="24"/>
        </w:rPr>
        <w:instrText xml:space="preserve"> ADDIN EN.CITE &lt;EndNote&gt;&lt;Cite&gt;&lt;Author&gt;Ziegler&lt;/Author&gt;&lt;Year&gt;2020&lt;/Year&gt;&lt;RecNum&gt;150&lt;/RecNum&gt;&lt;DisplayText&gt;[37]&lt;/DisplayText&gt;&lt;record&gt;&lt;rec-number&gt;150&lt;/rec-number&gt;&lt;foreign-keys&gt;&lt;key app="EN" db-id="pzwederdoza0dqe2daapdp2fxe9w5ztrd5e9" timestamp="1634310516"&gt;150&lt;/key&gt;&lt;/foreign-keys&gt;&lt;ref-type name="Journal Article"&gt;17&lt;/ref-type&gt;&lt;contributors&gt;&lt;authors&gt;&lt;author&gt;Ziegler, M. C.&lt;/author&gt;&lt;author&gt;Nelde, A.&lt;/author&gt;&lt;author&gt;Weber, J. K.&lt;/author&gt;&lt;author&gt;Schreitmuller, C. M.&lt;/author&gt;&lt;author&gt;Martrus, G.&lt;/author&gt;&lt;author&gt;Huynh, T.&lt;/author&gt;&lt;author&gt;Bunders, M. J.&lt;/author&gt;&lt;author&gt;Lunemann, S.&lt;/author&gt;&lt;author&gt;Stevanovic, S.&lt;/author&gt;&lt;author&gt;Zhou, R.&lt;/author&gt;&lt;author&gt;Altfeld, M.&lt;/author&gt;&lt;/authors&gt;&lt;/contributors&gt;&lt;auth-address&gt;Heinrich Pette Institute, Leibniz Institute for Experimental Virology, Hamburg.&amp;#xD;Institute for Cell Biology, Department of Immunology, University of Tubingen, Tubingen, Germany.&amp;#xD;Computational Biology Center IBM Thomas J. Watson Research Center, Yorktown Heights, New York, USA.&lt;/auth-address&gt;&lt;titles&gt;&lt;title&gt;HIV-1 induced changes in HLA-C*03 : 04-presented peptide repertoires lead to reduced engagement of inhibitory natural killer cell receptors&lt;/title&gt;&lt;secondary-title&gt;AIDS&lt;/secondary-title&gt;&lt;/titles&gt;&lt;periodical&gt;&lt;full-title&gt;AIDS&lt;/full-title&gt;&lt;/periodical&gt;&lt;pages&gt;1713-1723&lt;/pages&gt;&lt;volume&gt;34&lt;/volume&gt;&lt;number&gt;12&lt;/number&gt;&lt;keywords&gt;&lt;keyword&gt;*HIV Infections&lt;/keyword&gt;&lt;keyword&gt;*Hiv-1&lt;/keyword&gt;&lt;keyword&gt;HLA-C Antigens&lt;/keyword&gt;&lt;keyword&gt;Humans&lt;/keyword&gt;&lt;keyword&gt;Peptides&lt;/keyword&gt;&lt;keyword&gt;Receptors, KIR&lt;/keyword&gt;&lt;keyword&gt;Receptors, Natural Killer Cell&lt;/keyword&gt;&lt;/keywords&gt;&lt;dates&gt;&lt;year&gt;2020&lt;/year&gt;&lt;pub-dates&gt;&lt;date&gt;Oct 1&lt;/date&gt;&lt;/pub-dates&gt;&lt;/dates&gt;&lt;isbn&gt;1473-5571 (Electronic)&amp;#xD;0269-9370 (Linking)&lt;/isbn&gt;&lt;accession-num&gt;32501836&lt;/accession-num&gt;&lt;urls&gt;&lt;related-urls&gt;&lt;url&gt;https://www.ncbi.nlm.nih.gov/pubmed/32501836&lt;/url&gt;&lt;/related-urls&gt;&lt;/urls&gt;&lt;electronic-resource-num&gt;10.1097/QAD.0000000000002596&lt;/electronic-resource-num&gt;&lt;/record&gt;&lt;/Cite&gt;&lt;/EndNote&gt;</w:instrText>
      </w:r>
      <w:r w:rsidRPr="00A048CF">
        <w:rPr>
          <w:rFonts w:ascii="Times New Roman" w:hAnsi="Times New Roman"/>
          <w:sz w:val="24"/>
          <w:szCs w:val="24"/>
        </w:rPr>
        <w:fldChar w:fldCharType="separate"/>
      </w:r>
      <w:r w:rsidR="000526EC">
        <w:rPr>
          <w:rFonts w:ascii="Times New Roman" w:hAnsi="Times New Roman"/>
          <w:noProof/>
          <w:sz w:val="24"/>
          <w:szCs w:val="24"/>
        </w:rPr>
        <w:t>[37]</w:t>
      </w:r>
      <w:r w:rsidRPr="00A048CF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. </w:t>
      </w:r>
      <w:r w:rsidRPr="00A048C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ke HIV, it could be that dengue viruses can alter peptide repertoire to interfere with the engagement of peptide-sensitive inhibitory KIR2DL</w:t>
      </w:r>
      <w:r w:rsidR="000526EC">
        <w:rPr>
          <w:rFonts w:ascii="Times New Roman" w:hAnsi="Times New Roman" w:cs="Times New Roman"/>
          <w:sz w:val="24"/>
          <w:szCs w:val="24"/>
        </w:rPr>
        <w:t>2/</w:t>
      </w:r>
      <w:r>
        <w:rPr>
          <w:rFonts w:ascii="Times New Roman" w:hAnsi="Times New Roman" w:cs="Times New Roman"/>
          <w:sz w:val="24"/>
          <w:szCs w:val="24"/>
        </w:rPr>
        <w:t xml:space="preserve">3 and </w:t>
      </w:r>
      <w:r w:rsidRPr="0079227A">
        <w:rPr>
          <w:rFonts w:ascii="Times New Roman" w:hAnsi="Times New Roman"/>
          <w:sz w:val="24"/>
          <w:szCs w:val="24"/>
        </w:rPr>
        <w:t>modulate</w:t>
      </w:r>
      <w:r>
        <w:rPr>
          <w:rFonts w:ascii="Times New Roman" w:hAnsi="Times New Roman" w:cs="Times New Roman"/>
          <w:sz w:val="24"/>
          <w:szCs w:val="24"/>
        </w:rPr>
        <w:t xml:space="preserve"> the immune response of NK cells involving pathogenesis of disease and clinical outcomes.</w:t>
      </w:r>
      <w:r>
        <w:rPr>
          <w:rFonts w:ascii="Times New Roman" w:hAnsi="Times New Roman"/>
          <w:sz w:val="24"/>
          <w:szCs w:val="24"/>
        </w:rPr>
        <w:t xml:space="preserve"> Interestingly, </w:t>
      </w:r>
      <w:r w:rsidRPr="00097ACF">
        <w:rPr>
          <w:rFonts w:ascii="Times New Roman" w:hAnsi="Times New Roman"/>
          <w:sz w:val="24"/>
          <w:szCs w:val="24"/>
        </w:rPr>
        <w:t>HLA-B*46:01</w:t>
      </w:r>
      <w:r w:rsidRPr="00E33452">
        <w:rPr>
          <w:rFonts w:ascii="Times New Roman" w:hAnsi="Times New Roman"/>
          <w:sz w:val="24"/>
          <w:szCs w:val="24"/>
        </w:rPr>
        <w:t xml:space="preserve"> </w:t>
      </w:r>
      <w:r w:rsidR="00822F52">
        <w:rPr>
          <w:rFonts w:ascii="Times New Roman" w:hAnsi="Times New Roman"/>
          <w:sz w:val="24"/>
          <w:szCs w:val="24"/>
        </w:rPr>
        <w:t xml:space="preserve">is </w:t>
      </w:r>
      <w:r w:rsidR="000526EC">
        <w:rPr>
          <w:rFonts w:ascii="Times New Roman" w:hAnsi="Times New Roman"/>
          <w:sz w:val="24"/>
          <w:szCs w:val="24"/>
        </w:rPr>
        <w:t>defined</w:t>
      </w:r>
      <w:r>
        <w:rPr>
          <w:rFonts w:ascii="Times New Roman" w:hAnsi="Times New Roman"/>
          <w:sz w:val="24"/>
          <w:szCs w:val="24"/>
        </w:rPr>
        <w:t xml:space="preserve"> as HLA-C1 allele binding to KIR2DL3</w:t>
      </w:r>
      <w:r w:rsidR="00822F52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846395">
        <w:rPr>
          <w:rFonts w:ascii="Times New Roman" w:hAnsi="Times New Roman"/>
          <w:sz w:val="24"/>
          <w:szCs w:val="24"/>
        </w:rPr>
        <w:t>which</w:t>
      </w:r>
      <w:r w:rsidR="00822F52">
        <w:rPr>
          <w:rFonts w:ascii="Times New Roman" w:hAnsi="Times New Roman"/>
          <w:sz w:val="24"/>
          <w:szCs w:val="24"/>
        </w:rPr>
        <w:t xml:space="preserve"> </w:t>
      </w:r>
      <w:r w:rsidR="00FE1154">
        <w:rPr>
          <w:rFonts w:ascii="Times New Roman" w:hAnsi="Times New Roman"/>
          <w:sz w:val="24"/>
          <w:szCs w:val="24"/>
        </w:rPr>
        <w:t xml:space="preserve">the high frequency of </w:t>
      </w:r>
      <w:r w:rsidR="00FE1154" w:rsidRPr="00FE1154">
        <w:rPr>
          <w:rFonts w:ascii="Times New Roman" w:hAnsi="Times New Roman"/>
          <w:sz w:val="24"/>
          <w:szCs w:val="24"/>
        </w:rPr>
        <w:t xml:space="preserve">HLA-B*46:01 </w:t>
      </w:r>
      <w:r w:rsidR="00FE1154">
        <w:rPr>
          <w:rFonts w:ascii="Times New Roman" w:hAnsi="Times New Roman"/>
          <w:sz w:val="24"/>
          <w:szCs w:val="24"/>
        </w:rPr>
        <w:t>is observed</w:t>
      </w:r>
      <w:r>
        <w:rPr>
          <w:rFonts w:ascii="Times New Roman" w:hAnsi="Times New Roman"/>
          <w:sz w:val="24"/>
          <w:szCs w:val="24"/>
        </w:rPr>
        <w:t xml:space="preserve"> in Southeast Asia</w:t>
      </w:r>
      <w:r w:rsidR="00846395">
        <w:rPr>
          <w:rFonts w:ascii="Times New Roman" w:hAnsi="Times New Roman"/>
          <w:sz w:val="24"/>
          <w:szCs w:val="24"/>
        </w:rPr>
        <w:t>ns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3452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aWx0b248L0F1dGhvcj48WWVhcj4yMDE3PC9ZZWFyPjxS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</w:fldData>
        </w:fldChar>
      </w:r>
      <w:r w:rsidR="000526EC">
        <w:rPr>
          <w:rFonts w:ascii="Times New Roman" w:hAnsi="Times New Roman"/>
          <w:sz w:val="24"/>
          <w:szCs w:val="24"/>
        </w:rPr>
        <w:instrText xml:space="preserve"> ADDIN EN.CITE </w:instrText>
      </w:r>
      <w:r w:rsidR="000526EC">
        <w:rPr>
          <w:rFonts w:ascii="Times New Roman" w:hAnsi="Times New Roman"/>
          <w:sz w:val="24"/>
          <w:szCs w:val="24"/>
        </w:rPr>
        <w:fldChar w:fldCharType="begin">
          <w:fldData xml:space="preserve">PEVuZE5vdGU+PENpdGU+PEF1dGhvcj5IaWx0b248L0F1dGhvcj48WWVhcj4yMDE3PC9ZZWFyPjxS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</w:fldData>
        </w:fldChar>
      </w:r>
      <w:r w:rsidR="000526EC">
        <w:rPr>
          <w:rFonts w:ascii="Times New Roman" w:hAnsi="Times New Roman"/>
          <w:sz w:val="24"/>
          <w:szCs w:val="24"/>
        </w:rPr>
        <w:instrText xml:space="preserve"> ADDIN EN.CITE.DATA </w:instrText>
      </w:r>
      <w:r w:rsidR="000526EC">
        <w:rPr>
          <w:rFonts w:ascii="Times New Roman" w:hAnsi="Times New Roman"/>
          <w:sz w:val="24"/>
          <w:szCs w:val="24"/>
        </w:rPr>
      </w:r>
      <w:r w:rsidR="000526EC">
        <w:rPr>
          <w:rFonts w:ascii="Times New Roman" w:hAnsi="Times New Roman"/>
          <w:sz w:val="24"/>
          <w:szCs w:val="24"/>
        </w:rPr>
        <w:fldChar w:fldCharType="end"/>
      </w:r>
      <w:r w:rsidRPr="00E33452">
        <w:rPr>
          <w:rFonts w:ascii="Times New Roman" w:hAnsi="Times New Roman"/>
          <w:sz w:val="24"/>
          <w:szCs w:val="24"/>
        </w:rPr>
      </w:r>
      <w:r w:rsidRPr="00E33452">
        <w:rPr>
          <w:rFonts w:ascii="Times New Roman" w:hAnsi="Times New Roman"/>
          <w:sz w:val="24"/>
          <w:szCs w:val="24"/>
        </w:rPr>
        <w:fldChar w:fldCharType="separate"/>
      </w:r>
      <w:r w:rsidR="000526EC">
        <w:rPr>
          <w:rFonts w:ascii="Times New Roman" w:hAnsi="Times New Roman"/>
          <w:noProof/>
          <w:sz w:val="24"/>
          <w:szCs w:val="24"/>
        </w:rPr>
        <w:t>[38]</w:t>
      </w:r>
      <w:r w:rsidRPr="00E33452">
        <w:rPr>
          <w:rFonts w:ascii="Times New Roman" w:hAnsi="Times New Roman"/>
          <w:sz w:val="24"/>
          <w:szCs w:val="24"/>
        </w:rPr>
        <w:fldChar w:fldCharType="end"/>
      </w:r>
      <w:r w:rsidRPr="00E33452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0526EC">
        <w:rPr>
          <w:rFonts w:ascii="Times New Roman" w:hAnsi="Times New Roman"/>
          <w:sz w:val="24"/>
          <w:szCs w:val="24"/>
        </w:rPr>
        <w:t>With this regard</w:t>
      </w:r>
      <w:r>
        <w:rPr>
          <w:rFonts w:ascii="Times New Roman" w:hAnsi="Times New Roman"/>
          <w:sz w:val="24"/>
          <w:szCs w:val="24"/>
        </w:rPr>
        <w:t>, th</w:t>
      </w:r>
      <w:r w:rsidR="00846395">
        <w:rPr>
          <w:rFonts w:ascii="Times New Roman" w:hAnsi="Times New Roman"/>
          <w:sz w:val="24"/>
          <w:szCs w:val="24"/>
        </w:rPr>
        <w:t xml:space="preserve">is </w:t>
      </w:r>
      <w:r>
        <w:rPr>
          <w:rFonts w:ascii="Times New Roman" w:hAnsi="Times New Roman"/>
          <w:sz w:val="24"/>
          <w:szCs w:val="24"/>
        </w:rPr>
        <w:t>HLA</w:t>
      </w:r>
      <w:r w:rsidR="00846395">
        <w:rPr>
          <w:rFonts w:ascii="Times New Roman" w:hAnsi="Times New Roman"/>
          <w:sz w:val="24"/>
          <w:szCs w:val="24"/>
        </w:rPr>
        <w:t>-B</w:t>
      </w:r>
      <w:r>
        <w:rPr>
          <w:rFonts w:ascii="Times New Roman" w:hAnsi="Times New Roman"/>
          <w:sz w:val="24"/>
          <w:szCs w:val="24"/>
        </w:rPr>
        <w:t xml:space="preserve"> allele combined with  KIR2DL</w:t>
      </w:r>
      <w:r w:rsidR="000526EC">
        <w:rPr>
          <w:rFonts w:ascii="Times New Roman" w:hAnsi="Times New Roman"/>
          <w:sz w:val="24"/>
          <w:szCs w:val="24"/>
        </w:rPr>
        <w:t>2/</w:t>
      </w:r>
      <w:r>
        <w:rPr>
          <w:rFonts w:ascii="Times New Roman" w:hAnsi="Times New Roman"/>
          <w:sz w:val="24"/>
          <w:szCs w:val="24"/>
        </w:rPr>
        <w:t xml:space="preserve">3 would be interesting to investigate </w:t>
      </w:r>
      <w:r w:rsidR="000526EC">
        <w:rPr>
          <w:rFonts w:ascii="Times New Roman" w:hAnsi="Times New Roman"/>
          <w:sz w:val="24"/>
          <w:szCs w:val="24"/>
        </w:rPr>
        <w:t xml:space="preserve">how </w:t>
      </w:r>
      <w:r>
        <w:rPr>
          <w:rFonts w:ascii="Times New Roman" w:hAnsi="Times New Roman"/>
          <w:sz w:val="24"/>
          <w:szCs w:val="24"/>
        </w:rPr>
        <w:t>they are involved in the pathogenesis of diseases, particularly dengue infection</w:t>
      </w:r>
      <w:r w:rsidR="0097054A">
        <w:rPr>
          <w:rFonts w:ascii="Times New Roman" w:hAnsi="Times New Roman"/>
          <w:sz w:val="24"/>
          <w:szCs w:val="24"/>
        </w:rPr>
        <w:t>s</w:t>
      </w:r>
      <w:r w:rsidR="00FF2AE5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AC47EA">
        <w:rPr>
          <w:rFonts w:ascii="Times New Roman" w:hAnsi="Times New Roman"/>
          <w:sz w:val="24"/>
          <w:szCs w:val="24"/>
        </w:rPr>
        <w:t xml:space="preserve">for </w:t>
      </w:r>
      <w:r>
        <w:rPr>
          <w:rFonts w:ascii="Times New Roman" w:hAnsi="Times New Roman"/>
          <w:sz w:val="24"/>
          <w:szCs w:val="24"/>
        </w:rPr>
        <w:t>a future large cohort.</w:t>
      </w:r>
    </w:p>
    <w:p w14:paraId="19F089E5" w14:textId="5B515B80" w:rsidR="00F90253" w:rsidRDefault="00583322" w:rsidP="00D43FFC">
      <w:pPr>
        <w:spacing w:after="0" w:line="480" w:lineRule="auto"/>
        <w:jc w:val="both"/>
        <w:outlineLvl w:val="0"/>
        <w:rPr>
          <w:rFonts w:ascii="Times New Roman" w:eastAsia="Angsana New" w:hAnsi="Times New Roman" w:cs="Angsana New"/>
          <w:sz w:val="24"/>
          <w:szCs w:val="30"/>
        </w:rPr>
      </w:pPr>
      <w:r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</w:p>
    <w:p w14:paraId="671A1314" w14:textId="77777777" w:rsidR="00CF4716" w:rsidRDefault="00CF4716" w:rsidP="00D43FFC">
      <w:pPr>
        <w:spacing w:after="0" w:line="480" w:lineRule="auto"/>
        <w:jc w:val="both"/>
        <w:outlineLvl w:val="0"/>
        <w:rPr>
          <w:rFonts w:ascii="Times New Roman" w:eastAsia="Angsana New" w:hAnsi="Times New Roman" w:cs="Angsana New"/>
          <w:sz w:val="24"/>
          <w:szCs w:val="30"/>
        </w:rPr>
      </w:pPr>
    </w:p>
    <w:bookmarkEnd w:id="9"/>
    <w:p w14:paraId="79DC8784" w14:textId="08058B3F" w:rsidR="00431534" w:rsidRDefault="0081082D" w:rsidP="00D43FFC">
      <w:pPr>
        <w:spacing w:after="0" w:line="480" w:lineRule="auto"/>
        <w:jc w:val="both"/>
        <w:outlineLvl w:val="0"/>
        <w:rPr>
          <w:rFonts w:ascii="Times New Roman" w:eastAsia="Angsana New" w:hAnsi="Times New Roman"/>
          <w:sz w:val="24"/>
          <w:szCs w:val="24"/>
        </w:rPr>
      </w:pPr>
      <w:r>
        <w:rPr>
          <w:rFonts w:ascii="Times New Roman" w:eastAsia="Angsana New" w:hAnsi="Times New Roman" w:cs="Angsana New"/>
          <w:sz w:val="24"/>
          <w:szCs w:val="30"/>
        </w:rPr>
        <w:t>In summary</w:t>
      </w:r>
      <w:r w:rsidRPr="004B2D07">
        <w:rPr>
          <w:rFonts w:ascii="Times New Roman" w:eastAsia="Angsana New" w:hAnsi="Times New Roman" w:cs="Angsana New"/>
          <w:sz w:val="24"/>
          <w:szCs w:val="30"/>
        </w:rPr>
        <w:t xml:space="preserve">, this study </w:t>
      </w:r>
      <w:r w:rsidR="005D79D5">
        <w:rPr>
          <w:rFonts w:ascii="Times New Roman" w:eastAsia="Angsana New" w:hAnsi="Times New Roman" w:cs="Angsana New"/>
          <w:sz w:val="24"/>
          <w:szCs w:val="30"/>
        </w:rPr>
        <w:t>i</w:t>
      </w:r>
      <w:r>
        <w:rPr>
          <w:rFonts w:ascii="Times New Roman" w:eastAsia="Angsana New" w:hAnsi="Times New Roman" w:cs="Angsana New"/>
          <w:sz w:val="24"/>
          <w:szCs w:val="30"/>
        </w:rPr>
        <w:t>s</w:t>
      </w:r>
      <w:r w:rsidRPr="004B2D07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Angsana New"/>
          <w:sz w:val="24"/>
          <w:szCs w:val="30"/>
        </w:rPr>
        <w:t xml:space="preserve">the </w:t>
      </w:r>
      <w:r w:rsidRPr="004B2D07">
        <w:rPr>
          <w:rFonts w:ascii="Times New Roman" w:eastAsia="Angsana New" w:hAnsi="Times New Roman" w:cs="Angsana New"/>
          <w:sz w:val="24"/>
          <w:szCs w:val="30"/>
        </w:rPr>
        <w:t>first to dete</w:t>
      </w:r>
      <w:r>
        <w:rPr>
          <w:rFonts w:ascii="Times New Roman" w:eastAsia="Angsana New" w:hAnsi="Times New Roman" w:cs="Angsana New"/>
          <w:sz w:val="24"/>
          <w:szCs w:val="30"/>
        </w:rPr>
        <w:t>r</w:t>
      </w:r>
      <w:r w:rsidRPr="004B2D07">
        <w:rPr>
          <w:rFonts w:ascii="Times New Roman" w:eastAsia="Angsana New" w:hAnsi="Times New Roman" w:cs="Angsana New"/>
          <w:sz w:val="24"/>
          <w:szCs w:val="30"/>
        </w:rPr>
        <w:t xml:space="preserve">mine </w:t>
      </w:r>
      <w:r w:rsidR="005D79D5">
        <w:rPr>
          <w:rFonts w:ascii="Times New Roman" w:eastAsia="Angsana New" w:hAnsi="Times New Roman" w:cs="Angsana New"/>
          <w:sz w:val="24"/>
          <w:szCs w:val="30"/>
        </w:rPr>
        <w:t>the</w:t>
      </w:r>
      <w:r w:rsidRPr="004B2D07">
        <w:rPr>
          <w:rFonts w:ascii="Times New Roman" w:eastAsia="Angsana New" w:hAnsi="Times New Roman" w:cs="Angsana New"/>
          <w:sz w:val="24"/>
          <w:szCs w:val="30"/>
        </w:rPr>
        <w:t xml:space="preserve"> copy number of </w:t>
      </w:r>
      <w:r w:rsidRPr="00F93D9D">
        <w:rPr>
          <w:rFonts w:ascii="Times New Roman" w:eastAsia="Angsana New" w:hAnsi="Times New Roman" w:cs="Angsana New"/>
          <w:i/>
          <w:iCs/>
          <w:sz w:val="24"/>
          <w:szCs w:val="30"/>
        </w:rPr>
        <w:t>KIR</w:t>
      </w:r>
      <w:r>
        <w:rPr>
          <w:rFonts w:ascii="Times New Roman" w:eastAsia="Angsana New" w:hAnsi="Times New Roman" w:cs="Angsana New"/>
          <w:i/>
          <w:iCs/>
          <w:sz w:val="24"/>
          <w:szCs w:val="30"/>
        </w:rPr>
        <w:t>s</w:t>
      </w:r>
      <w:r w:rsidRPr="004B2D07">
        <w:rPr>
          <w:rFonts w:ascii="Times New Roman" w:eastAsia="Angsana New" w:hAnsi="Times New Roman" w:cs="Angsana New"/>
          <w:sz w:val="24"/>
          <w:szCs w:val="30"/>
        </w:rPr>
        <w:t xml:space="preserve"> in </w:t>
      </w:r>
      <w:r>
        <w:rPr>
          <w:rFonts w:ascii="Times New Roman" w:eastAsia="Angsana New" w:hAnsi="Times New Roman" w:cs="Angsana New"/>
          <w:sz w:val="24"/>
          <w:szCs w:val="30"/>
        </w:rPr>
        <w:t>d</w:t>
      </w:r>
      <w:r w:rsidRPr="004B2D07">
        <w:rPr>
          <w:rFonts w:ascii="Times New Roman" w:eastAsia="Angsana New" w:hAnsi="Times New Roman" w:cs="Angsana New"/>
          <w:sz w:val="24"/>
          <w:szCs w:val="30"/>
        </w:rPr>
        <w:t>engue patients</w:t>
      </w:r>
      <w:r w:rsidRPr="004B2D07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>
        <w:rPr>
          <w:rFonts w:ascii="Times New Roman" w:eastAsia="Angsana New" w:hAnsi="Times New Roman" w:cs="Angsana New"/>
          <w:sz w:val="24"/>
          <w:szCs w:val="30"/>
        </w:rPr>
        <w:t>W</w:t>
      </w:r>
      <w:r w:rsidRPr="00E26C50">
        <w:rPr>
          <w:rFonts w:ascii="Times New Roman" w:eastAsia="Angsana New" w:hAnsi="Times New Roman" w:cs="Angsana New"/>
          <w:sz w:val="24"/>
          <w:szCs w:val="30"/>
        </w:rPr>
        <w:t xml:space="preserve">e </w:t>
      </w:r>
      <w:r w:rsidR="001F4C10" w:rsidRPr="00E26C50">
        <w:rPr>
          <w:rFonts w:ascii="Times New Roman" w:eastAsia="Angsana New" w:hAnsi="Times New Roman" w:cs="Angsana New"/>
          <w:sz w:val="24"/>
          <w:szCs w:val="30"/>
        </w:rPr>
        <w:t>dissected KIR copy numbers, p</w:t>
      </w:r>
      <w:r w:rsidR="001F4C10">
        <w:rPr>
          <w:rFonts w:ascii="Times New Roman" w:eastAsia="Angsana New" w:hAnsi="Times New Roman" w:cs="Angsana New"/>
          <w:sz w:val="24"/>
          <w:szCs w:val="30"/>
        </w:rPr>
        <w:t>rofiles, and haplotypes in 137 dengue patients from northeastern Thai</w:t>
      </w:r>
      <w:r w:rsidR="00A80541">
        <w:rPr>
          <w:rFonts w:ascii="Times New Roman" w:eastAsia="Angsana New" w:hAnsi="Times New Roman" w:cs="Angsana New"/>
          <w:sz w:val="24"/>
          <w:szCs w:val="30"/>
        </w:rPr>
        <w:t>land</w:t>
      </w:r>
      <w:r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>
        <w:rPr>
          <w:rFonts w:ascii="Times New Roman" w:eastAsia="Angsana New" w:hAnsi="Times New Roman" w:cs="Angsana New"/>
          <w:sz w:val="24"/>
          <w:szCs w:val="30"/>
        </w:rPr>
        <w:t xml:space="preserve">Further, we </w:t>
      </w:r>
      <w:r w:rsidR="00E46533">
        <w:rPr>
          <w:rFonts w:ascii="Times New Roman" w:eastAsia="Angsana New" w:hAnsi="Times New Roman" w:cs="Angsana New"/>
          <w:sz w:val="24"/>
          <w:szCs w:val="30"/>
        </w:rPr>
        <w:t xml:space="preserve">identified that </w:t>
      </w:r>
      <w:r w:rsidR="00E46533" w:rsidRPr="00CF3444">
        <w:rPr>
          <w:rFonts w:ascii="Times New Roman" w:eastAsia="Angsana New" w:hAnsi="Times New Roman" w:cs="Angsana New"/>
          <w:i/>
          <w:iCs/>
          <w:sz w:val="24"/>
          <w:szCs w:val="30"/>
        </w:rPr>
        <w:t>KIR2DL2</w:t>
      </w:r>
      <w:r w:rsidRPr="00CF3444">
        <w:rPr>
          <w:rFonts w:ascii="Times New Roman" w:eastAsia="Angsana New" w:hAnsi="Times New Roman" w:cs="Angsana New"/>
          <w:i/>
          <w:iCs/>
          <w:sz w:val="24"/>
          <w:szCs w:val="24"/>
          <w:cs/>
        </w:rPr>
        <w:t>/</w:t>
      </w:r>
      <w:r w:rsidR="00E46533" w:rsidRPr="00CF3444">
        <w:rPr>
          <w:rFonts w:ascii="Times New Roman" w:eastAsia="Angsana New" w:hAnsi="Times New Roman" w:cs="Angsana New"/>
          <w:i/>
          <w:iCs/>
          <w:sz w:val="24"/>
          <w:szCs w:val="30"/>
        </w:rPr>
        <w:t>2DL3</w:t>
      </w:r>
      <w:r w:rsidR="00E46533" w:rsidRPr="00E46533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6F4F65">
        <w:rPr>
          <w:rFonts w:ascii="Times New Roman" w:eastAsia="Angsana New" w:hAnsi="Times New Roman" w:cs="Angsana New"/>
          <w:sz w:val="24"/>
          <w:szCs w:val="30"/>
        </w:rPr>
        <w:t xml:space="preserve">combined </w:t>
      </w:r>
      <w:r w:rsidR="00E46533" w:rsidRPr="00E46533">
        <w:rPr>
          <w:rFonts w:ascii="Times New Roman" w:eastAsia="Angsana New" w:hAnsi="Times New Roman" w:cs="Angsana New"/>
          <w:sz w:val="24"/>
          <w:szCs w:val="30"/>
        </w:rPr>
        <w:t>with HLA</w:t>
      </w:r>
      <w:r w:rsidR="00E46533" w:rsidRPr="00E46533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E46533" w:rsidRPr="00E46533">
        <w:rPr>
          <w:rFonts w:ascii="Times New Roman" w:eastAsia="Angsana New" w:hAnsi="Times New Roman" w:cs="Angsana New"/>
          <w:sz w:val="24"/>
          <w:szCs w:val="30"/>
        </w:rPr>
        <w:t xml:space="preserve">C1 </w:t>
      </w:r>
      <w:r>
        <w:rPr>
          <w:rFonts w:ascii="Times New Roman" w:eastAsia="Angsana New" w:hAnsi="Times New Roman" w:cs="Angsana New"/>
          <w:sz w:val="24"/>
          <w:szCs w:val="30"/>
        </w:rPr>
        <w:t xml:space="preserve">homozygosity </w:t>
      </w:r>
      <w:r w:rsidR="00E46533" w:rsidRPr="00E46533">
        <w:rPr>
          <w:rFonts w:ascii="Times New Roman" w:eastAsia="Angsana New" w:hAnsi="Times New Roman" w:cs="Angsana New"/>
          <w:sz w:val="24"/>
          <w:szCs w:val="30"/>
        </w:rPr>
        <w:t>was associated with a decreased risk of developing DHF</w:t>
      </w:r>
      <w:r w:rsidR="001F4C10">
        <w:rPr>
          <w:rFonts w:ascii="Times New Roman" w:eastAsia="Angsana New" w:hAnsi="Times New Roman" w:cs="Angsana New"/>
          <w:sz w:val="24"/>
          <w:szCs w:val="24"/>
          <w:cs/>
        </w:rPr>
        <w:t xml:space="preserve">. </w:t>
      </w:r>
      <w:r w:rsidR="004A0AC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>
        <w:rPr>
          <w:rFonts w:ascii="Times New Roman" w:eastAsia="Angsana New" w:hAnsi="Times New Roman" w:cs="Angsana New"/>
          <w:sz w:val="24"/>
          <w:szCs w:val="30"/>
        </w:rPr>
        <w:t xml:space="preserve">Resolving the molecular basis of </w:t>
      </w:r>
      <w:r w:rsidR="008E0DD0">
        <w:rPr>
          <w:rFonts w:ascii="Times New Roman" w:eastAsia="Angsana New" w:hAnsi="Times New Roman" w:cs="Angsana New"/>
          <w:sz w:val="24"/>
          <w:szCs w:val="30"/>
        </w:rPr>
        <w:t>KIR</w:t>
      </w:r>
      <w:r w:rsidR="008E0DD0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8E0DD0">
        <w:rPr>
          <w:rFonts w:ascii="Times New Roman" w:eastAsia="Angsana New" w:hAnsi="Times New Roman" w:cs="Angsana New"/>
          <w:sz w:val="24"/>
          <w:szCs w:val="30"/>
        </w:rPr>
        <w:lastRenderedPageBreak/>
        <w:t>mediated NK cell response</w:t>
      </w:r>
      <w:r w:rsidR="007169F2">
        <w:rPr>
          <w:rFonts w:ascii="Times New Roman" w:eastAsia="Angsana New" w:hAnsi="Times New Roman" w:cs="Angsana New"/>
          <w:sz w:val="24"/>
          <w:szCs w:val="30"/>
        </w:rPr>
        <w:t>s</w:t>
      </w:r>
      <w:r w:rsidR="008E0DD0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4A0ACE">
        <w:rPr>
          <w:rFonts w:ascii="Times New Roman" w:eastAsia="Angsana New" w:hAnsi="Times New Roman" w:cs="Angsana New"/>
          <w:sz w:val="24"/>
          <w:szCs w:val="30"/>
        </w:rPr>
        <w:t>against dengue</w:t>
      </w:r>
      <w:r w:rsidR="004A0ACE">
        <w:rPr>
          <w:rFonts w:ascii="Times New Roman" w:eastAsia="Angsana New" w:hAnsi="Times New Roman" w:cs="Angsana New"/>
          <w:sz w:val="24"/>
          <w:szCs w:val="24"/>
          <w:cs/>
        </w:rPr>
        <w:t>-</w:t>
      </w:r>
      <w:r w:rsidR="004A0ACE">
        <w:rPr>
          <w:rFonts w:ascii="Times New Roman" w:eastAsia="Angsana New" w:hAnsi="Times New Roman" w:cs="Angsana New"/>
          <w:sz w:val="24"/>
          <w:szCs w:val="30"/>
        </w:rPr>
        <w:t>infected cells</w:t>
      </w:r>
      <w:r w:rsidR="004A0ACE" w:rsidRPr="004A0ACE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3D0889">
        <w:rPr>
          <w:rFonts w:ascii="Times New Roman" w:eastAsia="Angsana New" w:hAnsi="Times New Roman" w:cs="Angsana New"/>
          <w:sz w:val="24"/>
          <w:szCs w:val="30"/>
        </w:rPr>
        <w:t xml:space="preserve">will lead </w:t>
      </w:r>
      <w:r w:rsidR="007169F2">
        <w:rPr>
          <w:rFonts w:ascii="Times New Roman" w:eastAsia="Angsana New" w:hAnsi="Times New Roman" w:cs="Angsana New"/>
          <w:sz w:val="24"/>
          <w:szCs w:val="30"/>
        </w:rPr>
        <w:t xml:space="preserve"> to </w:t>
      </w:r>
      <w:r w:rsidR="00E46533">
        <w:rPr>
          <w:rFonts w:ascii="Times New Roman" w:eastAsia="Angsana New" w:hAnsi="Times New Roman" w:cs="Angsana New"/>
          <w:sz w:val="24"/>
          <w:szCs w:val="30"/>
        </w:rPr>
        <w:t xml:space="preserve">better </w:t>
      </w:r>
      <w:r w:rsidR="003A4A7E">
        <w:rPr>
          <w:rFonts w:ascii="Times New Roman" w:eastAsia="Angsana New" w:hAnsi="Times New Roman" w:cs="Angsana New"/>
          <w:sz w:val="24"/>
          <w:szCs w:val="30"/>
        </w:rPr>
        <w:t>understand</w:t>
      </w:r>
      <w:r w:rsidR="003D0889">
        <w:rPr>
          <w:rFonts w:ascii="Times New Roman" w:eastAsia="Angsana New" w:hAnsi="Times New Roman" w:cs="Angsana New"/>
          <w:sz w:val="24"/>
          <w:szCs w:val="30"/>
        </w:rPr>
        <w:t>ing of</w:t>
      </w:r>
      <w:r w:rsidR="003A4A7E">
        <w:rPr>
          <w:rFonts w:ascii="Times New Roman" w:eastAsia="Angsana New" w:hAnsi="Times New Roman" w:cs="Angsana New"/>
          <w:sz w:val="24"/>
          <w:szCs w:val="30"/>
        </w:rPr>
        <w:t xml:space="preserve"> the </w:t>
      </w:r>
      <w:r>
        <w:rPr>
          <w:rFonts w:ascii="Times New Roman" w:eastAsia="Angsana New" w:hAnsi="Times New Roman" w:cs="Angsana New"/>
          <w:sz w:val="24"/>
          <w:szCs w:val="30"/>
        </w:rPr>
        <w:t xml:space="preserve">innate immunopatholgy </w:t>
      </w:r>
      <w:r w:rsidR="00D37986">
        <w:rPr>
          <w:rFonts w:ascii="Times New Roman" w:eastAsia="Angsana New" w:hAnsi="Times New Roman" w:cs="Angsana New"/>
          <w:sz w:val="24"/>
          <w:szCs w:val="30"/>
        </w:rPr>
        <w:t>o</w:t>
      </w:r>
      <w:r w:rsidR="00D950C1">
        <w:rPr>
          <w:rFonts w:ascii="Times New Roman" w:eastAsia="Angsana New" w:hAnsi="Times New Roman" w:cs="Angsana New"/>
          <w:sz w:val="24"/>
          <w:szCs w:val="30"/>
        </w:rPr>
        <w:t>f</w:t>
      </w:r>
      <w:r w:rsidR="00D37986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  <w:r w:rsidR="003D6186">
        <w:rPr>
          <w:rFonts w:ascii="Times New Roman" w:eastAsia="Angsana New" w:hAnsi="Times New Roman" w:cs="Angsana New"/>
          <w:sz w:val="24"/>
          <w:szCs w:val="30"/>
        </w:rPr>
        <w:t xml:space="preserve">the </w:t>
      </w:r>
      <w:r w:rsidR="00D37986">
        <w:rPr>
          <w:rFonts w:ascii="Times New Roman" w:eastAsia="Angsana New" w:hAnsi="Times New Roman" w:cs="Angsana New"/>
          <w:sz w:val="24"/>
          <w:szCs w:val="30"/>
        </w:rPr>
        <w:t>disease</w:t>
      </w:r>
      <w:r w:rsidR="00D37986">
        <w:rPr>
          <w:rFonts w:ascii="Times New Roman" w:eastAsia="Angsana New" w:hAnsi="Times New Roman" w:cs="Angsana New"/>
          <w:sz w:val="24"/>
          <w:szCs w:val="24"/>
          <w:cs/>
        </w:rPr>
        <w:t>.</w:t>
      </w:r>
      <w:r w:rsidR="007169F2">
        <w:rPr>
          <w:rFonts w:ascii="Times New Roman" w:eastAsia="Angsana New" w:hAnsi="Times New Roman" w:cs="Angsana New"/>
          <w:sz w:val="24"/>
          <w:szCs w:val="24"/>
          <w:cs/>
        </w:rPr>
        <w:t xml:space="preserve"> </w:t>
      </w:r>
    </w:p>
    <w:p w14:paraId="4E3F09AF" w14:textId="77777777" w:rsidR="00471E66" w:rsidRPr="00E05B63" w:rsidRDefault="00471E66" w:rsidP="00D43FFC">
      <w:pPr>
        <w:spacing w:after="0" w:line="480" w:lineRule="auto"/>
        <w:jc w:val="both"/>
        <w:outlineLvl w:val="0"/>
        <w:rPr>
          <w:rFonts w:ascii="Times New Roman" w:eastAsia="Angsana New" w:hAnsi="Times New Roman"/>
          <w:sz w:val="24"/>
          <w:szCs w:val="24"/>
        </w:rPr>
      </w:pPr>
    </w:p>
    <w:p w14:paraId="1C47C8E5" w14:textId="4BF25416" w:rsidR="00A03258" w:rsidRPr="006A371C" w:rsidRDefault="00E23DF9" w:rsidP="006A371C">
      <w:pPr>
        <w:pStyle w:val="ListParagraph"/>
        <w:numPr>
          <w:ilvl w:val="0"/>
          <w:numId w:val="4"/>
        </w:numPr>
        <w:spacing w:line="480" w:lineRule="auto"/>
        <w:ind w:left="284" w:hanging="284"/>
        <w:outlineLvl w:val="0"/>
        <w:rPr>
          <w:rFonts w:ascii="Times New Roman" w:hAnsi="Times New Roman" w:cs="Times New Roman"/>
          <w:sz w:val="24"/>
          <w:szCs w:val="24"/>
        </w:rPr>
      </w:pPr>
      <w:r w:rsidRPr="006A371C">
        <w:rPr>
          <w:rFonts w:ascii="Times New Roman" w:eastAsia="Angsana New" w:hAnsi="Times New Roman" w:cs="Times New Roman"/>
          <w:b/>
          <w:bCs/>
          <w:sz w:val="24"/>
          <w:szCs w:val="24"/>
        </w:rPr>
        <w:t xml:space="preserve">Acknowledgments </w:t>
      </w:r>
    </w:p>
    <w:p w14:paraId="08F2A913" w14:textId="20170140" w:rsidR="00E23DF9" w:rsidRDefault="00E23DF9" w:rsidP="00D43FF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1560">
        <w:rPr>
          <w:rFonts w:ascii="Times New Roman" w:hAnsi="Times New Roman" w:cs="Times New Roman"/>
          <w:sz w:val="24"/>
          <w:szCs w:val="24"/>
        </w:rPr>
        <w:t xml:space="preserve">This work was supported by </w:t>
      </w:r>
      <w:r w:rsidR="00581560" w:rsidRPr="00581560">
        <w:rPr>
          <w:rFonts w:ascii="Times New Roman" w:hAnsi="Times New Roman" w:cs="Times New Roman"/>
          <w:sz w:val="24"/>
          <w:szCs w:val="24"/>
        </w:rPr>
        <w:t>the Research Fund of Chulabhorn International College of Medicine Contract</w:t>
      </w:r>
      <w:r w:rsidR="00581560">
        <w:rPr>
          <w:rFonts w:ascii="Times New Roman" w:hAnsi="Times New Roman" w:cs="Angsana New"/>
          <w:sz w:val="24"/>
          <w:szCs w:val="24"/>
          <w:cs/>
        </w:rPr>
        <w:t xml:space="preserve"> (</w:t>
      </w:r>
      <w:r w:rsidR="00581560" w:rsidRPr="00581560">
        <w:rPr>
          <w:rFonts w:ascii="Times New Roman" w:hAnsi="Times New Roman" w:cs="Times New Roman"/>
          <w:sz w:val="24"/>
          <w:szCs w:val="24"/>
        </w:rPr>
        <w:t>No</w:t>
      </w:r>
      <w:r w:rsidR="00581560" w:rsidRPr="00581560">
        <w:rPr>
          <w:rFonts w:ascii="Times New Roman" w:hAnsi="Times New Roman" w:cs="Angsana New"/>
          <w:sz w:val="24"/>
          <w:szCs w:val="24"/>
          <w:cs/>
        </w:rPr>
        <w:t xml:space="preserve">: </w:t>
      </w:r>
      <w:r w:rsidR="00581560" w:rsidRPr="00581560">
        <w:rPr>
          <w:rFonts w:ascii="Times New Roman" w:hAnsi="Times New Roman" w:cs="Times New Roman"/>
          <w:sz w:val="24"/>
          <w:szCs w:val="24"/>
        </w:rPr>
        <w:t>G 6</w:t>
      </w:r>
      <w:r w:rsidR="00581560" w:rsidRPr="00581560">
        <w:rPr>
          <w:rFonts w:ascii="Times New Roman" w:hAnsi="Times New Roman" w:cs="Angsana New"/>
          <w:sz w:val="24"/>
          <w:szCs w:val="24"/>
          <w:cs/>
        </w:rPr>
        <w:t>/</w:t>
      </w:r>
      <w:r w:rsidR="00581560" w:rsidRPr="00581560">
        <w:rPr>
          <w:rFonts w:ascii="Times New Roman" w:hAnsi="Times New Roman" w:cs="Times New Roman"/>
          <w:sz w:val="24"/>
          <w:szCs w:val="24"/>
        </w:rPr>
        <w:t>2563</w:t>
      </w:r>
      <w:r w:rsidR="00581560">
        <w:rPr>
          <w:rFonts w:ascii="Times New Roman" w:hAnsi="Times New Roman" w:cs="Angsana New"/>
          <w:sz w:val="24"/>
          <w:szCs w:val="24"/>
          <w:cs/>
        </w:rPr>
        <w:t>)</w:t>
      </w:r>
      <w:r w:rsidRPr="00581560">
        <w:rPr>
          <w:rFonts w:ascii="Times New Roman" w:eastAsia="Arial Unicode MS" w:hAnsi="Times New Roman" w:cs="Angsana New"/>
          <w:color w:val="FF0000"/>
          <w:sz w:val="24"/>
          <w:szCs w:val="24"/>
          <w:shd w:val="clear" w:color="auto" w:fill="FFFFFF"/>
          <w:cs/>
        </w:rPr>
        <w:t xml:space="preserve"> </w:t>
      </w:r>
      <w:r w:rsidRPr="00581560">
        <w:rPr>
          <w:rFonts w:ascii="Times New Roman" w:eastAsia="Arial Unicode MS" w:hAnsi="Times New Roman" w:cs="Times New Roman"/>
          <w:sz w:val="24"/>
          <w:szCs w:val="24"/>
          <w:shd w:val="clear" w:color="auto" w:fill="FFFFFF"/>
        </w:rPr>
        <w:t>to</w:t>
      </w:r>
      <w:r w:rsidRPr="006E1F43">
        <w:rPr>
          <w:rFonts w:ascii="Times New Roman" w:eastAsia="Arial Unicode MS" w:hAnsi="Times New Roman" w:cs="Angsana New"/>
          <w:sz w:val="24"/>
          <w:szCs w:val="24"/>
          <w:shd w:val="clear" w:color="auto" w:fill="FFFFFF"/>
          <w:cs/>
        </w:rPr>
        <w:t xml:space="preserve"> </w:t>
      </w:r>
      <w:r w:rsidRPr="006E1F43">
        <w:rPr>
          <w:rFonts w:ascii="Times New Roman" w:hAnsi="Times New Roman" w:cs="Times New Roman"/>
          <w:sz w:val="24"/>
          <w:szCs w:val="24"/>
        </w:rPr>
        <w:t>Suwit Chaisri</w:t>
      </w:r>
      <w:r w:rsidRPr="006E1F43">
        <w:rPr>
          <w:rFonts w:ascii="Times New Roman" w:hAnsi="Times New Roman" w:cs="Angsana New"/>
          <w:sz w:val="24"/>
          <w:szCs w:val="24"/>
          <w:cs/>
        </w:rPr>
        <w:t xml:space="preserve">.  </w:t>
      </w:r>
      <w:r w:rsidRPr="00B35C9F">
        <w:rPr>
          <w:rFonts w:ascii="Times New Roman" w:hAnsi="Times New Roman" w:cs="Times New Roman"/>
          <w:sz w:val="24"/>
          <w:szCs w:val="24"/>
        </w:rPr>
        <w:t xml:space="preserve">We also wish to </w:t>
      </w:r>
      <w:r w:rsidRPr="00B35C9F">
        <w:rPr>
          <w:rFonts w:ascii="Times New Roman" w:eastAsia="Angsana New" w:hAnsi="Times New Roman" w:cs="Times New Roman"/>
          <w:sz w:val="24"/>
          <w:szCs w:val="24"/>
        </w:rPr>
        <w:t xml:space="preserve">acknowledge the support of </w:t>
      </w:r>
      <w:r w:rsidRPr="00B35C9F">
        <w:rPr>
          <w:rFonts w:ascii="Times New Roman" w:hAnsi="Times New Roman" w:cs="Times New Roman"/>
          <w:sz w:val="24"/>
          <w:szCs w:val="24"/>
        </w:rPr>
        <w:t xml:space="preserve">the </w:t>
      </w:r>
      <w:r w:rsidRPr="00B35C9F">
        <w:rPr>
          <w:rFonts w:ascii="Times New Roman" w:hAnsi="Times New Roman" w:cs="Times New Roman"/>
          <w:sz w:val="24"/>
          <w:szCs w:val="24"/>
          <w:shd w:val="clear" w:color="auto" w:fill="FFFFFF"/>
        </w:rPr>
        <w:t>Dengue Hemorrhagic Fever Research Unit, Office for Research and Development, Siriraj Hospital, Faculty of Medicine, Mahidol University, Bangkok, Thailand</w:t>
      </w:r>
      <w:r w:rsidRPr="00B35C9F">
        <w:rPr>
          <w:rFonts w:ascii="Times New Roman" w:hAnsi="Times New Roman" w:cs="Times New Roman"/>
          <w:sz w:val="24"/>
          <w:szCs w:val="24"/>
        </w:rPr>
        <w:t xml:space="preserve">, and the Cambridge Institute Medical Research </w:t>
      </w:r>
      <w:r w:rsidRPr="00B35C9F">
        <w:rPr>
          <w:rFonts w:ascii="Times New Roman" w:hAnsi="Times New Roman" w:cs="Angsana New"/>
          <w:sz w:val="24"/>
          <w:szCs w:val="24"/>
          <w:cs/>
        </w:rPr>
        <w:t>(</w:t>
      </w:r>
      <w:r w:rsidRPr="00B35C9F">
        <w:rPr>
          <w:rFonts w:ascii="Times New Roman" w:hAnsi="Times New Roman" w:cs="Times New Roman"/>
          <w:sz w:val="24"/>
          <w:szCs w:val="24"/>
        </w:rPr>
        <w:t>CIMR</w:t>
      </w:r>
      <w:r w:rsidRPr="00B35C9F">
        <w:rPr>
          <w:rFonts w:ascii="Times New Roman" w:hAnsi="Times New Roman" w:cs="Angsana New"/>
          <w:sz w:val="24"/>
          <w:szCs w:val="24"/>
          <w:cs/>
        </w:rPr>
        <w:t>)</w:t>
      </w:r>
      <w:r w:rsidRPr="00B35C9F">
        <w:rPr>
          <w:rFonts w:ascii="Times New Roman" w:hAnsi="Times New Roman" w:cs="Times New Roman"/>
          <w:sz w:val="24"/>
          <w:szCs w:val="24"/>
        </w:rPr>
        <w:t>, Cambridge University, United Kingdom</w:t>
      </w:r>
      <w:r w:rsidRPr="00B35C9F">
        <w:rPr>
          <w:rFonts w:ascii="Times New Roman" w:hAnsi="Times New Roman" w:cs="Angsana New"/>
          <w:sz w:val="24"/>
          <w:szCs w:val="24"/>
          <w:cs/>
        </w:rPr>
        <w:t>.</w:t>
      </w:r>
      <w:r w:rsidR="00F76977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F76977" w:rsidRPr="00F76977">
        <w:rPr>
          <w:rFonts w:ascii="Times New Roman" w:hAnsi="Times New Roman" w:cs="Times New Roman"/>
          <w:sz w:val="24"/>
          <w:szCs w:val="24"/>
        </w:rPr>
        <w:t>J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.</w:t>
      </w:r>
      <w:r w:rsidR="00F76977" w:rsidRPr="00F76977">
        <w:rPr>
          <w:rFonts w:ascii="Times New Roman" w:hAnsi="Times New Roman" w:cs="Times New Roman"/>
          <w:sz w:val="24"/>
          <w:szCs w:val="24"/>
        </w:rPr>
        <w:t>T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F76977" w:rsidRPr="00F76977">
        <w:rPr>
          <w:rFonts w:ascii="Times New Roman" w:hAnsi="Times New Roman" w:cs="Times New Roman"/>
          <w:sz w:val="24"/>
          <w:szCs w:val="24"/>
        </w:rPr>
        <w:t>and J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.</w:t>
      </w:r>
      <w:r w:rsidR="00F76977" w:rsidRPr="00F76977">
        <w:rPr>
          <w:rFonts w:ascii="Times New Roman" w:hAnsi="Times New Roman" w:cs="Times New Roman"/>
          <w:sz w:val="24"/>
          <w:szCs w:val="24"/>
        </w:rPr>
        <w:t>A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.</w:t>
      </w:r>
      <w:r w:rsidR="00F76977" w:rsidRPr="00F76977">
        <w:rPr>
          <w:rFonts w:ascii="Times New Roman" w:hAnsi="Times New Roman" w:cs="Times New Roman"/>
          <w:sz w:val="24"/>
          <w:szCs w:val="24"/>
        </w:rPr>
        <w:t xml:space="preserve">T are funded by European Research Council 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(</w:t>
      </w:r>
      <w:r w:rsidR="00F76977" w:rsidRPr="00F76977">
        <w:rPr>
          <w:rFonts w:ascii="Times New Roman" w:hAnsi="Times New Roman" w:cs="Times New Roman"/>
          <w:sz w:val="24"/>
          <w:szCs w:val="24"/>
        </w:rPr>
        <w:t>ERC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="00F76977" w:rsidRPr="00F76977">
        <w:rPr>
          <w:rFonts w:ascii="Times New Roman" w:hAnsi="Times New Roman" w:cs="Times New Roman"/>
          <w:sz w:val="24"/>
          <w:szCs w:val="24"/>
        </w:rPr>
        <w:t xml:space="preserve">under the European Union's Horizon 2020 research and innovation programme 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(</w:t>
      </w:r>
      <w:r w:rsidR="00F76977" w:rsidRPr="00F76977">
        <w:rPr>
          <w:rFonts w:ascii="Times New Roman" w:hAnsi="Times New Roman" w:cs="Times New Roman"/>
          <w:sz w:val="24"/>
          <w:szCs w:val="24"/>
        </w:rPr>
        <w:t>grant no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F76977" w:rsidRPr="00F76977">
        <w:rPr>
          <w:rFonts w:ascii="Times New Roman" w:hAnsi="Times New Roman" w:cs="Times New Roman"/>
          <w:sz w:val="24"/>
          <w:szCs w:val="24"/>
        </w:rPr>
        <w:t>695551</w:t>
      </w:r>
      <w:r w:rsidR="00F76977" w:rsidRPr="00F76977">
        <w:rPr>
          <w:rFonts w:ascii="Times New Roman" w:hAnsi="Times New Roman" w:cs="Angsana New"/>
          <w:sz w:val="24"/>
          <w:szCs w:val="24"/>
          <w:cs/>
        </w:rPr>
        <w:t>).</w:t>
      </w:r>
    </w:p>
    <w:p w14:paraId="74A74D95" w14:textId="77777777" w:rsidR="00D43FFC" w:rsidRPr="009B37C8" w:rsidRDefault="00D43FFC" w:rsidP="00D43F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5C8972" w14:textId="1CF744F2" w:rsidR="00572D6C" w:rsidRPr="00B43838" w:rsidRDefault="00572D6C" w:rsidP="00B4383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B43838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</w:p>
    <w:p w14:paraId="54C1B709" w14:textId="107D08A3" w:rsidR="00F7797B" w:rsidRDefault="00344F22" w:rsidP="00D43F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44F22">
        <w:rPr>
          <w:rFonts w:ascii="Times New Roman" w:hAnsi="Times New Roman" w:cs="Times New Roman"/>
          <w:sz w:val="24"/>
          <w:szCs w:val="24"/>
        </w:rPr>
        <w:t>The authors declare that they have no conflict of interest.</w:t>
      </w:r>
    </w:p>
    <w:p w14:paraId="678A6A8E" w14:textId="7D3512DB" w:rsidR="00572D6C" w:rsidRDefault="00572D6C" w:rsidP="00D43F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50E222" w14:textId="77777777" w:rsidR="00F55999" w:rsidRDefault="00F5599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Angsana New"/>
          <w:b/>
          <w:bCs/>
          <w:sz w:val="24"/>
          <w:szCs w:val="24"/>
          <w:cs/>
        </w:rPr>
        <w:br w:type="page"/>
      </w:r>
    </w:p>
    <w:p w14:paraId="46A3B198" w14:textId="2476BC24" w:rsidR="00E23DF9" w:rsidRPr="00344F22" w:rsidRDefault="00E23DF9" w:rsidP="00344F22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344F22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0A9177D" w14:textId="77777777" w:rsidR="00587E86" w:rsidRPr="00587E86" w:rsidRDefault="00E23DF9" w:rsidP="00587E86">
      <w:pPr>
        <w:pStyle w:val="EndNoteBibliography"/>
        <w:spacing w:after="0"/>
        <w:ind w:left="720" w:hanging="720"/>
      </w:pPr>
      <w:r w:rsidRPr="00596CCD">
        <w:rPr>
          <w:sz w:val="24"/>
          <w:szCs w:val="32"/>
        </w:rPr>
        <w:fldChar w:fldCharType="begin"/>
      </w:r>
      <w:r w:rsidRPr="00596CCD">
        <w:rPr>
          <w:sz w:val="24"/>
          <w:szCs w:val="32"/>
        </w:rPr>
        <w:instrText xml:space="preserve"> ADDIN EN</w:instrText>
      </w:r>
      <w:r w:rsidRPr="00596CCD">
        <w:rPr>
          <w:rFonts w:cs="Angsana New"/>
          <w:sz w:val="24"/>
          <w:szCs w:val="24"/>
          <w:cs/>
        </w:rPr>
        <w:instrText>.</w:instrText>
      </w:r>
      <w:r w:rsidRPr="00596CCD">
        <w:rPr>
          <w:sz w:val="24"/>
          <w:szCs w:val="32"/>
        </w:rPr>
        <w:instrText xml:space="preserve">REFLIST </w:instrText>
      </w:r>
      <w:r w:rsidRPr="00596CCD">
        <w:rPr>
          <w:sz w:val="24"/>
          <w:szCs w:val="32"/>
        </w:rPr>
        <w:fldChar w:fldCharType="separate"/>
      </w:r>
      <w:r w:rsidR="00587E86" w:rsidRPr="00587E86">
        <w:t>[1]</w:t>
      </w:r>
      <w:r w:rsidR="00587E86" w:rsidRPr="00587E86">
        <w:tab/>
        <w:t>Bhatt S, Gething PW, Brady OJ, Messina JP, Farlow AW, Moyes CLet al. : The global distribution and burden of dengue. Nature 2013;496:504.</w:t>
      </w:r>
    </w:p>
    <w:p w14:paraId="5896E27E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]</w:t>
      </w:r>
      <w:r w:rsidRPr="00587E86">
        <w:tab/>
        <w:t>Organization WH: Dengue and severe dengue. 2020.</w:t>
      </w:r>
    </w:p>
    <w:p w14:paraId="3319F1A5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]</w:t>
      </w:r>
      <w:r w:rsidRPr="00587E86">
        <w:tab/>
        <w:t>Rodenhuis-Zybert IA, Wilschut J, Smit JM: Dengue virus life cycle: viral and host factors modulating infectivity. Cell Mol Life Sci 2010;67:2773.</w:t>
      </w:r>
    </w:p>
    <w:p w14:paraId="1D64F311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4]</w:t>
      </w:r>
      <w:r w:rsidRPr="00587E86">
        <w:tab/>
        <w:t>Uno N, Ross TM: Dengue virus and the host innate immune response. Emerg Microbes Infect 2018;7:167.</w:t>
      </w:r>
    </w:p>
    <w:p w14:paraId="078E88C0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5]</w:t>
      </w:r>
      <w:r w:rsidRPr="00587E86">
        <w:tab/>
        <w:t>Zimmer CL, Cornillet M, Sola-Riera C, Cheung KW, Ivarsson MA, Lim MQet al. : NK cells are activated and primed for skin-homing during acute dengue virus infection in humans. Nat Commun 2019;10:3897.</w:t>
      </w:r>
    </w:p>
    <w:p w14:paraId="0BFECF0A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6]</w:t>
      </w:r>
      <w:r w:rsidRPr="00587E86">
        <w:tab/>
        <w:t>Azeredo EL, De Oliveira-Pinto LM, Zagne SM, Cerqueira DI, Nogueira RM, Kubelka CF: NK cells, displaying early activation, cytotoxicity and adhesion molecules, are associated with mild dengue disease. Clin Exp Immunol 2006;143:345.</w:t>
      </w:r>
    </w:p>
    <w:p w14:paraId="25E90C5E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7]</w:t>
      </w:r>
      <w:r w:rsidRPr="00587E86">
        <w:tab/>
        <w:t>St John AL, Rathore AP, Yap H, Ng ML, Metcalfe DD, Vasudevan SGet al. : Immune surveillance by mast cells during dengue infection promotes natural killer (NK) and NKT-cell recruitment and viral clearance. Proc Natl Acad Sci U S A 2011;108:9190.</w:t>
      </w:r>
    </w:p>
    <w:p w14:paraId="489E980B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8]</w:t>
      </w:r>
      <w:r w:rsidRPr="00587E86">
        <w:tab/>
        <w:t>Ponte M, Cantoni C, Biassoni R, Tradori-Cappai A, Bentivoglio G, Vitale Cet al. : Inhibitory receptors sensing HLA-G1 molecules in pregnancy: decidua-associated natural killer cells express LIR-1 and CD94/NKG2A and acquire p49, an HLA-G1-specific receptor. Proc Natl Acad Sci U S A 1999;96:5674.</w:t>
      </w:r>
    </w:p>
    <w:p w14:paraId="35BCFEF3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9]</w:t>
      </w:r>
      <w:r w:rsidRPr="00587E86">
        <w:tab/>
        <w:t>Rajagopalan S, Fu J, Long EO: Cutting edge: induction of IFN-gamma production but not cytotoxicity by the killer cell Ig-like receptor KIR2DL4 (CD158d) in resting NK cells. J Immunol 2001;167:1877.</w:t>
      </w:r>
    </w:p>
    <w:p w14:paraId="0A04D0A0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0]</w:t>
      </w:r>
      <w:r w:rsidRPr="00587E86">
        <w:tab/>
        <w:t>Shilling HG, Young N, Guethlein LA, Cheng NW, Gardiner CM, Tyan Det al. : Genetic control of human NK cell repertoire. J Immunol 2002;169:239.</w:t>
      </w:r>
    </w:p>
    <w:p w14:paraId="030EFF0C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1]</w:t>
      </w:r>
      <w:r w:rsidRPr="00587E86">
        <w:tab/>
        <w:t>Uhrberg M, Valiante NM, Shum BP, Shilling HG, Lienert-Weidenbach K, Corliss Bet al. : Human diversity in killer cell inhibitory receptor genes. Immunity 1997;7:753.</w:t>
      </w:r>
    </w:p>
    <w:p w14:paraId="4F0F3888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2]</w:t>
      </w:r>
      <w:r w:rsidRPr="00587E86">
        <w:tab/>
        <w:t>Middleton D, Gonzalez A, Gilmore PM: Studies on the expression of the deleted KIR2DS4*003 gene product and distribution of KIR2DS4 deleted and nondeleted versions in different populations. Hum Immunol 2007;68:128.</w:t>
      </w:r>
    </w:p>
    <w:p w14:paraId="7B19165C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3]</w:t>
      </w:r>
      <w:r w:rsidRPr="00587E86">
        <w:tab/>
        <w:t>Lanier LL: NK cell recognition. Annu Rev Immunol 2005;23:225.</w:t>
      </w:r>
    </w:p>
    <w:p w14:paraId="72B55457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4]</w:t>
      </w:r>
      <w:r w:rsidRPr="00587E86">
        <w:tab/>
        <w:t>Gumperz JE, Litwin V, Phillips JH, Lanier LL, Parham P: The Bw4 public epitope of HLA-B molecules confers reactivity with natural killer cell clones that express NKB1, a putative HLA receptor. J Exp Med 1995;181:1133.</w:t>
      </w:r>
    </w:p>
    <w:p w14:paraId="1B340DE2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5]</w:t>
      </w:r>
      <w:r w:rsidRPr="00587E86">
        <w:tab/>
        <w:t>Boelen L, Debebe B, Silveira M, Salam A, Makinde J, Roberts CHet al. : Inhibitory killer cell immunoglobulin-like receptors strengthen CD8(+) T cell-mediated control of HIV-1, HCV, and HTLV-1. Sci Immunol 2018;3.</w:t>
      </w:r>
    </w:p>
    <w:p w14:paraId="3A6AD11C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6]</w:t>
      </w:r>
      <w:r w:rsidRPr="00587E86">
        <w:tab/>
        <w:t>Knapp S, Warshow U, Hegazy D, Brackenbury L, Guha IN, Fowell Aet al. : Consistent beneficial effects of killer cell immunoglobulin-like receptor 2DL3 and group 1 human leukocyte antigen-C following exposure to hepatitis C virus. Hepatology 2010;51:1168.</w:t>
      </w:r>
    </w:p>
    <w:p w14:paraId="0BCF6457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7]</w:t>
      </w:r>
      <w:r w:rsidRPr="00587E86">
        <w:tab/>
        <w:t>Rizzo R, Gentili V, Rotola A, Bortolotti D, Cassai E, Di Luca D: Implication of HLA-C and KIR alleles in human papillomavirus infection and associated cervical lesions. Viral Immunol 2014;27:468.</w:t>
      </w:r>
    </w:p>
    <w:p w14:paraId="0F47B3DE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18]</w:t>
      </w:r>
      <w:r w:rsidRPr="00587E86">
        <w:tab/>
        <w:t>Beltrame LM, Sell AM, Moliterno RA, Clementino SL, Cardozo DM, Dalalio MMet al. : Influence of KIR genes and their HLA ligands in susceptibility to dengue in a population from southern Brazil. Tissue Antigens 2013;82:397.</w:t>
      </w:r>
    </w:p>
    <w:p w14:paraId="5D9A8E73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lastRenderedPageBreak/>
        <w:t>[19]</w:t>
      </w:r>
      <w:r w:rsidRPr="00587E86">
        <w:tab/>
        <w:t>Alagarasu K, Bachal RV, Shah PS, Cecilia D: Profile of killer cell immunoglobulin-like receptor and its human leucocyte antigen ligands in dengue-infected patients from Western India. Int J Immunogenet 2015;42:432.</w:t>
      </w:r>
    </w:p>
    <w:p w14:paraId="7BA9ACAA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0]</w:t>
      </w:r>
      <w:r w:rsidRPr="00587E86">
        <w:tab/>
        <w:t>Petitdemange C, Wauquier N, Jacquet JM, Theodorou I, Leroy E, Vieillard V: Association of HLA class-I and inhibitory KIR genotypes in Gabonese patients infected by Chikungunya or Dengue type-2 viruses. PLoS One 2014;9:e108798.</w:t>
      </w:r>
    </w:p>
    <w:p w14:paraId="41B83B84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1]</w:t>
      </w:r>
      <w:r w:rsidRPr="00587E86">
        <w:tab/>
        <w:t>Chaisri S, Jumnainsong A, Romphruk A, Leelayuwat C: The effect of KIR and HLA polymorphisms on dengue infection and disease severity in northeastern Thais. Med Microbiol Immunol 2020;209:613.</w:t>
      </w:r>
    </w:p>
    <w:p w14:paraId="251BE35D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2]</w:t>
      </w:r>
      <w:r w:rsidRPr="00587E86">
        <w:tab/>
        <w:t>Jiang W, Johnson C, Simecek N, Lopez-Alvarez MR, Di D, Trowsdale Jet al. : qKAT: a high-throughput qPCR method for KIR gene copy number and haplotype determination. Genome Med 2016;8:99.</w:t>
      </w:r>
    </w:p>
    <w:p w14:paraId="1D448FCE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3]</w:t>
      </w:r>
      <w:r w:rsidRPr="00587E86">
        <w:tab/>
        <w:t>Jayaraman J, Kirgizova V, Di D, Johnson C, Jiang W, Traherne JA: qKAT: Quantitative Semi-automated Typing of Killer-cell Immunoglobulin-like Receptor Genes. J Vis Exp 2019.</w:t>
      </w:r>
    </w:p>
    <w:p w14:paraId="3B7605EF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4]</w:t>
      </w:r>
      <w:r w:rsidRPr="00587E86">
        <w:tab/>
        <w:t>(WHO) WHO: Dengue haemorrhagic fever: diagnostic, treatment, prevention and control Geneva, 1997.</w:t>
      </w:r>
    </w:p>
    <w:p w14:paraId="6D691F35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5]</w:t>
      </w:r>
      <w:r w:rsidRPr="00587E86">
        <w:tab/>
        <w:t>Tajik N, Shahsavar F, Nasiri M, Radjabzadeh MF: Compound KIR-HLA genotype analyses in the Iranian population by a novel PCR-SSP assay. Int J Immunogenet 2010;37:159.</w:t>
      </w:r>
    </w:p>
    <w:p w14:paraId="6D19B7EC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6]</w:t>
      </w:r>
      <w:r w:rsidRPr="00587E86">
        <w:tab/>
        <w:t>Chaisri S, Kitcharoen K, Romphruk AV, Romphruk A, Witt CS, Leelayuwat C: Polymorphisms of killer immunoglobulin-like receptors (KIRs) and HLA ligands in northeastern Thais. Immunogenetics 2013;65:645.</w:t>
      </w:r>
    </w:p>
    <w:p w14:paraId="011F9F18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7]</w:t>
      </w:r>
      <w:r w:rsidRPr="00587E86">
        <w:tab/>
        <w:t>Gonzalez-Galarza FF, McCabe A, Santos E, Jones J, Takeshita L, Ortega-Rivera NDet al. : Allele frequency net database (AFND) 2020 update: gold-standard data classification, open access genotype data and new query tools. Nucleic Acids Res 2020;48:D783.</w:t>
      </w:r>
    </w:p>
    <w:p w14:paraId="34511BED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8]</w:t>
      </w:r>
      <w:r w:rsidRPr="00587E86">
        <w:tab/>
        <w:t>Chaisri S, Traherne JA, Jayaraman J, Romphruk A, Trowsdale J, Leelayuwat C: Novel KIR genotypes and gene copy number variations in northeastern Thais. Immunology 2018;153:380.</w:t>
      </w:r>
    </w:p>
    <w:p w14:paraId="04EA1D27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29]</w:t>
      </w:r>
      <w:r w:rsidRPr="00587E86">
        <w:tab/>
        <w:t>Amorim LM, Augusto DG, Nemat-Gorgani N, Montero-Martin G, Marin WM, Shams Het al. : High-Resolution Characterization of KIR Genes in a Large North American Cohort Reveals Novel Details of Structural and Sequence Diversity. Front Immunol 2021;12:674778.</w:t>
      </w:r>
    </w:p>
    <w:p w14:paraId="1D682283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0]</w:t>
      </w:r>
      <w:r w:rsidRPr="00587E86">
        <w:tab/>
        <w:t>Prakash S, Ranjan P, Ghoshal U, Agrawal S: KIR-like activating natural killer cell receptors and their association with complicated malaria in north India. Acta Trop 2018;178:55.</w:t>
      </w:r>
    </w:p>
    <w:p w14:paraId="0BC27494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1]</w:t>
      </w:r>
      <w:r w:rsidRPr="00587E86">
        <w:tab/>
        <w:t>Winter CC, Gumperz JE, Parham P, Long EO, Wagtmann N: Direct binding and functional transfer of NK cell inhibitory receptors reveal novel patterns of HLA-C allotype recognition. J Immunol 1998;161:571.</w:t>
      </w:r>
    </w:p>
    <w:p w14:paraId="7F344337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2]</w:t>
      </w:r>
      <w:r w:rsidRPr="00587E86">
        <w:tab/>
        <w:t>Carrington M, Wang S, Martin MP, Gao X, Schiffman M, Cheng Jet al. : Hierarchy of resistance to cervical neoplasia mediated by combinations of killer immunoglobulin-like receptor and human leukocyte antigen loci. J Exp Med 2005;201:1069.</w:t>
      </w:r>
    </w:p>
    <w:p w14:paraId="64F4D1F4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3]</w:t>
      </w:r>
      <w:r w:rsidRPr="00587E86">
        <w:tab/>
        <w:t>Khakoo SI, Thio CL, Martin MP, Brooks CR, Gao X, Astemborski Jet al. : HLA and NK cell inhibitory receptor genes in resolving hepatitis C virus infection. Science 2004;305:872.</w:t>
      </w:r>
    </w:p>
    <w:p w14:paraId="4833633A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4]</w:t>
      </w:r>
      <w:r w:rsidRPr="00587E86">
        <w:tab/>
        <w:t>Thoens C, Berger C, Trippler M, Siemann H, Lutterbeck M, Broering Ret al. : KIR2DL3(+)NKG2A(-) natural killer cells are associated with protection from productive hepatitis C virus infection in people who inject drugs. J Hepatol 2014;61:475.</w:t>
      </w:r>
    </w:p>
    <w:p w14:paraId="55325569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5]</w:t>
      </w:r>
      <w:r w:rsidRPr="00587E86">
        <w:tab/>
        <w:t>Moradi S, Stankovic S, O'Connor GM, Pymm P, MacLachlan BJ, Faoro Cet al. : Structural plasticity of KIR2DL2 and KIR2DL3 enables altered docking geometries atop HLA-C. Nat Commun 2021;12:2173.</w:t>
      </w:r>
    </w:p>
    <w:p w14:paraId="43D51887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t>[36]</w:t>
      </w:r>
      <w:r w:rsidRPr="00587E86">
        <w:tab/>
        <w:t>Cassidy S, Mukherjee S, Myint TM, Mbiribindi B, North H, Traherne Jet al. : Peptide selectivity discriminates NK cells from KIR2DL2- and KIR2DL3-positive individuals. Eur J Immunol 2015;45:492.</w:t>
      </w:r>
    </w:p>
    <w:p w14:paraId="450E5243" w14:textId="77777777" w:rsidR="00587E86" w:rsidRPr="00587E86" w:rsidRDefault="00587E86" w:rsidP="00587E86">
      <w:pPr>
        <w:pStyle w:val="EndNoteBibliography"/>
        <w:spacing w:after="0"/>
        <w:ind w:left="720" w:hanging="720"/>
      </w:pPr>
      <w:r w:rsidRPr="00587E86">
        <w:lastRenderedPageBreak/>
        <w:t>[37]</w:t>
      </w:r>
      <w:r w:rsidRPr="00587E86">
        <w:tab/>
        <w:t>Ziegler MC, Nelde A, Weber JK, Schreitmuller CM, Martrus G, Huynh Tet al. : HIV-1 induced changes in HLA-C*03 : 04-presented peptide repertoires lead to reduced engagement of inhibitory natural killer cell receptors. AIDS 2020;34:1713.</w:t>
      </w:r>
    </w:p>
    <w:p w14:paraId="19FDA5A0" w14:textId="77777777" w:rsidR="00587E86" w:rsidRPr="00587E86" w:rsidRDefault="00587E86" w:rsidP="00587E86">
      <w:pPr>
        <w:pStyle w:val="EndNoteBibliography"/>
        <w:ind w:left="720" w:hanging="720"/>
      </w:pPr>
      <w:r w:rsidRPr="00587E86">
        <w:t>[38]</w:t>
      </w:r>
      <w:r w:rsidRPr="00587E86">
        <w:tab/>
        <w:t>Hilton HG, McMurtrey CP, Han AS, Djaoud Z, Guethlein LA, Blokhuis JHet al. : The Intergenic Recombinant HLA-B *46:01 Has a Distinctive Peptidome that Includes KIR2DL3 Ligands. Cell Rep 2017;19:1394.</w:t>
      </w:r>
    </w:p>
    <w:p w14:paraId="1A903EEA" w14:textId="4EB1E727" w:rsidR="00823641" w:rsidRDefault="00E23DF9" w:rsidP="00572D6C">
      <w:pPr>
        <w:spacing w:line="480" w:lineRule="auto"/>
        <w:rPr>
          <w:sz w:val="24"/>
          <w:szCs w:val="32"/>
        </w:rPr>
        <w:sectPr w:rsidR="00823641" w:rsidSect="00D125D7">
          <w:headerReference w:type="default" r:id="rId11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596CCD">
        <w:rPr>
          <w:sz w:val="24"/>
          <w:szCs w:val="32"/>
        </w:rPr>
        <w:fldChar w:fldCharType="end"/>
      </w:r>
    </w:p>
    <w:p w14:paraId="52AA4701" w14:textId="77777777" w:rsidR="00823641" w:rsidRPr="00E0236E" w:rsidRDefault="00823641" w:rsidP="00823641">
      <w:pPr>
        <w:rPr>
          <w:rFonts w:ascii="Times New Roman" w:eastAsia="Calibri" w:hAnsi="Times New Roman" w:cs="Times New Roman"/>
          <w:sz w:val="24"/>
          <w:szCs w:val="32"/>
        </w:rPr>
      </w:pPr>
      <w:r w:rsidRPr="00E0236E">
        <w:rPr>
          <w:rFonts w:ascii="Times New Roman" w:eastAsia="Calibri" w:hAnsi="Times New Roman" w:cs="Times New Roman"/>
          <w:b/>
          <w:bCs/>
          <w:sz w:val="24"/>
          <w:szCs w:val="32"/>
        </w:rPr>
        <w:lastRenderedPageBreak/>
        <w:t>Table 1.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</w:t>
      </w:r>
      <w:r w:rsidRPr="00E0236E">
        <w:rPr>
          <w:rFonts w:ascii="Times New Roman" w:eastAsia="Calibri" w:hAnsi="Times New Roman" w:cs="Times New Roman"/>
          <w:i/>
          <w:iCs/>
          <w:sz w:val="24"/>
          <w:szCs w:val="32"/>
        </w:rPr>
        <w:t>KIR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copy number frequencies in 137 dengue-infected patients</w:t>
      </w:r>
    </w:p>
    <w:tbl>
      <w:tblPr>
        <w:tblW w:w="14730" w:type="dxa"/>
        <w:tblLayout w:type="fixed"/>
        <w:tblLook w:val="04A0" w:firstRow="1" w:lastRow="0" w:firstColumn="1" w:lastColumn="0" w:noHBand="0" w:noVBand="1"/>
      </w:tblPr>
      <w:tblGrid>
        <w:gridCol w:w="1138"/>
        <w:gridCol w:w="696"/>
        <w:gridCol w:w="673"/>
        <w:gridCol w:w="673"/>
        <w:gridCol w:w="675"/>
        <w:gridCol w:w="710"/>
        <w:gridCol w:w="263"/>
        <w:gridCol w:w="680"/>
        <w:gridCol w:w="680"/>
        <w:gridCol w:w="680"/>
        <w:gridCol w:w="845"/>
        <w:gridCol w:w="706"/>
        <w:gridCol w:w="1004"/>
        <w:gridCol w:w="282"/>
        <w:gridCol w:w="707"/>
        <w:gridCol w:w="706"/>
        <w:gridCol w:w="706"/>
        <w:gridCol w:w="705"/>
        <w:gridCol w:w="706"/>
        <w:gridCol w:w="706"/>
        <w:gridCol w:w="740"/>
        <w:gridCol w:w="49"/>
      </w:tblGrid>
      <w:tr w:rsidR="00823641" w:rsidRPr="00E0236E" w14:paraId="04F29C28" w14:textId="77777777" w:rsidTr="00874117">
        <w:trPr>
          <w:trHeight w:val="624"/>
        </w:trPr>
        <w:tc>
          <w:tcPr>
            <w:tcW w:w="11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/>
            <w:noWrap/>
            <w:vAlign w:val="center"/>
            <w:hideMark/>
          </w:tcPr>
          <w:p w14:paraId="6972C1FC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KIR</w:t>
            </w: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copy</w:t>
            </w:r>
          </w:p>
        </w:tc>
        <w:tc>
          <w:tcPr>
            <w:tcW w:w="13590" w:type="dxa"/>
            <w:gridSpan w:val="2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vAlign w:val="center"/>
          </w:tcPr>
          <w:p w14:paraId="7288CB77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KIR</w:t>
            </w: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gene frequencie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</w:tr>
      <w:tr w:rsidR="00823641" w:rsidRPr="00E0236E" w14:paraId="459CAEE6" w14:textId="77777777" w:rsidTr="00874117">
        <w:trPr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  <w:noWrap/>
            <w:vAlign w:val="center"/>
            <w:hideMark/>
          </w:tcPr>
          <w:p w14:paraId="6A5D4AD3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umber</w:t>
            </w:r>
          </w:p>
        </w:tc>
        <w:tc>
          <w:tcPr>
            <w:tcW w:w="343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180C6582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ramework and pseudogenes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  <w:noWrap/>
            <w:vAlign w:val="center"/>
            <w:hideMark/>
          </w:tcPr>
          <w:p w14:paraId="2E9EF270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59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</w:tcPr>
          <w:p w14:paraId="22C76DBC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 haplotype member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  <w:noWrap/>
            <w:vAlign w:val="center"/>
            <w:hideMark/>
          </w:tcPr>
          <w:p w14:paraId="57C97DDE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1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67EE8CCE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 haplotype-specific</w:t>
            </w:r>
          </w:p>
        </w:tc>
      </w:tr>
      <w:tr w:rsidR="001A7CDF" w:rsidRPr="00E0236E" w14:paraId="32C807D3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26EE9542" w14:textId="77777777" w:rsidR="00823641" w:rsidRPr="00E0236E" w:rsidRDefault="00823641" w:rsidP="00D33EE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bookmarkStart w:id="12" w:name="_Hlk83505842"/>
            <w:r w:rsidRPr="00E0236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78863659" w14:textId="77777777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3DL3</w:t>
            </w:r>
          </w:p>
          <w:p w14:paraId="7648F905" w14:textId="22019B51" w:rsidR="008F65A0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9E0C771" w14:textId="5A833304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952B40F" w14:textId="77777777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P1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F4FF1F3" w14:textId="7F55600C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EC94505" w14:textId="77777777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3DP1</w:t>
            </w:r>
          </w:p>
          <w:p w14:paraId="73E9F559" w14:textId="32B025D4" w:rsidR="008F65A0" w:rsidRPr="000D5C5B" w:rsidRDefault="008F65A0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901BE16" w14:textId="2BD05F6F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529AD40D" w14:textId="77777777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L4</w:t>
            </w:r>
          </w:p>
          <w:p w14:paraId="3F0D328D" w14:textId="5744C6E6" w:rsidR="008F65A0" w:rsidRPr="000D5C5B" w:rsidRDefault="008F65A0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42E61E6B" w14:textId="2AA800B9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25E66055" w14:textId="733C08C0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3DL2</w:t>
            </w:r>
          </w:p>
          <w:p w14:paraId="78DAF3BA" w14:textId="065D58EB" w:rsidR="008F65A0" w:rsidRPr="000D5C5B" w:rsidRDefault="008F65A0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6128A808" w14:textId="0A30705C" w:rsidR="00EC761B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1129D334" w14:textId="27C40451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C982DB0" w14:textId="7F5320E8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198B01D3" w14:textId="094B75C5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L1</w:t>
            </w:r>
          </w:p>
          <w:p w14:paraId="4A8DDCC2" w14:textId="332259EB" w:rsidR="008F65A0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EF1C49C" w14:textId="2DF27C0D" w:rsidR="00EC761B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451D6A77" w14:textId="3DD7C41A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5D7328EC" w14:textId="47E06D1A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L3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3D53C0F7" w14:textId="138481C5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148A338C" w14:textId="79C2B2D6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E5BBBAB" w14:textId="07C66B65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3DL1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4C401B65" w14:textId="00D534EB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14E82CF2" w14:textId="6DA0C8B1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vAlign w:val="center"/>
          </w:tcPr>
          <w:p w14:paraId="5394BFE1" w14:textId="77777777" w:rsidR="000D5C5B" w:rsidRDefault="00823641" w:rsidP="008F65A0">
            <w:pPr>
              <w:spacing w:after="0" w:line="240" w:lineRule="auto"/>
              <w:ind w:hanging="108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4W</w:t>
            </w:r>
          </w:p>
          <w:p w14:paraId="6786EC6A" w14:textId="1928F6E7" w:rsidR="008F65A0" w:rsidRPr="000D5C5B" w:rsidRDefault="00EC761B" w:rsidP="008F65A0">
            <w:pPr>
              <w:spacing w:after="0" w:line="240" w:lineRule="auto"/>
              <w:ind w:hanging="10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A110466" w14:textId="35D5D631" w:rsidR="00EC761B" w:rsidRPr="000D5C5B" w:rsidRDefault="00EC761B" w:rsidP="008F65A0">
            <w:pPr>
              <w:spacing w:after="0" w:line="240" w:lineRule="auto"/>
              <w:ind w:hanging="108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</w:tcPr>
          <w:p w14:paraId="7964C2B8" w14:textId="03583D50" w:rsidR="008F65A0" w:rsidRPr="000D5C5B" w:rsidRDefault="00823641" w:rsidP="008F65A0">
            <w:pPr>
              <w:spacing w:after="0" w:line="240" w:lineRule="auto"/>
              <w:ind w:left="-24" w:hanging="8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4D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69E297A4" w14:textId="6D629115" w:rsidR="00EC761B" w:rsidRPr="008F65A0" w:rsidRDefault="00EC761B" w:rsidP="008F65A0">
            <w:pPr>
              <w:spacing w:after="0" w:line="240" w:lineRule="auto"/>
              <w:ind w:left="-24" w:hanging="85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</w:tcPr>
          <w:p w14:paraId="76E1A66C" w14:textId="77777777" w:rsidR="00584FE4" w:rsidRDefault="00823641" w:rsidP="008F65A0">
            <w:pPr>
              <w:spacing w:after="0" w:line="240" w:lineRule="auto"/>
              <w:ind w:right="-75" w:hanging="108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4Total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66C9AB4C" w14:textId="77078762" w:rsidR="008F65A0" w:rsidRPr="000D5C5B" w:rsidRDefault="00EC761B" w:rsidP="008F65A0">
            <w:pPr>
              <w:spacing w:after="0" w:line="240" w:lineRule="auto"/>
              <w:ind w:right="-75" w:hanging="10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34E05F92" w14:textId="76564609" w:rsidR="00823641" w:rsidRPr="008F65A0" w:rsidRDefault="00EC761B" w:rsidP="008F65A0">
            <w:pPr>
              <w:spacing w:after="0" w:line="240" w:lineRule="auto"/>
              <w:ind w:right="-75" w:hanging="108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</w:tcPr>
          <w:p w14:paraId="1EBF3A95" w14:textId="77777777" w:rsidR="00823641" w:rsidRPr="008F65A0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501D4F3" w14:textId="614BF1E1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2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550EA5C9" w14:textId="26E0469E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2937381A" w14:textId="6B166431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55EE7876" w14:textId="77777777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L2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62CDCD56" w14:textId="398B1E81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46700C58" w14:textId="61A3C51D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5BFF94EC" w14:textId="291E0592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3DS1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217C5427" w14:textId="61E2FC8D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53967012" w14:textId="439AB771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3F8A65D7" w14:textId="77777777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L5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62EF06FC" w14:textId="7FC8692F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4D565627" w14:textId="0340AB0F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20C663F3" w14:textId="77777777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  <w:p w14:paraId="7AD3A344" w14:textId="77777777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3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788E74BE" w14:textId="4678244A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72FA7275" w14:textId="77777777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  <w:p w14:paraId="0433FA6D" w14:textId="0F1D77ED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1C6F9829" w14:textId="0A14FA3C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5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15A5A270" w14:textId="7D82C294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591ADC6C" w14:textId="5B458900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87FC3B3" w14:textId="61D090FC" w:rsidR="008F65A0" w:rsidRPr="000D5C5B" w:rsidRDefault="00823641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F65A0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2DS1</w:t>
            </w:r>
            <w:r w:rsidR="00EC761B" w:rsidRPr="008F65A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="00EC761B"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n</w:t>
            </w:r>
          </w:p>
          <w:p w14:paraId="1BFBDEF1" w14:textId="791728A9" w:rsidR="00823641" w:rsidRPr="000D5C5B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0D5C5B">
              <w:rPr>
                <w:rFonts w:ascii="Times New Roman" w:eastAsia="Times New Roman" w:hAnsi="Times New Roman" w:cs="Times New Roman"/>
                <w:sz w:val="18"/>
                <w:szCs w:val="18"/>
              </w:rPr>
              <w:t>(%)</w:t>
            </w:r>
          </w:p>
          <w:p w14:paraId="7686F73E" w14:textId="44055788" w:rsidR="00EC761B" w:rsidRPr="008F65A0" w:rsidRDefault="00EC761B" w:rsidP="008F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</w:tr>
      <w:bookmarkEnd w:id="12"/>
      <w:tr w:rsidR="001A7CDF" w:rsidRPr="00E0236E" w14:paraId="40BD7B42" w14:textId="77777777" w:rsidTr="00A0090E">
        <w:trPr>
          <w:gridAfter w:val="1"/>
          <w:wAfter w:w="48" w:type="dxa"/>
          <w:trHeight w:val="471"/>
        </w:trPr>
        <w:tc>
          <w:tcPr>
            <w:tcW w:w="1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FEB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F (N=63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7D2B9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D7C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2B01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A02F3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FEA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8B5A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E1DAA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D39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6BAC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8132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427A42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590254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B2DE1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D0A7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6E2F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E0E8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40A56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D47DA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A6264" w14:textId="77777777" w:rsidR="00823641" w:rsidRPr="00884589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1A7CDF" w:rsidRPr="00E0236E" w14:paraId="0FD830DB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E602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 copy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808D2" w14:textId="43C1E750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E2B9574" w14:textId="5ABE3EEF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96114" w14:textId="2373E268" w:rsidR="00314A6F" w:rsidRPr="007A1CB2" w:rsidRDefault="00C2111D" w:rsidP="008F65A0">
            <w:pPr>
              <w:spacing w:after="0"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 </w:t>
            </w:r>
            <w:r w:rsidR="008F65A0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r w:rsidR="00B02A9A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9116272" w14:textId="2DF7B01B" w:rsidR="00823641" w:rsidRPr="007A1CB2" w:rsidRDefault="00B02A9A" w:rsidP="008F65A0">
            <w:pPr>
              <w:spacing w:after="0" w:line="24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8613" w14:textId="581B7D12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AFAB16B" w14:textId="36B2F2D9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A789" w14:textId="51D3953E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E750F0A" w14:textId="5310680B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CA04B" w14:textId="3D115120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BCEE32D" w14:textId="0610EA98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0897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CDBC" w14:textId="5C621E27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8CC817D" w14:textId="12869AF3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E0FE" w14:textId="3B2B9CBA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8908355" w14:textId="18DE0335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010F" w14:textId="7937E7AB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0B0B3570" w14:textId="7D9BD48E" w:rsidR="00823641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997DC" w14:textId="54FC7EB4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480DD032" w14:textId="332186FB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3FFA1" w14:textId="6EC8CDCB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0</w:t>
            </w:r>
          </w:p>
          <w:p w14:paraId="54F8E514" w14:textId="571F81F1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1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ECBD8" w14:textId="5E36389B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6B792514" w14:textId="1BB92C57" w:rsidR="00823641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050ED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FCDA0" w14:textId="18B8BD2A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</w:t>
            </w:r>
          </w:p>
          <w:p w14:paraId="387D53DD" w14:textId="0DD268E1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0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EE11" w14:textId="1380BBA7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</w:t>
            </w:r>
          </w:p>
          <w:p w14:paraId="3B070EDE" w14:textId="25E12CE6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0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DA39B" w14:textId="64907254" w:rsidR="00314A6F" w:rsidRPr="007A1CB2" w:rsidRDefault="000D5C5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</w:t>
            </w:r>
          </w:p>
          <w:p w14:paraId="18D21C5D" w14:textId="4D8650CC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0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7637" w14:textId="71E6FC5B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1</w:t>
            </w:r>
          </w:p>
          <w:p w14:paraId="4F96DAB9" w14:textId="25CACF04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9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BC6D" w14:textId="60C001B5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7</w:t>
            </w:r>
          </w:p>
          <w:p w14:paraId="6951DB39" w14:textId="44E02B25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4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D013" w14:textId="45113023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3</w:t>
            </w:r>
          </w:p>
          <w:p w14:paraId="045408C1" w14:textId="53659CC3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4728" w14:textId="5978D52C" w:rsidR="00314A6F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6</w:t>
            </w:r>
          </w:p>
          <w:p w14:paraId="26E08EEF" w14:textId="19823CBB" w:rsidR="00823641" w:rsidRPr="007A1CB2" w:rsidRDefault="000106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7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751B5D9D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706B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copy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F51A7" w14:textId="13286E41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B298D6C" w14:textId="18EBC29D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81C7" w14:textId="47D41AA6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7</w:t>
            </w:r>
          </w:p>
          <w:p w14:paraId="2423344A" w14:textId="03D5FD31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7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858D" w14:textId="2F0F39EF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7599BC5E" w14:textId="42CFE709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915E" w14:textId="762E4150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25DC58E9" w14:textId="63F5910C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218DC" w14:textId="69180F07" w:rsidR="00314A6F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14BB8BE" w14:textId="5F9389B6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F930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BC4CE" w14:textId="194EA5B6" w:rsidR="00314A6F" w:rsidRPr="007A1CB2" w:rsidRDefault="0079146C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7</w:t>
            </w:r>
          </w:p>
          <w:p w14:paraId="573667B3" w14:textId="74AEF051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7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891A" w14:textId="39BEFD25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6</w:t>
            </w:r>
          </w:p>
          <w:p w14:paraId="5D351FE2" w14:textId="040BE770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1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DAC7" w14:textId="454B7FCC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5</w:t>
            </w:r>
          </w:p>
          <w:p w14:paraId="5A15037B" w14:textId="235F9B97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9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E05F9" w14:textId="4F8CECD9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3</w:t>
            </w:r>
          </w:p>
          <w:p w14:paraId="7333727A" w14:textId="37B8709A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2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9A3F9" w14:textId="4C6573E9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5</w:t>
            </w:r>
          </w:p>
          <w:p w14:paraId="17BBA8A3" w14:textId="4484951C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5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E4F4A" w14:textId="4416C394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15412180" w14:textId="4FC1ED8A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EEC62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2C4B" w14:textId="68A14A4B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5</w:t>
            </w:r>
          </w:p>
          <w:p w14:paraId="17AF7758" w14:textId="0F303BED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9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53E4E" w14:textId="778DC681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41823BAB" w14:textId="3046F233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B27B" w14:textId="2444B178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1</w:t>
            </w:r>
          </w:p>
          <w:p w14:paraId="3C37DAA6" w14:textId="4E2C6308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3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BB6D" w14:textId="474E9C39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45CBEFBE" w14:textId="0B04A525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5269" w14:textId="07842978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1</w:t>
            </w:r>
          </w:p>
          <w:p w14:paraId="3BB912E8" w14:textId="55641D14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7.5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7C3F7" w14:textId="33000AF7" w:rsidR="00314A6F" w:rsidRPr="007A1CB2" w:rsidRDefault="003C7AE3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0</w:t>
            </w:r>
          </w:p>
          <w:p w14:paraId="461721AD" w14:textId="612C4191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1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A2CC" w14:textId="22A3F3F9" w:rsidR="00314A6F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0073CA0F" w14:textId="1180CE51" w:rsidR="00823641" w:rsidRPr="007A1CB2" w:rsidRDefault="00DE1E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14E6DF53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34AC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 copie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D815" w14:textId="2FADC167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3</w:t>
            </w:r>
          </w:p>
          <w:p w14:paraId="6BB83ACF" w14:textId="55817AD8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0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5BC9D" w14:textId="470D488E" w:rsidR="00314A6F" w:rsidRPr="007A1CB2" w:rsidRDefault="00B80AF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3</w:t>
            </w:r>
          </w:p>
          <w:p w14:paraId="15B50FD6" w14:textId="566C12DD" w:rsidR="00823641" w:rsidRPr="007A1CB2" w:rsidRDefault="00B80AF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56F1C" w14:textId="0F838991" w:rsidR="00314A6F" w:rsidRPr="007A1CB2" w:rsidRDefault="00C9340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8</w:t>
            </w:r>
          </w:p>
          <w:p w14:paraId="5E2D494D" w14:textId="0F789491" w:rsidR="00823641" w:rsidRPr="007A1CB2" w:rsidRDefault="00C9340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2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6683" w14:textId="09C41B49" w:rsidR="00314A6F" w:rsidRPr="007A1CB2" w:rsidRDefault="00C9340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8</w:t>
            </w:r>
          </w:p>
          <w:p w14:paraId="0A61F088" w14:textId="2B76C138" w:rsidR="00823641" w:rsidRPr="007A1CB2" w:rsidRDefault="00C9340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2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3260" w14:textId="213E429B" w:rsidR="00314A6F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3</w:t>
            </w:r>
          </w:p>
          <w:p w14:paraId="6A5557E9" w14:textId="4E730057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0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82EC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BF4F1" w14:textId="6250EC87" w:rsidR="00314A6F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3</w:t>
            </w:r>
          </w:p>
          <w:p w14:paraId="7F1D8C8B" w14:textId="672BEF04" w:rsidR="00823641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435B" w14:textId="59FDC604" w:rsidR="00314A6F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6</w:t>
            </w:r>
          </w:p>
          <w:p w14:paraId="2BA5B785" w14:textId="0CBE1D91" w:rsidR="00823641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7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2915" w14:textId="33F620D1" w:rsidR="00823641" w:rsidRPr="007A1CB2" w:rsidRDefault="003C7AE3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34 </w:t>
            </w:r>
            <w:r w:rsidR="00C545CE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4.0</w:t>
            </w:r>
            <w:r w:rsidR="00C545CE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027DE" w14:textId="33DE158C" w:rsidR="00314A6F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</w:t>
            </w:r>
          </w:p>
          <w:p w14:paraId="75FAD435" w14:textId="61C08F6F" w:rsidR="00823641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.5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7CFE21" w14:textId="69ED746C" w:rsidR="00314A6F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8</w:t>
            </w:r>
          </w:p>
          <w:p w14:paraId="32ABDD55" w14:textId="72A09126" w:rsidR="00823641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76FB4" w14:textId="4E0B1546" w:rsidR="00314A6F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6</w:t>
            </w:r>
          </w:p>
          <w:p w14:paraId="0656C4E6" w14:textId="6E0FC7C0" w:rsidR="00823641" w:rsidRPr="007A1CB2" w:rsidRDefault="00C54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7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C55D0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4758" w14:textId="1E49D4A7" w:rsidR="00314A6F" w:rsidRPr="007A1CB2" w:rsidRDefault="00FA36A5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F04F77C" w14:textId="0AE9348F" w:rsidR="00823641" w:rsidRPr="007A1CB2" w:rsidRDefault="00FA36A5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A7AA7" w14:textId="32A0DAC2" w:rsidR="00314A6F" w:rsidRPr="007A1CB2" w:rsidRDefault="00266075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3C97319B" w14:textId="55CD46CF" w:rsidR="00823641" w:rsidRPr="007A1CB2" w:rsidRDefault="00266075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FBD3" w14:textId="78D45C27" w:rsidR="00314A6F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</w:t>
            </w:r>
          </w:p>
          <w:p w14:paraId="0F56CDD2" w14:textId="0723385E" w:rsidR="00823641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0148" w14:textId="0778A7F9" w:rsidR="00314A6F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</w:t>
            </w:r>
          </w:p>
          <w:p w14:paraId="1022A1D9" w14:textId="73639207" w:rsidR="00823641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1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9656" w14:textId="1BB81E37" w:rsidR="00314A6F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</w:t>
            </w:r>
          </w:p>
          <w:p w14:paraId="1BA7A9EC" w14:textId="248E0EA3" w:rsidR="00823641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71C2" w14:textId="5CFD373D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A2E7D08" w14:textId="416316BF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C911E" w14:textId="316554BB" w:rsidR="00314A6F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347F5B85" w14:textId="4A1B7DDB" w:rsidR="00823641" w:rsidRPr="007A1CB2" w:rsidRDefault="00A737B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4D4F641E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23D1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 copie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5995" w14:textId="111A6F8F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EBF195C" w14:textId="1432C0EF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011E" w14:textId="2A5F80EE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343CD5A2" w14:textId="73A1089A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EE72" w14:textId="03D3F170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1CDC8165" w14:textId="0909C059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CFEF" w14:textId="74E201F8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525CB57D" w14:textId="5DA68D20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3D350" w14:textId="02459AF3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9AB6649" w14:textId="44279BC2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CB3F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3EE2A" w14:textId="3E8F41C3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74A509B9" w14:textId="152B7F12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A6A8" w14:textId="40B69D9F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7A72F63D" w14:textId="2BEDD4F3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9141" w14:textId="5E0F3070" w:rsidR="00314A6F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275D8211" w14:textId="3D899CFB" w:rsidR="00823641" w:rsidRPr="007A1CB2" w:rsidRDefault="00017E1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C8B97" w14:textId="68FECEB2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9537C0D" w14:textId="319B37A9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87994" w14:textId="124C7515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2CAC934" w14:textId="3612B7DC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D40E6" w14:textId="678B174B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895987F" w14:textId="12AAF42B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81A59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3714" w14:textId="5E0994A0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7E7BCD9" w14:textId="7CDDF78E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0F28" w14:textId="3097AC0C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04495B1" w14:textId="3F7D348C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7230" w14:textId="45B00DBE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22F7E5E" w14:textId="0FF7A413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28A2" w14:textId="40248495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030FB88A" w14:textId="78B0D389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D845" w14:textId="0E0C1382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D273830" w14:textId="5486E441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3405" w14:textId="005521C5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4A349CE" w14:textId="5CE5F3B7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C910" w14:textId="793D1399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7532F6D" w14:textId="7952C371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0E2D209A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AA5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 copie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2558" w14:textId="3E36806A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F53A478" w14:textId="424DD6A1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EF69" w14:textId="4BE93694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6D979EA" w14:textId="39751111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3E42" w14:textId="4CDF9DF6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026FC9F" w14:textId="6EFC57C2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294C" w14:textId="39BBCA2C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2B627EB" w14:textId="0D240FD4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F164" w14:textId="7447D1B9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1263923" w14:textId="33CDC5B7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ADA98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F7D8" w14:textId="43560FC1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850BBC2" w14:textId="051696DA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1BDF4" w14:textId="57A730C9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C3FC058" w14:textId="4DDB6F77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63E5" w14:textId="44077F69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4C2B2A7" w14:textId="75470B66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B8A41" w14:textId="6EAFCAAA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C4CA3D5" w14:textId="36B6D91A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00638" w14:textId="1A34681E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3360343" w14:textId="4885D818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7039E" w14:textId="51BFF546" w:rsidR="00314A6F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A27F5EF" w14:textId="1AB57085" w:rsidR="00823641" w:rsidRPr="007A1CB2" w:rsidRDefault="005C1FD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2AE6F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C6F6" w14:textId="4B7AC6AC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9BAC5A5" w14:textId="40FAAAFF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FE677" w14:textId="6B30D57B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D3D254F" w14:textId="7AE4A96C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BFDBF" w14:textId="016718D8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DCCFD6C" w14:textId="2C1F7F8B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314A6" w14:textId="5BD7D083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C22FB24" w14:textId="1AC1D7C6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2A08" w14:textId="598B9B75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50964EC" w14:textId="4B599003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CC147" w14:textId="3F55CC4E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471B191" w14:textId="21C6BE6F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E8FC" w14:textId="3725C726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8B5B6A9" w14:textId="561DBB74" w:rsidR="00823641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5920692E" w14:textId="77777777" w:rsidTr="00A0090E">
        <w:trPr>
          <w:gridAfter w:val="1"/>
          <w:wAfter w:w="48" w:type="dxa"/>
          <w:trHeight w:val="471"/>
        </w:trPr>
        <w:tc>
          <w:tcPr>
            <w:tcW w:w="18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780D" w14:textId="77777777" w:rsidR="00823641" w:rsidRPr="007A1CB2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7A1CB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HF (N=74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28F33" w14:textId="77777777" w:rsidR="00823641" w:rsidRPr="007A1CB2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5065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52DB9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F5F0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C8F6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57DD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9299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3E533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CCBC4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1E9CE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683E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2D548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D254B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C6492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B02F6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D93F9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93EC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17DC1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237B7" w14:textId="77777777" w:rsidR="00823641" w:rsidRPr="007A1CB2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A7CDF" w:rsidRPr="00E0236E" w14:paraId="007131AF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F3B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Calibri" w:hAnsi="Times New Roman" w:cs="Times New Roman"/>
                <w:sz w:val="20"/>
                <w:szCs w:val="20"/>
              </w:rPr>
              <w:t>0 copy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EF4D" w14:textId="53FF28A3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0E64DF6" w14:textId="2388CE28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CE04" w14:textId="0BAAE779" w:rsidR="00314A6F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3E49A7F7" w14:textId="35B7EA5F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0796" w14:textId="2BBD20DD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ABD8127" w14:textId="01E882B2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D25A" w14:textId="65BA3F3A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3108784" w14:textId="735F48D3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D5E5" w14:textId="62C00E35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C2B9E54" w14:textId="2510BDC9" w:rsidR="00823641" w:rsidRPr="007A1CB2" w:rsidRDefault="00157A4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F260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92517" w14:textId="1C0BCC57" w:rsidR="00314A6F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42104270" w14:textId="38210CD4" w:rsidR="00823641" w:rsidRPr="007A1CB2" w:rsidRDefault="000D09F2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23FA" w14:textId="065836A2" w:rsidR="00314A6F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04D19C4E" w14:textId="52EB654B" w:rsidR="00823641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EDDB3" w14:textId="0134A18C" w:rsidR="00314A6F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7866191A" w14:textId="293A1989" w:rsidR="00823641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198AB" w14:textId="03228DA7" w:rsidR="00314A6F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7</w:t>
            </w:r>
          </w:p>
          <w:p w14:paraId="7FDDE032" w14:textId="41A053D3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6.5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6F3F1C" w14:textId="3BDEECA7" w:rsidR="00314A6F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4</w:t>
            </w:r>
          </w:p>
          <w:p w14:paraId="7DEED1C6" w14:textId="66D7A414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2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AB518" w14:textId="5B263047" w:rsidR="00314A6F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4DF2A39F" w14:textId="061C69A6" w:rsidR="00823641" w:rsidRPr="007A1CB2" w:rsidRDefault="004327C6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BECFD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8DC0" w14:textId="4FC90583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1</w:t>
            </w:r>
          </w:p>
          <w:p w14:paraId="5D3FAB22" w14:textId="4A8CF685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17AB2" w14:textId="0F16DC21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1</w:t>
            </w:r>
          </w:p>
          <w:p w14:paraId="6E950FB1" w14:textId="793E4F75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66FC4" w14:textId="6E69BC9F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3</w:t>
            </w:r>
          </w:p>
          <w:p w14:paraId="6787D90F" w14:textId="1F32F193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72816" w14:textId="4CF29C4A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0</w:t>
            </w:r>
          </w:p>
          <w:p w14:paraId="619EF3AE" w14:textId="0A56DD44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C240" w14:textId="6C8D9217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0</w:t>
            </w:r>
          </w:p>
          <w:p w14:paraId="29F7553F" w14:textId="79378ACA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81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2087" w14:textId="0F0D6ADE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8</w:t>
            </w:r>
          </w:p>
          <w:p w14:paraId="108E0F1B" w14:textId="073272DD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4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BBEA" w14:textId="71BB2F3C" w:rsidR="00314A6F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3</w:t>
            </w:r>
          </w:p>
          <w:p w14:paraId="34E641A5" w14:textId="3BF08A1F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8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75C11284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B8C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Calibri" w:hAnsi="Times New Roman" w:cs="Times New Roman"/>
                <w:sz w:val="20"/>
                <w:szCs w:val="20"/>
              </w:rPr>
              <w:t>1 copy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0316" w14:textId="7EC6CD41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83C7898" w14:textId="53279F57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029D" w14:textId="1A41CDE2" w:rsidR="00314A6F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4</w:t>
            </w:r>
          </w:p>
          <w:p w14:paraId="02EB3D72" w14:textId="0899ACD2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8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C64AE" w14:textId="02A466D2" w:rsidR="00314A6F" w:rsidRPr="007A1CB2" w:rsidRDefault="00953D2D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15A0EE85" w14:textId="1222A69A" w:rsidR="00823641" w:rsidRPr="007A1CB2" w:rsidRDefault="00953D2D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C1E41" w14:textId="1C045D8F" w:rsidR="00314A6F" w:rsidRPr="007A1CB2" w:rsidRDefault="00953D2D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59EB2F52" w14:textId="26E036D6" w:rsidR="00823641" w:rsidRPr="007A1CB2" w:rsidRDefault="00953D2D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4FB2" w14:textId="79CD7DB3" w:rsidR="00314A6F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E8346D0" w14:textId="7B793E12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07439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548B" w14:textId="13C57EA6" w:rsidR="00314A6F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4</w:t>
            </w:r>
          </w:p>
          <w:p w14:paraId="2CB7A6AB" w14:textId="65CF7040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8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86E73" w14:textId="4C421A82" w:rsidR="00314A6F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1</w:t>
            </w:r>
          </w:p>
          <w:p w14:paraId="1C81C09F" w14:textId="79243B15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8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6C5B" w14:textId="570E7721" w:rsidR="00752011" w:rsidRPr="007A1CB2" w:rsidRDefault="0033772F" w:rsidP="0075201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9</w:t>
            </w:r>
          </w:p>
          <w:p w14:paraId="38C746B7" w14:textId="33E62B07" w:rsidR="00823641" w:rsidRPr="007A1CB2" w:rsidRDefault="007B1D8B" w:rsidP="0075201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9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F3EC9" w14:textId="3F8BAE3D" w:rsidR="00B02A9A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8</w:t>
            </w:r>
          </w:p>
          <w:p w14:paraId="4FF0A1BD" w14:textId="1DA545DB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8935C" w14:textId="73EBEFFD" w:rsidR="00B02A9A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1</w:t>
            </w:r>
          </w:p>
          <w:p w14:paraId="5D799F88" w14:textId="057F011D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5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11390" w14:textId="0BB6A4A2" w:rsidR="00B02A9A" w:rsidRPr="007A1CB2" w:rsidRDefault="0033772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8</w:t>
            </w:r>
          </w:p>
          <w:p w14:paraId="1DEA1660" w14:textId="4AEBB03A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7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91EEB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7583" w14:textId="255BE764" w:rsidR="00B02A9A" w:rsidRPr="007A1CB2" w:rsidRDefault="007E777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0</w:t>
            </w:r>
          </w:p>
          <w:p w14:paraId="33D3E022" w14:textId="4A21F786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7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DC46" w14:textId="180D00D4" w:rsidR="00B02A9A" w:rsidRPr="007A1CB2" w:rsidRDefault="007E777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0</w:t>
            </w:r>
          </w:p>
          <w:p w14:paraId="624A4C1F" w14:textId="7E36B328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7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E9CA" w14:textId="12B34443" w:rsidR="00B02A9A" w:rsidRPr="007A1CB2" w:rsidRDefault="007E777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6</w:t>
            </w:r>
          </w:p>
          <w:p w14:paraId="57571DF2" w14:textId="47192012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5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633A" w14:textId="0CB7969C" w:rsidR="00B02A9A" w:rsidRPr="007A1CB2" w:rsidRDefault="00A3077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5</w:t>
            </w:r>
          </w:p>
          <w:p w14:paraId="4424C134" w14:textId="19BD579E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3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186C6" w14:textId="425909DB" w:rsidR="00B02A9A" w:rsidRPr="007A1CB2" w:rsidRDefault="00A3077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0</w:t>
            </w:r>
          </w:p>
          <w:p w14:paraId="5114BE22" w14:textId="7220A340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3.5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7767" w14:textId="4C8B4BC3" w:rsidR="00B02A9A" w:rsidRPr="007A1CB2" w:rsidRDefault="00A3077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5</w:t>
            </w:r>
          </w:p>
          <w:p w14:paraId="23CEFAD1" w14:textId="54729666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3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ACAAD" w14:textId="44D919C7" w:rsidR="00B02A9A" w:rsidRPr="007A1CB2" w:rsidRDefault="005B1DF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9</w:t>
            </w:r>
          </w:p>
          <w:p w14:paraId="5678DCF2" w14:textId="2632068A" w:rsidR="00823641" w:rsidRPr="007A1CB2" w:rsidRDefault="007B1D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9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258B60FA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053A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Calibri" w:hAnsi="Times New Roman" w:cs="Times New Roman"/>
                <w:sz w:val="20"/>
                <w:szCs w:val="20"/>
              </w:rPr>
              <w:t>2 copie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C3D9" w14:textId="2CFF008F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4</w:t>
            </w:r>
          </w:p>
          <w:p w14:paraId="40C617B1" w14:textId="483C509E" w:rsidR="00823641" w:rsidRPr="007A1CB2" w:rsidRDefault="001A7CD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0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3C6E" w14:textId="71A54650" w:rsidR="00B02A9A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6</w:t>
            </w:r>
          </w:p>
          <w:p w14:paraId="0A87BBF8" w14:textId="5FDCCFF4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5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1D193" w14:textId="1DAD152F" w:rsidR="00B02A9A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</w:t>
            </w:r>
          </w:p>
          <w:p w14:paraId="1442C455" w14:textId="0C22C7CF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1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76D5" w14:textId="20B76C96" w:rsidR="00B02A9A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8</w:t>
            </w:r>
          </w:p>
          <w:p w14:paraId="60729CEF" w14:textId="22D72970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1.9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BCC0F" w14:textId="792F7B41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4</w:t>
            </w:r>
          </w:p>
          <w:p w14:paraId="27FB7589" w14:textId="5F130834" w:rsidR="00823641" w:rsidRPr="007A1CB2" w:rsidRDefault="005852B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0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8D425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BC2E" w14:textId="75DC68F8" w:rsidR="00B02A9A" w:rsidRPr="007A1CB2" w:rsidRDefault="00C968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5</w:t>
            </w:r>
          </w:p>
          <w:p w14:paraId="3D4F854E" w14:textId="46D97C95" w:rsidR="00823641" w:rsidRPr="007A1CB2" w:rsidRDefault="00C9688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4.3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C90BA" w14:textId="5068B20D" w:rsidR="00B02A9A" w:rsidRPr="007A1CB2" w:rsidRDefault="00A1733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0</w:t>
            </w:r>
          </w:p>
          <w:p w14:paraId="2EB9D089" w14:textId="605F21D7" w:rsidR="00823641" w:rsidRPr="007A1CB2" w:rsidRDefault="00A1733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67.6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6A2C" w14:textId="1F0942D2" w:rsidR="00B02A9A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1</w:t>
            </w:r>
          </w:p>
          <w:p w14:paraId="2981F163" w14:textId="7BBEB48D" w:rsidR="00823641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5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6BA39" w14:textId="5E218280" w:rsidR="00B02A9A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</w:t>
            </w:r>
          </w:p>
          <w:p w14:paraId="79161FBB" w14:textId="7148C6D2" w:rsidR="00823641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2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49096" w14:textId="46985D50" w:rsidR="00B02A9A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</w:t>
            </w:r>
          </w:p>
          <w:p w14:paraId="60CC2EAF" w14:textId="75E25590" w:rsidR="00823641" w:rsidRPr="007A1CB2" w:rsidRDefault="00F97447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2.2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3E2B0C" w14:textId="5B6696D0" w:rsidR="00B02A9A" w:rsidRPr="007A1CB2" w:rsidRDefault="006F144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2</w:t>
            </w:r>
          </w:p>
          <w:p w14:paraId="1427E331" w14:textId="6DE54F4B" w:rsidR="00823641" w:rsidRPr="007A1CB2" w:rsidRDefault="006F1448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6.8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38CB1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91708" w14:textId="5E095EFD" w:rsidR="00B02A9A" w:rsidRPr="007A1CB2" w:rsidRDefault="00CC2A2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0F793D7E" w14:textId="20B8FD01" w:rsidR="00823641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E3B9" w14:textId="43C1440B" w:rsidR="00B02A9A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3938C06C" w14:textId="1D16187A" w:rsidR="00823641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8F32E" w14:textId="012D5923" w:rsidR="00B02A9A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513ACB2C" w14:textId="35264B67" w:rsidR="00823641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21FC" w14:textId="4A462A35" w:rsidR="00B02A9A" w:rsidRPr="007A1CB2" w:rsidRDefault="0000397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7</w:t>
            </w:r>
          </w:p>
          <w:p w14:paraId="57912BF4" w14:textId="7B7767C9" w:rsidR="00823641" w:rsidRPr="007A1CB2" w:rsidRDefault="0000397F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9.5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52DB2" w14:textId="30E2A053" w:rsidR="00B02A9A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3</w:t>
            </w:r>
          </w:p>
          <w:p w14:paraId="775008BA" w14:textId="5DDC065D" w:rsidR="00823641" w:rsidRPr="007A1CB2" w:rsidRDefault="00B529E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.1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8DB97" w14:textId="615B8097" w:rsidR="00B02A9A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546BC6A6" w14:textId="3A2AC894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7A6C" w14:textId="165D9E13" w:rsidR="00B02A9A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45B0AA8B" w14:textId="4F511228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73B72897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1F6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Calibri" w:hAnsi="Times New Roman" w:cs="Times New Roman"/>
                <w:sz w:val="20"/>
                <w:szCs w:val="20"/>
              </w:rPr>
              <w:t>3 copies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5DEBE" w14:textId="0CD11BBE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720672CF" w14:textId="4F01CA02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F365" w14:textId="173EA69D" w:rsidR="00B02A9A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7C6F63B6" w14:textId="3244FF88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166C" w14:textId="4C69E17C" w:rsidR="00B02A9A" w:rsidRPr="007A1CB2" w:rsidRDefault="003A306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</w:t>
            </w:r>
          </w:p>
          <w:p w14:paraId="58512857" w14:textId="2B939976" w:rsidR="00823641" w:rsidRPr="007A1CB2" w:rsidRDefault="003A306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34F99" w14:textId="58731DB4" w:rsidR="00B02A9A" w:rsidRPr="007A1CB2" w:rsidRDefault="003A306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4</w:t>
            </w:r>
          </w:p>
          <w:p w14:paraId="3C8568BF" w14:textId="783080FC" w:rsidR="00823641" w:rsidRPr="007A1CB2" w:rsidRDefault="003A306B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5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EEF1F" w14:textId="2D986074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5104ABD" w14:textId="2207907C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02F51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10DA" w14:textId="2B00D0E3" w:rsidR="00B02A9A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30F41D87" w14:textId="7B2C9437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3810" w14:textId="4DC54205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01D9B7D" w14:textId="04397316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E122A" w14:textId="68F0E493" w:rsidR="00B02A9A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2AE2BCEA" w14:textId="08A020D7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E24BD" w14:textId="0C41A338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77620D1" w14:textId="740E7023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02DBD" w14:textId="4D1F5F14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9D5DA86" w14:textId="7AD60198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743C6" w14:textId="0202C425" w:rsidR="00B02A9A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4C2D3666" w14:textId="024EAE40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CBA39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5DDE" w14:textId="4FA65433" w:rsidR="00B02A9A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1AD10E60" w14:textId="00CAE012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09F1" w14:textId="04A4DC1F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121417B" w14:textId="06FDBF73" w:rsidR="00823641" w:rsidRPr="007A1CB2" w:rsidRDefault="0085164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3112" w14:textId="0B42C402" w:rsidR="00B02A9A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53D9E5E5" w14:textId="3CC20B7C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CDC2E" w14:textId="38395A1C" w:rsidR="00B02A9A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</w:t>
            </w:r>
          </w:p>
          <w:p w14:paraId="695576B4" w14:textId="4867F1AB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2.7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B79B3" w14:textId="7432722D" w:rsidR="00B02A9A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0EB7C28B" w14:textId="67EE3377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FF94" w14:textId="28351785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AAEF83B" w14:textId="6E5581A5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C5C5" w14:textId="4478BD54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6575CFF0" w14:textId="53EF8C27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  <w:tr w:rsidR="001A7CDF" w:rsidRPr="00E0236E" w14:paraId="0827AD2F" w14:textId="77777777" w:rsidTr="00A0090E">
        <w:trPr>
          <w:gridAfter w:val="1"/>
          <w:wAfter w:w="49" w:type="dxa"/>
          <w:trHeight w:val="471"/>
        </w:trPr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D131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Calibri" w:hAnsi="Times New Roman" w:cs="Times New Roman"/>
                <w:sz w:val="20"/>
                <w:szCs w:val="20"/>
              </w:rPr>
              <w:t>4 copies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65A522" w14:textId="2448CE5D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8F2BC2A" w14:textId="3F08598C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793F6" w14:textId="07CAC603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3296A6F" w14:textId="50048968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30BEAA" w14:textId="0F2C1A82" w:rsidR="00B02A9A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66E4C943" w14:textId="6DC0F08D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610D6A" w14:textId="339A256B" w:rsidR="00B02A9A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7209FE3C" w14:textId="4E54BAA2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B8BC4" w14:textId="49B91516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46B2E0D" w14:textId="3B0A45F1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24BB7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B512E" w14:textId="2C964A3C" w:rsidR="00B02A9A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</w:t>
            </w:r>
          </w:p>
          <w:p w14:paraId="04AF7EA8" w14:textId="79B1F2EA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1.4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30C16" w14:textId="23828C04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B9A97F8" w14:textId="319E84CF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9171E" w14:textId="20A752EF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4C4F3FD" w14:textId="2FE6CA5F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1CDB02" w14:textId="6823D1B3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22D10428" w14:textId="5578DC74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E048CF" w14:textId="478F63E6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79944CD" w14:textId="5DC87719" w:rsidR="00823641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6E5B50" w14:textId="516F7D42" w:rsidR="00B02A9A" w:rsidRPr="007A1CB2" w:rsidRDefault="00A875CE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DF1573E" w14:textId="40A6893D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.0)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ACDF83" w14:textId="77777777" w:rsidR="00823641" w:rsidRPr="007A1CB2" w:rsidRDefault="00823641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FF1F5" w14:textId="54FD509F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19074CFB" w14:textId="00D1DD37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BA0E59" w14:textId="439D3C45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4820E8FD" w14:textId="72E0B496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00445" w14:textId="150AD462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1970768" w14:textId="5A40922C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106306" w14:textId="383453D9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0A03DDED" w14:textId="254D14F4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31B46" w14:textId="6425FDD9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516588F7" w14:textId="0C0B1660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4F2959" w14:textId="17D40915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F444A97" w14:textId="0F4C66D6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A6922" w14:textId="670424D1" w:rsidR="00B02A9A" w:rsidRPr="007A1CB2" w:rsidRDefault="00B02A9A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  <w:p w14:paraId="39EE5B0C" w14:textId="043EE738" w:rsidR="00823641" w:rsidRPr="007A1CB2" w:rsidRDefault="00C24460" w:rsidP="00D33EE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(</w:t>
            </w:r>
            <w:r w:rsidR="00823641"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0.0</w:t>
            </w:r>
            <w:r w:rsidRPr="007A1CB2">
              <w:rPr>
                <w:rFonts w:ascii="Times New Roman" w:eastAsia="Calibri" w:hAnsi="Times New Roman" w:cs="Times New Roman"/>
                <w:sz w:val="18"/>
                <w:szCs w:val="18"/>
              </w:rPr>
              <w:t>)</w:t>
            </w:r>
          </w:p>
        </w:tc>
      </w:tr>
    </w:tbl>
    <w:p w14:paraId="752BA509" w14:textId="5A75DFDE" w:rsidR="00823641" w:rsidRPr="002019CC" w:rsidRDefault="00823641" w:rsidP="00823641">
      <w:pPr>
        <w:rPr>
          <w:rFonts w:ascii="Times New Roman" w:eastAsia="Calibri" w:hAnsi="Times New Roman" w:cs="Times New Roman"/>
          <w:sz w:val="20"/>
          <w:szCs w:val="20"/>
        </w:rPr>
      </w:pPr>
      <w:r w:rsidRPr="00E0236E">
        <w:rPr>
          <w:rFonts w:ascii="Times New Roman" w:eastAsia="Calibri" w:hAnsi="Times New Roman" w:cs="Times New Roman"/>
          <w:sz w:val="20"/>
          <w:szCs w:val="20"/>
        </w:rPr>
        <w:t>DF: dengue fever cases; DHF: dengue hemorrhagic fever cases</w:t>
      </w:r>
      <w:r>
        <w:rPr>
          <w:rFonts w:ascii="Times New Roman" w:eastAsia="Calibri" w:hAnsi="Times New Roman" w:cs="Times New Roman"/>
          <w:sz w:val="20"/>
          <w:szCs w:val="20"/>
        </w:rPr>
        <w:t xml:space="preserve">; </w:t>
      </w:r>
      <w:r w:rsidRPr="00884589">
        <w:rPr>
          <w:rFonts w:ascii="Times New Roman" w:eastAsia="Calibri" w:hAnsi="Times New Roman" w:cs="Times New Roman"/>
          <w:i/>
          <w:iCs/>
          <w:sz w:val="20"/>
          <w:szCs w:val="20"/>
        </w:rPr>
        <w:t>2DS4WT</w:t>
      </w:r>
      <w:r>
        <w:rPr>
          <w:rFonts w:ascii="Times New Roman" w:eastAsia="Calibri" w:hAnsi="Times New Roman" w:cs="Times New Roman"/>
          <w:sz w:val="20"/>
          <w:szCs w:val="20"/>
        </w:rPr>
        <w:t xml:space="preserve">:  a wide-type variant; </w:t>
      </w:r>
      <w:r w:rsidRPr="00884589">
        <w:rPr>
          <w:rFonts w:ascii="Times New Roman" w:eastAsia="Calibri" w:hAnsi="Times New Roman" w:cs="Times New Roman"/>
          <w:i/>
          <w:iCs/>
          <w:sz w:val="20"/>
          <w:szCs w:val="20"/>
        </w:rPr>
        <w:t>2DS4D</w:t>
      </w:r>
      <w:r>
        <w:rPr>
          <w:rFonts w:ascii="Times New Roman" w:eastAsia="Calibri" w:hAnsi="Times New Roman" w:cs="Times New Roman"/>
          <w:sz w:val="20"/>
          <w:szCs w:val="20"/>
        </w:rPr>
        <w:t xml:space="preserve">:  a deleted </w:t>
      </w:r>
      <w:r w:rsidRPr="000C272D">
        <w:rPr>
          <w:rFonts w:ascii="Times New Roman" w:eastAsia="Calibri" w:hAnsi="Times New Roman" w:cs="Times New Roman"/>
          <w:sz w:val="20"/>
          <w:szCs w:val="20"/>
        </w:rPr>
        <w:t>variant</w:t>
      </w:r>
      <w:r>
        <w:rPr>
          <w:rFonts w:ascii="Times New Roman" w:eastAsia="Calibri" w:hAnsi="Times New Roman" w:cs="Times New Roman"/>
          <w:sz w:val="20"/>
          <w:szCs w:val="20"/>
        </w:rPr>
        <w:t xml:space="preserve">; </w:t>
      </w:r>
      <w:r w:rsidRPr="00884589">
        <w:rPr>
          <w:rFonts w:ascii="Times New Roman" w:eastAsia="Calibri" w:hAnsi="Times New Roman" w:cs="Times New Roman"/>
          <w:i/>
          <w:iCs/>
          <w:sz w:val="20"/>
          <w:szCs w:val="20"/>
        </w:rPr>
        <w:t>2DS4</w:t>
      </w:r>
      <w:r>
        <w:rPr>
          <w:rFonts w:ascii="Times New Roman" w:eastAsia="Calibri" w:hAnsi="Times New Roman" w:cs="Times New Roman"/>
          <w:sz w:val="20"/>
          <w:szCs w:val="20"/>
        </w:rPr>
        <w:t xml:space="preserve"> total: </w:t>
      </w:r>
      <w:r w:rsidRPr="00884589">
        <w:rPr>
          <w:rFonts w:ascii="Times New Roman" w:eastAsia="Calibri" w:hAnsi="Times New Roman" w:cs="Times New Roman"/>
          <w:i/>
          <w:iCs/>
          <w:sz w:val="20"/>
          <w:szCs w:val="20"/>
        </w:rPr>
        <w:t>2DS4 (WT+D)</w:t>
      </w:r>
      <w:r w:rsidR="002019CC">
        <w:rPr>
          <w:rFonts w:ascii="Times New Roman" w:eastAsia="Calibri" w:hAnsi="Times New Roman" w:cs="Times New Roman"/>
          <w:sz w:val="20"/>
          <w:szCs w:val="20"/>
        </w:rPr>
        <w:t>;</w:t>
      </w:r>
      <w:r w:rsidR="002019CC" w:rsidRPr="002019CC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2019CC" w:rsidRPr="00E0236E">
        <w:rPr>
          <w:rFonts w:ascii="Times New Roman" w:eastAsia="Calibri" w:hAnsi="Times New Roman" w:cs="Times New Roman"/>
          <w:sz w:val="20"/>
          <w:szCs w:val="20"/>
        </w:rPr>
        <w:t>N: total</w:t>
      </w:r>
      <w:r w:rsidR="00A0090E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2019CC" w:rsidRPr="00E0236E">
        <w:rPr>
          <w:rFonts w:ascii="Times New Roman" w:eastAsia="Calibri" w:hAnsi="Times New Roman" w:cs="Times New Roman"/>
          <w:sz w:val="20"/>
          <w:szCs w:val="20"/>
        </w:rPr>
        <w:t>number;</w:t>
      </w:r>
      <w:r w:rsidR="002019CC" w:rsidRPr="00E0236E">
        <w:rPr>
          <w:rFonts w:ascii="Times New Roman" w:eastAsia="Times New Roman" w:hAnsi="Times New Roman" w:cs="Times New Roman"/>
          <w:sz w:val="20"/>
          <w:szCs w:val="20"/>
        </w:rPr>
        <w:t xml:space="preserve"> n: number of individuals</w:t>
      </w:r>
    </w:p>
    <w:p w14:paraId="2667369E" w14:textId="77777777" w:rsidR="00823641" w:rsidRDefault="00823641" w:rsidP="00823641"/>
    <w:p w14:paraId="00E5F076" w14:textId="5DD6F560" w:rsidR="00E0236E" w:rsidRPr="00823641" w:rsidRDefault="00E0236E" w:rsidP="00572D6C">
      <w:pPr>
        <w:spacing w:line="480" w:lineRule="auto"/>
        <w:rPr>
          <w:rFonts w:cs="Angsana New"/>
          <w:sz w:val="24"/>
          <w:szCs w:val="24"/>
          <w:cs/>
        </w:rPr>
        <w:sectPr w:rsidR="00E0236E" w:rsidRPr="00823641" w:rsidSect="00262B32">
          <w:pgSz w:w="15840" w:h="12240" w:orient="landscape"/>
          <w:pgMar w:top="1440" w:right="1440" w:bottom="1440" w:left="1134" w:header="708" w:footer="708" w:gutter="0"/>
          <w:lnNumType w:countBy="1" w:restart="continuous"/>
          <w:cols w:space="708"/>
          <w:docGrid w:linePitch="360"/>
        </w:sectPr>
      </w:pPr>
    </w:p>
    <w:p w14:paraId="681987FA" w14:textId="77777777" w:rsidR="00823641" w:rsidRPr="00E0236E" w:rsidRDefault="00823641" w:rsidP="00823641">
      <w:pPr>
        <w:rPr>
          <w:rFonts w:ascii="Calibri" w:eastAsia="Calibri" w:hAnsi="Calibri" w:cs="Cordia New"/>
        </w:rPr>
      </w:pPr>
      <w:r w:rsidRPr="007F115F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able 2.</w:t>
      </w:r>
      <w:r w:rsidRPr="00E0236E">
        <w:rPr>
          <w:rFonts w:ascii="Times New Roman" w:eastAsia="Calibri" w:hAnsi="Times New Roman" w:cs="Times New Roman"/>
          <w:sz w:val="24"/>
          <w:szCs w:val="24"/>
        </w:rPr>
        <w:t xml:space="preserve">  KIR haplotype prediction in </w:t>
      </w:r>
      <w:r w:rsidRPr="00E0236E">
        <w:rPr>
          <w:rFonts w:ascii="Times New Roman" w:eastAsia="Calibri" w:hAnsi="Times New Roman" w:cs="Times New Roman"/>
          <w:sz w:val="24"/>
          <w:szCs w:val="32"/>
        </w:rPr>
        <w:t>dengue-infected patients</w:t>
      </w:r>
    </w:p>
    <w:tbl>
      <w:tblPr>
        <w:tblW w:w="7084" w:type="dxa"/>
        <w:tblLook w:val="04A0" w:firstRow="1" w:lastRow="0" w:firstColumn="1" w:lastColumn="0" w:noHBand="0" w:noVBand="1"/>
      </w:tblPr>
      <w:tblGrid>
        <w:gridCol w:w="2175"/>
        <w:gridCol w:w="1033"/>
        <w:gridCol w:w="1258"/>
        <w:gridCol w:w="308"/>
        <w:gridCol w:w="1078"/>
        <w:gridCol w:w="1232"/>
      </w:tblGrid>
      <w:tr w:rsidR="00823641" w:rsidRPr="00E0236E" w14:paraId="6B9B3FFA" w14:textId="77777777" w:rsidTr="00D33EE7">
        <w:trPr>
          <w:trHeight w:val="361"/>
        </w:trPr>
        <w:tc>
          <w:tcPr>
            <w:tcW w:w="217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/>
            <w:noWrap/>
            <w:vAlign w:val="center"/>
            <w:hideMark/>
          </w:tcPr>
          <w:p w14:paraId="3682694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aplotypes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440E5C87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F </w:t>
            </w:r>
          </w:p>
        </w:tc>
        <w:tc>
          <w:tcPr>
            <w:tcW w:w="3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/>
            <w:noWrap/>
            <w:vAlign w:val="bottom"/>
            <w:hideMark/>
          </w:tcPr>
          <w:p w14:paraId="760091A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3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0EE112CF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HF</w:t>
            </w:r>
          </w:p>
        </w:tc>
      </w:tr>
      <w:tr w:rsidR="00823641" w:rsidRPr="00E0236E" w14:paraId="25583D2E" w14:textId="77777777" w:rsidTr="00D33EE7">
        <w:trPr>
          <w:trHeight w:val="361"/>
        </w:trPr>
        <w:tc>
          <w:tcPr>
            <w:tcW w:w="217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/>
            <w:vAlign w:val="center"/>
            <w:hideMark/>
          </w:tcPr>
          <w:p w14:paraId="3DF23D2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1121BBCC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562E296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43F7E36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17DCF2F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  <w:noWrap/>
            <w:vAlign w:val="bottom"/>
            <w:hideMark/>
          </w:tcPr>
          <w:p w14:paraId="1260C452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%</w:t>
            </w:r>
          </w:p>
        </w:tc>
      </w:tr>
      <w:tr w:rsidR="00823641" w:rsidRPr="00E0236E" w14:paraId="461C9AC2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FDAD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A01TA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33E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75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222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59.5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CA6E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0F14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85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7072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57.4</w:t>
            </w:r>
          </w:p>
        </w:tc>
      </w:tr>
      <w:tr w:rsidR="00823641" w:rsidRPr="00E0236E" w14:paraId="61478517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DA0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A01TB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C278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4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753B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1.1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FF9F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71CC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1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B5C79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4.2</w:t>
            </w:r>
          </w:p>
        </w:tc>
      </w:tr>
      <w:tr w:rsidR="00823641" w:rsidRPr="00E0236E" w14:paraId="0AF12242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9BC5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B01TA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C2309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5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8F5A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4.0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4B1E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BC0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3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ED73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.0</w:t>
            </w:r>
          </w:p>
        </w:tc>
      </w:tr>
      <w:tr w:rsidR="00823641" w:rsidRPr="00E0236E" w14:paraId="69014E0D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EA6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B01TB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8CF8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E33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.6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1FCE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05B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3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71C3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.0</w:t>
            </w:r>
          </w:p>
        </w:tc>
      </w:tr>
      <w:tr w:rsidR="00823641" w:rsidRPr="00E0236E" w14:paraId="048F46B2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C493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B02TA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1FD4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7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6FAC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5.6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D0C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647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3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308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8.8</w:t>
            </w:r>
          </w:p>
        </w:tc>
      </w:tr>
      <w:tr w:rsidR="00823641" w:rsidRPr="00E0236E" w14:paraId="382B95A9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CF1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CB02TB01</w:t>
            </w: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16B1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6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55BB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4.8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C74F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05F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3</w:t>
            </w:r>
          </w:p>
        </w:tc>
        <w:tc>
          <w:tcPr>
            <w:tcW w:w="1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81F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.0</w:t>
            </w:r>
          </w:p>
        </w:tc>
      </w:tr>
      <w:tr w:rsidR="00823641" w:rsidRPr="00E0236E" w14:paraId="2DB07C0F" w14:textId="77777777" w:rsidTr="00D33EE7">
        <w:trPr>
          <w:trHeight w:val="361"/>
        </w:trPr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194A8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Unusual haplotypes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4E4BCF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BF016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3.5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28B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 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4827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20</w:t>
            </w:r>
          </w:p>
        </w:tc>
        <w:tc>
          <w:tcPr>
            <w:tcW w:w="12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EF45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</w:rPr>
            </w:pPr>
            <w:r w:rsidRPr="00E0236E">
              <w:rPr>
                <w:rFonts w:ascii="Times New Roman" w:eastAsia="Times New Roman" w:hAnsi="Times New Roman" w:cs="Times New Roman"/>
                <w:szCs w:val="22"/>
              </w:rPr>
              <w:t>13.5</w:t>
            </w:r>
          </w:p>
        </w:tc>
      </w:tr>
    </w:tbl>
    <w:p w14:paraId="669405D1" w14:textId="77777777" w:rsidR="00823641" w:rsidRPr="00E0236E" w:rsidRDefault="00823641" w:rsidP="00823641">
      <w:pPr>
        <w:spacing w:line="276" w:lineRule="auto"/>
        <w:rPr>
          <w:rFonts w:ascii="Times New Roman" w:eastAsia="Calibri" w:hAnsi="Times New Roman" w:cs="Times New Roman"/>
          <w:sz w:val="18"/>
          <w:szCs w:val="22"/>
        </w:rPr>
      </w:pPr>
      <w:r w:rsidRPr="00E0236E">
        <w:rPr>
          <w:rFonts w:ascii="Times New Roman" w:eastAsia="Calibri" w:hAnsi="Times New Roman" w:cs="Times New Roman"/>
          <w:sz w:val="20"/>
          <w:szCs w:val="24"/>
        </w:rPr>
        <w:t>DF: dengue fever cases; DHF: dengue hemorrhagic fever cases; n: number of individuals</w:t>
      </w:r>
    </w:p>
    <w:p w14:paraId="451288E2" w14:textId="3EC32BD4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0754233" w14:textId="6419AACE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47BA9460" w14:textId="7834631E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CCB6FE3" w14:textId="4029E3C8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2145410" w14:textId="577B4F32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09A19C4" w14:textId="1E35B63C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D9CE920" w14:textId="25C12E92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7F24565A" w14:textId="03D138AD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C77F3ED" w14:textId="28CF4A21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35B9554" w14:textId="2A839E77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1662F348" w14:textId="5C1D1169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231D4E4" w14:textId="451BF566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5CA21488" w14:textId="4B448BDA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1FB5F49A" w14:textId="0595CF7C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5F45869C" w14:textId="2AAFE909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36976D0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34842FD" w14:textId="37D2F986" w:rsidR="00823641" w:rsidRPr="00E0236E" w:rsidRDefault="00823641" w:rsidP="00823641">
      <w:pPr>
        <w:spacing w:line="276" w:lineRule="auto"/>
        <w:rPr>
          <w:rFonts w:ascii="Times New Roman" w:eastAsia="Calibri" w:hAnsi="Times New Roman" w:cs="Times New Roman"/>
          <w:sz w:val="24"/>
          <w:szCs w:val="32"/>
        </w:rPr>
      </w:pPr>
      <w:r w:rsidRPr="007F115F">
        <w:rPr>
          <w:rFonts w:ascii="Times New Roman" w:eastAsia="Calibri" w:hAnsi="Times New Roman" w:cs="Times New Roman"/>
          <w:b/>
          <w:bCs/>
          <w:sz w:val="24"/>
          <w:szCs w:val="32"/>
        </w:rPr>
        <w:lastRenderedPageBreak/>
        <w:t>Table 3.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The influence of</w:t>
      </w:r>
      <w:r w:rsidRPr="00E0236E">
        <w:rPr>
          <w:rFonts w:ascii="Calibri" w:eastAsia="Calibri" w:hAnsi="Calibri" w:cs="Cordia New"/>
        </w:rPr>
        <w:t xml:space="preserve"> </w:t>
      </w:r>
      <w:r w:rsidRPr="00E0236E">
        <w:rPr>
          <w:rFonts w:ascii="Times New Roman" w:eastAsia="Calibri" w:hAnsi="Times New Roman" w:cs="Times New Roman"/>
          <w:sz w:val="24"/>
          <w:szCs w:val="32"/>
        </w:rPr>
        <w:t>multiple KIR copy numbers (2-4 copies vs 1 cop</w:t>
      </w:r>
      <w:r w:rsidR="00C6142A">
        <w:rPr>
          <w:rFonts w:ascii="Times New Roman" w:eastAsia="Calibri" w:hAnsi="Times New Roman" w:cs="Times New Roman"/>
          <w:sz w:val="24"/>
          <w:szCs w:val="32"/>
        </w:rPr>
        <w:t>y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) on dengue severity </w:t>
      </w:r>
    </w:p>
    <w:tbl>
      <w:tblPr>
        <w:tblW w:w="8950" w:type="dxa"/>
        <w:tblLook w:val="04A0" w:firstRow="1" w:lastRow="0" w:firstColumn="1" w:lastColumn="0" w:noHBand="0" w:noVBand="1"/>
      </w:tblPr>
      <w:tblGrid>
        <w:gridCol w:w="1589"/>
        <w:gridCol w:w="1597"/>
        <w:gridCol w:w="1517"/>
        <w:gridCol w:w="302"/>
        <w:gridCol w:w="1088"/>
        <w:gridCol w:w="1793"/>
        <w:gridCol w:w="1064"/>
      </w:tblGrid>
      <w:tr w:rsidR="00823641" w:rsidRPr="00E0236E" w14:paraId="4004514C" w14:textId="77777777" w:rsidTr="00D33EE7">
        <w:trPr>
          <w:trHeight w:val="388"/>
        </w:trPr>
        <w:tc>
          <w:tcPr>
            <w:tcW w:w="158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/>
            <w:noWrap/>
            <w:vAlign w:val="center"/>
            <w:hideMark/>
          </w:tcPr>
          <w:p w14:paraId="663EDA2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KIR</w:t>
            </w:r>
          </w:p>
        </w:tc>
        <w:tc>
          <w:tcPr>
            <w:tcW w:w="31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1443AF69" w14:textId="04C58E53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ngue-infected patients</w:t>
            </w:r>
          </w:p>
        </w:tc>
        <w:tc>
          <w:tcPr>
            <w:tcW w:w="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/>
            <w:noWrap/>
            <w:vAlign w:val="center"/>
            <w:hideMark/>
          </w:tcPr>
          <w:p w14:paraId="03AD0D30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9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20DFAD33" w14:textId="5F4CB6F4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st</w:t>
            </w:r>
            <w:r w:rsidR="008E5AD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of association</w:t>
            </w:r>
          </w:p>
        </w:tc>
      </w:tr>
      <w:tr w:rsidR="00823641" w:rsidRPr="00E0236E" w14:paraId="6D7D68B4" w14:textId="77777777" w:rsidTr="00D33EE7">
        <w:trPr>
          <w:trHeight w:val="388"/>
        </w:trPr>
        <w:tc>
          <w:tcPr>
            <w:tcW w:w="158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E7E6E6"/>
            <w:vAlign w:val="center"/>
            <w:hideMark/>
          </w:tcPr>
          <w:p w14:paraId="00AFAD4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6E980A8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F </w:t>
            </w:r>
          </w:p>
          <w:p w14:paraId="59D9000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74E25B2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HF</w:t>
            </w:r>
          </w:p>
          <w:p w14:paraId="2AD03F9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bottom"/>
            <w:hideMark/>
          </w:tcPr>
          <w:p w14:paraId="122340F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6D8032C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R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6A28B71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/>
            <w:noWrap/>
            <w:vAlign w:val="center"/>
            <w:hideMark/>
          </w:tcPr>
          <w:p w14:paraId="37059DA4" w14:textId="77777777" w:rsidR="00823641" w:rsidRPr="00E0236E" w:rsidRDefault="00823641" w:rsidP="00D33EE7">
            <w:pPr>
              <w:spacing w:after="0" w:line="240" w:lineRule="auto"/>
              <w:ind w:hanging="32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      P</w:t>
            </w:r>
          </w:p>
        </w:tc>
      </w:tr>
      <w:tr w:rsidR="00823641" w:rsidRPr="00E0236E" w14:paraId="1F2243C7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6B03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1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2D3F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6 (7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AE8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8 (80.6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65E4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104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540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684 - 3.429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8668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299</w:t>
            </w:r>
          </w:p>
        </w:tc>
      </w:tr>
      <w:tr w:rsidR="00823641" w:rsidRPr="00E0236E" w14:paraId="0F42AFEA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F10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2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605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4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C030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 (13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D15B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305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.60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8125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47 - 37.362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685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257</w:t>
            </w:r>
          </w:p>
        </w:tc>
      </w:tr>
      <w:tr w:rsidR="00823641" w:rsidRPr="00E0236E" w14:paraId="0EB25FD0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583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CC06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7 (58.7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EC2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0 (70.4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F30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089F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67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99FD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818 - 3.420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D4E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157</w:t>
            </w:r>
          </w:p>
        </w:tc>
      </w:tr>
      <w:tr w:rsidR="00823641" w:rsidRPr="00E0236E" w14:paraId="49CD76D7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2636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5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A8F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8 (25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5AC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9 (26.5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C997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7838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08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CC49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58 - 3.260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3E0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91</w:t>
            </w:r>
          </w:p>
        </w:tc>
      </w:tr>
      <w:tr w:rsidR="00823641" w:rsidRPr="00E0236E" w14:paraId="333806A6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051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841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5 (58.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410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2 (59.2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548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CF54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83A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515 - 2.079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C27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24</w:t>
            </w:r>
          </w:p>
        </w:tc>
      </w:tr>
      <w:tr w:rsidR="00823641" w:rsidRPr="00E0236E" w14:paraId="52EC5424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DE7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1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D5C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 (11.1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C70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 (6.5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422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F314F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547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085 - 3.577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AFA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528</w:t>
            </w:r>
          </w:p>
        </w:tc>
      </w:tr>
      <w:tr w:rsidR="00823641" w:rsidRPr="00E0236E" w14:paraId="73B41EF1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4D02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3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4C2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 (31.3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4D0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 (28.6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1161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8E5D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3F0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183 - 4.226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8DC9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73</w:t>
            </w:r>
          </w:p>
        </w:tc>
      </w:tr>
      <w:tr w:rsidR="00823641" w:rsidRPr="00E0236E" w14:paraId="752FA3F7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3EE7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4WT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799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6 (15.4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5635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9 (19.1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86D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1296A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30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9C6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419 - 4.046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ED8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647</w:t>
            </w:r>
          </w:p>
        </w:tc>
      </w:tr>
      <w:tr w:rsidR="00823641" w:rsidRPr="00E0236E" w14:paraId="330F813F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3CF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4DEL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512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8 (18.6)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305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9 (18)</w:t>
            </w:r>
          </w:p>
        </w:tc>
        <w:tc>
          <w:tcPr>
            <w:tcW w:w="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638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BEC3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C57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35 - 2.755)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C39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40</w:t>
            </w:r>
          </w:p>
        </w:tc>
      </w:tr>
      <w:tr w:rsidR="00823641" w:rsidRPr="00E0236E" w14:paraId="5299B6DD" w14:textId="77777777" w:rsidTr="00D33EE7">
        <w:trPr>
          <w:trHeight w:val="371"/>
        </w:trPr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E131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</w:t>
            </w:r>
          </w:p>
        </w:tc>
        <w:tc>
          <w:tcPr>
            <w:tcW w:w="15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05FD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 (16)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8500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 (16.1)</w:t>
            </w:r>
          </w:p>
        </w:tc>
        <w:tc>
          <w:tcPr>
            <w:tcW w:w="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E40A5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DA31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784E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240 - 4.240)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14A3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90</w:t>
            </w:r>
          </w:p>
        </w:tc>
      </w:tr>
    </w:tbl>
    <w:p w14:paraId="6E0918AB" w14:textId="77777777" w:rsidR="00823641" w:rsidRPr="00E0236E" w:rsidRDefault="00823641" w:rsidP="00823641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</w:rPr>
      </w:pPr>
      <w:bookmarkStart w:id="13" w:name="_Hlk61017908"/>
      <w:bookmarkStart w:id="14" w:name="_Hlk83584723"/>
      <w:r w:rsidRPr="00E0236E">
        <w:rPr>
          <w:rFonts w:ascii="Times New Roman" w:eastAsia="Times New Roman" w:hAnsi="Times New Roman" w:cs="Times New Roman"/>
          <w:sz w:val="20"/>
          <w:szCs w:val="20"/>
        </w:rPr>
        <w:t>DF: dengue fever cases; DHF: dengue hemorrhagic fever cases;</w:t>
      </w:r>
      <w:r w:rsidRPr="00E0236E">
        <w:rPr>
          <w:rFonts w:ascii="Times New Roman" w:eastAsia="Calibri" w:hAnsi="Times New Roman" w:cs="Times New Roman"/>
          <w:sz w:val="20"/>
          <w:szCs w:val="20"/>
        </w:rPr>
        <w:t xml:space="preserve"> N: total number;</w:t>
      </w:r>
      <w:r w:rsidRPr="00E0236E">
        <w:rPr>
          <w:rFonts w:ascii="Times New Roman" w:eastAsia="Times New Roman" w:hAnsi="Times New Roman" w:cs="Times New Roman"/>
          <w:sz w:val="20"/>
          <w:szCs w:val="20"/>
        </w:rPr>
        <w:t xml:space="preserve"> n: number of individuals; OR: odds ratio; CI: confidence interval; P: P-value for test of association; </w:t>
      </w:r>
      <w:bookmarkEnd w:id="13"/>
      <w:r w:rsidRPr="00E0236E">
        <w:rPr>
          <w:rFonts w:ascii="Times New Roman" w:eastAsia="Times New Roman" w:hAnsi="Times New Roman" w:cs="Times New Roman"/>
          <w:i/>
          <w:iCs/>
          <w:sz w:val="20"/>
          <w:szCs w:val="20"/>
        </w:rPr>
        <w:t>2DS2</w:t>
      </w:r>
      <w:r w:rsidRPr="00E0236E">
        <w:rPr>
          <w:rFonts w:ascii="Times New Roman" w:eastAsia="Times New Roman" w:hAnsi="Times New Roman" w:cs="Times New Roman"/>
          <w:sz w:val="20"/>
          <w:szCs w:val="20"/>
        </w:rPr>
        <w:t xml:space="preserve"> and </w:t>
      </w:r>
      <w:r w:rsidRPr="00E0236E">
        <w:rPr>
          <w:rFonts w:ascii="Times New Roman" w:eastAsia="Times New Roman" w:hAnsi="Times New Roman" w:cs="Times New Roman"/>
          <w:i/>
          <w:iCs/>
          <w:sz w:val="20"/>
          <w:szCs w:val="20"/>
        </w:rPr>
        <w:t>2DS5</w:t>
      </w:r>
      <w:r>
        <w:rPr>
          <w:rFonts w:ascii="Times New Roman" w:eastAsia="Times New Roman" w:hAnsi="Times New Roman" w:cs="Times New Roman"/>
          <w:iCs/>
          <w:sz w:val="20"/>
          <w:szCs w:val="20"/>
        </w:rPr>
        <w:t>,</w:t>
      </w:r>
      <w:r w:rsidRPr="00E0236E">
        <w:rPr>
          <w:rFonts w:ascii="Times New Roman" w:eastAsia="Times New Roman" w:hAnsi="Times New Roman" w:cs="Times New Roman"/>
          <w:sz w:val="20"/>
          <w:szCs w:val="20"/>
        </w:rPr>
        <w:t xml:space="preserve"> that contained only 0 and 1 cop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0D01A8">
        <w:rPr>
          <w:rFonts w:ascii="Times New Roman" w:eastAsia="Times New Roman" w:hAnsi="Times New Roman" w:cs="Times New Roman"/>
          <w:sz w:val="20"/>
          <w:szCs w:val="20"/>
        </w:rPr>
        <w:t>were not applicable</w:t>
      </w:r>
      <w:r w:rsidRPr="00E0236E">
        <w:rPr>
          <w:rFonts w:ascii="Times New Roman" w:eastAsia="Times New Roman" w:hAnsi="Times New Roman" w:cs="Times New Roman"/>
          <w:sz w:val="20"/>
          <w:szCs w:val="20"/>
        </w:rPr>
        <w:t>.</w:t>
      </w:r>
    </w:p>
    <w:bookmarkEnd w:id="14"/>
    <w:p w14:paraId="34DA6728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C38F880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35DBA20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33EE197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52CD9C6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03FA661" w14:textId="74A20A4B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771E00D" w14:textId="46FDBC19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0F25E7D9" w14:textId="3BDA200E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A0C940D" w14:textId="1CC581B5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00DBE2A" w14:textId="005A57EE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4EBF9EA" w14:textId="08478548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AD0DAB2" w14:textId="77777777" w:rsidR="00B06B04" w:rsidRDefault="00B06B04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CEC7B91" w14:textId="1F1085B5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5EBF4A79" w14:textId="77777777" w:rsidR="00823641" w:rsidRPr="00E0236E" w:rsidRDefault="00823641" w:rsidP="00823641">
      <w:pPr>
        <w:spacing w:line="276" w:lineRule="auto"/>
        <w:rPr>
          <w:rFonts w:ascii="Times New Roman" w:eastAsia="Calibri" w:hAnsi="Times New Roman" w:cs="Times New Roman"/>
        </w:rPr>
      </w:pPr>
      <w:r w:rsidRPr="007F115F">
        <w:rPr>
          <w:rFonts w:ascii="Times New Roman" w:eastAsia="Calibri" w:hAnsi="Times New Roman" w:cs="Times New Roman"/>
          <w:b/>
          <w:bCs/>
          <w:sz w:val="24"/>
          <w:szCs w:val="32"/>
        </w:rPr>
        <w:lastRenderedPageBreak/>
        <w:t>Table 4</w:t>
      </w:r>
      <w:r>
        <w:rPr>
          <w:rFonts w:ascii="Times New Roman" w:eastAsia="Calibri" w:hAnsi="Times New Roman" w:cs="Times New Roman"/>
          <w:sz w:val="24"/>
          <w:szCs w:val="32"/>
        </w:rPr>
        <w:t>.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The influence of </w:t>
      </w:r>
      <w:r w:rsidRPr="00E0236E">
        <w:rPr>
          <w:rFonts w:ascii="Times New Roman" w:eastAsia="Calibri" w:hAnsi="Times New Roman" w:cs="Times New Roman"/>
          <w:i/>
          <w:iCs/>
          <w:sz w:val="24"/>
          <w:szCs w:val="32"/>
        </w:rPr>
        <w:t>KIR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copy numbers and  known </w:t>
      </w:r>
      <w:r w:rsidRPr="00E0236E">
        <w:rPr>
          <w:rFonts w:ascii="Times New Roman" w:eastAsia="Calibri" w:hAnsi="Times New Roman" w:cs="Times New Roman"/>
          <w:i/>
          <w:iCs/>
          <w:sz w:val="24"/>
          <w:szCs w:val="32"/>
        </w:rPr>
        <w:t>HLA</w:t>
      </w:r>
      <w:r w:rsidRPr="00E0236E">
        <w:rPr>
          <w:rFonts w:ascii="Times New Roman" w:eastAsia="Calibri" w:hAnsi="Times New Roman" w:cs="Times New Roman"/>
          <w:sz w:val="24"/>
          <w:szCs w:val="32"/>
        </w:rPr>
        <w:t xml:space="preserve"> ligands on dengue severity</w:t>
      </w:r>
      <w:r w:rsidRPr="00E0236E">
        <w:rPr>
          <w:rFonts w:ascii="Calibri" w:eastAsia="Calibri" w:hAnsi="Calibri" w:cs="Cordia New"/>
        </w:rPr>
        <w:fldChar w:fldCharType="begin"/>
      </w:r>
      <w:r w:rsidRPr="00E0236E">
        <w:rPr>
          <w:rFonts w:ascii="Calibri" w:eastAsia="Calibri" w:hAnsi="Calibri" w:cs="Cordia New"/>
        </w:rPr>
        <w:instrText xml:space="preserve"> LINK Excel.Sheet.12 "F:\\Dengue CNV\\Done\\1 vs 2 copy plus ligand.xlsx" Sheet2!R2C2:R21C9 \a \f 4 \h  \* MERGEFORMAT </w:instrText>
      </w:r>
      <w:r w:rsidRPr="00E0236E">
        <w:rPr>
          <w:rFonts w:ascii="Calibri" w:eastAsia="Calibri" w:hAnsi="Calibri" w:cs="Cordia New"/>
        </w:rPr>
        <w:fldChar w:fldCharType="separate"/>
      </w:r>
    </w:p>
    <w:tbl>
      <w:tblPr>
        <w:tblW w:w="8954" w:type="dxa"/>
        <w:tblLook w:val="04A0" w:firstRow="1" w:lastRow="0" w:firstColumn="1" w:lastColumn="0" w:noHBand="0" w:noVBand="1"/>
      </w:tblPr>
      <w:tblGrid>
        <w:gridCol w:w="2577"/>
        <w:gridCol w:w="1323"/>
        <w:gridCol w:w="1323"/>
        <w:gridCol w:w="305"/>
        <w:gridCol w:w="650"/>
        <w:gridCol w:w="1755"/>
        <w:gridCol w:w="1021"/>
      </w:tblGrid>
      <w:tr w:rsidR="00823641" w:rsidRPr="00E0236E" w14:paraId="5556D958" w14:textId="77777777" w:rsidTr="00D33EE7">
        <w:trPr>
          <w:trHeight w:val="399"/>
        </w:trPr>
        <w:tc>
          <w:tcPr>
            <w:tcW w:w="257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center"/>
            <w:hideMark/>
          </w:tcPr>
          <w:p w14:paraId="6B98F2C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IR-HLA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center"/>
            <w:hideMark/>
          </w:tcPr>
          <w:p w14:paraId="65A68891" w14:textId="7D8F78E4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ngue-infected patients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  <w:hideMark/>
          </w:tcPr>
          <w:p w14:paraId="40D21F95" w14:textId="7777777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34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center"/>
            <w:hideMark/>
          </w:tcPr>
          <w:p w14:paraId="58126919" w14:textId="6DF18F17" w:rsidR="00823641" w:rsidRPr="00E0236E" w:rsidRDefault="00823641" w:rsidP="00D33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est</w:t>
            </w:r>
            <w:r w:rsidR="008E5AD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of association</w:t>
            </w:r>
          </w:p>
        </w:tc>
      </w:tr>
      <w:tr w:rsidR="00823641" w:rsidRPr="00E0236E" w14:paraId="0426032C" w14:textId="77777777" w:rsidTr="00D33EE7">
        <w:trPr>
          <w:trHeight w:val="338"/>
        </w:trPr>
        <w:tc>
          <w:tcPr>
            <w:tcW w:w="257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  <w:hideMark/>
          </w:tcPr>
          <w:p w14:paraId="7FDCE91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  <w:hideMark/>
          </w:tcPr>
          <w:p w14:paraId="58E64B2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F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  <w:hideMark/>
          </w:tcPr>
          <w:p w14:paraId="15DDFB8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HF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noWrap/>
            <w:vAlign w:val="bottom"/>
            <w:hideMark/>
          </w:tcPr>
          <w:p w14:paraId="0006194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5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center"/>
            <w:hideMark/>
          </w:tcPr>
          <w:p w14:paraId="05052A24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R</w:t>
            </w:r>
          </w:p>
        </w:tc>
        <w:tc>
          <w:tcPr>
            <w:tcW w:w="175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center"/>
            <w:hideMark/>
          </w:tcPr>
          <w:p w14:paraId="322E5D0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5%CI</w:t>
            </w:r>
          </w:p>
        </w:tc>
        <w:tc>
          <w:tcPr>
            <w:tcW w:w="10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center"/>
            <w:hideMark/>
          </w:tcPr>
          <w:p w14:paraId="37B3B4A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P </w:t>
            </w:r>
          </w:p>
        </w:tc>
      </w:tr>
      <w:tr w:rsidR="00823641" w:rsidRPr="00E0236E" w14:paraId="66ACCA79" w14:textId="77777777" w:rsidTr="00D33EE7">
        <w:trPr>
          <w:trHeight w:val="338"/>
        </w:trPr>
        <w:tc>
          <w:tcPr>
            <w:tcW w:w="257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5471A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bottom"/>
            <w:hideMark/>
          </w:tcPr>
          <w:p w14:paraId="5F99A04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bottom"/>
            <w:hideMark/>
          </w:tcPr>
          <w:p w14:paraId="23A6F15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3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noWrap/>
            <w:vAlign w:val="bottom"/>
            <w:hideMark/>
          </w:tcPr>
          <w:p w14:paraId="5684F11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65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20F2F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5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14D24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D2E51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23641" w:rsidRPr="00E0236E" w14:paraId="14016D9D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0799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 2DL1+C2C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59CC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1.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D437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 (2.7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ABD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61425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7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912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152 - 19.453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06A7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657</w:t>
            </w:r>
          </w:p>
        </w:tc>
      </w:tr>
      <w:tr w:rsidR="00823641" w:rsidRPr="00E0236E" w14:paraId="7859A1AE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E8C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2DL1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and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 2DL1+C1C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D758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2 (19.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CEA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2 (16.2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FAED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7E50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9C9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41 - 1.987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9C1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664</w:t>
            </w:r>
          </w:p>
        </w:tc>
      </w:tr>
      <w:tr w:rsidR="00823641" w:rsidRPr="00E0236E" w14:paraId="4BA1868F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C834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2</w:t>
            </w:r>
            <w:r w:rsidRPr="00E0236E">
              <w:rPr>
                <w:rFonts w:ascii="Calibri" w:eastAsia="Calibri" w:hAnsi="Calibri" w:cs="Cordia New"/>
              </w:rPr>
              <w:t xml:space="preserve">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2+C1C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FAD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1.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3CF3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1.4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20A3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A1AA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C28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052 - 13.862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E79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09</w:t>
            </w:r>
          </w:p>
        </w:tc>
      </w:tr>
      <w:tr w:rsidR="00823641" w:rsidRPr="00E0236E" w14:paraId="088007A4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3F07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2DL2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+C1C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013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9 (30.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4C3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 (6.8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A9A2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837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17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2A8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0.058 - 0.482)*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47E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&lt;0.001</w:t>
            </w:r>
          </w:p>
        </w:tc>
      </w:tr>
      <w:tr w:rsidR="00823641" w:rsidRPr="00E0236E" w14:paraId="22CDE930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E43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2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+C1C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BD57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2 (19.1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8E96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7 (9.5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F170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2E54B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5D3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163 - 1.208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BE14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106</w:t>
            </w:r>
          </w:p>
        </w:tc>
      </w:tr>
      <w:tr w:rsidR="00823641" w:rsidRPr="00E0236E" w14:paraId="61149611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971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+C1C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90E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2 (34.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0645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41 (55.4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6E0D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1DAF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.3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7A2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(</w:t>
            </w:r>
            <w:bookmarkStart w:id="15" w:name="_Hlk68700581"/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.159 - 4.624</w:t>
            </w:r>
            <w:bookmarkEnd w:id="15"/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**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3BB4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016</w:t>
            </w:r>
          </w:p>
        </w:tc>
      </w:tr>
      <w:tr w:rsidR="00823641" w:rsidRPr="00E0236E" w14:paraId="53A9FECF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ED0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L3+C1C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2F9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0 (15.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2B0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7 (9.5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27C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DA2C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9A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198 - 1.552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2D3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256</w:t>
            </w:r>
          </w:p>
        </w:tc>
      </w:tr>
      <w:tr w:rsidR="00823641" w:rsidRPr="00E0236E" w14:paraId="17964D3B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50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2DS1+C1C2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C24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1.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03B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 (1.4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C4C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91DD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974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052 - 13.862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C63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09</w:t>
            </w:r>
          </w:p>
        </w:tc>
      </w:tr>
      <w:tr w:rsidR="00823641" w:rsidRPr="00E0236E" w14:paraId="1588391F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D7FB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+Bw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95A9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6 (42.6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3FA1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2 (45.1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E0B8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7631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ED1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554 - 2.202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B3D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778</w:t>
            </w:r>
          </w:p>
        </w:tc>
      </w:tr>
      <w:tr w:rsidR="00823641" w:rsidRPr="00E0236E" w14:paraId="2C2A15E2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41C4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+ A (Bw4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843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6 (26.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1E0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5 (21.1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8EFA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C69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2CE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36 - 1.687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F6D8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49</w:t>
            </w:r>
          </w:p>
        </w:tc>
      </w:tr>
      <w:tr w:rsidR="00823641" w:rsidRPr="00E0236E" w14:paraId="483A9ED0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6554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+Bw4 (I8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20D8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2 (19.7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0A7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3 (18.3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E65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2A95E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879B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383 - 2.189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C049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42</w:t>
            </w:r>
          </w:p>
        </w:tc>
      </w:tr>
      <w:tr w:rsidR="00823641" w:rsidRPr="00E0236E" w14:paraId="78A67716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79C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+Bw4 (T8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0742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9 (14.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56C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5 (21.1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FF38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F5A2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2356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624 - 3.839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52F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344</w:t>
            </w:r>
          </w:p>
        </w:tc>
      </w:tr>
      <w:tr w:rsidR="00823641" w:rsidRPr="00E0236E" w14:paraId="444E3013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916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+Bw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D495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4 (23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BE2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2 (31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4F50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86E7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51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938F0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691 - 3.29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341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301</w:t>
            </w:r>
          </w:p>
        </w:tc>
      </w:tr>
      <w:tr w:rsidR="00823641" w:rsidRPr="00E0236E" w14:paraId="6E9FECAB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265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3DL1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+ A (Bw4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9E7C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1 (18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AF4C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4 (19.7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631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D5F66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12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9C4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465 - 2.682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6246B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805</w:t>
            </w:r>
          </w:p>
        </w:tc>
      </w:tr>
      <w:tr w:rsidR="00823641" w:rsidRPr="00E0236E" w14:paraId="077433FB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471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L1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+Bw4 (I8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0326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 (4.9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41FD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9 (12.7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37D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DFE09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.81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6B5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724 - 10.878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D10A5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122</w:t>
            </w:r>
          </w:p>
        </w:tc>
      </w:tr>
      <w:tr w:rsidR="00823641" w:rsidRPr="00E0236E" w14:paraId="1208F201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D3D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3DL1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+Bw4 (T80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B22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5 (8.2)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C94A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6 (8.5)</w:t>
            </w:r>
          </w:p>
        </w:tc>
        <w:tc>
          <w:tcPr>
            <w:tcW w:w="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FDC7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A8E04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F74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299 - 3.571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72F4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958</w:t>
            </w:r>
          </w:p>
        </w:tc>
      </w:tr>
      <w:tr w:rsidR="00823641" w:rsidRPr="00E0236E" w14:paraId="324986EC" w14:textId="77777777" w:rsidTr="00D33EE7">
        <w:trPr>
          <w:trHeight w:val="338"/>
        </w:trPr>
        <w:tc>
          <w:tcPr>
            <w:tcW w:w="25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38D166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 xml:space="preserve">3DS1 </w:t>
            </w: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nd </w:t>
            </w:r>
            <w:r w:rsidRPr="00E0236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</w:rPr>
              <w:t>3DS1+Bw4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6295F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3 (4.9)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DE9F8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2 (2.8)</w:t>
            </w:r>
          </w:p>
        </w:tc>
        <w:tc>
          <w:tcPr>
            <w:tcW w:w="3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759B5E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6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661E8" w14:textId="77777777" w:rsidR="00823641" w:rsidRPr="00E0236E" w:rsidRDefault="00823641" w:rsidP="00D33E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1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76C563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(0.091 - 3.46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F6B71" w14:textId="77777777" w:rsidR="00823641" w:rsidRPr="00E0236E" w:rsidRDefault="00823641" w:rsidP="00D33E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236E">
              <w:rPr>
                <w:rFonts w:ascii="Times New Roman" w:eastAsia="Times New Roman" w:hAnsi="Times New Roman" w:cs="Times New Roman"/>
                <w:sz w:val="20"/>
                <w:szCs w:val="20"/>
              </w:rPr>
              <w:t>0.528</w:t>
            </w:r>
          </w:p>
        </w:tc>
      </w:tr>
    </w:tbl>
    <w:p w14:paraId="49C9E067" w14:textId="77777777" w:rsidR="00823641" w:rsidRPr="00E0236E" w:rsidRDefault="00823641" w:rsidP="00823641">
      <w:pPr>
        <w:spacing w:after="0" w:line="276" w:lineRule="auto"/>
        <w:rPr>
          <w:rFonts w:ascii="Times New Roman" w:eastAsia="Calibri" w:hAnsi="Times New Roman" w:cs="Times New Roman"/>
          <w:sz w:val="20"/>
          <w:szCs w:val="20"/>
        </w:rPr>
      </w:pPr>
      <w:r w:rsidRPr="00E0236E">
        <w:rPr>
          <w:rFonts w:ascii="Times New Roman" w:eastAsia="Calibri" w:hAnsi="Times New Roman" w:cs="Times New Roman"/>
        </w:rPr>
        <w:fldChar w:fldCharType="end"/>
      </w:r>
      <w:bookmarkStart w:id="16" w:name="_Hlk71494178"/>
      <w:r w:rsidRPr="00E0236E">
        <w:rPr>
          <w:rFonts w:ascii="Times New Roman" w:eastAsia="Calibri" w:hAnsi="Times New Roman" w:cs="Times New Roman"/>
          <w:sz w:val="20"/>
          <w:szCs w:val="20"/>
        </w:rPr>
        <w:t>DF: dengue fever cases; DHF: dengue hemorrhagic fever cases; N: total number; n: number of individuals; OR: odds ratio; CI: confidence interval; P: P-value for test of association; Values in bold indicate significant association</w:t>
      </w:r>
      <w:bookmarkEnd w:id="16"/>
      <w:r w:rsidRPr="00E0236E">
        <w:rPr>
          <w:rFonts w:ascii="Times New Roman" w:eastAsia="Calibri" w:hAnsi="Times New Roman" w:cs="Times New Roman"/>
          <w:sz w:val="20"/>
          <w:szCs w:val="20"/>
        </w:rPr>
        <w:t xml:space="preserve">. 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2DL2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2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L2+C1C2, 2DS1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2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1+C2C2, 2DS2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2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2+C1C1, 2DS2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2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2+C1C2,3DS1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3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1+ A (Bw4), 3DS1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3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1+Bw4 (I80)</w:t>
      </w:r>
      <w:r w:rsidRPr="00E0236E">
        <w:rPr>
          <w:rFonts w:ascii="Times New Roman" w:eastAsia="Calibri" w:hAnsi="Times New Roman" w:cs="Times New Roman"/>
          <w:sz w:val="20"/>
          <w:szCs w:val="20"/>
        </w:rPr>
        <w:t xml:space="preserve"> and 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3DS1</w:t>
      </w:r>
      <w:r w:rsidRPr="00EF4D9D">
        <w:rPr>
          <w:rFonts w:ascii="Times New Roman" w:eastAsia="Calibri" w:hAnsi="Times New Roman" w:cs="Times New Roman"/>
          <w:sz w:val="20"/>
          <w:szCs w:val="20"/>
        </w:rPr>
        <w:t>an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Calibri" w:hAnsi="Times New Roman" w:cs="Times New Roman"/>
          <w:i/>
          <w:iCs/>
          <w:sz w:val="20"/>
          <w:szCs w:val="20"/>
        </w:rPr>
        <w:t>3D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S1+Bw4 (T80)</w:t>
      </w:r>
      <w:r w:rsidRPr="00E0236E">
        <w:rPr>
          <w:rFonts w:ascii="Times New Roman" w:eastAsia="Calibri" w:hAnsi="Times New Roman" w:cs="Times New Roman"/>
          <w:sz w:val="20"/>
          <w:szCs w:val="20"/>
        </w:rPr>
        <w:t xml:space="preserve"> were not applicable due to absence of data on KIR-HLA combinations. </w:t>
      </w:r>
      <w:r w:rsidRPr="00E0236E">
        <w:rPr>
          <w:rFonts w:ascii="Times New Roman" w:eastAsia="Calibri" w:hAnsi="Times New Roman" w:cs="Times New Roman"/>
          <w:i/>
          <w:iCs/>
          <w:sz w:val="20"/>
          <w:szCs w:val="20"/>
        </w:rPr>
        <w:t>3DL1S1+Bw4</w:t>
      </w:r>
      <w:r w:rsidRPr="00E0236E">
        <w:rPr>
          <w:rFonts w:ascii="Times New Roman" w:eastAsia="Calibri" w:hAnsi="Times New Roman" w:cs="Times New Roman"/>
          <w:sz w:val="20"/>
          <w:szCs w:val="20"/>
        </w:rPr>
        <w:t xml:space="preserve"> combinations were analyzed in 61 DF and 71 DHF.</w:t>
      </w:r>
      <w:r w:rsidRPr="00E0236E">
        <w:rPr>
          <w:rFonts w:ascii="Calibri" w:eastAsia="Calibri" w:hAnsi="Calibri" w:cs="Cordia New"/>
        </w:rPr>
        <w:t xml:space="preserve"> </w:t>
      </w:r>
    </w:p>
    <w:p w14:paraId="60B2B2FF" w14:textId="77777777" w:rsidR="00823641" w:rsidRPr="00E0236E" w:rsidRDefault="00823641" w:rsidP="00823641">
      <w:pPr>
        <w:spacing w:after="0" w:line="276" w:lineRule="auto"/>
        <w:rPr>
          <w:rFonts w:ascii="Times New Roman" w:eastAsia="Calibri" w:hAnsi="Times New Roman" w:cs="Times New Roman"/>
          <w:sz w:val="20"/>
          <w:szCs w:val="20"/>
        </w:rPr>
      </w:pPr>
      <w:r w:rsidRPr="00E0236E">
        <w:rPr>
          <w:rFonts w:ascii="Times New Roman" w:eastAsia="Calibri" w:hAnsi="Times New Roman" w:cs="Times New Roman"/>
          <w:sz w:val="20"/>
          <w:szCs w:val="20"/>
        </w:rPr>
        <w:t>P</w:t>
      </w:r>
      <w:r w:rsidRPr="00E0236E">
        <w:rPr>
          <w:rFonts w:ascii="Times New Roman" w:eastAsia="Calibri" w:hAnsi="Times New Roman" w:cs="Times New Roman"/>
          <w:sz w:val="20"/>
          <w:szCs w:val="20"/>
          <w:vertAlign w:val="superscript"/>
        </w:rPr>
        <w:t>c</w:t>
      </w:r>
      <w:r w:rsidRPr="00E0236E">
        <w:rPr>
          <w:rFonts w:ascii="Times New Roman" w:eastAsia="Calibri" w:hAnsi="Times New Roman" w:cs="Times New Roman"/>
          <w:sz w:val="20"/>
          <w:szCs w:val="20"/>
        </w:rPr>
        <w:t>: Bonferroni corrected; *P</w:t>
      </w:r>
      <w:r w:rsidRPr="00E0236E">
        <w:rPr>
          <w:rFonts w:ascii="Times New Roman" w:eastAsia="Calibri" w:hAnsi="Times New Roman" w:cs="Times New Roman"/>
          <w:sz w:val="20"/>
          <w:szCs w:val="20"/>
          <w:vertAlign w:val="superscript"/>
        </w:rPr>
        <w:t>c</w:t>
      </w:r>
      <w:r w:rsidRPr="00E0236E">
        <w:rPr>
          <w:rFonts w:ascii="Times New Roman" w:eastAsia="Calibri" w:hAnsi="Times New Roman" w:cs="Times New Roman"/>
          <w:sz w:val="20"/>
          <w:szCs w:val="20"/>
        </w:rPr>
        <w:t>=0.005, **P</w:t>
      </w:r>
      <w:r w:rsidRPr="00E0236E">
        <w:rPr>
          <w:rFonts w:ascii="Times New Roman" w:eastAsia="Calibri" w:hAnsi="Times New Roman" w:cs="Times New Roman"/>
          <w:sz w:val="20"/>
          <w:szCs w:val="20"/>
          <w:vertAlign w:val="superscript"/>
        </w:rPr>
        <w:t>c</w:t>
      </w:r>
      <w:r w:rsidRPr="00E0236E">
        <w:rPr>
          <w:rFonts w:ascii="Times New Roman" w:eastAsia="Calibri" w:hAnsi="Times New Roman" w:cs="Times New Roman"/>
          <w:sz w:val="20"/>
          <w:szCs w:val="20"/>
        </w:rPr>
        <w:t>=0.272.</w:t>
      </w:r>
    </w:p>
    <w:p w14:paraId="4289C9D6" w14:textId="77777777" w:rsidR="00823641" w:rsidRDefault="00823641" w:rsidP="00823641"/>
    <w:p w14:paraId="57E636BC" w14:textId="237E0D98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5DC56E9" w14:textId="348AED59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50C04AE5" w14:textId="2FED4936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3D1E6D2A" w14:textId="36EDC54A" w:rsidR="00823641" w:rsidRDefault="00823641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27C1BC57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41CE9E04" w14:textId="77777777" w:rsidR="005D7A85" w:rsidRDefault="005D7A85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</w:p>
    <w:p w14:paraId="6AF38163" w14:textId="79D27A0A" w:rsidR="007D489B" w:rsidRPr="007D489B" w:rsidRDefault="00A20CF9" w:rsidP="007D489B">
      <w:pPr>
        <w:spacing w:after="0" w:line="480" w:lineRule="auto"/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</w:pPr>
      <w:r w:rsidRPr="007D489B"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  <w:lastRenderedPageBreak/>
        <w:t>F</w:t>
      </w:r>
      <w:r w:rsidR="007D489B" w:rsidRPr="007D489B"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  <w:t>igure</w:t>
      </w:r>
      <w:r>
        <w:rPr>
          <w:rFonts w:ascii="Times New Roman" w:hAnsi="Times New Roman" w:cs="Times New Roman"/>
          <w:b/>
          <w:bCs/>
          <w:color w:val="1C1D1E"/>
          <w:sz w:val="24"/>
          <w:szCs w:val="24"/>
          <w:shd w:val="clear" w:color="auto" w:fill="FFFFFF"/>
        </w:rPr>
        <w:t xml:space="preserve"> caption</w:t>
      </w:r>
    </w:p>
    <w:p w14:paraId="59A2ABEB" w14:textId="7379E2C3" w:rsidR="004613C1" w:rsidRPr="002B00E9" w:rsidRDefault="004613C1" w:rsidP="00D43FFC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00E9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1C54CA">
        <w:rPr>
          <w:rFonts w:ascii="Times New Roman" w:hAnsi="Times New Roman" w:cs="Times New Roman"/>
          <w:b/>
          <w:bCs/>
          <w:sz w:val="24"/>
          <w:szCs w:val="24"/>
        </w:rPr>
        <w:t xml:space="preserve">ure </w:t>
      </w:r>
      <w:r w:rsidRPr="002B00E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B00E9">
        <w:rPr>
          <w:rFonts w:ascii="Times New Roman" w:hAnsi="Times New Roman" w:cs="Angsana New"/>
          <w:b/>
          <w:bCs/>
          <w:sz w:val="24"/>
          <w:szCs w:val="24"/>
          <w:cs/>
        </w:rPr>
        <w:t xml:space="preserve">. </w:t>
      </w:r>
      <w:r w:rsidRPr="002B00E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4613C1">
        <w:rPr>
          <w:rFonts w:ascii="Times New Roman" w:hAnsi="Times New Roman" w:cs="Times New Roman"/>
          <w:b/>
          <w:bCs/>
          <w:i/>
          <w:iCs/>
          <w:sz w:val="24"/>
          <w:szCs w:val="24"/>
        </w:rPr>
        <w:t>KIR</w:t>
      </w:r>
      <w:r w:rsidRPr="002B00E9">
        <w:rPr>
          <w:rFonts w:ascii="Times New Roman" w:hAnsi="Times New Roman" w:cs="Times New Roman"/>
          <w:b/>
          <w:bCs/>
          <w:sz w:val="24"/>
          <w:szCs w:val="24"/>
        </w:rPr>
        <w:t xml:space="preserve"> copy number profil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2B00E9">
        <w:rPr>
          <w:rFonts w:ascii="Times New Roman" w:hAnsi="Times New Roman" w:cs="Times New Roman"/>
          <w:b/>
          <w:bCs/>
          <w:sz w:val="24"/>
          <w:szCs w:val="24"/>
        </w:rPr>
        <w:t xml:space="preserve"> identified in dengue</w:t>
      </w:r>
      <w:r w:rsidRPr="002B00E9">
        <w:rPr>
          <w:rFonts w:ascii="Times New Roman" w:hAnsi="Times New Roman" w:cs="Angsana New"/>
          <w:b/>
          <w:bCs/>
          <w:sz w:val="24"/>
          <w:szCs w:val="24"/>
          <w:cs/>
        </w:rPr>
        <w:t>-</w:t>
      </w:r>
      <w:r w:rsidRPr="002B00E9">
        <w:rPr>
          <w:rFonts w:ascii="Times New Roman" w:hAnsi="Times New Roman" w:cs="Times New Roman"/>
          <w:b/>
          <w:bCs/>
          <w:sz w:val="24"/>
          <w:szCs w:val="24"/>
        </w:rPr>
        <w:t>infected patients</w:t>
      </w:r>
    </w:p>
    <w:p w14:paraId="65C15068" w14:textId="77777777" w:rsidR="00B50AC3" w:rsidRPr="00390FDC" w:rsidRDefault="004613C1" w:rsidP="00B50A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R profiles were characterized based on </w:t>
      </w:r>
      <w:r w:rsidRPr="002B00E9">
        <w:rPr>
          <w:rFonts w:ascii="Times New Roman" w:hAnsi="Times New Roman" w:cs="Times New Roman"/>
          <w:sz w:val="24"/>
          <w:szCs w:val="24"/>
        </w:rPr>
        <w:t xml:space="preserve">the Allele Frequency Net Database </w:t>
      </w:r>
      <w:r w:rsidRPr="002B00E9">
        <w:rPr>
          <w:rFonts w:ascii="Times New Roman" w:hAnsi="Times New Roman" w:cs="Angsana New"/>
          <w:sz w:val="24"/>
          <w:szCs w:val="24"/>
          <w:cs/>
        </w:rPr>
        <w:t>(</w:t>
      </w:r>
      <w:r w:rsidRPr="002B00E9">
        <w:rPr>
          <w:rFonts w:ascii="Times New Roman" w:hAnsi="Times New Roman" w:cs="Times New Roman"/>
          <w:sz w:val="24"/>
          <w:szCs w:val="24"/>
        </w:rPr>
        <w:t>AFND</w:t>
      </w:r>
      <w:r w:rsidRPr="002B00E9">
        <w:rPr>
          <w:rFonts w:ascii="Times New Roman" w:hAnsi="Times New Roman" w:cs="Angsana New"/>
          <w:sz w:val="24"/>
          <w:szCs w:val="24"/>
          <w:cs/>
        </w:rPr>
        <w:t>)</w:t>
      </w:r>
      <w:r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DA41E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py number of </w:t>
      </w:r>
      <w:r w:rsidRPr="004613C1">
        <w:rPr>
          <w:rFonts w:ascii="Times New Roman" w:hAnsi="Times New Roman" w:cs="Times New Roman"/>
          <w:i/>
          <w:iCs/>
          <w:sz w:val="24"/>
          <w:szCs w:val="24"/>
        </w:rPr>
        <w:t>KIR</w:t>
      </w:r>
      <w:r>
        <w:rPr>
          <w:rFonts w:ascii="Times New Roman" w:hAnsi="Times New Roman" w:cs="Times New Roman"/>
          <w:sz w:val="24"/>
          <w:szCs w:val="24"/>
        </w:rPr>
        <w:t xml:space="preserve"> were represented in different shad</w:t>
      </w:r>
      <w:r w:rsidR="00DA41ED">
        <w:rPr>
          <w:rFonts w:ascii="Times New Roman" w:hAnsi="Times New Roman" w:cs="Times New Roman"/>
          <w:sz w:val="24"/>
          <w:szCs w:val="24"/>
        </w:rPr>
        <w:t xml:space="preserve">es of grey, ranging from 0 copies </w:t>
      </w:r>
      <w:r w:rsidR="00DA41ED">
        <w:rPr>
          <w:rFonts w:ascii="Times New Roman" w:hAnsi="Times New Roman" w:cs="Angsana New"/>
          <w:sz w:val="24"/>
          <w:szCs w:val="24"/>
          <w:cs/>
        </w:rPr>
        <w:t>(</w:t>
      </w:r>
      <w:r w:rsidR="00DA41ED">
        <w:rPr>
          <w:rFonts w:ascii="Times New Roman" w:hAnsi="Times New Roman" w:cs="Times New Roman"/>
          <w:sz w:val="24"/>
          <w:szCs w:val="24"/>
        </w:rPr>
        <w:t>white</w:t>
      </w:r>
      <w:r w:rsidR="00DA41ED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="00DA41ED">
        <w:rPr>
          <w:rFonts w:ascii="Times New Roman" w:hAnsi="Times New Roman" w:cs="Times New Roman"/>
          <w:sz w:val="24"/>
          <w:szCs w:val="24"/>
        </w:rPr>
        <w:t xml:space="preserve">to 4 copies </w:t>
      </w:r>
      <w:r w:rsidR="00DA41ED">
        <w:rPr>
          <w:rFonts w:ascii="Times New Roman" w:hAnsi="Times New Roman" w:cs="Angsana New"/>
          <w:sz w:val="24"/>
          <w:szCs w:val="24"/>
          <w:cs/>
        </w:rPr>
        <w:t>(</w:t>
      </w:r>
      <w:r w:rsidR="00DA41ED">
        <w:rPr>
          <w:rFonts w:ascii="Times New Roman" w:hAnsi="Times New Roman" w:cs="Times New Roman"/>
          <w:sz w:val="24"/>
          <w:szCs w:val="24"/>
        </w:rPr>
        <w:t>black</w:t>
      </w:r>
      <w:r w:rsidR="00DA41ED">
        <w:rPr>
          <w:rFonts w:ascii="Times New Roman" w:hAnsi="Times New Roman" w:cs="Angsana New"/>
          <w:sz w:val="24"/>
          <w:szCs w:val="24"/>
          <w:cs/>
        </w:rPr>
        <w:t>).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2B00E9">
        <w:rPr>
          <w:rFonts w:ascii="Times New Roman" w:hAnsi="Times New Roman" w:cs="Times New Roman"/>
          <w:sz w:val="24"/>
          <w:szCs w:val="24"/>
        </w:rPr>
        <w:t xml:space="preserve">The usual profile is an individual who had </w:t>
      </w:r>
      <w:r>
        <w:rPr>
          <w:rFonts w:ascii="Times New Roman" w:hAnsi="Times New Roman" w:cs="Times New Roman"/>
          <w:sz w:val="24"/>
          <w:szCs w:val="24"/>
        </w:rPr>
        <w:t>two</w:t>
      </w:r>
      <w:r w:rsidRPr="002B00E9">
        <w:rPr>
          <w:rFonts w:ascii="Times New Roman" w:hAnsi="Times New Roman" w:cs="Times New Roman"/>
          <w:sz w:val="24"/>
          <w:szCs w:val="24"/>
        </w:rPr>
        <w:t xml:space="preserve"> copies of </w:t>
      </w:r>
      <w:r w:rsidR="00DA41ED">
        <w:rPr>
          <w:rFonts w:ascii="Times New Roman" w:hAnsi="Times New Roman" w:cs="Times New Roman"/>
          <w:sz w:val="24"/>
          <w:szCs w:val="24"/>
        </w:rPr>
        <w:t xml:space="preserve">each </w:t>
      </w:r>
      <w:r w:rsidRPr="002B00E9">
        <w:rPr>
          <w:rFonts w:ascii="Times New Roman" w:hAnsi="Times New Roman" w:cs="Times New Roman"/>
          <w:sz w:val="24"/>
          <w:szCs w:val="24"/>
        </w:rPr>
        <w:t xml:space="preserve">framework gene </w:t>
      </w:r>
      <w:r w:rsidRPr="002B00E9">
        <w:rPr>
          <w:rFonts w:ascii="Times New Roman" w:hAnsi="Times New Roman" w:cs="Angsana New"/>
          <w:sz w:val="24"/>
          <w:szCs w:val="24"/>
          <w:cs/>
        </w:rPr>
        <w:t>(</w:t>
      </w:r>
      <w:r w:rsidRPr="00DF08E4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DF08E4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F08E4">
        <w:rPr>
          <w:rFonts w:ascii="Times New Roman" w:hAnsi="Times New Roman" w:cs="Times New Roman"/>
          <w:b/>
          <w:bCs/>
          <w:sz w:val="24"/>
          <w:szCs w:val="24"/>
        </w:rPr>
        <w:t>1A</w:t>
      </w:r>
      <w:r w:rsidRPr="002B00E9">
        <w:rPr>
          <w:rFonts w:ascii="Times New Roman" w:hAnsi="Times New Roman" w:cs="Angsana New"/>
          <w:sz w:val="24"/>
          <w:szCs w:val="24"/>
          <w:cs/>
        </w:rPr>
        <w:t>)</w:t>
      </w:r>
      <w:r w:rsidRPr="002B00E9">
        <w:rPr>
          <w:rFonts w:ascii="Times New Roman" w:hAnsi="Times New Roman" w:cs="Times New Roman"/>
          <w:sz w:val="24"/>
          <w:szCs w:val="24"/>
        </w:rPr>
        <w:t>, whereas an individual who had 3</w:t>
      </w:r>
      <w:r w:rsidRPr="002B00E9">
        <w:rPr>
          <w:rFonts w:ascii="Times New Roman" w:hAnsi="Times New Roman" w:cs="Angsana New"/>
          <w:sz w:val="24"/>
          <w:szCs w:val="24"/>
          <w:cs/>
        </w:rPr>
        <w:t>-</w:t>
      </w:r>
      <w:r w:rsidRPr="002B00E9">
        <w:rPr>
          <w:rFonts w:ascii="Times New Roman" w:hAnsi="Times New Roman" w:cs="Times New Roman"/>
          <w:sz w:val="24"/>
          <w:szCs w:val="24"/>
        </w:rPr>
        <w:t xml:space="preserve">4 copies of any framework gene was identified as </w:t>
      </w:r>
      <w:r w:rsidR="00DA41ED">
        <w:rPr>
          <w:rFonts w:ascii="Times New Roman" w:hAnsi="Times New Roman" w:cs="Times New Roman"/>
          <w:sz w:val="24"/>
          <w:szCs w:val="24"/>
        </w:rPr>
        <w:t xml:space="preserve">having </w:t>
      </w:r>
      <w:r w:rsidRPr="002B00E9">
        <w:rPr>
          <w:rFonts w:ascii="Times New Roman" w:hAnsi="Times New Roman" w:cs="Times New Roman"/>
          <w:sz w:val="24"/>
          <w:szCs w:val="24"/>
        </w:rPr>
        <w:t xml:space="preserve">an expanded profile </w:t>
      </w:r>
      <w:r w:rsidRPr="002B00E9">
        <w:rPr>
          <w:rFonts w:ascii="Times New Roman" w:hAnsi="Times New Roman" w:cs="Angsana New"/>
          <w:sz w:val="24"/>
          <w:szCs w:val="24"/>
          <w:cs/>
        </w:rPr>
        <w:t>(</w:t>
      </w:r>
      <w:r w:rsidRPr="00DF08E4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DF08E4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F08E4">
        <w:rPr>
          <w:rFonts w:ascii="Times New Roman" w:hAnsi="Times New Roman" w:cs="Times New Roman"/>
          <w:b/>
          <w:bCs/>
          <w:sz w:val="24"/>
          <w:szCs w:val="24"/>
        </w:rPr>
        <w:t>1B</w:t>
      </w:r>
      <w:r w:rsidRPr="002B00E9">
        <w:rPr>
          <w:rFonts w:ascii="Times New Roman" w:hAnsi="Times New Roman" w:cs="Angsana New"/>
          <w:sz w:val="24"/>
          <w:szCs w:val="24"/>
          <w:cs/>
        </w:rPr>
        <w:t>)</w:t>
      </w:r>
      <w:r w:rsidRPr="002B00E9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2B00E9">
        <w:rPr>
          <w:rFonts w:ascii="Times New Roman" w:hAnsi="Times New Roman" w:cs="Times New Roman"/>
          <w:sz w:val="24"/>
          <w:szCs w:val="24"/>
        </w:rPr>
        <w:t xml:space="preserve">individual who had </w:t>
      </w:r>
      <w:r>
        <w:rPr>
          <w:rFonts w:ascii="Times New Roman" w:hAnsi="Times New Roman" w:cs="Times New Roman"/>
          <w:sz w:val="24"/>
          <w:szCs w:val="24"/>
        </w:rPr>
        <w:t>one</w:t>
      </w:r>
      <w:r w:rsidRPr="002B00E9">
        <w:rPr>
          <w:rFonts w:ascii="Times New Roman" w:hAnsi="Times New Roman" w:cs="Times New Roman"/>
          <w:sz w:val="24"/>
          <w:szCs w:val="24"/>
        </w:rPr>
        <w:t xml:space="preserve"> copy of any framework genes was identified as </w:t>
      </w:r>
      <w:r w:rsidR="00DA41ED">
        <w:rPr>
          <w:rFonts w:ascii="Times New Roman" w:hAnsi="Times New Roman" w:cs="Times New Roman"/>
          <w:sz w:val="24"/>
          <w:szCs w:val="24"/>
        </w:rPr>
        <w:t xml:space="preserve">having </w:t>
      </w:r>
      <w:r w:rsidRPr="002B00E9">
        <w:rPr>
          <w:rFonts w:ascii="Times New Roman" w:hAnsi="Times New Roman" w:cs="Times New Roman"/>
          <w:sz w:val="24"/>
          <w:szCs w:val="24"/>
        </w:rPr>
        <w:t xml:space="preserve">a contracted profile </w:t>
      </w:r>
      <w:r w:rsidRPr="002B00E9">
        <w:rPr>
          <w:rFonts w:ascii="Times New Roman" w:hAnsi="Times New Roman" w:cs="Angsana New"/>
          <w:sz w:val="24"/>
          <w:szCs w:val="24"/>
          <w:cs/>
        </w:rPr>
        <w:t>(</w:t>
      </w:r>
      <w:r w:rsidRPr="006A0D68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Pr="006A0D6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6A0D68">
        <w:rPr>
          <w:rFonts w:ascii="Times New Roman" w:hAnsi="Times New Roman" w:cs="Times New Roman"/>
          <w:b/>
          <w:bCs/>
          <w:sz w:val="24"/>
          <w:szCs w:val="24"/>
        </w:rPr>
        <w:t>1C</w:t>
      </w:r>
      <w:r w:rsidRPr="002B00E9">
        <w:rPr>
          <w:rFonts w:ascii="Times New Roman" w:hAnsi="Times New Roman" w:cs="Angsana New"/>
          <w:sz w:val="24"/>
          <w:szCs w:val="24"/>
          <w:cs/>
        </w:rPr>
        <w:t>).</w:t>
      </w:r>
      <w:r w:rsidR="00B50AC3">
        <w:rPr>
          <w:rFonts w:ascii="Times New Roman" w:hAnsi="Times New Roman" w:cs="Times New Roman"/>
          <w:sz w:val="24"/>
          <w:szCs w:val="24"/>
        </w:rPr>
        <w:t xml:space="preserve"> </w:t>
      </w:r>
      <w:r w:rsidR="00B50AC3">
        <w:rPr>
          <w:rFonts w:ascii="Times New Roman" w:eastAsia="Times New Roman" w:hAnsi="Times New Roman" w:cs="Times New Roman"/>
          <w:sz w:val="24"/>
          <w:szCs w:val="24"/>
        </w:rPr>
        <w:t xml:space="preserve">Haplo: haplotype; Gen: genotype; </w:t>
      </w:r>
      <w:r w:rsidR="00B50AC3" w:rsidRPr="00390FDC">
        <w:rPr>
          <w:rFonts w:ascii="Times New Roman" w:eastAsia="Times New Roman" w:hAnsi="Times New Roman" w:cs="Times New Roman"/>
          <w:sz w:val="24"/>
          <w:szCs w:val="24"/>
        </w:rPr>
        <w:t>DF: dengue fever cases; DHF: dengue hemorrhagic fever cases</w:t>
      </w:r>
      <w:r w:rsidR="00B50AC3" w:rsidRPr="00390FDC">
        <w:rPr>
          <w:rFonts w:ascii="Times New Roman" w:hAnsi="Times New Roman" w:cs="Times New Roman"/>
          <w:sz w:val="24"/>
          <w:szCs w:val="24"/>
        </w:rPr>
        <w:t xml:space="preserve">; </w:t>
      </w:r>
      <w:r w:rsidR="00B50AC3">
        <w:rPr>
          <w:rFonts w:ascii="Times New Roman" w:hAnsi="Times New Roman" w:cs="Times New Roman"/>
          <w:sz w:val="24"/>
          <w:szCs w:val="24"/>
        </w:rPr>
        <w:t>CNV: copy number variation.</w:t>
      </w:r>
    </w:p>
    <w:p w14:paraId="50AA4424" w14:textId="285EEF2C" w:rsidR="004613C1" w:rsidRPr="002B00E9" w:rsidRDefault="00B50AC3" w:rsidP="00D43FF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B0A9D0" w14:textId="288843CF" w:rsidR="00DC2BB9" w:rsidRPr="00596CCD" w:rsidRDefault="00DC2BB9" w:rsidP="00D43FFC">
      <w:pPr>
        <w:spacing w:line="480" w:lineRule="auto"/>
        <w:rPr>
          <w:sz w:val="24"/>
          <w:szCs w:val="32"/>
          <w:cs/>
        </w:rPr>
      </w:pPr>
    </w:p>
    <w:sectPr w:rsidR="00DC2BB9" w:rsidRPr="00596CCD" w:rsidSect="001E2094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43283D" w16cid:durableId="254CCA0B"/>
  <w16cid:commentId w16cid:paraId="5E32D55A" w16cid:durableId="255B5225"/>
  <w16cid:commentId w16cid:paraId="346448E5" w16cid:durableId="254CCB93"/>
  <w16cid:commentId w16cid:paraId="7D09C9C4" w16cid:durableId="254A2F33"/>
  <w16cid:commentId w16cid:paraId="44949B84" w16cid:durableId="254A35E9"/>
  <w16cid:commentId w16cid:paraId="4B687E40" w16cid:durableId="255B548D"/>
  <w16cid:commentId w16cid:paraId="5D3CE1A4" w16cid:durableId="255CAB72"/>
  <w16cid:commentId w16cid:paraId="2DB2AE0E" w16cid:durableId="255CAC93"/>
  <w16cid:commentId w16cid:paraId="0D6EED3A" w16cid:durableId="255CB108"/>
  <w16cid:commentId w16cid:paraId="5447ABE6" w16cid:durableId="255CBE4B"/>
  <w16cid:commentId w16cid:paraId="07293CDA" w16cid:durableId="254A9B4D"/>
  <w16cid:commentId w16cid:paraId="4E616CD0" w16cid:durableId="254A2D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8D6F3" w14:textId="77777777" w:rsidR="00F65319" w:rsidRDefault="00F65319" w:rsidP="00914973">
      <w:pPr>
        <w:spacing w:after="0" w:line="240" w:lineRule="auto"/>
      </w:pPr>
      <w:r>
        <w:separator/>
      </w:r>
    </w:p>
  </w:endnote>
  <w:endnote w:type="continuationSeparator" w:id="0">
    <w:p w14:paraId="4BB4608E" w14:textId="77777777" w:rsidR="00F65319" w:rsidRDefault="00F65319" w:rsidP="00914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Minion-Regular">
    <w:altName w:val="Times New Roman"/>
    <w:panose1 w:val="00000000000000000000"/>
    <w:charset w:val="00"/>
    <w:family w:val="roman"/>
    <w:notTrueType/>
    <w:pitch w:val="default"/>
  </w:font>
  <w:font w:name="JkjjnjAdvTT50a2f13e.I">
    <w:altName w:val="Cambria"/>
    <w:panose1 w:val="00000000000000000000"/>
    <w:charset w:val="00"/>
    <w:family w:val="roman"/>
    <w:notTrueType/>
    <w:pitch w:val="default"/>
  </w:font>
  <w:font w:name="AdvTimRomSCLiebert">
    <w:altName w:val="Cambria"/>
    <w:panose1 w:val="00000000000000000000"/>
    <w:charset w:val="00"/>
    <w:family w:val="roman"/>
    <w:notTrueType/>
    <w:pitch w:val="default"/>
  </w:font>
  <w:font w:name="AdvTimRomLieber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116B79" w14:textId="77777777" w:rsidR="00F65319" w:rsidRDefault="00F65319" w:rsidP="00914973">
      <w:pPr>
        <w:spacing w:after="0" w:line="240" w:lineRule="auto"/>
      </w:pPr>
      <w:r>
        <w:separator/>
      </w:r>
    </w:p>
  </w:footnote>
  <w:footnote w:type="continuationSeparator" w:id="0">
    <w:p w14:paraId="5455AF97" w14:textId="77777777" w:rsidR="00F65319" w:rsidRDefault="00F65319" w:rsidP="00914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86355685"/>
      <w:docPartObj>
        <w:docPartGallery w:val="Page Numbers (Top of Page)"/>
        <w:docPartUnique/>
      </w:docPartObj>
    </w:sdtPr>
    <w:sdtContent>
      <w:p w14:paraId="49FA7BFC" w14:textId="0C4C8605" w:rsidR="00B80D5D" w:rsidRDefault="00B80D5D">
        <w:pPr>
          <w:pStyle w:val="Header"/>
          <w:jc w:val="right"/>
        </w:pPr>
        <w:r>
          <w:fldChar w:fldCharType="begin"/>
        </w:r>
        <w:r>
          <w:instrText xml:space="preserve"> PAGE   \</w:instrText>
        </w:r>
        <w:r>
          <w:rPr>
            <w:rFonts w:cs="Angsana New"/>
            <w:szCs w:val="22"/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D125D7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27D63989" w14:textId="77777777" w:rsidR="00B80D5D" w:rsidRDefault="00B80D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F1055F"/>
    <w:multiLevelType w:val="hybridMultilevel"/>
    <w:tmpl w:val="20D27C5E"/>
    <w:lvl w:ilvl="0" w:tplc="0450EF98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BB182A"/>
    <w:multiLevelType w:val="hybridMultilevel"/>
    <w:tmpl w:val="7910C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14872"/>
    <w:multiLevelType w:val="multilevel"/>
    <w:tmpl w:val="C98CAF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CBC0E3F"/>
    <w:multiLevelType w:val="hybridMultilevel"/>
    <w:tmpl w:val="A8765D38"/>
    <w:lvl w:ilvl="0" w:tplc="2A2C52C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fr-CA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fr-CA" w:vendorID="64" w:dllVersion="131078" w:nlCheck="1" w:checkStyle="0"/>
  <w:activeWritingStyle w:appName="MSWord" w:lang="en-GB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Y2NTIxMjYxMzNR0lEKTi0uzszPAykwNDKvBQDFJPWV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uman Immun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wederdoza0dqe2daapdp2fxe9w5ztrd5e9&quot;&gt;DG paper&lt;record-ids&gt;&lt;item&gt;26&lt;/item&gt;&lt;item&gt;74&lt;/item&gt;&lt;item&gt;75&lt;/item&gt;&lt;item&gt;84&lt;/item&gt;&lt;item&gt;91&lt;/item&gt;&lt;item&gt;134&lt;/item&gt;&lt;item&gt;135&lt;/item&gt;&lt;item&gt;136&lt;/item&gt;&lt;item&gt;137&lt;/item&gt;&lt;item&gt;138&lt;/item&gt;&lt;item&gt;139&lt;/item&gt;&lt;item&gt;140&lt;/item&gt;&lt;item&gt;144&lt;/item&gt;&lt;item&gt;145&lt;/item&gt;&lt;item&gt;146&lt;/item&gt;&lt;item&gt;147&lt;/item&gt;&lt;item&gt;148&lt;/item&gt;&lt;item&gt;149&lt;/item&gt;&lt;item&gt;150&lt;/item&gt;&lt;item&gt;154&lt;/item&gt;&lt;/record-ids&gt;&lt;/item&gt;&lt;/Libraries&gt;"/>
  </w:docVars>
  <w:rsids>
    <w:rsidRoot w:val="002C4895"/>
    <w:rsid w:val="00000401"/>
    <w:rsid w:val="00000E64"/>
    <w:rsid w:val="000010E7"/>
    <w:rsid w:val="00001569"/>
    <w:rsid w:val="0000397F"/>
    <w:rsid w:val="00004515"/>
    <w:rsid w:val="00004977"/>
    <w:rsid w:val="0000519F"/>
    <w:rsid w:val="00005FF8"/>
    <w:rsid w:val="000062C4"/>
    <w:rsid w:val="00006F4D"/>
    <w:rsid w:val="00007D83"/>
    <w:rsid w:val="000106BB"/>
    <w:rsid w:val="000162E7"/>
    <w:rsid w:val="00017849"/>
    <w:rsid w:val="00017B94"/>
    <w:rsid w:val="00017E10"/>
    <w:rsid w:val="00021BD5"/>
    <w:rsid w:val="00023026"/>
    <w:rsid w:val="000230AC"/>
    <w:rsid w:val="00023109"/>
    <w:rsid w:val="0002398B"/>
    <w:rsid w:val="000239F5"/>
    <w:rsid w:val="00023C39"/>
    <w:rsid w:val="000253E3"/>
    <w:rsid w:val="00025D75"/>
    <w:rsid w:val="00026134"/>
    <w:rsid w:val="00026F90"/>
    <w:rsid w:val="000274BF"/>
    <w:rsid w:val="00027861"/>
    <w:rsid w:val="00027F5D"/>
    <w:rsid w:val="00030AB5"/>
    <w:rsid w:val="000321A8"/>
    <w:rsid w:val="000323BF"/>
    <w:rsid w:val="00032A2A"/>
    <w:rsid w:val="00032A51"/>
    <w:rsid w:val="00033A89"/>
    <w:rsid w:val="00035BE5"/>
    <w:rsid w:val="000437BC"/>
    <w:rsid w:val="00043CE3"/>
    <w:rsid w:val="00043D91"/>
    <w:rsid w:val="00044CC6"/>
    <w:rsid w:val="000461B6"/>
    <w:rsid w:val="00046D82"/>
    <w:rsid w:val="00047551"/>
    <w:rsid w:val="00050E90"/>
    <w:rsid w:val="0005175C"/>
    <w:rsid w:val="000517C8"/>
    <w:rsid w:val="00051F25"/>
    <w:rsid w:val="000526EC"/>
    <w:rsid w:val="000539CD"/>
    <w:rsid w:val="00054806"/>
    <w:rsid w:val="00055703"/>
    <w:rsid w:val="00055EF8"/>
    <w:rsid w:val="0005626B"/>
    <w:rsid w:val="00056C34"/>
    <w:rsid w:val="00057B29"/>
    <w:rsid w:val="00061DEA"/>
    <w:rsid w:val="00062475"/>
    <w:rsid w:val="00063ED0"/>
    <w:rsid w:val="00064485"/>
    <w:rsid w:val="00065DCD"/>
    <w:rsid w:val="0006700A"/>
    <w:rsid w:val="00067643"/>
    <w:rsid w:val="00071442"/>
    <w:rsid w:val="00071BCF"/>
    <w:rsid w:val="0007248A"/>
    <w:rsid w:val="0007255A"/>
    <w:rsid w:val="0007378B"/>
    <w:rsid w:val="000741BA"/>
    <w:rsid w:val="000742AF"/>
    <w:rsid w:val="00074D1B"/>
    <w:rsid w:val="000755A9"/>
    <w:rsid w:val="000766C9"/>
    <w:rsid w:val="000800BA"/>
    <w:rsid w:val="0008096F"/>
    <w:rsid w:val="00081F1B"/>
    <w:rsid w:val="00082902"/>
    <w:rsid w:val="00084F64"/>
    <w:rsid w:val="00086859"/>
    <w:rsid w:val="00087202"/>
    <w:rsid w:val="000916B8"/>
    <w:rsid w:val="00093515"/>
    <w:rsid w:val="000939AC"/>
    <w:rsid w:val="000959C7"/>
    <w:rsid w:val="00095DC5"/>
    <w:rsid w:val="00097460"/>
    <w:rsid w:val="000A063C"/>
    <w:rsid w:val="000A0770"/>
    <w:rsid w:val="000A28D0"/>
    <w:rsid w:val="000A3040"/>
    <w:rsid w:val="000A3412"/>
    <w:rsid w:val="000A382B"/>
    <w:rsid w:val="000A45AF"/>
    <w:rsid w:val="000A4C3B"/>
    <w:rsid w:val="000A53C5"/>
    <w:rsid w:val="000A5E4A"/>
    <w:rsid w:val="000A63AD"/>
    <w:rsid w:val="000A767E"/>
    <w:rsid w:val="000B22EB"/>
    <w:rsid w:val="000B3F62"/>
    <w:rsid w:val="000B407A"/>
    <w:rsid w:val="000B4FA2"/>
    <w:rsid w:val="000B5971"/>
    <w:rsid w:val="000B614F"/>
    <w:rsid w:val="000B6CE0"/>
    <w:rsid w:val="000C272D"/>
    <w:rsid w:val="000C2A11"/>
    <w:rsid w:val="000C40EB"/>
    <w:rsid w:val="000C4401"/>
    <w:rsid w:val="000C5667"/>
    <w:rsid w:val="000C5905"/>
    <w:rsid w:val="000D01A8"/>
    <w:rsid w:val="000D06B5"/>
    <w:rsid w:val="000D0851"/>
    <w:rsid w:val="000D09F2"/>
    <w:rsid w:val="000D1006"/>
    <w:rsid w:val="000D1908"/>
    <w:rsid w:val="000D22F0"/>
    <w:rsid w:val="000D5692"/>
    <w:rsid w:val="000D57CC"/>
    <w:rsid w:val="000D5C5B"/>
    <w:rsid w:val="000D6B7B"/>
    <w:rsid w:val="000D7E15"/>
    <w:rsid w:val="000E04B0"/>
    <w:rsid w:val="000E05CD"/>
    <w:rsid w:val="000E1917"/>
    <w:rsid w:val="000E19DE"/>
    <w:rsid w:val="000E3064"/>
    <w:rsid w:val="000E47F0"/>
    <w:rsid w:val="000E4928"/>
    <w:rsid w:val="000E4C97"/>
    <w:rsid w:val="000E516E"/>
    <w:rsid w:val="000E5CB3"/>
    <w:rsid w:val="000E6EB1"/>
    <w:rsid w:val="000E7044"/>
    <w:rsid w:val="000F1BAB"/>
    <w:rsid w:val="000F2628"/>
    <w:rsid w:val="000F384C"/>
    <w:rsid w:val="000F49D3"/>
    <w:rsid w:val="000F6008"/>
    <w:rsid w:val="000F6440"/>
    <w:rsid w:val="000F6A16"/>
    <w:rsid w:val="000F7B2D"/>
    <w:rsid w:val="000F7C4E"/>
    <w:rsid w:val="0010080A"/>
    <w:rsid w:val="00102F7D"/>
    <w:rsid w:val="00103820"/>
    <w:rsid w:val="00105293"/>
    <w:rsid w:val="0010540F"/>
    <w:rsid w:val="001065B4"/>
    <w:rsid w:val="001071DD"/>
    <w:rsid w:val="00107DF4"/>
    <w:rsid w:val="00107E84"/>
    <w:rsid w:val="00110127"/>
    <w:rsid w:val="00110B6F"/>
    <w:rsid w:val="00111422"/>
    <w:rsid w:val="00112BEF"/>
    <w:rsid w:val="00116CFD"/>
    <w:rsid w:val="00116FE1"/>
    <w:rsid w:val="00117576"/>
    <w:rsid w:val="00117F29"/>
    <w:rsid w:val="001204CD"/>
    <w:rsid w:val="00120745"/>
    <w:rsid w:val="00121A08"/>
    <w:rsid w:val="00121F3C"/>
    <w:rsid w:val="001220B9"/>
    <w:rsid w:val="00122F36"/>
    <w:rsid w:val="0012408B"/>
    <w:rsid w:val="00124110"/>
    <w:rsid w:val="00124B7D"/>
    <w:rsid w:val="00125BB0"/>
    <w:rsid w:val="00125CDE"/>
    <w:rsid w:val="00135CBC"/>
    <w:rsid w:val="00135FDF"/>
    <w:rsid w:val="0013704D"/>
    <w:rsid w:val="001370DA"/>
    <w:rsid w:val="00137CB1"/>
    <w:rsid w:val="00142292"/>
    <w:rsid w:val="00143195"/>
    <w:rsid w:val="0014380C"/>
    <w:rsid w:val="001447EB"/>
    <w:rsid w:val="001479C9"/>
    <w:rsid w:val="001508B3"/>
    <w:rsid w:val="00152670"/>
    <w:rsid w:val="00152DBB"/>
    <w:rsid w:val="00155B2F"/>
    <w:rsid w:val="0015671F"/>
    <w:rsid w:val="0015673F"/>
    <w:rsid w:val="00156B79"/>
    <w:rsid w:val="00157490"/>
    <w:rsid w:val="0015751D"/>
    <w:rsid w:val="00157A42"/>
    <w:rsid w:val="00160582"/>
    <w:rsid w:val="00160EF6"/>
    <w:rsid w:val="00160FAB"/>
    <w:rsid w:val="001613DE"/>
    <w:rsid w:val="00162809"/>
    <w:rsid w:val="00162E10"/>
    <w:rsid w:val="0016352E"/>
    <w:rsid w:val="001652D5"/>
    <w:rsid w:val="00166224"/>
    <w:rsid w:val="001679DB"/>
    <w:rsid w:val="00167D62"/>
    <w:rsid w:val="00171320"/>
    <w:rsid w:val="001718ED"/>
    <w:rsid w:val="00171971"/>
    <w:rsid w:val="00171DC1"/>
    <w:rsid w:val="0017398F"/>
    <w:rsid w:val="00174798"/>
    <w:rsid w:val="00175425"/>
    <w:rsid w:val="00175FD3"/>
    <w:rsid w:val="0017615E"/>
    <w:rsid w:val="001764AD"/>
    <w:rsid w:val="00176DF0"/>
    <w:rsid w:val="001814D8"/>
    <w:rsid w:val="00181733"/>
    <w:rsid w:val="00181D2B"/>
    <w:rsid w:val="00181D38"/>
    <w:rsid w:val="00181F9A"/>
    <w:rsid w:val="00186CFD"/>
    <w:rsid w:val="0019003F"/>
    <w:rsid w:val="001904D3"/>
    <w:rsid w:val="00190F38"/>
    <w:rsid w:val="00193816"/>
    <w:rsid w:val="0019465B"/>
    <w:rsid w:val="001946D5"/>
    <w:rsid w:val="001956C4"/>
    <w:rsid w:val="0019625F"/>
    <w:rsid w:val="00197FC2"/>
    <w:rsid w:val="001A048C"/>
    <w:rsid w:val="001A0874"/>
    <w:rsid w:val="001A156C"/>
    <w:rsid w:val="001A1FEA"/>
    <w:rsid w:val="001A2D13"/>
    <w:rsid w:val="001A4B90"/>
    <w:rsid w:val="001A50A3"/>
    <w:rsid w:val="001A6613"/>
    <w:rsid w:val="001A6B50"/>
    <w:rsid w:val="001A70AD"/>
    <w:rsid w:val="001A74B4"/>
    <w:rsid w:val="001A7CDF"/>
    <w:rsid w:val="001B079C"/>
    <w:rsid w:val="001B0C5C"/>
    <w:rsid w:val="001B0DAA"/>
    <w:rsid w:val="001B1A41"/>
    <w:rsid w:val="001B3DE9"/>
    <w:rsid w:val="001B3E97"/>
    <w:rsid w:val="001B4C84"/>
    <w:rsid w:val="001B4F4A"/>
    <w:rsid w:val="001B558C"/>
    <w:rsid w:val="001B5B40"/>
    <w:rsid w:val="001B5D67"/>
    <w:rsid w:val="001B61DD"/>
    <w:rsid w:val="001B664B"/>
    <w:rsid w:val="001B6788"/>
    <w:rsid w:val="001B729B"/>
    <w:rsid w:val="001C0F38"/>
    <w:rsid w:val="001C160C"/>
    <w:rsid w:val="001C17C4"/>
    <w:rsid w:val="001C3FE2"/>
    <w:rsid w:val="001C4A44"/>
    <w:rsid w:val="001C54CA"/>
    <w:rsid w:val="001D012E"/>
    <w:rsid w:val="001D0522"/>
    <w:rsid w:val="001D47E5"/>
    <w:rsid w:val="001D583B"/>
    <w:rsid w:val="001D6120"/>
    <w:rsid w:val="001D653B"/>
    <w:rsid w:val="001D67BA"/>
    <w:rsid w:val="001D6A70"/>
    <w:rsid w:val="001D7A92"/>
    <w:rsid w:val="001E0269"/>
    <w:rsid w:val="001E2094"/>
    <w:rsid w:val="001E23FB"/>
    <w:rsid w:val="001E29E8"/>
    <w:rsid w:val="001E2F6C"/>
    <w:rsid w:val="001E43CE"/>
    <w:rsid w:val="001E4716"/>
    <w:rsid w:val="001E4B86"/>
    <w:rsid w:val="001E4FD0"/>
    <w:rsid w:val="001E5710"/>
    <w:rsid w:val="001E5B57"/>
    <w:rsid w:val="001E6060"/>
    <w:rsid w:val="001E6EBC"/>
    <w:rsid w:val="001E710C"/>
    <w:rsid w:val="001F0BD2"/>
    <w:rsid w:val="001F0C1E"/>
    <w:rsid w:val="001F1242"/>
    <w:rsid w:val="001F15C1"/>
    <w:rsid w:val="001F231A"/>
    <w:rsid w:val="001F37A6"/>
    <w:rsid w:val="001F4C10"/>
    <w:rsid w:val="001F70A8"/>
    <w:rsid w:val="00200B1D"/>
    <w:rsid w:val="002019CC"/>
    <w:rsid w:val="002028B4"/>
    <w:rsid w:val="00202D93"/>
    <w:rsid w:val="00203FEB"/>
    <w:rsid w:val="00207674"/>
    <w:rsid w:val="002114C2"/>
    <w:rsid w:val="00211970"/>
    <w:rsid w:val="00211A7F"/>
    <w:rsid w:val="00212110"/>
    <w:rsid w:val="00212852"/>
    <w:rsid w:val="00213135"/>
    <w:rsid w:val="00214F41"/>
    <w:rsid w:val="00217265"/>
    <w:rsid w:val="00217276"/>
    <w:rsid w:val="0021756C"/>
    <w:rsid w:val="00217890"/>
    <w:rsid w:val="00217DAB"/>
    <w:rsid w:val="0022001F"/>
    <w:rsid w:val="00220678"/>
    <w:rsid w:val="00221DB1"/>
    <w:rsid w:val="00222E3F"/>
    <w:rsid w:val="00223783"/>
    <w:rsid w:val="00225418"/>
    <w:rsid w:val="00230655"/>
    <w:rsid w:val="00231052"/>
    <w:rsid w:val="002316B1"/>
    <w:rsid w:val="002316C3"/>
    <w:rsid w:val="002320DD"/>
    <w:rsid w:val="00232425"/>
    <w:rsid w:val="00232A21"/>
    <w:rsid w:val="00232B24"/>
    <w:rsid w:val="00233C28"/>
    <w:rsid w:val="00234C72"/>
    <w:rsid w:val="0023517D"/>
    <w:rsid w:val="00236739"/>
    <w:rsid w:val="00236B83"/>
    <w:rsid w:val="002374CE"/>
    <w:rsid w:val="002404DD"/>
    <w:rsid w:val="0024077E"/>
    <w:rsid w:val="0024170D"/>
    <w:rsid w:val="002430D4"/>
    <w:rsid w:val="00243A4E"/>
    <w:rsid w:val="00243B3A"/>
    <w:rsid w:val="00244BC3"/>
    <w:rsid w:val="00244DD3"/>
    <w:rsid w:val="002452FC"/>
    <w:rsid w:val="00245525"/>
    <w:rsid w:val="00245B0C"/>
    <w:rsid w:val="002537AF"/>
    <w:rsid w:val="00253CD9"/>
    <w:rsid w:val="00254F02"/>
    <w:rsid w:val="00255399"/>
    <w:rsid w:val="00255505"/>
    <w:rsid w:val="00256238"/>
    <w:rsid w:val="00257A1F"/>
    <w:rsid w:val="00260035"/>
    <w:rsid w:val="00261737"/>
    <w:rsid w:val="002620DE"/>
    <w:rsid w:val="00262B32"/>
    <w:rsid w:val="00263D4F"/>
    <w:rsid w:val="00263DE6"/>
    <w:rsid w:val="002652F5"/>
    <w:rsid w:val="00265C05"/>
    <w:rsid w:val="00265ED7"/>
    <w:rsid w:val="00266075"/>
    <w:rsid w:val="00266785"/>
    <w:rsid w:val="00267D19"/>
    <w:rsid w:val="00267EC1"/>
    <w:rsid w:val="00270A3A"/>
    <w:rsid w:val="00270C43"/>
    <w:rsid w:val="00272674"/>
    <w:rsid w:val="00273B6E"/>
    <w:rsid w:val="00273E1C"/>
    <w:rsid w:val="00273E46"/>
    <w:rsid w:val="00273FF7"/>
    <w:rsid w:val="002749A0"/>
    <w:rsid w:val="002760AA"/>
    <w:rsid w:val="00276220"/>
    <w:rsid w:val="00276824"/>
    <w:rsid w:val="00276A7D"/>
    <w:rsid w:val="00276BBD"/>
    <w:rsid w:val="0027792E"/>
    <w:rsid w:val="00277E52"/>
    <w:rsid w:val="002823BE"/>
    <w:rsid w:val="00282E30"/>
    <w:rsid w:val="00283AFD"/>
    <w:rsid w:val="002849DB"/>
    <w:rsid w:val="00290AC3"/>
    <w:rsid w:val="0029117C"/>
    <w:rsid w:val="00292369"/>
    <w:rsid w:val="00294E51"/>
    <w:rsid w:val="00295CA1"/>
    <w:rsid w:val="00295E23"/>
    <w:rsid w:val="002967DD"/>
    <w:rsid w:val="0029761D"/>
    <w:rsid w:val="002A0E38"/>
    <w:rsid w:val="002A2E66"/>
    <w:rsid w:val="002A347B"/>
    <w:rsid w:val="002A4071"/>
    <w:rsid w:val="002A51AE"/>
    <w:rsid w:val="002A6F8A"/>
    <w:rsid w:val="002B0307"/>
    <w:rsid w:val="002B3694"/>
    <w:rsid w:val="002B5DCF"/>
    <w:rsid w:val="002B5FCB"/>
    <w:rsid w:val="002B7575"/>
    <w:rsid w:val="002C15B3"/>
    <w:rsid w:val="002C15E2"/>
    <w:rsid w:val="002C179E"/>
    <w:rsid w:val="002C293E"/>
    <w:rsid w:val="002C4895"/>
    <w:rsid w:val="002C613E"/>
    <w:rsid w:val="002C6BB4"/>
    <w:rsid w:val="002C7767"/>
    <w:rsid w:val="002C7941"/>
    <w:rsid w:val="002D00F5"/>
    <w:rsid w:val="002D0FF7"/>
    <w:rsid w:val="002D1439"/>
    <w:rsid w:val="002D1C2C"/>
    <w:rsid w:val="002D1CDF"/>
    <w:rsid w:val="002D288F"/>
    <w:rsid w:val="002D4C27"/>
    <w:rsid w:val="002D5B5D"/>
    <w:rsid w:val="002D6496"/>
    <w:rsid w:val="002E13F8"/>
    <w:rsid w:val="002E15EB"/>
    <w:rsid w:val="002E36A8"/>
    <w:rsid w:val="002E48F8"/>
    <w:rsid w:val="002E4E4C"/>
    <w:rsid w:val="002F0603"/>
    <w:rsid w:val="002F27D1"/>
    <w:rsid w:val="002F4CB2"/>
    <w:rsid w:val="002F5935"/>
    <w:rsid w:val="002F6435"/>
    <w:rsid w:val="002F67B7"/>
    <w:rsid w:val="00300CAB"/>
    <w:rsid w:val="003017F1"/>
    <w:rsid w:val="003027CC"/>
    <w:rsid w:val="003030A8"/>
    <w:rsid w:val="00305A3C"/>
    <w:rsid w:val="00306816"/>
    <w:rsid w:val="00306CBF"/>
    <w:rsid w:val="00311767"/>
    <w:rsid w:val="00312E3D"/>
    <w:rsid w:val="003133F0"/>
    <w:rsid w:val="00313872"/>
    <w:rsid w:val="00314A6F"/>
    <w:rsid w:val="00315433"/>
    <w:rsid w:val="00317676"/>
    <w:rsid w:val="00320286"/>
    <w:rsid w:val="00321073"/>
    <w:rsid w:val="0032224D"/>
    <w:rsid w:val="0032386D"/>
    <w:rsid w:val="00323C71"/>
    <w:rsid w:val="003276EA"/>
    <w:rsid w:val="003279E3"/>
    <w:rsid w:val="00327A85"/>
    <w:rsid w:val="00332140"/>
    <w:rsid w:val="00333016"/>
    <w:rsid w:val="00335871"/>
    <w:rsid w:val="0033597A"/>
    <w:rsid w:val="00335D96"/>
    <w:rsid w:val="00335E25"/>
    <w:rsid w:val="003376C1"/>
    <w:rsid w:val="0033772F"/>
    <w:rsid w:val="00340A18"/>
    <w:rsid w:val="0034145F"/>
    <w:rsid w:val="00341A92"/>
    <w:rsid w:val="00342D26"/>
    <w:rsid w:val="00344154"/>
    <w:rsid w:val="003442E6"/>
    <w:rsid w:val="00344F22"/>
    <w:rsid w:val="00345A14"/>
    <w:rsid w:val="0034719B"/>
    <w:rsid w:val="00350752"/>
    <w:rsid w:val="003520AB"/>
    <w:rsid w:val="003520D2"/>
    <w:rsid w:val="00352ECB"/>
    <w:rsid w:val="00353A1B"/>
    <w:rsid w:val="00354D23"/>
    <w:rsid w:val="00355B46"/>
    <w:rsid w:val="003561B5"/>
    <w:rsid w:val="00356F90"/>
    <w:rsid w:val="00357EF7"/>
    <w:rsid w:val="00360E42"/>
    <w:rsid w:val="003612E5"/>
    <w:rsid w:val="003614B8"/>
    <w:rsid w:val="00361C26"/>
    <w:rsid w:val="003621FE"/>
    <w:rsid w:val="003716A4"/>
    <w:rsid w:val="00371908"/>
    <w:rsid w:val="00372C95"/>
    <w:rsid w:val="00374E21"/>
    <w:rsid w:val="00375612"/>
    <w:rsid w:val="0038118E"/>
    <w:rsid w:val="00382C68"/>
    <w:rsid w:val="00385099"/>
    <w:rsid w:val="0038511A"/>
    <w:rsid w:val="00385843"/>
    <w:rsid w:val="00386A9B"/>
    <w:rsid w:val="00387A64"/>
    <w:rsid w:val="003905E4"/>
    <w:rsid w:val="00393234"/>
    <w:rsid w:val="0039336F"/>
    <w:rsid w:val="00393860"/>
    <w:rsid w:val="003A0C49"/>
    <w:rsid w:val="003A165A"/>
    <w:rsid w:val="003A278A"/>
    <w:rsid w:val="003A306B"/>
    <w:rsid w:val="003A4032"/>
    <w:rsid w:val="003A4A7E"/>
    <w:rsid w:val="003A5E6A"/>
    <w:rsid w:val="003A5ED7"/>
    <w:rsid w:val="003A6C2D"/>
    <w:rsid w:val="003B0DA4"/>
    <w:rsid w:val="003B232D"/>
    <w:rsid w:val="003B23C4"/>
    <w:rsid w:val="003B454A"/>
    <w:rsid w:val="003C1956"/>
    <w:rsid w:val="003C2295"/>
    <w:rsid w:val="003C53EA"/>
    <w:rsid w:val="003C61FE"/>
    <w:rsid w:val="003C6ED3"/>
    <w:rsid w:val="003C74EF"/>
    <w:rsid w:val="003C7865"/>
    <w:rsid w:val="003C78D0"/>
    <w:rsid w:val="003C7A2E"/>
    <w:rsid w:val="003C7AE3"/>
    <w:rsid w:val="003D0736"/>
    <w:rsid w:val="003D0889"/>
    <w:rsid w:val="003D0C96"/>
    <w:rsid w:val="003D0DD4"/>
    <w:rsid w:val="003D1776"/>
    <w:rsid w:val="003D218E"/>
    <w:rsid w:val="003D2358"/>
    <w:rsid w:val="003D43E0"/>
    <w:rsid w:val="003D6186"/>
    <w:rsid w:val="003D6D21"/>
    <w:rsid w:val="003E051B"/>
    <w:rsid w:val="003E132C"/>
    <w:rsid w:val="003E14E9"/>
    <w:rsid w:val="003E2611"/>
    <w:rsid w:val="003E2DE8"/>
    <w:rsid w:val="003E378E"/>
    <w:rsid w:val="003E4416"/>
    <w:rsid w:val="003E4EEB"/>
    <w:rsid w:val="003E5108"/>
    <w:rsid w:val="003E57CD"/>
    <w:rsid w:val="003E57F4"/>
    <w:rsid w:val="003F1860"/>
    <w:rsid w:val="003F1CB7"/>
    <w:rsid w:val="003F21CB"/>
    <w:rsid w:val="003F23BE"/>
    <w:rsid w:val="003F2A2F"/>
    <w:rsid w:val="003F2A83"/>
    <w:rsid w:val="003F3052"/>
    <w:rsid w:val="003F3191"/>
    <w:rsid w:val="003F3857"/>
    <w:rsid w:val="003F479A"/>
    <w:rsid w:val="003F5A88"/>
    <w:rsid w:val="003F6A26"/>
    <w:rsid w:val="003F6CE8"/>
    <w:rsid w:val="003F6D2F"/>
    <w:rsid w:val="00400C4E"/>
    <w:rsid w:val="00401667"/>
    <w:rsid w:val="004023BA"/>
    <w:rsid w:val="00402E0E"/>
    <w:rsid w:val="004031CC"/>
    <w:rsid w:val="0040395C"/>
    <w:rsid w:val="00403FCE"/>
    <w:rsid w:val="00404107"/>
    <w:rsid w:val="004059DD"/>
    <w:rsid w:val="0040710F"/>
    <w:rsid w:val="00407B1C"/>
    <w:rsid w:val="0041026E"/>
    <w:rsid w:val="004113E6"/>
    <w:rsid w:val="00411801"/>
    <w:rsid w:val="00412F01"/>
    <w:rsid w:val="0041318A"/>
    <w:rsid w:val="0041434E"/>
    <w:rsid w:val="00416372"/>
    <w:rsid w:val="00423512"/>
    <w:rsid w:val="004236CD"/>
    <w:rsid w:val="00424BD4"/>
    <w:rsid w:val="004255CC"/>
    <w:rsid w:val="00426373"/>
    <w:rsid w:val="004268F4"/>
    <w:rsid w:val="00430128"/>
    <w:rsid w:val="004302AE"/>
    <w:rsid w:val="00431534"/>
    <w:rsid w:val="00431BFE"/>
    <w:rsid w:val="004327C6"/>
    <w:rsid w:val="00432862"/>
    <w:rsid w:val="0043431B"/>
    <w:rsid w:val="00434B0D"/>
    <w:rsid w:val="0043734F"/>
    <w:rsid w:val="004402DC"/>
    <w:rsid w:val="004416DA"/>
    <w:rsid w:val="00441843"/>
    <w:rsid w:val="0044277F"/>
    <w:rsid w:val="00444B28"/>
    <w:rsid w:val="0044527A"/>
    <w:rsid w:val="0044585D"/>
    <w:rsid w:val="0044690F"/>
    <w:rsid w:val="00450885"/>
    <w:rsid w:val="0045127B"/>
    <w:rsid w:val="0045158A"/>
    <w:rsid w:val="00451C3B"/>
    <w:rsid w:val="00453843"/>
    <w:rsid w:val="0045412B"/>
    <w:rsid w:val="00456D05"/>
    <w:rsid w:val="00457DD5"/>
    <w:rsid w:val="004601C9"/>
    <w:rsid w:val="004613C1"/>
    <w:rsid w:val="0046172F"/>
    <w:rsid w:val="00461B32"/>
    <w:rsid w:val="00461C4F"/>
    <w:rsid w:val="0046286C"/>
    <w:rsid w:val="00462B50"/>
    <w:rsid w:val="00463D2F"/>
    <w:rsid w:val="00466B4D"/>
    <w:rsid w:val="0047086D"/>
    <w:rsid w:val="00470AA9"/>
    <w:rsid w:val="00471C8B"/>
    <w:rsid w:val="00471E66"/>
    <w:rsid w:val="0047233E"/>
    <w:rsid w:val="004736E7"/>
    <w:rsid w:val="00474382"/>
    <w:rsid w:val="00476243"/>
    <w:rsid w:val="004815AA"/>
    <w:rsid w:val="00481F0F"/>
    <w:rsid w:val="004833EB"/>
    <w:rsid w:val="004838F3"/>
    <w:rsid w:val="004850C3"/>
    <w:rsid w:val="00486EF9"/>
    <w:rsid w:val="00487575"/>
    <w:rsid w:val="00490C35"/>
    <w:rsid w:val="00492DFE"/>
    <w:rsid w:val="00492F28"/>
    <w:rsid w:val="004932C3"/>
    <w:rsid w:val="004934A9"/>
    <w:rsid w:val="00493852"/>
    <w:rsid w:val="00495111"/>
    <w:rsid w:val="00497132"/>
    <w:rsid w:val="004A0293"/>
    <w:rsid w:val="004A056F"/>
    <w:rsid w:val="004A0ACE"/>
    <w:rsid w:val="004A0F0D"/>
    <w:rsid w:val="004A219F"/>
    <w:rsid w:val="004A31C1"/>
    <w:rsid w:val="004A473B"/>
    <w:rsid w:val="004A519A"/>
    <w:rsid w:val="004A5AC0"/>
    <w:rsid w:val="004B0E11"/>
    <w:rsid w:val="004B1654"/>
    <w:rsid w:val="004B1770"/>
    <w:rsid w:val="004B2D07"/>
    <w:rsid w:val="004B39FA"/>
    <w:rsid w:val="004B5637"/>
    <w:rsid w:val="004B5653"/>
    <w:rsid w:val="004B7065"/>
    <w:rsid w:val="004B754D"/>
    <w:rsid w:val="004B7702"/>
    <w:rsid w:val="004C067D"/>
    <w:rsid w:val="004C18F9"/>
    <w:rsid w:val="004C2780"/>
    <w:rsid w:val="004C2828"/>
    <w:rsid w:val="004C2E15"/>
    <w:rsid w:val="004C3616"/>
    <w:rsid w:val="004C49AC"/>
    <w:rsid w:val="004C4C6D"/>
    <w:rsid w:val="004C5804"/>
    <w:rsid w:val="004C5E6E"/>
    <w:rsid w:val="004C6EA4"/>
    <w:rsid w:val="004C6F90"/>
    <w:rsid w:val="004C725F"/>
    <w:rsid w:val="004C7B8B"/>
    <w:rsid w:val="004D10A6"/>
    <w:rsid w:val="004D2501"/>
    <w:rsid w:val="004D3961"/>
    <w:rsid w:val="004D3DB4"/>
    <w:rsid w:val="004D6742"/>
    <w:rsid w:val="004D6EA7"/>
    <w:rsid w:val="004D7A9D"/>
    <w:rsid w:val="004E4117"/>
    <w:rsid w:val="004E429A"/>
    <w:rsid w:val="004E57FC"/>
    <w:rsid w:val="004E7C7C"/>
    <w:rsid w:val="004F0424"/>
    <w:rsid w:val="004F0541"/>
    <w:rsid w:val="004F425E"/>
    <w:rsid w:val="004F495A"/>
    <w:rsid w:val="004F4FDE"/>
    <w:rsid w:val="004F661A"/>
    <w:rsid w:val="004F66D6"/>
    <w:rsid w:val="004F6BC3"/>
    <w:rsid w:val="004F76A7"/>
    <w:rsid w:val="004F79F1"/>
    <w:rsid w:val="005001ED"/>
    <w:rsid w:val="005001FB"/>
    <w:rsid w:val="00500575"/>
    <w:rsid w:val="00501005"/>
    <w:rsid w:val="0050305D"/>
    <w:rsid w:val="005044AE"/>
    <w:rsid w:val="005055A0"/>
    <w:rsid w:val="00506535"/>
    <w:rsid w:val="0050675D"/>
    <w:rsid w:val="00506B7C"/>
    <w:rsid w:val="005079E0"/>
    <w:rsid w:val="00507E89"/>
    <w:rsid w:val="0051082D"/>
    <w:rsid w:val="005108F0"/>
    <w:rsid w:val="00512BBB"/>
    <w:rsid w:val="00513839"/>
    <w:rsid w:val="005148D4"/>
    <w:rsid w:val="00514E1B"/>
    <w:rsid w:val="0051632F"/>
    <w:rsid w:val="005216B0"/>
    <w:rsid w:val="005244A9"/>
    <w:rsid w:val="00526A79"/>
    <w:rsid w:val="00527D3E"/>
    <w:rsid w:val="005303A7"/>
    <w:rsid w:val="00530C42"/>
    <w:rsid w:val="005313A9"/>
    <w:rsid w:val="00531A1D"/>
    <w:rsid w:val="005334E1"/>
    <w:rsid w:val="00533F65"/>
    <w:rsid w:val="00535EDC"/>
    <w:rsid w:val="00541040"/>
    <w:rsid w:val="00541536"/>
    <w:rsid w:val="005428F0"/>
    <w:rsid w:val="005436E0"/>
    <w:rsid w:val="00543D39"/>
    <w:rsid w:val="00544068"/>
    <w:rsid w:val="00544576"/>
    <w:rsid w:val="00545459"/>
    <w:rsid w:val="005459BD"/>
    <w:rsid w:val="00545BC3"/>
    <w:rsid w:val="00550E5B"/>
    <w:rsid w:val="00551A51"/>
    <w:rsid w:val="00551A7A"/>
    <w:rsid w:val="00552D79"/>
    <w:rsid w:val="00553178"/>
    <w:rsid w:val="00553479"/>
    <w:rsid w:val="00554ADF"/>
    <w:rsid w:val="00554B33"/>
    <w:rsid w:val="00555F88"/>
    <w:rsid w:val="005573ED"/>
    <w:rsid w:val="005579BD"/>
    <w:rsid w:val="00563E6D"/>
    <w:rsid w:val="00567EBD"/>
    <w:rsid w:val="005711AA"/>
    <w:rsid w:val="00572AAD"/>
    <w:rsid w:val="00572D6C"/>
    <w:rsid w:val="005749AC"/>
    <w:rsid w:val="00574AB4"/>
    <w:rsid w:val="005750AE"/>
    <w:rsid w:val="005760B8"/>
    <w:rsid w:val="005765DE"/>
    <w:rsid w:val="0057745A"/>
    <w:rsid w:val="005779B3"/>
    <w:rsid w:val="00580CC0"/>
    <w:rsid w:val="0058110F"/>
    <w:rsid w:val="00581560"/>
    <w:rsid w:val="00581CCA"/>
    <w:rsid w:val="005830A6"/>
    <w:rsid w:val="00583322"/>
    <w:rsid w:val="00583556"/>
    <w:rsid w:val="00583C5E"/>
    <w:rsid w:val="00584655"/>
    <w:rsid w:val="00584C61"/>
    <w:rsid w:val="00584EE9"/>
    <w:rsid w:val="00584FE4"/>
    <w:rsid w:val="005852B8"/>
    <w:rsid w:val="005862AA"/>
    <w:rsid w:val="00587E86"/>
    <w:rsid w:val="00587FD9"/>
    <w:rsid w:val="005901E1"/>
    <w:rsid w:val="00591BB8"/>
    <w:rsid w:val="005929FE"/>
    <w:rsid w:val="00592D24"/>
    <w:rsid w:val="00594CF8"/>
    <w:rsid w:val="00595C4C"/>
    <w:rsid w:val="005966B8"/>
    <w:rsid w:val="005969E4"/>
    <w:rsid w:val="00596B81"/>
    <w:rsid w:val="00596CCD"/>
    <w:rsid w:val="005972C9"/>
    <w:rsid w:val="00597D0E"/>
    <w:rsid w:val="005A275A"/>
    <w:rsid w:val="005A6405"/>
    <w:rsid w:val="005B0BFE"/>
    <w:rsid w:val="005B1DFB"/>
    <w:rsid w:val="005B4248"/>
    <w:rsid w:val="005B5102"/>
    <w:rsid w:val="005B5BDB"/>
    <w:rsid w:val="005B7BD5"/>
    <w:rsid w:val="005C1FD2"/>
    <w:rsid w:val="005C2C07"/>
    <w:rsid w:val="005C403B"/>
    <w:rsid w:val="005C796B"/>
    <w:rsid w:val="005D0372"/>
    <w:rsid w:val="005D09A4"/>
    <w:rsid w:val="005D264B"/>
    <w:rsid w:val="005D543A"/>
    <w:rsid w:val="005D5FCF"/>
    <w:rsid w:val="005D79D5"/>
    <w:rsid w:val="005D7A85"/>
    <w:rsid w:val="005E169A"/>
    <w:rsid w:val="005E2640"/>
    <w:rsid w:val="005E312E"/>
    <w:rsid w:val="005E4219"/>
    <w:rsid w:val="005E4366"/>
    <w:rsid w:val="005E5691"/>
    <w:rsid w:val="005E6B06"/>
    <w:rsid w:val="005E6DE0"/>
    <w:rsid w:val="005E7772"/>
    <w:rsid w:val="005E7D91"/>
    <w:rsid w:val="005F0996"/>
    <w:rsid w:val="005F2523"/>
    <w:rsid w:val="005F32BA"/>
    <w:rsid w:val="005F461D"/>
    <w:rsid w:val="005F4DB0"/>
    <w:rsid w:val="005F6419"/>
    <w:rsid w:val="005F66FB"/>
    <w:rsid w:val="006014F9"/>
    <w:rsid w:val="00601E23"/>
    <w:rsid w:val="006020C5"/>
    <w:rsid w:val="006037DB"/>
    <w:rsid w:val="00603E94"/>
    <w:rsid w:val="0060454B"/>
    <w:rsid w:val="006064A6"/>
    <w:rsid w:val="006123D3"/>
    <w:rsid w:val="00613424"/>
    <w:rsid w:val="00613B1B"/>
    <w:rsid w:val="006178D6"/>
    <w:rsid w:val="0062232D"/>
    <w:rsid w:val="006223F4"/>
    <w:rsid w:val="00622A50"/>
    <w:rsid w:val="00623399"/>
    <w:rsid w:val="00625993"/>
    <w:rsid w:val="00625CCE"/>
    <w:rsid w:val="00626098"/>
    <w:rsid w:val="00626634"/>
    <w:rsid w:val="00626963"/>
    <w:rsid w:val="00626C94"/>
    <w:rsid w:val="006305E4"/>
    <w:rsid w:val="006306DA"/>
    <w:rsid w:val="00630CDE"/>
    <w:rsid w:val="00631C68"/>
    <w:rsid w:val="00631D6E"/>
    <w:rsid w:val="00632B9B"/>
    <w:rsid w:val="006335E5"/>
    <w:rsid w:val="006338E5"/>
    <w:rsid w:val="00633E5C"/>
    <w:rsid w:val="00633FEC"/>
    <w:rsid w:val="006349EC"/>
    <w:rsid w:val="0063551F"/>
    <w:rsid w:val="006365E4"/>
    <w:rsid w:val="006370D9"/>
    <w:rsid w:val="00637D4F"/>
    <w:rsid w:val="006417D8"/>
    <w:rsid w:val="00642917"/>
    <w:rsid w:val="00642C98"/>
    <w:rsid w:val="00644E4F"/>
    <w:rsid w:val="00653149"/>
    <w:rsid w:val="0065315F"/>
    <w:rsid w:val="00654016"/>
    <w:rsid w:val="00656B7E"/>
    <w:rsid w:val="00656F99"/>
    <w:rsid w:val="00657B2E"/>
    <w:rsid w:val="00660523"/>
    <w:rsid w:val="00661802"/>
    <w:rsid w:val="006624D8"/>
    <w:rsid w:val="00663DC4"/>
    <w:rsid w:val="00665EA2"/>
    <w:rsid w:val="00665FD6"/>
    <w:rsid w:val="00666B10"/>
    <w:rsid w:val="0067004A"/>
    <w:rsid w:val="006701AE"/>
    <w:rsid w:val="00670D0E"/>
    <w:rsid w:val="006726F4"/>
    <w:rsid w:val="00672846"/>
    <w:rsid w:val="00672B80"/>
    <w:rsid w:val="00673217"/>
    <w:rsid w:val="00674255"/>
    <w:rsid w:val="00674847"/>
    <w:rsid w:val="0067607E"/>
    <w:rsid w:val="00677F24"/>
    <w:rsid w:val="00680A57"/>
    <w:rsid w:val="0068188E"/>
    <w:rsid w:val="006832E4"/>
    <w:rsid w:val="00683AB0"/>
    <w:rsid w:val="00686E84"/>
    <w:rsid w:val="00687EAD"/>
    <w:rsid w:val="00691ABC"/>
    <w:rsid w:val="00691CBE"/>
    <w:rsid w:val="00691DEE"/>
    <w:rsid w:val="00692E59"/>
    <w:rsid w:val="006931C4"/>
    <w:rsid w:val="006933A8"/>
    <w:rsid w:val="006957AE"/>
    <w:rsid w:val="0069798D"/>
    <w:rsid w:val="006A0D68"/>
    <w:rsid w:val="006A1210"/>
    <w:rsid w:val="006A371C"/>
    <w:rsid w:val="006A4194"/>
    <w:rsid w:val="006A5BC1"/>
    <w:rsid w:val="006A65B9"/>
    <w:rsid w:val="006B1218"/>
    <w:rsid w:val="006B1B04"/>
    <w:rsid w:val="006B255D"/>
    <w:rsid w:val="006B2A46"/>
    <w:rsid w:val="006B31DC"/>
    <w:rsid w:val="006B434B"/>
    <w:rsid w:val="006B4975"/>
    <w:rsid w:val="006B76BF"/>
    <w:rsid w:val="006C1D9D"/>
    <w:rsid w:val="006C2089"/>
    <w:rsid w:val="006C2E37"/>
    <w:rsid w:val="006C2F65"/>
    <w:rsid w:val="006C7DA8"/>
    <w:rsid w:val="006D0F80"/>
    <w:rsid w:val="006D1C8C"/>
    <w:rsid w:val="006D2409"/>
    <w:rsid w:val="006D279E"/>
    <w:rsid w:val="006D56D1"/>
    <w:rsid w:val="006D593F"/>
    <w:rsid w:val="006D5BC6"/>
    <w:rsid w:val="006D6640"/>
    <w:rsid w:val="006D7311"/>
    <w:rsid w:val="006D7D66"/>
    <w:rsid w:val="006E24A1"/>
    <w:rsid w:val="006E4382"/>
    <w:rsid w:val="006E6622"/>
    <w:rsid w:val="006E6969"/>
    <w:rsid w:val="006E745D"/>
    <w:rsid w:val="006E7799"/>
    <w:rsid w:val="006F05F7"/>
    <w:rsid w:val="006F0AA2"/>
    <w:rsid w:val="006F0D4B"/>
    <w:rsid w:val="006F0E1C"/>
    <w:rsid w:val="006F1448"/>
    <w:rsid w:val="006F1E9C"/>
    <w:rsid w:val="006F2125"/>
    <w:rsid w:val="006F33EF"/>
    <w:rsid w:val="006F3A3D"/>
    <w:rsid w:val="006F4F65"/>
    <w:rsid w:val="006F4F92"/>
    <w:rsid w:val="006F5F85"/>
    <w:rsid w:val="006F6614"/>
    <w:rsid w:val="00700B48"/>
    <w:rsid w:val="00701504"/>
    <w:rsid w:val="00701E5E"/>
    <w:rsid w:val="0070260D"/>
    <w:rsid w:val="00703EC8"/>
    <w:rsid w:val="00703FE1"/>
    <w:rsid w:val="00705F11"/>
    <w:rsid w:val="007060A1"/>
    <w:rsid w:val="00707A0D"/>
    <w:rsid w:val="007103CD"/>
    <w:rsid w:val="00710FB6"/>
    <w:rsid w:val="007132CE"/>
    <w:rsid w:val="007141EF"/>
    <w:rsid w:val="0071435C"/>
    <w:rsid w:val="0071535A"/>
    <w:rsid w:val="007169F2"/>
    <w:rsid w:val="00717797"/>
    <w:rsid w:val="007179A2"/>
    <w:rsid w:val="0072012D"/>
    <w:rsid w:val="00720967"/>
    <w:rsid w:val="00722DF4"/>
    <w:rsid w:val="0072332E"/>
    <w:rsid w:val="00724127"/>
    <w:rsid w:val="00724D57"/>
    <w:rsid w:val="00724EC8"/>
    <w:rsid w:val="007253C3"/>
    <w:rsid w:val="00725D64"/>
    <w:rsid w:val="00726EA0"/>
    <w:rsid w:val="00727D80"/>
    <w:rsid w:val="00733D84"/>
    <w:rsid w:val="007354C7"/>
    <w:rsid w:val="00735C7E"/>
    <w:rsid w:val="00735E53"/>
    <w:rsid w:val="00737067"/>
    <w:rsid w:val="00740AC7"/>
    <w:rsid w:val="007415D3"/>
    <w:rsid w:val="007419C3"/>
    <w:rsid w:val="0074228F"/>
    <w:rsid w:val="00742587"/>
    <w:rsid w:val="00746256"/>
    <w:rsid w:val="007464B1"/>
    <w:rsid w:val="007477C1"/>
    <w:rsid w:val="00752011"/>
    <w:rsid w:val="007525E0"/>
    <w:rsid w:val="00755FE9"/>
    <w:rsid w:val="00755FFC"/>
    <w:rsid w:val="007565DC"/>
    <w:rsid w:val="0075697A"/>
    <w:rsid w:val="007601ED"/>
    <w:rsid w:val="00760A46"/>
    <w:rsid w:val="007613DD"/>
    <w:rsid w:val="00762F9B"/>
    <w:rsid w:val="007636AA"/>
    <w:rsid w:val="00764950"/>
    <w:rsid w:val="00765A99"/>
    <w:rsid w:val="00765B40"/>
    <w:rsid w:val="00766AEA"/>
    <w:rsid w:val="00766FB4"/>
    <w:rsid w:val="00767CEE"/>
    <w:rsid w:val="00767D7F"/>
    <w:rsid w:val="0077008C"/>
    <w:rsid w:val="00770E0C"/>
    <w:rsid w:val="007730BA"/>
    <w:rsid w:val="007737F3"/>
    <w:rsid w:val="00773DC7"/>
    <w:rsid w:val="0077507F"/>
    <w:rsid w:val="00775195"/>
    <w:rsid w:val="00776340"/>
    <w:rsid w:val="00776644"/>
    <w:rsid w:val="00777897"/>
    <w:rsid w:val="007779FE"/>
    <w:rsid w:val="007811A5"/>
    <w:rsid w:val="00781726"/>
    <w:rsid w:val="007851E5"/>
    <w:rsid w:val="007852B4"/>
    <w:rsid w:val="00786FE1"/>
    <w:rsid w:val="00787189"/>
    <w:rsid w:val="00790884"/>
    <w:rsid w:val="00790B49"/>
    <w:rsid w:val="0079146C"/>
    <w:rsid w:val="00791989"/>
    <w:rsid w:val="00793770"/>
    <w:rsid w:val="00793E28"/>
    <w:rsid w:val="007947F6"/>
    <w:rsid w:val="00794BAB"/>
    <w:rsid w:val="007954EE"/>
    <w:rsid w:val="007960FE"/>
    <w:rsid w:val="007967EF"/>
    <w:rsid w:val="00796A4C"/>
    <w:rsid w:val="00797566"/>
    <w:rsid w:val="007A0834"/>
    <w:rsid w:val="007A1CB2"/>
    <w:rsid w:val="007A1E93"/>
    <w:rsid w:val="007A22D4"/>
    <w:rsid w:val="007A2583"/>
    <w:rsid w:val="007A2D5B"/>
    <w:rsid w:val="007A4156"/>
    <w:rsid w:val="007A5048"/>
    <w:rsid w:val="007A66F1"/>
    <w:rsid w:val="007B0CB0"/>
    <w:rsid w:val="007B14AE"/>
    <w:rsid w:val="007B1D8B"/>
    <w:rsid w:val="007B3E69"/>
    <w:rsid w:val="007B416F"/>
    <w:rsid w:val="007B41A6"/>
    <w:rsid w:val="007B4BC4"/>
    <w:rsid w:val="007B4F91"/>
    <w:rsid w:val="007B5932"/>
    <w:rsid w:val="007B5B3F"/>
    <w:rsid w:val="007B5DEC"/>
    <w:rsid w:val="007B677E"/>
    <w:rsid w:val="007C1C1C"/>
    <w:rsid w:val="007C2363"/>
    <w:rsid w:val="007C238D"/>
    <w:rsid w:val="007C3223"/>
    <w:rsid w:val="007C3435"/>
    <w:rsid w:val="007C370C"/>
    <w:rsid w:val="007C61DB"/>
    <w:rsid w:val="007C6316"/>
    <w:rsid w:val="007D05B2"/>
    <w:rsid w:val="007D177F"/>
    <w:rsid w:val="007D3DDC"/>
    <w:rsid w:val="007D489B"/>
    <w:rsid w:val="007D5411"/>
    <w:rsid w:val="007D7933"/>
    <w:rsid w:val="007D7C79"/>
    <w:rsid w:val="007E1021"/>
    <w:rsid w:val="007E3EEA"/>
    <w:rsid w:val="007E5D6F"/>
    <w:rsid w:val="007E63DF"/>
    <w:rsid w:val="007E7778"/>
    <w:rsid w:val="007F0B08"/>
    <w:rsid w:val="007F115F"/>
    <w:rsid w:val="007F1CD7"/>
    <w:rsid w:val="007F3111"/>
    <w:rsid w:val="007F5A50"/>
    <w:rsid w:val="007F6480"/>
    <w:rsid w:val="007F6E7B"/>
    <w:rsid w:val="008002D7"/>
    <w:rsid w:val="008017CF"/>
    <w:rsid w:val="0080193D"/>
    <w:rsid w:val="008020E6"/>
    <w:rsid w:val="0080295D"/>
    <w:rsid w:val="00802A3B"/>
    <w:rsid w:val="00802CEF"/>
    <w:rsid w:val="00803F01"/>
    <w:rsid w:val="008049C0"/>
    <w:rsid w:val="00804AC3"/>
    <w:rsid w:val="00805930"/>
    <w:rsid w:val="00805BF2"/>
    <w:rsid w:val="00805D31"/>
    <w:rsid w:val="00805E2F"/>
    <w:rsid w:val="008066C2"/>
    <w:rsid w:val="008073BB"/>
    <w:rsid w:val="008073CE"/>
    <w:rsid w:val="0081082D"/>
    <w:rsid w:val="00810B3C"/>
    <w:rsid w:val="00811CDD"/>
    <w:rsid w:val="00811E98"/>
    <w:rsid w:val="008122BF"/>
    <w:rsid w:val="0081586F"/>
    <w:rsid w:val="00816480"/>
    <w:rsid w:val="00816521"/>
    <w:rsid w:val="00816537"/>
    <w:rsid w:val="0081677D"/>
    <w:rsid w:val="0081691F"/>
    <w:rsid w:val="00817A89"/>
    <w:rsid w:val="008210BB"/>
    <w:rsid w:val="00822A98"/>
    <w:rsid w:val="00822F52"/>
    <w:rsid w:val="00823641"/>
    <w:rsid w:val="00826730"/>
    <w:rsid w:val="008275A7"/>
    <w:rsid w:val="00830727"/>
    <w:rsid w:val="00831DA9"/>
    <w:rsid w:val="00834159"/>
    <w:rsid w:val="008341D6"/>
    <w:rsid w:val="0083469F"/>
    <w:rsid w:val="008357E7"/>
    <w:rsid w:val="00840723"/>
    <w:rsid w:val="008432B8"/>
    <w:rsid w:val="008436F7"/>
    <w:rsid w:val="00843F5B"/>
    <w:rsid w:val="00844FC3"/>
    <w:rsid w:val="00845810"/>
    <w:rsid w:val="00846395"/>
    <w:rsid w:val="00846F97"/>
    <w:rsid w:val="00847F4C"/>
    <w:rsid w:val="0085008F"/>
    <w:rsid w:val="00850BE8"/>
    <w:rsid w:val="0085164E"/>
    <w:rsid w:val="00852488"/>
    <w:rsid w:val="008527ED"/>
    <w:rsid w:val="008536BC"/>
    <w:rsid w:val="0085381F"/>
    <w:rsid w:val="00853899"/>
    <w:rsid w:val="00854930"/>
    <w:rsid w:val="0086052B"/>
    <w:rsid w:val="008608B4"/>
    <w:rsid w:val="00860C32"/>
    <w:rsid w:val="0086145E"/>
    <w:rsid w:val="00861717"/>
    <w:rsid w:val="00861CD5"/>
    <w:rsid w:val="00862280"/>
    <w:rsid w:val="008637F5"/>
    <w:rsid w:val="0086392D"/>
    <w:rsid w:val="008639ED"/>
    <w:rsid w:val="00864137"/>
    <w:rsid w:val="0086471F"/>
    <w:rsid w:val="00870A01"/>
    <w:rsid w:val="00872422"/>
    <w:rsid w:val="00872FC5"/>
    <w:rsid w:val="008734AA"/>
    <w:rsid w:val="00874117"/>
    <w:rsid w:val="00874118"/>
    <w:rsid w:val="0087439F"/>
    <w:rsid w:val="00874711"/>
    <w:rsid w:val="008818FA"/>
    <w:rsid w:val="00881AF6"/>
    <w:rsid w:val="00884041"/>
    <w:rsid w:val="00884589"/>
    <w:rsid w:val="008849CF"/>
    <w:rsid w:val="00885388"/>
    <w:rsid w:val="0088668F"/>
    <w:rsid w:val="0088730A"/>
    <w:rsid w:val="0088739B"/>
    <w:rsid w:val="008906C0"/>
    <w:rsid w:val="0089162F"/>
    <w:rsid w:val="008919FF"/>
    <w:rsid w:val="00891E64"/>
    <w:rsid w:val="00892412"/>
    <w:rsid w:val="0089256F"/>
    <w:rsid w:val="0089371E"/>
    <w:rsid w:val="00894779"/>
    <w:rsid w:val="008971F6"/>
    <w:rsid w:val="008A1104"/>
    <w:rsid w:val="008A148F"/>
    <w:rsid w:val="008A1B4C"/>
    <w:rsid w:val="008A3FE9"/>
    <w:rsid w:val="008A4C88"/>
    <w:rsid w:val="008A6C6A"/>
    <w:rsid w:val="008A7A75"/>
    <w:rsid w:val="008B0CF8"/>
    <w:rsid w:val="008B1438"/>
    <w:rsid w:val="008B4F89"/>
    <w:rsid w:val="008B5A31"/>
    <w:rsid w:val="008B5D22"/>
    <w:rsid w:val="008B6B7D"/>
    <w:rsid w:val="008B7173"/>
    <w:rsid w:val="008B7EEB"/>
    <w:rsid w:val="008C083F"/>
    <w:rsid w:val="008C1AC3"/>
    <w:rsid w:val="008C233B"/>
    <w:rsid w:val="008C262F"/>
    <w:rsid w:val="008C4A6E"/>
    <w:rsid w:val="008C4D59"/>
    <w:rsid w:val="008C57CB"/>
    <w:rsid w:val="008C675B"/>
    <w:rsid w:val="008C76E3"/>
    <w:rsid w:val="008D0630"/>
    <w:rsid w:val="008D0BF3"/>
    <w:rsid w:val="008D10A7"/>
    <w:rsid w:val="008D1D0A"/>
    <w:rsid w:val="008D2DFE"/>
    <w:rsid w:val="008D2E6B"/>
    <w:rsid w:val="008D43FD"/>
    <w:rsid w:val="008D5ABA"/>
    <w:rsid w:val="008D6A65"/>
    <w:rsid w:val="008D6AC1"/>
    <w:rsid w:val="008D6C3B"/>
    <w:rsid w:val="008D7780"/>
    <w:rsid w:val="008E030C"/>
    <w:rsid w:val="008E0437"/>
    <w:rsid w:val="008E0DD0"/>
    <w:rsid w:val="008E143B"/>
    <w:rsid w:val="008E2903"/>
    <w:rsid w:val="008E3506"/>
    <w:rsid w:val="008E4B7C"/>
    <w:rsid w:val="008E5ADC"/>
    <w:rsid w:val="008E7FFE"/>
    <w:rsid w:val="008F0067"/>
    <w:rsid w:val="008F05B6"/>
    <w:rsid w:val="008F09CE"/>
    <w:rsid w:val="008F0D4B"/>
    <w:rsid w:val="008F2860"/>
    <w:rsid w:val="008F2908"/>
    <w:rsid w:val="008F2AA1"/>
    <w:rsid w:val="008F5358"/>
    <w:rsid w:val="008F53E4"/>
    <w:rsid w:val="008F5A70"/>
    <w:rsid w:val="008F62BC"/>
    <w:rsid w:val="008F65A0"/>
    <w:rsid w:val="008F6A84"/>
    <w:rsid w:val="008F7E9F"/>
    <w:rsid w:val="0090050F"/>
    <w:rsid w:val="0090116E"/>
    <w:rsid w:val="00901979"/>
    <w:rsid w:val="0090253E"/>
    <w:rsid w:val="009025C4"/>
    <w:rsid w:val="0090294A"/>
    <w:rsid w:val="009044F8"/>
    <w:rsid w:val="00904AE8"/>
    <w:rsid w:val="00905432"/>
    <w:rsid w:val="0090684A"/>
    <w:rsid w:val="00906F4D"/>
    <w:rsid w:val="00907313"/>
    <w:rsid w:val="0091023D"/>
    <w:rsid w:val="00911402"/>
    <w:rsid w:val="00914973"/>
    <w:rsid w:val="00915792"/>
    <w:rsid w:val="00915D2A"/>
    <w:rsid w:val="0091605D"/>
    <w:rsid w:val="009171E1"/>
    <w:rsid w:val="00917324"/>
    <w:rsid w:val="00917D51"/>
    <w:rsid w:val="009221C0"/>
    <w:rsid w:val="00922A31"/>
    <w:rsid w:val="009235D0"/>
    <w:rsid w:val="00923FD6"/>
    <w:rsid w:val="009247EC"/>
    <w:rsid w:val="0092754F"/>
    <w:rsid w:val="009303ED"/>
    <w:rsid w:val="0093177D"/>
    <w:rsid w:val="0093258F"/>
    <w:rsid w:val="009329BD"/>
    <w:rsid w:val="009329D1"/>
    <w:rsid w:val="00933B60"/>
    <w:rsid w:val="009340EF"/>
    <w:rsid w:val="009362FA"/>
    <w:rsid w:val="00936F87"/>
    <w:rsid w:val="009372F5"/>
    <w:rsid w:val="0094230D"/>
    <w:rsid w:val="00942FF6"/>
    <w:rsid w:val="00945DD3"/>
    <w:rsid w:val="00946B62"/>
    <w:rsid w:val="00946CD3"/>
    <w:rsid w:val="00947292"/>
    <w:rsid w:val="009475B5"/>
    <w:rsid w:val="00950C30"/>
    <w:rsid w:val="00951A1B"/>
    <w:rsid w:val="00952AC7"/>
    <w:rsid w:val="00952F0F"/>
    <w:rsid w:val="00952F8E"/>
    <w:rsid w:val="00953324"/>
    <w:rsid w:val="00953B7F"/>
    <w:rsid w:val="00953D2D"/>
    <w:rsid w:val="0095541F"/>
    <w:rsid w:val="00961218"/>
    <w:rsid w:val="00961E57"/>
    <w:rsid w:val="00961EE3"/>
    <w:rsid w:val="009622F4"/>
    <w:rsid w:val="00962AEF"/>
    <w:rsid w:val="009632B5"/>
    <w:rsid w:val="009645D6"/>
    <w:rsid w:val="009648B0"/>
    <w:rsid w:val="00965842"/>
    <w:rsid w:val="009667E9"/>
    <w:rsid w:val="009669F6"/>
    <w:rsid w:val="0096736F"/>
    <w:rsid w:val="0097054A"/>
    <w:rsid w:val="00970738"/>
    <w:rsid w:val="00972C92"/>
    <w:rsid w:val="009740FB"/>
    <w:rsid w:val="00975DC9"/>
    <w:rsid w:val="009767B3"/>
    <w:rsid w:val="009769A9"/>
    <w:rsid w:val="00976C01"/>
    <w:rsid w:val="0098077F"/>
    <w:rsid w:val="009830CC"/>
    <w:rsid w:val="009835FF"/>
    <w:rsid w:val="00983928"/>
    <w:rsid w:val="00984B1C"/>
    <w:rsid w:val="009850C5"/>
    <w:rsid w:val="00985BD4"/>
    <w:rsid w:val="009878D6"/>
    <w:rsid w:val="009911E2"/>
    <w:rsid w:val="00991EFF"/>
    <w:rsid w:val="00992059"/>
    <w:rsid w:val="009945AA"/>
    <w:rsid w:val="00995811"/>
    <w:rsid w:val="00996D9A"/>
    <w:rsid w:val="00996E8F"/>
    <w:rsid w:val="00997CE4"/>
    <w:rsid w:val="009A0373"/>
    <w:rsid w:val="009A1DA9"/>
    <w:rsid w:val="009A3C5B"/>
    <w:rsid w:val="009A4385"/>
    <w:rsid w:val="009A57F9"/>
    <w:rsid w:val="009A5CA4"/>
    <w:rsid w:val="009A5F2F"/>
    <w:rsid w:val="009B0539"/>
    <w:rsid w:val="009B0F8C"/>
    <w:rsid w:val="009B37C8"/>
    <w:rsid w:val="009B3B73"/>
    <w:rsid w:val="009B5551"/>
    <w:rsid w:val="009C0B7C"/>
    <w:rsid w:val="009C3C74"/>
    <w:rsid w:val="009C60E1"/>
    <w:rsid w:val="009C79EA"/>
    <w:rsid w:val="009D1780"/>
    <w:rsid w:val="009D1E19"/>
    <w:rsid w:val="009D2627"/>
    <w:rsid w:val="009D344A"/>
    <w:rsid w:val="009D5E90"/>
    <w:rsid w:val="009D6500"/>
    <w:rsid w:val="009E12E2"/>
    <w:rsid w:val="009E182F"/>
    <w:rsid w:val="009E2F5E"/>
    <w:rsid w:val="009E344D"/>
    <w:rsid w:val="009E357C"/>
    <w:rsid w:val="009E51D5"/>
    <w:rsid w:val="009E754F"/>
    <w:rsid w:val="009E7D67"/>
    <w:rsid w:val="009F4E17"/>
    <w:rsid w:val="009F51FC"/>
    <w:rsid w:val="009F7471"/>
    <w:rsid w:val="009F7C26"/>
    <w:rsid w:val="00A0090E"/>
    <w:rsid w:val="00A016A2"/>
    <w:rsid w:val="00A016B6"/>
    <w:rsid w:val="00A02B63"/>
    <w:rsid w:val="00A03258"/>
    <w:rsid w:val="00A0665D"/>
    <w:rsid w:val="00A06697"/>
    <w:rsid w:val="00A06CF5"/>
    <w:rsid w:val="00A06D61"/>
    <w:rsid w:val="00A07B1C"/>
    <w:rsid w:val="00A105C5"/>
    <w:rsid w:val="00A1078C"/>
    <w:rsid w:val="00A10E30"/>
    <w:rsid w:val="00A12423"/>
    <w:rsid w:val="00A13FC4"/>
    <w:rsid w:val="00A141F9"/>
    <w:rsid w:val="00A14576"/>
    <w:rsid w:val="00A14594"/>
    <w:rsid w:val="00A147E9"/>
    <w:rsid w:val="00A14A54"/>
    <w:rsid w:val="00A14F88"/>
    <w:rsid w:val="00A152BF"/>
    <w:rsid w:val="00A15966"/>
    <w:rsid w:val="00A16F97"/>
    <w:rsid w:val="00A17179"/>
    <w:rsid w:val="00A1733F"/>
    <w:rsid w:val="00A17372"/>
    <w:rsid w:val="00A20CE7"/>
    <w:rsid w:val="00A20CF9"/>
    <w:rsid w:val="00A23869"/>
    <w:rsid w:val="00A2654D"/>
    <w:rsid w:val="00A278A2"/>
    <w:rsid w:val="00A27BEE"/>
    <w:rsid w:val="00A3016F"/>
    <w:rsid w:val="00A30770"/>
    <w:rsid w:val="00A32645"/>
    <w:rsid w:val="00A34268"/>
    <w:rsid w:val="00A343BA"/>
    <w:rsid w:val="00A35D2D"/>
    <w:rsid w:val="00A36B76"/>
    <w:rsid w:val="00A376F1"/>
    <w:rsid w:val="00A37A54"/>
    <w:rsid w:val="00A37F25"/>
    <w:rsid w:val="00A41F78"/>
    <w:rsid w:val="00A42B5B"/>
    <w:rsid w:val="00A43433"/>
    <w:rsid w:val="00A44AB5"/>
    <w:rsid w:val="00A45602"/>
    <w:rsid w:val="00A46922"/>
    <w:rsid w:val="00A50B53"/>
    <w:rsid w:val="00A50F60"/>
    <w:rsid w:val="00A52442"/>
    <w:rsid w:val="00A53A7C"/>
    <w:rsid w:val="00A56750"/>
    <w:rsid w:val="00A56D6B"/>
    <w:rsid w:val="00A57CE6"/>
    <w:rsid w:val="00A60313"/>
    <w:rsid w:val="00A609D2"/>
    <w:rsid w:val="00A64AE3"/>
    <w:rsid w:val="00A6619F"/>
    <w:rsid w:val="00A66F69"/>
    <w:rsid w:val="00A67153"/>
    <w:rsid w:val="00A678F3"/>
    <w:rsid w:val="00A70190"/>
    <w:rsid w:val="00A705A2"/>
    <w:rsid w:val="00A737BB"/>
    <w:rsid w:val="00A75C45"/>
    <w:rsid w:val="00A77E0E"/>
    <w:rsid w:val="00A803EC"/>
    <w:rsid w:val="00A80541"/>
    <w:rsid w:val="00A80D50"/>
    <w:rsid w:val="00A80EA1"/>
    <w:rsid w:val="00A810A4"/>
    <w:rsid w:val="00A8186A"/>
    <w:rsid w:val="00A81B6D"/>
    <w:rsid w:val="00A81FAB"/>
    <w:rsid w:val="00A8244E"/>
    <w:rsid w:val="00A82F30"/>
    <w:rsid w:val="00A84E2A"/>
    <w:rsid w:val="00A84EC0"/>
    <w:rsid w:val="00A85A8D"/>
    <w:rsid w:val="00A85F99"/>
    <w:rsid w:val="00A86AC9"/>
    <w:rsid w:val="00A875CE"/>
    <w:rsid w:val="00A879FE"/>
    <w:rsid w:val="00A91DCA"/>
    <w:rsid w:val="00A93110"/>
    <w:rsid w:val="00A93AF8"/>
    <w:rsid w:val="00A93D42"/>
    <w:rsid w:val="00A94574"/>
    <w:rsid w:val="00A9499E"/>
    <w:rsid w:val="00A9526F"/>
    <w:rsid w:val="00A96CAD"/>
    <w:rsid w:val="00A979FD"/>
    <w:rsid w:val="00A97CE8"/>
    <w:rsid w:val="00AA05CF"/>
    <w:rsid w:val="00AA427C"/>
    <w:rsid w:val="00AA4704"/>
    <w:rsid w:val="00AA4EBB"/>
    <w:rsid w:val="00AA53F0"/>
    <w:rsid w:val="00AA6E8C"/>
    <w:rsid w:val="00AB0A1F"/>
    <w:rsid w:val="00AB37FE"/>
    <w:rsid w:val="00AB4332"/>
    <w:rsid w:val="00AB5F51"/>
    <w:rsid w:val="00AB6555"/>
    <w:rsid w:val="00AB6A4A"/>
    <w:rsid w:val="00AB6F51"/>
    <w:rsid w:val="00AB7AED"/>
    <w:rsid w:val="00AC15D9"/>
    <w:rsid w:val="00AC1A4E"/>
    <w:rsid w:val="00AC1DF5"/>
    <w:rsid w:val="00AC388B"/>
    <w:rsid w:val="00AC3E2C"/>
    <w:rsid w:val="00AC4137"/>
    <w:rsid w:val="00AC4571"/>
    <w:rsid w:val="00AC47EA"/>
    <w:rsid w:val="00AC54CA"/>
    <w:rsid w:val="00AC7134"/>
    <w:rsid w:val="00AD104A"/>
    <w:rsid w:val="00AD3D7B"/>
    <w:rsid w:val="00AD4548"/>
    <w:rsid w:val="00AD52DF"/>
    <w:rsid w:val="00AE01E1"/>
    <w:rsid w:val="00AE0462"/>
    <w:rsid w:val="00AE1621"/>
    <w:rsid w:val="00AE1640"/>
    <w:rsid w:val="00AE2808"/>
    <w:rsid w:val="00AE342C"/>
    <w:rsid w:val="00AE69EF"/>
    <w:rsid w:val="00AE7D91"/>
    <w:rsid w:val="00AF294F"/>
    <w:rsid w:val="00AF3B2D"/>
    <w:rsid w:val="00AF3C4F"/>
    <w:rsid w:val="00AF4730"/>
    <w:rsid w:val="00AF556F"/>
    <w:rsid w:val="00AF61B4"/>
    <w:rsid w:val="00AF670F"/>
    <w:rsid w:val="00AF67DE"/>
    <w:rsid w:val="00B008A6"/>
    <w:rsid w:val="00B00F93"/>
    <w:rsid w:val="00B02A9A"/>
    <w:rsid w:val="00B03F08"/>
    <w:rsid w:val="00B05738"/>
    <w:rsid w:val="00B06557"/>
    <w:rsid w:val="00B06B04"/>
    <w:rsid w:val="00B10466"/>
    <w:rsid w:val="00B10BE6"/>
    <w:rsid w:val="00B11292"/>
    <w:rsid w:val="00B1134F"/>
    <w:rsid w:val="00B12024"/>
    <w:rsid w:val="00B13211"/>
    <w:rsid w:val="00B161FE"/>
    <w:rsid w:val="00B16466"/>
    <w:rsid w:val="00B1650F"/>
    <w:rsid w:val="00B16CCB"/>
    <w:rsid w:val="00B17491"/>
    <w:rsid w:val="00B21EF6"/>
    <w:rsid w:val="00B2322E"/>
    <w:rsid w:val="00B233D9"/>
    <w:rsid w:val="00B23834"/>
    <w:rsid w:val="00B25C8C"/>
    <w:rsid w:val="00B269E8"/>
    <w:rsid w:val="00B26CB0"/>
    <w:rsid w:val="00B307B8"/>
    <w:rsid w:val="00B30F77"/>
    <w:rsid w:val="00B310A3"/>
    <w:rsid w:val="00B31AD7"/>
    <w:rsid w:val="00B3284E"/>
    <w:rsid w:val="00B344A7"/>
    <w:rsid w:val="00B34CBA"/>
    <w:rsid w:val="00B35C4C"/>
    <w:rsid w:val="00B37A71"/>
    <w:rsid w:val="00B40B50"/>
    <w:rsid w:val="00B43838"/>
    <w:rsid w:val="00B44694"/>
    <w:rsid w:val="00B44C77"/>
    <w:rsid w:val="00B46EB8"/>
    <w:rsid w:val="00B508C4"/>
    <w:rsid w:val="00B50AC3"/>
    <w:rsid w:val="00B510B2"/>
    <w:rsid w:val="00B5122D"/>
    <w:rsid w:val="00B51D53"/>
    <w:rsid w:val="00B529EA"/>
    <w:rsid w:val="00B53DAD"/>
    <w:rsid w:val="00B550E8"/>
    <w:rsid w:val="00B55DDB"/>
    <w:rsid w:val="00B5659D"/>
    <w:rsid w:val="00B56F3E"/>
    <w:rsid w:val="00B570F6"/>
    <w:rsid w:val="00B57413"/>
    <w:rsid w:val="00B57940"/>
    <w:rsid w:val="00B57C3D"/>
    <w:rsid w:val="00B61F71"/>
    <w:rsid w:val="00B62444"/>
    <w:rsid w:val="00B62A8C"/>
    <w:rsid w:val="00B62E06"/>
    <w:rsid w:val="00B63292"/>
    <w:rsid w:val="00B65C59"/>
    <w:rsid w:val="00B66D83"/>
    <w:rsid w:val="00B674EE"/>
    <w:rsid w:val="00B7033A"/>
    <w:rsid w:val="00B71A5D"/>
    <w:rsid w:val="00B7322D"/>
    <w:rsid w:val="00B73D2D"/>
    <w:rsid w:val="00B747EA"/>
    <w:rsid w:val="00B76926"/>
    <w:rsid w:val="00B76981"/>
    <w:rsid w:val="00B77518"/>
    <w:rsid w:val="00B80116"/>
    <w:rsid w:val="00B80AF2"/>
    <w:rsid w:val="00B80D5D"/>
    <w:rsid w:val="00B81552"/>
    <w:rsid w:val="00B82B12"/>
    <w:rsid w:val="00B83025"/>
    <w:rsid w:val="00B847B7"/>
    <w:rsid w:val="00B84A23"/>
    <w:rsid w:val="00B85EDD"/>
    <w:rsid w:val="00B87090"/>
    <w:rsid w:val="00B900E3"/>
    <w:rsid w:val="00B91453"/>
    <w:rsid w:val="00B91C57"/>
    <w:rsid w:val="00B922BD"/>
    <w:rsid w:val="00B92C3B"/>
    <w:rsid w:val="00B92F48"/>
    <w:rsid w:val="00B938F6"/>
    <w:rsid w:val="00B93D5B"/>
    <w:rsid w:val="00B94E2C"/>
    <w:rsid w:val="00B9520A"/>
    <w:rsid w:val="00B96766"/>
    <w:rsid w:val="00B96F8F"/>
    <w:rsid w:val="00B97D36"/>
    <w:rsid w:val="00BA2049"/>
    <w:rsid w:val="00BA2364"/>
    <w:rsid w:val="00BA34A8"/>
    <w:rsid w:val="00BA4914"/>
    <w:rsid w:val="00BA629F"/>
    <w:rsid w:val="00BA62C0"/>
    <w:rsid w:val="00BA65EE"/>
    <w:rsid w:val="00BA66C7"/>
    <w:rsid w:val="00BA67F8"/>
    <w:rsid w:val="00BA7567"/>
    <w:rsid w:val="00BA78D9"/>
    <w:rsid w:val="00BB0849"/>
    <w:rsid w:val="00BB389F"/>
    <w:rsid w:val="00BB4FDA"/>
    <w:rsid w:val="00BB6204"/>
    <w:rsid w:val="00BC128F"/>
    <w:rsid w:val="00BC1EAC"/>
    <w:rsid w:val="00BC255A"/>
    <w:rsid w:val="00BC2D03"/>
    <w:rsid w:val="00BC46A4"/>
    <w:rsid w:val="00BC6A27"/>
    <w:rsid w:val="00BD000F"/>
    <w:rsid w:val="00BD0366"/>
    <w:rsid w:val="00BD0D90"/>
    <w:rsid w:val="00BD1D9A"/>
    <w:rsid w:val="00BD2761"/>
    <w:rsid w:val="00BD2A29"/>
    <w:rsid w:val="00BD3BF1"/>
    <w:rsid w:val="00BD463A"/>
    <w:rsid w:val="00BD5768"/>
    <w:rsid w:val="00BD6619"/>
    <w:rsid w:val="00BD7928"/>
    <w:rsid w:val="00BD7E70"/>
    <w:rsid w:val="00BE003F"/>
    <w:rsid w:val="00BE075A"/>
    <w:rsid w:val="00BE108D"/>
    <w:rsid w:val="00BE1533"/>
    <w:rsid w:val="00BE1874"/>
    <w:rsid w:val="00BE1A22"/>
    <w:rsid w:val="00BE358D"/>
    <w:rsid w:val="00BE5CF4"/>
    <w:rsid w:val="00BE7B03"/>
    <w:rsid w:val="00BE7E0F"/>
    <w:rsid w:val="00BF00DC"/>
    <w:rsid w:val="00BF1BEC"/>
    <w:rsid w:val="00BF21E7"/>
    <w:rsid w:val="00BF437D"/>
    <w:rsid w:val="00BF46AB"/>
    <w:rsid w:val="00BF47AF"/>
    <w:rsid w:val="00BF5EE7"/>
    <w:rsid w:val="00BF65D5"/>
    <w:rsid w:val="00BF6F3E"/>
    <w:rsid w:val="00BF706C"/>
    <w:rsid w:val="00C00255"/>
    <w:rsid w:val="00C0089E"/>
    <w:rsid w:val="00C00C9D"/>
    <w:rsid w:val="00C01A64"/>
    <w:rsid w:val="00C02139"/>
    <w:rsid w:val="00C02421"/>
    <w:rsid w:val="00C0527B"/>
    <w:rsid w:val="00C05E6D"/>
    <w:rsid w:val="00C06D49"/>
    <w:rsid w:val="00C11638"/>
    <w:rsid w:val="00C12548"/>
    <w:rsid w:val="00C12617"/>
    <w:rsid w:val="00C1748B"/>
    <w:rsid w:val="00C2111D"/>
    <w:rsid w:val="00C22467"/>
    <w:rsid w:val="00C226B2"/>
    <w:rsid w:val="00C22F99"/>
    <w:rsid w:val="00C23039"/>
    <w:rsid w:val="00C23AED"/>
    <w:rsid w:val="00C23D3B"/>
    <w:rsid w:val="00C24117"/>
    <w:rsid w:val="00C24460"/>
    <w:rsid w:val="00C2476A"/>
    <w:rsid w:val="00C24B26"/>
    <w:rsid w:val="00C253A1"/>
    <w:rsid w:val="00C25815"/>
    <w:rsid w:val="00C26E1D"/>
    <w:rsid w:val="00C26E1F"/>
    <w:rsid w:val="00C2752A"/>
    <w:rsid w:val="00C27E1C"/>
    <w:rsid w:val="00C31DED"/>
    <w:rsid w:val="00C32082"/>
    <w:rsid w:val="00C34255"/>
    <w:rsid w:val="00C34971"/>
    <w:rsid w:val="00C352EA"/>
    <w:rsid w:val="00C35530"/>
    <w:rsid w:val="00C3707E"/>
    <w:rsid w:val="00C376D1"/>
    <w:rsid w:val="00C37E70"/>
    <w:rsid w:val="00C40057"/>
    <w:rsid w:val="00C401AB"/>
    <w:rsid w:val="00C414AD"/>
    <w:rsid w:val="00C41E35"/>
    <w:rsid w:val="00C42891"/>
    <w:rsid w:val="00C42C30"/>
    <w:rsid w:val="00C4360F"/>
    <w:rsid w:val="00C43BA3"/>
    <w:rsid w:val="00C467BB"/>
    <w:rsid w:val="00C51561"/>
    <w:rsid w:val="00C51A6A"/>
    <w:rsid w:val="00C52A07"/>
    <w:rsid w:val="00C543F7"/>
    <w:rsid w:val="00C545CE"/>
    <w:rsid w:val="00C54992"/>
    <w:rsid w:val="00C552B9"/>
    <w:rsid w:val="00C56759"/>
    <w:rsid w:val="00C5691A"/>
    <w:rsid w:val="00C5701E"/>
    <w:rsid w:val="00C6142A"/>
    <w:rsid w:val="00C6238B"/>
    <w:rsid w:val="00C62A65"/>
    <w:rsid w:val="00C62C70"/>
    <w:rsid w:val="00C652D1"/>
    <w:rsid w:val="00C6652A"/>
    <w:rsid w:val="00C672F0"/>
    <w:rsid w:val="00C67C98"/>
    <w:rsid w:val="00C71660"/>
    <w:rsid w:val="00C71862"/>
    <w:rsid w:val="00C71DC9"/>
    <w:rsid w:val="00C73278"/>
    <w:rsid w:val="00C75BC3"/>
    <w:rsid w:val="00C75CD4"/>
    <w:rsid w:val="00C76657"/>
    <w:rsid w:val="00C774AC"/>
    <w:rsid w:val="00C820DA"/>
    <w:rsid w:val="00C82F39"/>
    <w:rsid w:val="00C84604"/>
    <w:rsid w:val="00C84C68"/>
    <w:rsid w:val="00C85A82"/>
    <w:rsid w:val="00C91B7D"/>
    <w:rsid w:val="00C929F0"/>
    <w:rsid w:val="00C92A35"/>
    <w:rsid w:val="00C93406"/>
    <w:rsid w:val="00C93C93"/>
    <w:rsid w:val="00C9537F"/>
    <w:rsid w:val="00C95C9B"/>
    <w:rsid w:val="00C9637E"/>
    <w:rsid w:val="00C96542"/>
    <w:rsid w:val="00C96742"/>
    <w:rsid w:val="00C9688B"/>
    <w:rsid w:val="00C979DB"/>
    <w:rsid w:val="00CA3416"/>
    <w:rsid w:val="00CA4575"/>
    <w:rsid w:val="00CA7691"/>
    <w:rsid w:val="00CB2550"/>
    <w:rsid w:val="00CB3949"/>
    <w:rsid w:val="00CB4550"/>
    <w:rsid w:val="00CB4FE7"/>
    <w:rsid w:val="00CB5041"/>
    <w:rsid w:val="00CB68DE"/>
    <w:rsid w:val="00CC1526"/>
    <w:rsid w:val="00CC162C"/>
    <w:rsid w:val="00CC2A2E"/>
    <w:rsid w:val="00CC2DA5"/>
    <w:rsid w:val="00CC2FF1"/>
    <w:rsid w:val="00CC3E12"/>
    <w:rsid w:val="00CC3F48"/>
    <w:rsid w:val="00CC4BD5"/>
    <w:rsid w:val="00CC6175"/>
    <w:rsid w:val="00CC6AF7"/>
    <w:rsid w:val="00CC6B1A"/>
    <w:rsid w:val="00CC7FC6"/>
    <w:rsid w:val="00CD68A3"/>
    <w:rsid w:val="00CD70D5"/>
    <w:rsid w:val="00CD79C8"/>
    <w:rsid w:val="00CE01A9"/>
    <w:rsid w:val="00CE0BAE"/>
    <w:rsid w:val="00CE0D7D"/>
    <w:rsid w:val="00CE0E8D"/>
    <w:rsid w:val="00CE18DA"/>
    <w:rsid w:val="00CE371C"/>
    <w:rsid w:val="00CE3D03"/>
    <w:rsid w:val="00CE5F5B"/>
    <w:rsid w:val="00CE66F3"/>
    <w:rsid w:val="00CE6D9B"/>
    <w:rsid w:val="00CE72DA"/>
    <w:rsid w:val="00CE730C"/>
    <w:rsid w:val="00CE7B98"/>
    <w:rsid w:val="00CF21AA"/>
    <w:rsid w:val="00CF2738"/>
    <w:rsid w:val="00CF3444"/>
    <w:rsid w:val="00CF4716"/>
    <w:rsid w:val="00CF5595"/>
    <w:rsid w:val="00CF69F9"/>
    <w:rsid w:val="00CF6E55"/>
    <w:rsid w:val="00D03FA6"/>
    <w:rsid w:val="00D052F8"/>
    <w:rsid w:val="00D07871"/>
    <w:rsid w:val="00D10054"/>
    <w:rsid w:val="00D1037B"/>
    <w:rsid w:val="00D11548"/>
    <w:rsid w:val="00D125D7"/>
    <w:rsid w:val="00D154E6"/>
    <w:rsid w:val="00D1792F"/>
    <w:rsid w:val="00D20F23"/>
    <w:rsid w:val="00D21D92"/>
    <w:rsid w:val="00D22409"/>
    <w:rsid w:val="00D23E62"/>
    <w:rsid w:val="00D24084"/>
    <w:rsid w:val="00D241F1"/>
    <w:rsid w:val="00D26E50"/>
    <w:rsid w:val="00D26F4D"/>
    <w:rsid w:val="00D27A67"/>
    <w:rsid w:val="00D307D7"/>
    <w:rsid w:val="00D30F6E"/>
    <w:rsid w:val="00D335D4"/>
    <w:rsid w:val="00D33EE7"/>
    <w:rsid w:val="00D344CF"/>
    <w:rsid w:val="00D35883"/>
    <w:rsid w:val="00D35C01"/>
    <w:rsid w:val="00D36642"/>
    <w:rsid w:val="00D367B3"/>
    <w:rsid w:val="00D37415"/>
    <w:rsid w:val="00D37986"/>
    <w:rsid w:val="00D4029B"/>
    <w:rsid w:val="00D4073D"/>
    <w:rsid w:val="00D415EA"/>
    <w:rsid w:val="00D41985"/>
    <w:rsid w:val="00D429F8"/>
    <w:rsid w:val="00D434D1"/>
    <w:rsid w:val="00D437D0"/>
    <w:rsid w:val="00D43FFC"/>
    <w:rsid w:val="00D44953"/>
    <w:rsid w:val="00D46030"/>
    <w:rsid w:val="00D463A1"/>
    <w:rsid w:val="00D47228"/>
    <w:rsid w:val="00D524B7"/>
    <w:rsid w:val="00D5293A"/>
    <w:rsid w:val="00D54105"/>
    <w:rsid w:val="00D562A6"/>
    <w:rsid w:val="00D575A7"/>
    <w:rsid w:val="00D57F46"/>
    <w:rsid w:val="00D60432"/>
    <w:rsid w:val="00D608FF"/>
    <w:rsid w:val="00D6177C"/>
    <w:rsid w:val="00D62669"/>
    <w:rsid w:val="00D63BB6"/>
    <w:rsid w:val="00D64A43"/>
    <w:rsid w:val="00D664B1"/>
    <w:rsid w:val="00D67484"/>
    <w:rsid w:val="00D72F74"/>
    <w:rsid w:val="00D731A7"/>
    <w:rsid w:val="00D73A43"/>
    <w:rsid w:val="00D744D6"/>
    <w:rsid w:val="00D74AD0"/>
    <w:rsid w:val="00D7746D"/>
    <w:rsid w:val="00D77C32"/>
    <w:rsid w:val="00D8142B"/>
    <w:rsid w:val="00D83DA9"/>
    <w:rsid w:val="00D83DC5"/>
    <w:rsid w:val="00D855E7"/>
    <w:rsid w:val="00D86B9F"/>
    <w:rsid w:val="00D86F75"/>
    <w:rsid w:val="00D8768E"/>
    <w:rsid w:val="00D9194A"/>
    <w:rsid w:val="00D925A8"/>
    <w:rsid w:val="00D935FA"/>
    <w:rsid w:val="00D93A44"/>
    <w:rsid w:val="00D93FDD"/>
    <w:rsid w:val="00D950C1"/>
    <w:rsid w:val="00D95ACD"/>
    <w:rsid w:val="00D95AFB"/>
    <w:rsid w:val="00D95E08"/>
    <w:rsid w:val="00DA05CF"/>
    <w:rsid w:val="00DA127E"/>
    <w:rsid w:val="00DA1841"/>
    <w:rsid w:val="00DA1DAA"/>
    <w:rsid w:val="00DA1EBF"/>
    <w:rsid w:val="00DA328A"/>
    <w:rsid w:val="00DA36E0"/>
    <w:rsid w:val="00DA41ED"/>
    <w:rsid w:val="00DA4B62"/>
    <w:rsid w:val="00DA70E9"/>
    <w:rsid w:val="00DA742E"/>
    <w:rsid w:val="00DB0846"/>
    <w:rsid w:val="00DB2527"/>
    <w:rsid w:val="00DB3337"/>
    <w:rsid w:val="00DB3893"/>
    <w:rsid w:val="00DB6C0A"/>
    <w:rsid w:val="00DC1128"/>
    <w:rsid w:val="00DC1519"/>
    <w:rsid w:val="00DC2BB9"/>
    <w:rsid w:val="00DC2FD2"/>
    <w:rsid w:val="00DC4141"/>
    <w:rsid w:val="00DC60CB"/>
    <w:rsid w:val="00DC64C6"/>
    <w:rsid w:val="00DC65A7"/>
    <w:rsid w:val="00DC6BFB"/>
    <w:rsid w:val="00DC7F59"/>
    <w:rsid w:val="00DD0892"/>
    <w:rsid w:val="00DD0AFE"/>
    <w:rsid w:val="00DD2DD5"/>
    <w:rsid w:val="00DD2E85"/>
    <w:rsid w:val="00DD4959"/>
    <w:rsid w:val="00DD5E01"/>
    <w:rsid w:val="00DD7C15"/>
    <w:rsid w:val="00DD7E4E"/>
    <w:rsid w:val="00DE0AC2"/>
    <w:rsid w:val="00DE0BD8"/>
    <w:rsid w:val="00DE1EFB"/>
    <w:rsid w:val="00DE2707"/>
    <w:rsid w:val="00DE5B0C"/>
    <w:rsid w:val="00DE5BCC"/>
    <w:rsid w:val="00DE6D85"/>
    <w:rsid w:val="00DF08E4"/>
    <w:rsid w:val="00DF0A26"/>
    <w:rsid w:val="00DF308F"/>
    <w:rsid w:val="00DF38D8"/>
    <w:rsid w:val="00DF58DA"/>
    <w:rsid w:val="00DF6811"/>
    <w:rsid w:val="00DF7640"/>
    <w:rsid w:val="00E0236E"/>
    <w:rsid w:val="00E02410"/>
    <w:rsid w:val="00E02B5B"/>
    <w:rsid w:val="00E03444"/>
    <w:rsid w:val="00E04ED3"/>
    <w:rsid w:val="00E05B63"/>
    <w:rsid w:val="00E065F9"/>
    <w:rsid w:val="00E0682F"/>
    <w:rsid w:val="00E11324"/>
    <w:rsid w:val="00E11BD7"/>
    <w:rsid w:val="00E12886"/>
    <w:rsid w:val="00E1420A"/>
    <w:rsid w:val="00E1488D"/>
    <w:rsid w:val="00E1610A"/>
    <w:rsid w:val="00E2030E"/>
    <w:rsid w:val="00E20D3E"/>
    <w:rsid w:val="00E22094"/>
    <w:rsid w:val="00E23C8A"/>
    <w:rsid w:val="00E23DF9"/>
    <w:rsid w:val="00E23E1D"/>
    <w:rsid w:val="00E240C5"/>
    <w:rsid w:val="00E2462A"/>
    <w:rsid w:val="00E24839"/>
    <w:rsid w:val="00E24C3C"/>
    <w:rsid w:val="00E25405"/>
    <w:rsid w:val="00E25513"/>
    <w:rsid w:val="00E26835"/>
    <w:rsid w:val="00E26C50"/>
    <w:rsid w:val="00E26F59"/>
    <w:rsid w:val="00E27441"/>
    <w:rsid w:val="00E27AA1"/>
    <w:rsid w:val="00E3122F"/>
    <w:rsid w:val="00E32742"/>
    <w:rsid w:val="00E3531A"/>
    <w:rsid w:val="00E41CCA"/>
    <w:rsid w:val="00E4418C"/>
    <w:rsid w:val="00E4494C"/>
    <w:rsid w:val="00E44C7E"/>
    <w:rsid w:val="00E45D4B"/>
    <w:rsid w:val="00E46482"/>
    <w:rsid w:val="00E46533"/>
    <w:rsid w:val="00E515CE"/>
    <w:rsid w:val="00E54BEA"/>
    <w:rsid w:val="00E550D3"/>
    <w:rsid w:val="00E556B5"/>
    <w:rsid w:val="00E55FA3"/>
    <w:rsid w:val="00E56459"/>
    <w:rsid w:val="00E57774"/>
    <w:rsid w:val="00E613D0"/>
    <w:rsid w:val="00E63287"/>
    <w:rsid w:val="00E636D5"/>
    <w:rsid w:val="00E637E0"/>
    <w:rsid w:val="00E64C7C"/>
    <w:rsid w:val="00E65054"/>
    <w:rsid w:val="00E653C2"/>
    <w:rsid w:val="00E661C8"/>
    <w:rsid w:val="00E66935"/>
    <w:rsid w:val="00E67B3F"/>
    <w:rsid w:val="00E70112"/>
    <w:rsid w:val="00E71086"/>
    <w:rsid w:val="00E71558"/>
    <w:rsid w:val="00E71574"/>
    <w:rsid w:val="00E74416"/>
    <w:rsid w:val="00E745BB"/>
    <w:rsid w:val="00E74B23"/>
    <w:rsid w:val="00E77BED"/>
    <w:rsid w:val="00E813ED"/>
    <w:rsid w:val="00E82102"/>
    <w:rsid w:val="00E82CC7"/>
    <w:rsid w:val="00E83C0A"/>
    <w:rsid w:val="00E847A0"/>
    <w:rsid w:val="00E84FD9"/>
    <w:rsid w:val="00E8591C"/>
    <w:rsid w:val="00E86819"/>
    <w:rsid w:val="00E86E4A"/>
    <w:rsid w:val="00E8708F"/>
    <w:rsid w:val="00E87BB4"/>
    <w:rsid w:val="00E91180"/>
    <w:rsid w:val="00E9162F"/>
    <w:rsid w:val="00E94324"/>
    <w:rsid w:val="00E94F6B"/>
    <w:rsid w:val="00E97553"/>
    <w:rsid w:val="00EA0627"/>
    <w:rsid w:val="00EA09FB"/>
    <w:rsid w:val="00EA0B20"/>
    <w:rsid w:val="00EA1683"/>
    <w:rsid w:val="00EA28B6"/>
    <w:rsid w:val="00EA3137"/>
    <w:rsid w:val="00EA4380"/>
    <w:rsid w:val="00EA4ADD"/>
    <w:rsid w:val="00EA6424"/>
    <w:rsid w:val="00EB26AE"/>
    <w:rsid w:val="00EB5D2D"/>
    <w:rsid w:val="00EB74B6"/>
    <w:rsid w:val="00EB7920"/>
    <w:rsid w:val="00EB7BF2"/>
    <w:rsid w:val="00EC09A4"/>
    <w:rsid w:val="00EC159C"/>
    <w:rsid w:val="00EC1777"/>
    <w:rsid w:val="00EC2688"/>
    <w:rsid w:val="00EC2949"/>
    <w:rsid w:val="00EC4E99"/>
    <w:rsid w:val="00EC4E9A"/>
    <w:rsid w:val="00EC645B"/>
    <w:rsid w:val="00EC6A7B"/>
    <w:rsid w:val="00EC761B"/>
    <w:rsid w:val="00EC78B4"/>
    <w:rsid w:val="00EC7DC8"/>
    <w:rsid w:val="00ED05A9"/>
    <w:rsid w:val="00ED0973"/>
    <w:rsid w:val="00ED1269"/>
    <w:rsid w:val="00ED44A1"/>
    <w:rsid w:val="00ED4DDA"/>
    <w:rsid w:val="00EE06AF"/>
    <w:rsid w:val="00EE08F7"/>
    <w:rsid w:val="00EE275C"/>
    <w:rsid w:val="00EE27AC"/>
    <w:rsid w:val="00EE2882"/>
    <w:rsid w:val="00EE2F10"/>
    <w:rsid w:val="00EE41B2"/>
    <w:rsid w:val="00EE433D"/>
    <w:rsid w:val="00EE514F"/>
    <w:rsid w:val="00EE5487"/>
    <w:rsid w:val="00EE72DE"/>
    <w:rsid w:val="00EE7485"/>
    <w:rsid w:val="00EE77DA"/>
    <w:rsid w:val="00EF1854"/>
    <w:rsid w:val="00EF3045"/>
    <w:rsid w:val="00EF4D9D"/>
    <w:rsid w:val="00F0133E"/>
    <w:rsid w:val="00F01AE8"/>
    <w:rsid w:val="00F02163"/>
    <w:rsid w:val="00F02A34"/>
    <w:rsid w:val="00F042F0"/>
    <w:rsid w:val="00F04F49"/>
    <w:rsid w:val="00F05688"/>
    <w:rsid w:val="00F05DD5"/>
    <w:rsid w:val="00F07181"/>
    <w:rsid w:val="00F07D83"/>
    <w:rsid w:val="00F1147B"/>
    <w:rsid w:val="00F14636"/>
    <w:rsid w:val="00F149A2"/>
    <w:rsid w:val="00F16B73"/>
    <w:rsid w:val="00F17ECF"/>
    <w:rsid w:val="00F21239"/>
    <w:rsid w:val="00F21A57"/>
    <w:rsid w:val="00F2418D"/>
    <w:rsid w:val="00F2578B"/>
    <w:rsid w:val="00F25C12"/>
    <w:rsid w:val="00F266DB"/>
    <w:rsid w:val="00F27446"/>
    <w:rsid w:val="00F30585"/>
    <w:rsid w:val="00F32073"/>
    <w:rsid w:val="00F32834"/>
    <w:rsid w:val="00F32A01"/>
    <w:rsid w:val="00F33EC2"/>
    <w:rsid w:val="00F349D6"/>
    <w:rsid w:val="00F365D7"/>
    <w:rsid w:val="00F416CA"/>
    <w:rsid w:val="00F42234"/>
    <w:rsid w:val="00F443E8"/>
    <w:rsid w:val="00F4460D"/>
    <w:rsid w:val="00F44935"/>
    <w:rsid w:val="00F44D5B"/>
    <w:rsid w:val="00F44EF5"/>
    <w:rsid w:val="00F46041"/>
    <w:rsid w:val="00F47B21"/>
    <w:rsid w:val="00F506FF"/>
    <w:rsid w:val="00F50E6A"/>
    <w:rsid w:val="00F5137B"/>
    <w:rsid w:val="00F52040"/>
    <w:rsid w:val="00F5526E"/>
    <w:rsid w:val="00F55378"/>
    <w:rsid w:val="00F55999"/>
    <w:rsid w:val="00F62049"/>
    <w:rsid w:val="00F622BF"/>
    <w:rsid w:val="00F62342"/>
    <w:rsid w:val="00F62550"/>
    <w:rsid w:val="00F63EB8"/>
    <w:rsid w:val="00F643C6"/>
    <w:rsid w:val="00F6506F"/>
    <w:rsid w:val="00F65319"/>
    <w:rsid w:val="00F665A2"/>
    <w:rsid w:val="00F7098C"/>
    <w:rsid w:val="00F71320"/>
    <w:rsid w:val="00F71370"/>
    <w:rsid w:val="00F734E6"/>
    <w:rsid w:val="00F75A65"/>
    <w:rsid w:val="00F76977"/>
    <w:rsid w:val="00F7796B"/>
    <w:rsid w:val="00F7797B"/>
    <w:rsid w:val="00F8111E"/>
    <w:rsid w:val="00F8452F"/>
    <w:rsid w:val="00F85103"/>
    <w:rsid w:val="00F85D7D"/>
    <w:rsid w:val="00F86EEE"/>
    <w:rsid w:val="00F90253"/>
    <w:rsid w:val="00F906A3"/>
    <w:rsid w:val="00F90A95"/>
    <w:rsid w:val="00F920AC"/>
    <w:rsid w:val="00F923AC"/>
    <w:rsid w:val="00F9312A"/>
    <w:rsid w:val="00F934F5"/>
    <w:rsid w:val="00F93CA6"/>
    <w:rsid w:val="00F93D9D"/>
    <w:rsid w:val="00F94974"/>
    <w:rsid w:val="00F953FB"/>
    <w:rsid w:val="00F95903"/>
    <w:rsid w:val="00F96979"/>
    <w:rsid w:val="00F96C69"/>
    <w:rsid w:val="00F97447"/>
    <w:rsid w:val="00F97929"/>
    <w:rsid w:val="00FA0190"/>
    <w:rsid w:val="00FA14B1"/>
    <w:rsid w:val="00FA20BC"/>
    <w:rsid w:val="00FA36A5"/>
    <w:rsid w:val="00FA480B"/>
    <w:rsid w:val="00FA4B62"/>
    <w:rsid w:val="00FA71F1"/>
    <w:rsid w:val="00FA7DB8"/>
    <w:rsid w:val="00FB1AD6"/>
    <w:rsid w:val="00FB2006"/>
    <w:rsid w:val="00FB338F"/>
    <w:rsid w:val="00FB3FB8"/>
    <w:rsid w:val="00FB441E"/>
    <w:rsid w:val="00FB5231"/>
    <w:rsid w:val="00FB6935"/>
    <w:rsid w:val="00FC00DD"/>
    <w:rsid w:val="00FC16D8"/>
    <w:rsid w:val="00FC3003"/>
    <w:rsid w:val="00FC35F7"/>
    <w:rsid w:val="00FC6A2B"/>
    <w:rsid w:val="00FC7021"/>
    <w:rsid w:val="00FC7E44"/>
    <w:rsid w:val="00FD1729"/>
    <w:rsid w:val="00FD4764"/>
    <w:rsid w:val="00FD48CA"/>
    <w:rsid w:val="00FD4D3E"/>
    <w:rsid w:val="00FD4F8F"/>
    <w:rsid w:val="00FD6CED"/>
    <w:rsid w:val="00FE0C2C"/>
    <w:rsid w:val="00FE0C97"/>
    <w:rsid w:val="00FE1154"/>
    <w:rsid w:val="00FE1910"/>
    <w:rsid w:val="00FE3453"/>
    <w:rsid w:val="00FE3D9D"/>
    <w:rsid w:val="00FE413E"/>
    <w:rsid w:val="00FE4C3F"/>
    <w:rsid w:val="00FE61BD"/>
    <w:rsid w:val="00FE66E8"/>
    <w:rsid w:val="00FE6C42"/>
    <w:rsid w:val="00FF1349"/>
    <w:rsid w:val="00FF2101"/>
    <w:rsid w:val="00FF2891"/>
    <w:rsid w:val="00FF2AE5"/>
    <w:rsid w:val="00FF2E45"/>
    <w:rsid w:val="00FF4A17"/>
    <w:rsid w:val="00FF5600"/>
    <w:rsid w:val="00FF6BAD"/>
    <w:rsid w:val="00F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DBFC0"/>
  <w15:docId w15:val="{970D2282-1A71-42B8-9045-0A718235E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C4895"/>
    <w:rPr>
      <w:b/>
      <w:bCs/>
    </w:rPr>
  </w:style>
  <w:style w:type="paragraph" w:styleId="Title">
    <w:name w:val="Title"/>
    <w:basedOn w:val="Normal"/>
    <w:link w:val="TitleChar"/>
    <w:qFormat/>
    <w:rsid w:val="002C179E"/>
    <w:pPr>
      <w:spacing w:after="0" w:line="240" w:lineRule="auto"/>
      <w:jc w:val="center"/>
    </w:pPr>
    <w:rPr>
      <w:rFonts w:ascii="Cordia New" w:eastAsia="Cordia New" w:hAnsi="Cordia New" w:cs="Cordia New"/>
      <w:b/>
      <w:bCs/>
      <w:sz w:val="36"/>
      <w:szCs w:val="36"/>
      <w:lang w:eastAsia="th-TH"/>
    </w:rPr>
  </w:style>
  <w:style w:type="character" w:customStyle="1" w:styleId="TitleChar">
    <w:name w:val="Title Char"/>
    <w:basedOn w:val="DefaultParagraphFont"/>
    <w:link w:val="Title"/>
    <w:rsid w:val="002C179E"/>
    <w:rPr>
      <w:rFonts w:ascii="Cordia New" w:eastAsia="Cordia New" w:hAnsi="Cordia New" w:cs="Cordia New"/>
      <w:b/>
      <w:bCs/>
      <w:sz w:val="36"/>
      <w:szCs w:val="36"/>
      <w:lang w:eastAsia="th-TH"/>
    </w:rPr>
  </w:style>
  <w:style w:type="character" w:styleId="Hyperlink">
    <w:name w:val="Hyperlink"/>
    <w:basedOn w:val="DefaultParagraphFont"/>
    <w:uiPriority w:val="99"/>
    <w:unhideWhenUsed/>
    <w:rsid w:val="00E23DF9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E23DF9"/>
    <w:rPr>
      <w:rFonts w:ascii="Minion-Regular" w:hAnsi="Minion-Regular" w:hint="default"/>
      <w:b w:val="0"/>
      <w:bCs w:val="0"/>
      <w:i w:val="0"/>
      <w:iCs w:val="0"/>
      <w:color w:val="231F1F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E23DF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23DF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23DF9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23DF9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847F4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79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2A01"/>
    <w:pPr>
      <w:ind w:left="720"/>
      <w:contextualSpacing/>
    </w:pPr>
  </w:style>
  <w:style w:type="character" w:customStyle="1" w:styleId="fontstyle21">
    <w:name w:val="fontstyle21"/>
    <w:basedOn w:val="DefaultParagraphFont"/>
    <w:rsid w:val="000F7C4E"/>
    <w:rPr>
      <w:rFonts w:ascii="JkjjnjAdvTT50a2f13e.I" w:hAnsi="JkjjnjAdvTT50a2f13e.I" w:hint="default"/>
      <w:b w:val="0"/>
      <w:bCs w:val="0"/>
      <w:i w:val="0"/>
      <w:iCs w:val="0"/>
      <w:color w:val="131413"/>
      <w:sz w:val="20"/>
      <w:szCs w:val="20"/>
    </w:rPr>
  </w:style>
  <w:style w:type="character" w:customStyle="1" w:styleId="fontstyle11">
    <w:name w:val="fontstyle11"/>
    <w:basedOn w:val="DefaultParagraphFont"/>
    <w:rsid w:val="000B4FA2"/>
    <w:rPr>
      <w:rFonts w:ascii="AdvTimRomSCLiebert" w:hAnsi="AdvTimRomSCLieber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0B4FA2"/>
    <w:rPr>
      <w:rFonts w:ascii="AdvTimRomLiebert" w:hAnsi="AdvTimRomLiebert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19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190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A01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190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0190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1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190"/>
    <w:rPr>
      <w:b/>
      <w:bCs/>
      <w:sz w:val="20"/>
      <w:szCs w:val="25"/>
    </w:rPr>
  </w:style>
  <w:style w:type="paragraph" w:styleId="Revision">
    <w:name w:val="Revision"/>
    <w:hidden/>
    <w:uiPriority w:val="99"/>
    <w:semiHidden/>
    <w:rsid w:val="00B9676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6F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149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973"/>
  </w:style>
  <w:style w:type="paragraph" w:styleId="Footer">
    <w:name w:val="footer"/>
    <w:basedOn w:val="Normal"/>
    <w:link w:val="FooterChar"/>
    <w:uiPriority w:val="99"/>
    <w:unhideWhenUsed/>
    <w:rsid w:val="009149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973"/>
  </w:style>
  <w:style w:type="character" w:styleId="Emphasis">
    <w:name w:val="Emphasis"/>
    <w:basedOn w:val="DefaultParagraphFont"/>
    <w:uiPriority w:val="20"/>
    <w:qFormat/>
    <w:rsid w:val="008E29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9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vit@kku.ac.th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allelefrequencies.ne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at51@c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2F40F-1B84-4B72-B478-4609625EB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2</Pages>
  <Words>8610</Words>
  <Characters>49081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00</Company>
  <LinksUpToDate>false</LinksUpToDate>
  <CharactersWithSpaces>57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it</dc:creator>
  <cp:keywords/>
  <dc:description/>
  <cp:lastModifiedBy>James Traherne</cp:lastModifiedBy>
  <cp:revision>4</cp:revision>
  <dcterms:created xsi:type="dcterms:W3CDTF">2022-01-10T20:34:00Z</dcterms:created>
  <dcterms:modified xsi:type="dcterms:W3CDTF">2022-01-11T20:04:00Z</dcterms:modified>
</cp:coreProperties>
</file>